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AC0DDB" w14:textId="2FDA5CC9" w:rsidR="003A645C" w:rsidRPr="00421FD1" w:rsidRDefault="003A645C" w:rsidP="003A645C">
      <w:pPr>
        <w:pStyle w:val="Heading1"/>
        <w:spacing w:after="0"/>
        <w:jc w:val="left"/>
        <w:rPr>
          <w:sz w:val="22"/>
          <w:szCs w:val="22"/>
        </w:rPr>
      </w:pPr>
      <w:r w:rsidRPr="00421FD1">
        <w:rPr>
          <w:noProof/>
          <w:sz w:val="22"/>
          <w:szCs w:val="22"/>
        </w:rPr>
        <w:drawing>
          <wp:anchor distT="0" distB="0" distL="114300" distR="114300" simplePos="0" relativeHeight="251660288" behindDoc="1" locked="0" layoutInCell="1" allowOverlap="1" wp14:anchorId="112210AB" wp14:editId="0F2F9C15">
            <wp:simplePos x="0" y="0"/>
            <wp:positionH relativeFrom="column">
              <wp:posOffset>-169545</wp:posOffset>
            </wp:positionH>
            <wp:positionV relativeFrom="paragraph">
              <wp:posOffset>135255</wp:posOffset>
            </wp:positionV>
            <wp:extent cx="2096135" cy="998220"/>
            <wp:effectExtent l="0" t="0" r="0" b="0"/>
            <wp:wrapTight wrapText="bothSides">
              <wp:wrapPolygon edited="0">
                <wp:start x="0" y="0"/>
                <wp:lineTo x="0" y="21023"/>
                <wp:lineTo x="21397" y="21023"/>
                <wp:lineTo x="21397" y="0"/>
                <wp:lineTo x="0" y="0"/>
              </wp:wrapPolygon>
            </wp:wrapTight>
            <wp:docPr id="3" name="Picture 3" descr="NSW Govern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SWParks_Secondary_logo_lockup_black.jpg"/>
                    <pic:cNvPicPr/>
                  </pic:nvPicPr>
                  <pic:blipFill>
                    <a:blip r:embed="rId8">
                      <a:extLst>
                        <a:ext uri="{28A0092B-C50C-407E-A947-70E740481C1C}">
                          <a14:useLocalDpi xmlns:a14="http://schemas.microsoft.com/office/drawing/2010/main" val="0"/>
                        </a:ext>
                      </a:extLst>
                    </a:blip>
                    <a:stretch>
                      <a:fillRect/>
                    </a:stretch>
                  </pic:blipFill>
                  <pic:spPr>
                    <a:xfrm>
                      <a:off x="0" y="0"/>
                      <a:ext cx="2096135" cy="998220"/>
                    </a:xfrm>
                    <a:prstGeom prst="rect">
                      <a:avLst/>
                    </a:prstGeom>
                  </pic:spPr>
                </pic:pic>
              </a:graphicData>
            </a:graphic>
            <wp14:sizeRelH relativeFrom="page">
              <wp14:pctWidth>0</wp14:pctWidth>
            </wp14:sizeRelH>
            <wp14:sizeRelV relativeFrom="page">
              <wp14:pctHeight>0</wp14:pctHeight>
            </wp14:sizeRelV>
          </wp:anchor>
        </w:drawing>
      </w:r>
      <w:r w:rsidR="00421FD1" w:rsidRPr="00421FD1">
        <w:rPr>
          <w:sz w:val="22"/>
          <w:szCs w:val="22"/>
        </w:rPr>
        <w:t>DEPARTMENT OF PLANNING, INDUSTRY AND ENVIRONMENT</w:t>
      </w:r>
    </w:p>
    <w:p w14:paraId="4D5FD619" w14:textId="077F11FA" w:rsidR="002560B1" w:rsidRDefault="00727C63" w:rsidP="003A645C">
      <w:pPr>
        <w:pStyle w:val="Heading1"/>
        <w:spacing w:before="0"/>
        <w:jc w:val="left"/>
      </w:pPr>
      <w:r w:rsidRPr="00727C63">
        <w:rPr>
          <w:sz w:val="40"/>
          <w:szCs w:val="40"/>
        </w:rPr>
        <w:t>Yanga National Park Firewood collection licence application</w:t>
      </w:r>
      <w:r w:rsidR="004441ED">
        <w:rPr>
          <w:szCs w:val="32"/>
        </w:rPr>
        <w:br/>
      </w:r>
    </w:p>
    <w:p w14:paraId="70A56B86" w14:textId="73605A7F" w:rsidR="002560B1" w:rsidRPr="009B31E7" w:rsidRDefault="00727C63" w:rsidP="002560B1">
      <w:pPr>
        <w:pStyle w:val="Heading1"/>
        <w:jc w:val="left"/>
        <w:rPr>
          <w:b w:val="0"/>
          <w:sz w:val="28"/>
          <w:szCs w:val="28"/>
        </w:rPr>
      </w:pPr>
      <w:r w:rsidRPr="00727C63">
        <w:rPr>
          <w:sz w:val="26"/>
          <w:szCs w:val="26"/>
        </w:rPr>
        <w:t>Collection of Firewood under National Parks and Wildlife Act</w:t>
      </w:r>
    </w:p>
    <w:p w14:paraId="151AE9D8" w14:textId="26975495" w:rsidR="004441ED" w:rsidRDefault="004441ED" w:rsidP="004441ED">
      <w:pPr>
        <w:pStyle w:val="BodyText"/>
        <w:pBdr>
          <w:top w:val="single" w:sz="4" w:space="1" w:color="auto"/>
          <w:left w:val="single" w:sz="4" w:space="4" w:color="auto"/>
          <w:bottom w:val="single" w:sz="4" w:space="1" w:color="auto"/>
          <w:right w:val="single" w:sz="4" w:space="4" w:color="auto"/>
        </w:pBdr>
      </w:pPr>
      <w:r w:rsidRPr="004441ED">
        <w:rPr>
          <w:b/>
        </w:rPr>
        <w:t>Firewood collection period:</w:t>
      </w:r>
      <w:r>
        <w:t xml:space="preserve"> </w:t>
      </w:r>
      <w:r w:rsidR="003E3A68">
        <w:t>1</w:t>
      </w:r>
      <w:r>
        <w:t xml:space="preserve"> </w:t>
      </w:r>
      <w:r w:rsidR="00727C63">
        <w:t>May</w:t>
      </w:r>
      <w:r>
        <w:t xml:space="preserve"> 20</w:t>
      </w:r>
      <w:r w:rsidR="00C4203E">
        <w:t>20</w:t>
      </w:r>
      <w:r>
        <w:t xml:space="preserve"> to 30 September</w:t>
      </w:r>
      <w:r w:rsidRPr="00905997">
        <w:t xml:space="preserve"> 20</w:t>
      </w:r>
      <w:r w:rsidR="000444E8">
        <w:t>20</w:t>
      </w:r>
    </w:p>
    <w:p w14:paraId="4489C82E" w14:textId="54113876" w:rsidR="007D6548" w:rsidRDefault="004441ED" w:rsidP="004441ED">
      <w:pPr>
        <w:pStyle w:val="BodyText"/>
        <w:pBdr>
          <w:top w:val="single" w:sz="4" w:space="1" w:color="auto"/>
          <w:left w:val="single" w:sz="4" w:space="4" w:color="auto"/>
          <w:bottom w:val="single" w:sz="4" w:space="1" w:color="auto"/>
          <w:right w:val="single" w:sz="4" w:space="4" w:color="auto"/>
        </w:pBdr>
      </w:pPr>
      <w:r w:rsidRPr="004441ED">
        <w:rPr>
          <w:b/>
        </w:rPr>
        <w:t>Firewood</w:t>
      </w:r>
      <w:r w:rsidR="007D6548" w:rsidRPr="004441ED">
        <w:rPr>
          <w:b/>
        </w:rPr>
        <w:t xml:space="preserve"> </w:t>
      </w:r>
      <w:r w:rsidRPr="004441ED">
        <w:rPr>
          <w:b/>
        </w:rPr>
        <w:t>cost:</w:t>
      </w:r>
      <w:r>
        <w:t xml:space="preserve"> </w:t>
      </w:r>
      <w:r w:rsidR="007D6548" w:rsidRPr="004441ED">
        <w:t>$25.00</w:t>
      </w:r>
      <w:r w:rsidR="007D6548" w:rsidRPr="008E1127">
        <w:t xml:space="preserve"> </w:t>
      </w:r>
      <w:r w:rsidR="007D6548" w:rsidRPr="00E10953">
        <w:t>per t</w:t>
      </w:r>
      <w:r w:rsidR="007D6548">
        <w:t>onne (this amount includes $2.27</w:t>
      </w:r>
      <w:r w:rsidR="007D6548" w:rsidRPr="00E10953">
        <w:t xml:space="preserve"> GST)</w:t>
      </w:r>
      <w:r w:rsidR="007D6548">
        <w:t xml:space="preserve">. </w:t>
      </w:r>
      <w:r w:rsidR="00560FDB">
        <w:t>Pensioner</w:t>
      </w:r>
      <w:r w:rsidR="002D2908">
        <w:t xml:space="preserve"> Rate: $12.50 per tonne</w:t>
      </w:r>
    </w:p>
    <w:p w14:paraId="7CA42429" w14:textId="166A5AC9" w:rsidR="00727C63" w:rsidRDefault="00727C63" w:rsidP="006A37AF">
      <w:pPr>
        <w:pStyle w:val="BodyText"/>
        <w:spacing w:before="360"/>
      </w:pPr>
      <w:r>
        <w:t>Firewood obtained under this Licence shall only be for the personal domestic use of the licence holder and shall not be re-sold. No removal of firewood shall take place prior to receipt of a licence.</w:t>
      </w:r>
      <w:r w:rsidR="004E4966">
        <w:t xml:space="preserve"> </w:t>
      </w:r>
      <w:r w:rsidR="004E4966" w:rsidRPr="004E4966">
        <w:t>Firewood licences are restricted to residents that live in the NSW Shires of Balranald and Murray River.</w:t>
      </w:r>
    </w:p>
    <w:p w14:paraId="2E3C99BF" w14:textId="77777777" w:rsidR="00727C63" w:rsidRDefault="00727C63" w:rsidP="00727C63">
      <w:pPr>
        <w:pStyle w:val="BodyText"/>
      </w:pPr>
      <w:r>
        <w:t xml:space="preserve">Any applicant who is not personally collecting the firewood must identify the person who will be obtaining the firewood on their behalf. Collectors must be listed on this application form and will be identified on the licence. </w:t>
      </w:r>
    </w:p>
    <w:p w14:paraId="50FF0BC1" w14:textId="77777777" w:rsidR="00727C63" w:rsidRDefault="00727C63" w:rsidP="00727C63">
      <w:pPr>
        <w:pStyle w:val="BodyText"/>
      </w:pPr>
      <w:r>
        <w:t>Service organisations obtaining firewood for delivery to pensioner cardholders for their domestic use may be charged the concessional royalty rate, provided that delivery of the firewood will be at no added cost.  All requests by service organisations must be written and on the organisation’s letterhead and shall be signed by at least two officials authorised to represent the organisation.</w:t>
      </w:r>
    </w:p>
    <w:p w14:paraId="43B5C4ED" w14:textId="77777777" w:rsidR="00727C63" w:rsidRDefault="00727C63" w:rsidP="00727C63">
      <w:pPr>
        <w:pStyle w:val="BodyText"/>
      </w:pPr>
      <w:r>
        <w:t>Firewood is restricted to river red gum (</w:t>
      </w:r>
      <w:r w:rsidRPr="00727C63">
        <w:rPr>
          <w:i/>
        </w:rPr>
        <w:t>Eucalyptus camaldulensis</w:t>
      </w:r>
      <w:r>
        <w:t xml:space="preserve">) sourced from residue piles and stockpiled for collection at the designated collection area shown on the map attached to the licence. The licence holder will be directed to the firewood collection area identified. </w:t>
      </w:r>
    </w:p>
    <w:p w14:paraId="13DD3FE4" w14:textId="77E9531E" w:rsidR="002D2908" w:rsidRDefault="00727C63" w:rsidP="00727C63">
      <w:pPr>
        <w:pStyle w:val="BodyText"/>
      </w:pPr>
      <w:r>
        <w:t>You can only buy firewood in whole tonnes. The following is a quantity guide and is based on the assumption that firewood is stacked no higher than the top of the tray, trailer or cage. Care should be taken not to exceed the legal carrying capacity of your vehicle or trailer when transporting firewood. Prior to collecting firewood you should contact the Yanga Office to obtain a road condition report and park closure notifications.</w:t>
      </w:r>
    </w:p>
    <w:tbl>
      <w:tblPr>
        <w:tblW w:w="10773" w:type="dxa"/>
        <w:tblInd w:w="-5" w:type="dxa"/>
        <w:tblLayout w:type="fixed"/>
        <w:tblLook w:val="04A0" w:firstRow="1" w:lastRow="0" w:firstColumn="1" w:lastColumn="0" w:noHBand="0" w:noVBand="1"/>
      </w:tblPr>
      <w:tblGrid>
        <w:gridCol w:w="6355"/>
        <w:gridCol w:w="2269"/>
        <w:gridCol w:w="2149"/>
      </w:tblGrid>
      <w:tr w:rsidR="002D2908" w14:paraId="54801014" w14:textId="77777777" w:rsidTr="00727C63">
        <w:trPr>
          <w:trHeight w:val="285"/>
        </w:trPr>
        <w:tc>
          <w:tcPr>
            <w:tcW w:w="6355" w:type="dxa"/>
            <w:tcBorders>
              <w:top w:val="single" w:sz="4" w:space="0" w:color="auto"/>
              <w:left w:val="single" w:sz="4" w:space="0" w:color="auto"/>
              <w:bottom w:val="nil"/>
              <w:right w:val="single" w:sz="4" w:space="0" w:color="000000"/>
            </w:tcBorders>
            <w:noWrap/>
            <w:vAlign w:val="bottom"/>
            <w:hideMark/>
          </w:tcPr>
          <w:p w14:paraId="29E8BAA3" w14:textId="77777777" w:rsidR="002D2908" w:rsidRDefault="002D2908">
            <w:pPr>
              <w:jc w:val="center"/>
              <w:rPr>
                <w:rFonts w:cs="Arial"/>
                <w:b/>
                <w:bCs/>
                <w:sz w:val="20"/>
                <w:lang w:eastAsia="en-AU"/>
              </w:rPr>
            </w:pPr>
            <w:r>
              <w:rPr>
                <w:rFonts w:cs="Arial"/>
                <w:b/>
                <w:bCs/>
                <w:sz w:val="20"/>
                <w:lang w:eastAsia="en-AU"/>
              </w:rPr>
              <w:t>Vehicle/trailer</w:t>
            </w:r>
          </w:p>
        </w:tc>
        <w:tc>
          <w:tcPr>
            <w:tcW w:w="2269" w:type="dxa"/>
            <w:tcBorders>
              <w:top w:val="single" w:sz="4" w:space="0" w:color="auto"/>
              <w:left w:val="nil"/>
              <w:bottom w:val="single" w:sz="4" w:space="0" w:color="auto"/>
              <w:right w:val="single" w:sz="4" w:space="0" w:color="auto"/>
            </w:tcBorders>
            <w:noWrap/>
            <w:vAlign w:val="bottom"/>
            <w:hideMark/>
          </w:tcPr>
          <w:p w14:paraId="604CCA84" w14:textId="77777777" w:rsidR="002D2908" w:rsidRDefault="002D2908">
            <w:pPr>
              <w:jc w:val="center"/>
              <w:rPr>
                <w:rFonts w:cs="Arial"/>
                <w:b/>
                <w:bCs/>
                <w:sz w:val="20"/>
                <w:lang w:eastAsia="en-AU"/>
              </w:rPr>
            </w:pPr>
            <w:r>
              <w:rPr>
                <w:rFonts w:cs="Arial"/>
                <w:b/>
                <w:bCs/>
                <w:sz w:val="20"/>
                <w:lang w:eastAsia="en-AU"/>
              </w:rPr>
              <w:t xml:space="preserve">No cage </w:t>
            </w:r>
          </w:p>
        </w:tc>
        <w:tc>
          <w:tcPr>
            <w:tcW w:w="2149" w:type="dxa"/>
            <w:tcBorders>
              <w:top w:val="single" w:sz="4" w:space="0" w:color="auto"/>
              <w:left w:val="nil"/>
              <w:bottom w:val="single" w:sz="4" w:space="0" w:color="auto"/>
              <w:right w:val="single" w:sz="4" w:space="0" w:color="auto"/>
            </w:tcBorders>
            <w:noWrap/>
            <w:vAlign w:val="bottom"/>
            <w:hideMark/>
          </w:tcPr>
          <w:p w14:paraId="7D0218D8" w14:textId="77777777" w:rsidR="002D2908" w:rsidRDefault="002D2908">
            <w:pPr>
              <w:jc w:val="center"/>
              <w:rPr>
                <w:rFonts w:cs="Arial"/>
                <w:b/>
                <w:bCs/>
                <w:sz w:val="20"/>
                <w:lang w:eastAsia="en-AU"/>
              </w:rPr>
            </w:pPr>
            <w:r>
              <w:rPr>
                <w:rFonts w:cs="Arial"/>
                <w:b/>
                <w:bCs/>
                <w:sz w:val="20"/>
                <w:lang w:eastAsia="en-AU"/>
              </w:rPr>
              <w:t>With cage</w:t>
            </w:r>
          </w:p>
        </w:tc>
      </w:tr>
      <w:tr w:rsidR="002D2908" w14:paraId="2D884CDA" w14:textId="77777777" w:rsidTr="00727C63">
        <w:trPr>
          <w:trHeight w:val="330"/>
        </w:trPr>
        <w:tc>
          <w:tcPr>
            <w:tcW w:w="6355" w:type="dxa"/>
            <w:tcBorders>
              <w:top w:val="single" w:sz="4" w:space="0" w:color="auto"/>
              <w:left w:val="single" w:sz="4" w:space="0" w:color="auto"/>
              <w:bottom w:val="single" w:sz="4" w:space="0" w:color="auto"/>
              <w:right w:val="single" w:sz="4" w:space="0" w:color="auto"/>
            </w:tcBorders>
            <w:noWrap/>
            <w:vAlign w:val="bottom"/>
            <w:hideMark/>
          </w:tcPr>
          <w:p w14:paraId="4FF5A19C" w14:textId="77777777" w:rsidR="002D2908" w:rsidRDefault="002D2908">
            <w:pPr>
              <w:rPr>
                <w:rFonts w:cs="Arial"/>
                <w:sz w:val="20"/>
              </w:rPr>
            </w:pPr>
            <w:r>
              <w:rPr>
                <w:rFonts w:cs="Arial"/>
                <w:sz w:val="20"/>
              </w:rPr>
              <w:t>Small Utility (max 7x5 ft/2.1x1.5m tray)</w:t>
            </w:r>
          </w:p>
        </w:tc>
        <w:tc>
          <w:tcPr>
            <w:tcW w:w="2269" w:type="dxa"/>
            <w:tcBorders>
              <w:top w:val="single" w:sz="4" w:space="0" w:color="auto"/>
              <w:left w:val="nil"/>
              <w:bottom w:val="single" w:sz="4" w:space="0" w:color="auto"/>
              <w:right w:val="single" w:sz="4" w:space="0" w:color="auto"/>
            </w:tcBorders>
            <w:noWrap/>
            <w:vAlign w:val="bottom"/>
            <w:hideMark/>
          </w:tcPr>
          <w:p w14:paraId="1D45CF6A" w14:textId="77777777" w:rsidR="002D2908" w:rsidRDefault="002D2908">
            <w:pPr>
              <w:jc w:val="center"/>
              <w:rPr>
                <w:rFonts w:cs="Arial"/>
                <w:sz w:val="20"/>
                <w:lang w:eastAsia="en-AU"/>
              </w:rPr>
            </w:pPr>
            <w:r>
              <w:rPr>
                <w:rFonts w:cs="Arial"/>
                <w:sz w:val="20"/>
                <w:lang w:eastAsia="en-AU"/>
              </w:rPr>
              <w:t>0.5 tonne</w:t>
            </w:r>
          </w:p>
        </w:tc>
        <w:tc>
          <w:tcPr>
            <w:tcW w:w="2149" w:type="dxa"/>
            <w:tcBorders>
              <w:top w:val="single" w:sz="4" w:space="0" w:color="auto"/>
              <w:left w:val="nil"/>
              <w:bottom w:val="single" w:sz="4" w:space="0" w:color="auto"/>
              <w:right w:val="single" w:sz="4" w:space="0" w:color="auto"/>
            </w:tcBorders>
            <w:noWrap/>
            <w:vAlign w:val="bottom"/>
            <w:hideMark/>
          </w:tcPr>
          <w:p w14:paraId="1A32E502" w14:textId="77777777" w:rsidR="002D2908" w:rsidRDefault="002D2908">
            <w:pPr>
              <w:jc w:val="center"/>
              <w:rPr>
                <w:rFonts w:cs="Arial"/>
                <w:sz w:val="20"/>
                <w:lang w:eastAsia="en-AU"/>
              </w:rPr>
            </w:pPr>
            <w:r>
              <w:rPr>
                <w:rFonts w:cs="Arial"/>
                <w:sz w:val="20"/>
                <w:lang w:eastAsia="en-AU"/>
              </w:rPr>
              <w:t>1.0 tonne</w:t>
            </w:r>
          </w:p>
        </w:tc>
      </w:tr>
      <w:tr w:rsidR="002D2908" w14:paraId="46A6D54F" w14:textId="77777777" w:rsidTr="00727C63">
        <w:trPr>
          <w:trHeight w:val="330"/>
        </w:trPr>
        <w:tc>
          <w:tcPr>
            <w:tcW w:w="6355" w:type="dxa"/>
            <w:tcBorders>
              <w:top w:val="single" w:sz="4" w:space="0" w:color="auto"/>
              <w:left w:val="single" w:sz="4" w:space="0" w:color="auto"/>
              <w:bottom w:val="single" w:sz="4" w:space="0" w:color="auto"/>
              <w:right w:val="single" w:sz="4" w:space="0" w:color="auto"/>
            </w:tcBorders>
            <w:noWrap/>
            <w:vAlign w:val="bottom"/>
            <w:hideMark/>
          </w:tcPr>
          <w:p w14:paraId="60F919D7" w14:textId="77777777" w:rsidR="002D2908" w:rsidRDefault="002D2908">
            <w:pPr>
              <w:rPr>
                <w:rFonts w:cs="Arial"/>
                <w:sz w:val="20"/>
              </w:rPr>
            </w:pPr>
            <w:r>
              <w:rPr>
                <w:rFonts w:cs="Arial"/>
                <w:sz w:val="20"/>
              </w:rPr>
              <w:t>Commercial Utility (Tray more than 7x5 ft/2.1x1.5m)</w:t>
            </w:r>
          </w:p>
        </w:tc>
        <w:tc>
          <w:tcPr>
            <w:tcW w:w="2269" w:type="dxa"/>
            <w:tcBorders>
              <w:top w:val="single" w:sz="4" w:space="0" w:color="auto"/>
              <w:left w:val="nil"/>
              <w:bottom w:val="single" w:sz="4" w:space="0" w:color="auto"/>
              <w:right w:val="single" w:sz="4" w:space="0" w:color="auto"/>
            </w:tcBorders>
            <w:noWrap/>
            <w:vAlign w:val="bottom"/>
            <w:hideMark/>
          </w:tcPr>
          <w:p w14:paraId="4F61345B" w14:textId="77777777" w:rsidR="002D2908" w:rsidRDefault="002D2908">
            <w:pPr>
              <w:jc w:val="center"/>
              <w:rPr>
                <w:rFonts w:cs="Arial"/>
                <w:sz w:val="20"/>
                <w:lang w:eastAsia="en-AU"/>
              </w:rPr>
            </w:pPr>
            <w:r>
              <w:rPr>
                <w:rFonts w:cs="Arial"/>
                <w:sz w:val="20"/>
                <w:lang w:eastAsia="en-AU"/>
              </w:rPr>
              <w:t>1.0 tonne</w:t>
            </w:r>
          </w:p>
        </w:tc>
        <w:tc>
          <w:tcPr>
            <w:tcW w:w="2149" w:type="dxa"/>
            <w:tcBorders>
              <w:top w:val="single" w:sz="4" w:space="0" w:color="auto"/>
              <w:left w:val="nil"/>
              <w:bottom w:val="single" w:sz="4" w:space="0" w:color="auto"/>
              <w:right w:val="single" w:sz="4" w:space="0" w:color="auto"/>
            </w:tcBorders>
            <w:noWrap/>
            <w:vAlign w:val="bottom"/>
            <w:hideMark/>
          </w:tcPr>
          <w:p w14:paraId="5F226C6F" w14:textId="77777777" w:rsidR="002D2908" w:rsidRDefault="002D2908">
            <w:pPr>
              <w:jc w:val="center"/>
              <w:rPr>
                <w:rFonts w:cs="Arial"/>
                <w:sz w:val="20"/>
                <w:lang w:eastAsia="en-AU"/>
              </w:rPr>
            </w:pPr>
            <w:r>
              <w:rPr>
                <w:rFonts w:cs="Arial"/>
                <w:sz w:val="20"/>
                <w:lang w:eastAsia="en-AU"/>
              </w:rPr>
              <w:t>2.0 tonne</w:t>
            </w:r>
          </w:p>
        </w:tc>
      </w:tr>
      <w:tr w:rsidR="002D2908" w14:paraId="7F30D186" w14:textId="77777777" w:rsidTr="00727C63">
        <w:trPr>
          <w:trHeight w:val="330"/>
        </w:trPr>
        <w:tc>
          <w:tcPr>
            <w:tcW w:w="6355" w:type="dxa"/>
            <w:tcBorders>
              <w:top w:val="single" w:sz="4" w:space="0" w:color="auto"/>
              <w:left w:val="single" w:sz="4" w:space="0" w:color="auto"/>
              <w:bottom w:val="single" w:sz="4" w:space="0" w:color="auto"/>
              <w:right w:val="single" w:sz="4" w:space="0" w:color="auto"/>
            </w:tcBorders>
            <w:noWrap/>
            <w:vAlign w:val="bottom"/>
            <w:hideMark/>
          </w:tcPr>
          <w:p w14:paraId="095222A0" w14:textId="77777777" w:rsidR="002D2908" w:rsidRDefault="002D2908">
            <w:pPr>
              <w:rPr>
                <w:rFonts w:cs="Arial"/>
                <w:sz w:val="20"/>
              </w:rPr>
            </w:pPr>
            <w:r>
              <w:rPr>
                <w:rFonts w:cs="Arial"/>
                <w:sz w:val="20"/>
              </w:rPr>
              <w:t>Trailer 6x4 ft/2.4x1.2m</w:t>
            </w:r>
          </w:p>
        </w:tc>
        <w:tc>
          <w:tcPr>
            <w:tcW w:w="2269" w:type="dxa"/>
            <w:tcBorders>
              <w:top w:val="single" w:sz="4" w:space="0" w:color="auto"/>
              <w:left w:val="nil"/>
              <w:bottom w:val="single" w:sz="4" w:space="0" w:color="auto"/>
              <w:right w:val="single" w:sz="4" w:space="0" w:color="auto"/>
            </w:tcBorders>
            <w:noWrap/>
            <w:vAlign w:val="bottom"/>
            <w:hideMark/>
          </w:tcPr>
          <w:p w14:paraId="2F070F52" w14:textId="77777777" w:rsidR="002D2908" w:rsidRDefault="002D2908">
            <w:pPr>
              <w:jc w:val="center"/>
              <w:rPr>
                <w:rFonts w:cs="Arial"/>
                <w:sz w:val="20"/>
                <w:lang w:eastAsia="en-AU"/>
              </w:rPr>
            </w:pPr>
            <w:r>
              <w:rPr>
                <w:rFonts w:cs="Arial"/>
                <w:sz w:val="20"/>
                <w:lang w:eastAsia="en-AU"/>
              </w:rPr>
              <w:t>0.5 tonne</w:t>
            </w:r>
          </w:p>
        </w:tc>
        <w:tc>
          <w:tcPr>
            <w:tcW w:w="2149" w:type="dxa"/>
            <w:tcBorders>
              <w:top w:val="single" w:sz="4" w:space="0" w:color="auto"/>
              <w:left w:val="nil"/>
              <w:bottom w:val="single" w:sz="4" w:space="0" w:color="auto"/>
              <w:right w:val="single" w:sz="4" w:space="0" w:color="auto"/>
            </w:tcBorders>
            <w:noWrap/>
            <w:vAlign w:val="bottom"/>
            <w:hideMark/>
          </w:tcPr>
          <w:p w14:paraId="3CE3834C" w14:textId="77777777" w:rsidR="002D2908" w:rsidRDefault="002D2908">
            <w:pPr>
              <w:jc w:val="center"/>
              <w:rPr>
                <w:rFonts w:cs="Arial"/>
                <w:sz w:val="20"/>
                <w:lang w:eastAsia="en-AU"/>
              </w:rPr>
            </w:pPr>
            <w:r>
              <w:rPr>
                <w:rFonts w:cs="Arial"/>
                <w:sz w:val="20"/>
                <w:lang w:eastAsia="en-AU"/>
              </w:rPr>
              <w:t>1.0 tonne</w:t>
            </w:r>
          </w:p>
        </w:tc>
      </w:tr>
      <w:tr w:rsidR="002D2908" w14:paraId="1851A016" w14:textId="77777777" w:rsidTr="00727C63">
        <w:trPr>
          <w:trHeight w:val="330"/>
        </w:trPr>
        <w:tc>
          <w:tcPr>
            <w:tcW w:w="6355" w:type="dxa"/>
            <w:tcBorders>
              <w:top w:val="single" w:sz="4" w:space="0" w:color="auto"/>
              <w:left w:val="single" w:sz="4" w:space="0" w:color="auto"/>
              <w:bottom w:val="single" w:sz="4" w:space="0" w:color="auto"/>
              <w:right w:val="single" w:sz="4" w:space="0" w:color="auto"/>
            </w:tcBorders>
            <w:noWrap/>
            <w:vAlign w:val="bottom"/>
            <w:hideMark/>
          </w:tcPr>
          <w:p w14:paraId="0EE2F67F" w14:textId="77777777" w:rsidR="002D2908" w:rsidRDefault="002D2908">
            <w:pPr>
              <w:rPr>
                <w:rFonts w:cs="Arial"/>
                <w:sz w:val="20"/>
              </w:rPr>
            </w:pPr>
            <w:r>
              <w:rPr>
                <w:rFonts w:cs="Arial"/>
                <w:sz w:val="20"/>
              </w:rPr>
              <w:t>Trailer maximum 7x5 ft/2.1x1.5m</w:t>
            </w:r>
          </w:p>
        </w:tc>
        <w:tc>
          <w:tcPr>
            <w:tcW w:w="2269" w:type="dxa"/>
            <w:tcBorders>
              <w:top w:val="single" w:sz="4" w:space="0" w:color="auto"/>
              <w:left w:val="nil"/>
              <w:bottom w:val="single" w:sz="4" w:space="0" w:color="auto"/>
              <w:right w:val="single" w:sz="4" w:space="0" w:color="auto"/>
            </w:tcBorders>
            <w:noWrap/>
            <w:vAlign w:val="bottom"/>
            <w:hideMark/>
          </w:tcPr>
          <w:p w14:paraId="34172082" w14:textId="77777777" w:rsidR="002D2908" w:rsidRDefault="002D2908">
            <w:pPr>
              <w:jc w:val="center"/>
              <w:rPr>
                <w:rFonts w:cs="Arial"/>
                <w:sz w:val="20"/>
                <w:lang w:eastAsia="en-AU"/>
              </w:rPr>
            </w:pPr>
            <w:r>
              <w:rPr>
                <w:rFonts w:cs="Arial"/>
                <w:sz w:val="20"/>
                <w:lang w:eastAsia="en-AU"/>
              </w:rPr>
              <w:t>0.5 tonne</w:t>
            </w:r>
          </w:p>
        </w:tc>
        <w:tc>
          <w:tcPr>
            <w:tcW w:w="2149" w:type="dxa"/>
            <w:tcBorders>
              <w:top w:val="single" w:sz="4" w:space="0" w:color="auto"/>
              <w:left w:val="nil"/>
              <w:bottom w:val="single" w:sz="4" w:space="0" w:color="auto"/>
              <w:right w:val="single" w:sz="4" w:space="0" w:color="auto"/>
            </w:tcBorders>
            <w:noWrap/>
            <w:vAlign w:val="bottom"/>
            <w:hideMark/>
          </w:tcPr>
          <w:p w14:paraId="7646E1CE" w14:textId="77777777" w:rsidR="002D2908" w:rsidRDefault="002D2908">
            <w:pPr>
              <w:jc w:val="center"/>
              <w:rPr>
                <w:rFonts w:cs="Arial"/>
                <w:sz w:val="20"/>
                <w:lang w:eastAsia="en-AU"/>
              </w:rPr>
            </w:pPr>
            <w:r>
              <w:rPr>
                <w:rFonts w:cs="Arial"/>
                <w:sz w:val="20"/>
                <w:lang w:eastAsia="en-AU"/>
              </w:rPr>
              <w:t>1.0 tonne</w:t>
            </w:r>
          </w:p>
        </w:tc>
      </w:tr>
      <w:tr w:rsidR="002D2908" w14:paraId="303676FE" w14:textId="77777777" w:rsidTr="00727C63">
        <w:trPr>
          <w:trHeight w:val="330"/>
        </w:trPr>
        <w:tc>
          <w:tcPr>
            <w:tcW w:w="6355" w:type="dxa"/>
            <w:tcBorders>
              <w:top w:val="single" w:sz="4" w:space="0" w:color="auto"/>
              <w:left w:val="single" w:sz="4" w:space="0" w:color="auto"/>
              <w:bottom w:val="single" w:sz="4" w:space="0" w:color="auto"/>
              <w:right w:val="single" w:sz="4" w:space="0" w:color="auto"/>
            </w:tcBorders>
            <w:noWrap/>
            <w:vAlign w:val="bottom"/>
            <w:hideMark/>
          </w:tcPr>
          <w:p w14:paraId="0E773666" w14:textId="77777777" w:rsidR="002D2908" w:rsidRDefault="002D2908">
            <w:pPr>
              <w:rPr>
                <w:rFonts w:cs="Arial"/>
                <w:sz w:val="20"/>
              </w:rPr>
            </w:pPr>
            <w:r>
              <w:rPr>
                <w:rFonts w:cs="Arial"/>
                <w:sz w:val="20"/>
              </w:rPr>
              <w:t>Trailer 8x5 ft/2.4x1.5m or 10x4 ft/3x1.2m</w:t>
            </w:r>
          </w:p>
        </w:tc>
        <w:tc>
          <w:tcPr>
            <w:tcW w:w="2269" w:type="dxa"/>
            <w:tcBorders>
              <w:top w:val="single" w:sz="4" w:space="0" w:color="auto"/>
              <w:left w:val="nil"/>
              <w:bottom w:val="single" w:sz="4" w:space="0" w:color="auto"/>
              <w:right w:val="single" w:sz="4" w:space="0" w:color="auto"/>
            </w:tcBorders>
            <w:noWrap/>
            <w:vAlign w:val="bottom"/>
            <w:hideMark/>
          </w:tcPr>
          <w:p w14:paraId="0E6EA8B2" w14:textId="77777777" w:rsidR="002D2908" w:rsidRDefault="002D2908">
            <w:pPr>
              <w:jc w:val="center"/>
              <w:rPr>
                <w:rFonts w:cs="Arial"/>
                <w:sz w:val="20"/>
                <w:lang w:eastAsia="en-AU"/>
              </w:rPr>
            </w:pPr>
            <w:r>
              <w:rPr>
                <w:rFonts w:cs="Arial"/>
                <w:sz w:val="20"/>
                <w:lang w:eastAsia="en-AU"/>
              </w:rPr>
              <w:t>0.75 tonne</w:t>
            </w:r>
          </w:p>
        </w:tc>
        <w:tc>
          <w:tcPr>
            <w:tcW w:w="2149" w:type="dxa"/>
            <w:tcBorders>
              <w:top w:val="single" w:sz="4" w:space="0" w:color="auto"/>
              <w:left w:val="nil"/>
              <w:bottom w:val="single" w:sz="4" w:space="0" w:color="auto"/>
              <w:right w:val="single" w:sz="4" w:space="0" w:color="auto"/>
            </w:tcBorders>
            <w:noWrap/>
            <w:vAlign w:val="bottom"/>
            <w:hideMark/>
          </w:tcPr>
          <w:p w14:paraId="464A6CA3" w14:textId="77777777" w:rsidR="002D2908" w:rsidRDefault="002D2908">
            <w:pPr>
              <w:jc w:val="center"/>
              <w:rPr>
                <w:rFonts w:cs="Arial"/>
                <w:sz w:val="20"/>
                <w:lang w:eastAsia="en-AU"/>
              </w:rPr>
            </w:pPr>
            <w:r>
              <w:rPr>
                <w:rFonts w:cs="Arial"/>
                <w:sz w:val="20"/>
                <w:lang w:eastAsia="en-AU"/>
              </w:rPr>
              <w:t>1.5 tonne</w:t>
            </w:r>
          </w:p>
        </w:tc>
      </w:tr>
      <w:tr w:rsidR="002D2908" w14:paraId="79287CB7" w14:textId="77777777" w:rsidTr="00727C63">
        <w:trPr>
          <w:trHeight w:val="330"/>
        </w:trPr>
        <w:tc>
          <w:tcPr>
            <w:tcW w:w="6355" w:type="dxa"/>
            <w:tcBorders>
              <w:top w:val="single" w:sz="4" w:space="0" w:color="auto"/>
              <w:left w:val="single" w:sz="4" w:space="0" w:color="auto"/>
              <w:bottom w:val="single" w:sz="4" w:space="0" w:color="auto"/>
              <w:right w:val="single" w:sz="4" w:space="0" w:color="auto"/>
            </w:tcBorders>
            <w:noWrap/>
            <w:vAlign w:val="bottom"/>
            <w:hideMark/>
          </w:tcPr>
          <w:p w14:paraId="347FB695" w14:textId="77777777" w:rsidR="002D2908" w:rsidRDefault="002D2908">
            <w:pPr>
              <w:rPr>
                <w:rFonts w:cs="Arial"/>
                <w:sz w:val="20"/>
              </w:rPr>
            </w:pPr>
            <w:r>
              <w:rPr>
                <w:rFonts w:cs="Arial"/>
                <w:sz w:val="20"/>
              </w:rPr>
              <w:t>Trailer 10x5 ft/3x1.5m or more</w:t>
            </w:r>
          </w:p>
        </w:tc>
        <w:tc>
          <w:tcPr>
            <w:tcW w:w="2269" w:type="dxa"/>
            <w:tcBorders>
              <w:top w:val="single" w:sz="4" w:space="0" w:color="auto"/>
              <w:left w:val="nil"/>
              <w:bottom w:val="single" w:sz="4" w:space="0" w:color="auto"/>
              <w:right w:val="single" w:sz="4" w:space="0" w:color="auto"/>
            </w:tcBorders>
            <w:noWrap/>
            <w:vAlign w:val="bottom"/>
            <w:hideMark/>
          </w:tcPr>
          <w:p w14:paraId="228C3079" w14:textId="77777777" w:rsidR="002D2908" w:rsidRDefault="002D2908">
            <w:pPr>
              <w:jc w:val="center"/>
              <w:rPr>
                <w:rFonts w:cs="Arial"/>
                <w:sz w:val="20"/>
                <w:lang w:eastAsia="en-AU"/>
              </w:rPr>
            </w:pPr>
            <w:r>
              <w:rPr>
                <w:rFonts w:cs="Arial"/>
                <w:sz w:val="20"/>
                <w:lang w:eastAsia="en-AU"/>
              </w:rPr>
              <w:t>1.0 tonne</w:t>
            </w:r>
          </w:p>
        </w:tc>
        <w:tc>
          <w:tcPr>
            <w:tcW w:w="2149" w:type="dxa"/>
            <w:tcBorders>
              <w:top w:val="single" w:sz="4" w:space="0" w:color="auto"/>
              <w:left w:val="nil"/>
              <w:bottom w:val="single" w:sz="4" w:space="0" w:color="auto"/>
              <w:right w:val="single" w:sz="4" w:space="0" w:color="auto"/>
            </w:tcBorders>
            <w:noWrap/>
            <w:vAlign w:val="bottom"/>
            <w:hideMark/>
          </w:tcPr>
          <w:p w14:paraId="772C4A3A" w14:textId="77777777" w:rsidR="002D2908" w:rsidRDefault="002D2908">
            <w:pPr>
              <w:jc w:val="center"/>
              <w:rPr>
                <w:rFonts w:cs="Arial"/>
                <w:sz w:val="20"/>
                <w:lang w:eastAsia="en-AU"/>
              </w:rPr>
            </w:pPr>
            <w:r>
              <w:rPr>
                <w:rFonts w:cs="Arial"/>
                <w:sz w:val="20"/>
                <w:lang w:eastAsia="en-AU"/>
              </w:rPr>
              <w:t>2.0 tonne</w:t>
            </w:r>
          </w:p>
        </w:tc>
      </w:tr>
    </w:tbl>
    <w:p w14:paraId="7CD0EA7C" w14:textId="77777777" w:rsidR="002D2908" w:rsidRPr="0098412A" w:rsidRDefault="002D2908" w:rsidP="00532FED">
      <w:pPr>
        <w:pStyle w:val="BodyText"/>
      </w:pPr>
    </w:p>
    <w:p w14:paraId="758B9AC5" w14:textId="77777777" w:rsidR="00FE7118" w:rsidRDefault="00FE7118">
      <w:pPr>
        <w:jc w:val="left"/>
        <w:rPr>
          <w:b/>
          <w:kern w:val="28"/>
          <w:sz w:val="32"/>
        </w:rPr>
      </w:pPr>
      <w:r>
        <w:br w:type="page"/>
      </w:r>
    </w:p>
    <w:p w14:paraId="37D6916B" w14:textId="32F17E6B" w:rsidR="002560B1" w:rsidRPr="002560B1" w:rsidRDefault="002560B1" w:rsidP="002560B1">
      <w:pPr>
        <w:pStyle w:val="Heading2"/>
      </w:pPr>
      <w:r w:rsidRPr="002560B1">
        <w:lastRenderedPageBreak/>
        <w:t>Licence conditions</w:t>
      </w:r>
    </w:p>
    <w:p w14:paraId="3D9579AF" w14:textId="77777777" w:rsidR="007D6548" w:rsidRPr="002560B1" w:rsidRDefault="007D6548" w:rsidP="002560B1">
      <w:pPr>
        <w:pStyle w:val="Heading3"/>
      </w:pPr>
      <w:r w:rsidRPr="002560B1">
        <w:t>Collection</w:t>
      </w:r>
    </w:p>
    <w:p w14:paraId="154DFF7E" w14:textId="77777777" w:rsidR="004E4966" w:rsidRDefault="004E4966" w:rsidP="004E4966">
      <w:pPr>
        <w:pStyle w:val="ListNumber"/>
        <w:numPr>
          <w:ilvl w:val="0"/>
          <w:numId w:val="1"/>
        </w:numPr>
        <w:tabs>
          <w:tab w:val="clear" w:pos="170"/>
        </w:tabs>
      </w:pPr>
      <w:r>
        <w:t xml:space="preserve">Firewood obtained under this licence shall only be for the personal domestic use of the licence holder and shall not be re-sold. </w:t>
      </w:r>
    </w:p>
    <w:p w14:paraId="6C4F31F4" w14:textId="29413DF8" w:rsidR="004E4966" w:rsidRDefault="004E4966" w:rsidP="004E4966">
      <w:pPr>
        <w:pStyle w:val="ListNumber"/>
        <w:numPr>
          <w:ilvl w:val="0"/>
          <w:numId w:val="1"/>
        </w:numPr>
        <w:tabs>
          <w:tab w:val="clear" w:pos="170"/>
        </w:tabs>
      </w:pPr>
      <w:r>
        <w:t xml:space="preserve">Firewood is restricted to River Red Gum </w:t>
      </w:r>
      <w:r>
        <w:t>(</w:t>
      </w:r>
      <w:r w:rsidRPr="004E4966">
        <w:rPr>
          <w:i/>
        </w:rPr>
        <w:t xml:space="preserve">Eucalyptus </w:t>
      </w:r>
      <w:proofErr w:type="spellStart"/>
      <w:r w:rsidRPr="004E4966">
        <w:rPr>
          <w:i/>
        </w:rPr>
        <w:t>camaldulensis</w:t>
      </w:r>
      <w:proofErr w:type="spellEnd"/>
      <w:r>
        <w:t>)</w:t>
      </w:r>
      <w:r>
        <w:t xml:space="preserve"> only.</w:t>
      </w:r>
    </w:p>
    <w:p w14:paraId="353C4BC9" w14:textId="77777777" w:rsidR="004E4966" w:rsidRDefault="004E4966" w:rsidP="004E4966">
      <w:pPr>
        <w:pStyle w:val="ListNumber"/>
        <w:numPr>
          <w:ilvl w:val="0"/>
          <w:numId w:val="1"/>
        </w:numPr>
        <w:tabs>
          <w:tab w:val="clear" w:pos="170"/>
        </w:tabs>
      </w:pPr>
      <w:r>
        <w:t>No trees (alive or dead) are to be felled nor are branches to be cut from standing trees (alive or dead).</w:t>
      </w:r>
    </w:p>
    <w:p w14:paraId="65343875" w14:textId="77777777" w:rsidR="004E4966" w:rsidRDefault="004E4966" w:rsidP="004E4966">
      <w:pPr>
        <w:pStyle w:val="ListNumber"/>
        <w:numPr>
          <w:ilvl w:val="0"/>
          <w:numId w:val="1"/>
        </w:numPr>
        <w:tabs>
          <w:tab w:val="clear" w:pos="170"/>
        </w:tabs>
      </w:pPr>
      <w:r>
        <w:t xml:space="preserve">Firewood collection is restricted to milled timber offcuts from the designated collection area nominated on the attached map known as the Nominated Firewood Collection Area. </w:t>
      </w:r>
    </w:p>
    <w:p w14:paraId="1F66C390" w14:textId="77777777" w:rsidR="004E4966" w:rsidRDefault="004E4966" w:rsidP="004E4966">
      <w:pPr>
        <w:pStyle w:val="ListNumber"/>
        <w:numPr>
          <w:ilvl w:val="0"/>
          <w:numId w:val="1"/>
        </w:numPr>
        <w:tabs>
          <w:tab w:val="clear" w:pos="170"/>
        </w:tabs>
      </w:pPr>
      <w:r>
        <w:t>Firewood may only be collected between the hours of 8.00am and 5.00pm.</w:t>
      </w:r>
    </w:p>
    <w:p w14:paraId="446923BC" w14:textId="77777777" w:rsidR="004E4966" w:rsidRDefault="004E4966" w:rsidP="004E4966">
      <w:pPr>
        <w:pStyle w:val="ListNumber"/>
        <w:numPr>
          <w:ilvl w:val="0"/>
          <w:numId w:val="1"/>
        </w:numPr>
        <w:tabs>
          <w:tab w:val="clear" w:pos="170"/>
        </w:tabs>
      </w:pPr>
      <w:r>
        <w:t>The licence holder must not cause any damage to infrastructure or vegetation while taking firewood under this licence.</w:t>
      </w:r>
    </w:p>
    <w:p w14:paraId="108CB486" w14:textId="77777777" w:rsidR="004E4966" w:rsidRDefault="004E4966" w:rsidP="004E4966">
      <w:pPr>
        <w:pStyle w:val="ListNumber"/>
        <w:numPr>
          <w:ilvl w:val="0"/>
          <w:numId w:val="1"/>
        </w:numPr>
        <w:tabs>
          <w:tab w:val="clear" w:pos="170"/>
        </w:tabs>
      </w:pPr>
      <w:r>
        <w:t xml:space="preserve">The licence holder must only drive on formed roads. </w:t>
      </w:r>
    </w:p>
    <w:p w14:paraId="5FF4AD31" w14:textId="46F31974" w:rsidR="009F10B9" w:rsidRDefault="004E4966" w:rsidP="004E4966">
      <w:pPr>
        <w:pStyle w:val="ListNumber"/>
        <w:numPr>
          <w:ilvl w:val="0"/>
          <w:numId w:val="1"/>
        </w:numPr>
      </w:pPr>
      <w:r>
        <w:t>The use of heavy machinery (wheeled tractors, dozers, front-end loaders, swing saws, saw benches, mechanical block splitters) is not permitted.</w:t>
      </w:r>
    </w:p>
    <w:p w14:paraId="523C5717" w14:textId="77777777" w:rsidR="007D6548" w:rsidRPr="00074F01" w:rsidRDefault="007D6548" w:rsidP="002560B1">
      <w:pPr>
        <w:pStyle w:val="Heading3"/>
      </w:pPr>
      <w:r w:rsidRPr="00074F01">
        <w:t>Conduct</w:t>
      </w:r>
    </w:p>
    <w:p w14:paraId="6FE5E0C0" w14:textId="77777777" w:rsidR="007D6548" w:rsidRPr="002812D7" w:rsidRDefault="007D6548" w:rsidP="009F10B9">
      <w:pPr>
        <w:pStyle w:val="ListNumber"/>
        <w:numPr>
          <w:ilvl w:val="0"/>
          <w:numId w:val="1"/>
        </w:numPr>
        <w:tabs>
          <w:tab w:val="clear" w:pos="170"/>
          <w:tab w:val="num" w:pos="357"/>
        </w:tabs>
        <w:ind w:left="357" w:hanging="357"/>
      </w:pPr>
      <w:r w:rsidRPr="002812D7">
        <w:t xml:space="preserve">This </w:t>
      </w:r>
      <w:r w:rsidR="002B4AB0">
        <w:t>l</w:t>
      </w:r>
      <w:r w:rsidRPr="002812D7">
        <w:t>icence is not transferable.</w:t>
      </w:r>
    </w:p>
    <w:p w14:paraId="60EC05F5" w14:textId="77777777" w:rsidR="007D6548" w:rsidRPr="002812D7" w:rsidRDefault="002B4AB0" w:rsidP="002560B1">
      <w:pPr>
        <w:pStyle w:val="ListNumber"/>
        <w:numPr>
          <w:ilvl w:val="0"/>
          <w:numId w:val="1"/>
        </w:numPr>
        <w:tabs>
          <w:tab w:val="clear" w:pos="170"/>
          <w:tab w:val="num" w:pos="357"/>
        </w:tabs>
        <w:ind w:left="357" w:hanging="357"/>
      </w:pPr>
      <w:r>
        <w:t>The l</w:t>
      </w:r>
      <w:r w:rsidR="007D6548" w:rsidRPr="002812D7">
        <w:t xml:space="preserve">icence holder </w:t>
      </w:r>
      <w:r w:rsidR="007D6548">
        <w:t>must</w:t>
      </w:r>
      <w:r w:rsidR="007D6548" w:rsidRPr="002812D7">
        <w:t xml:space="preserve"> carry this </w:t>
      </w:r>
      <w:r>
        <w:t>l</w:t>
      </w:r>
      <w:r w:rsidR="007D6548">
        <w:t>icence</w:t>
      </w:r>
      <w:r w:rsidR="007D6548" w:rsidRPr="002812D7">
        <w:t xml:space="preserve"> </w:t>
      </w:r>
      <w:r w:rsidR="009F10B9" w:rsidRPr="002812D7">
        <w:t>always</w:t>
      </w:r>
      <w:r w:rsidR="007D6548" w:rsidRPr="002812D7">
        <w:t xml:space="preserve"> </w:t>
      </w:r>
      <w:r w:rsidR="009F10B9">
        <w:t>while</w:t>
      </w:r>
      <w:r w:rsidR="007D6548" w:rsidRPr="002812D7">
        <w:t xml:space="preserve"> collecting firewood under this </w:t>
      </w:r>
      <w:r>
        <w:t>l</w:t>
      </w:r>
      <w:r w:rsidR="007D6548" w:rsidRPr="002812D7">
        <w:t>icence</w:t>
      </w:r>
      <w:r w:rsidR="009F10B9">
        <w:t>.</w:t>
      </w:r>
      <w:r w:rsidR="007D6548">
        <w:t xml:space="preserve"> </w:t>
      </w:r>
      <w:r w:rsidR="009F10B9">
        <w:t>F</w:t>
      </w:r>
      <w:r w:rsidR="007D6548">
        <w:t xml:space="preserve">irewood must be transported in the nominated vehicle/trailer that appears on the </w:t>
      </w:r>
      <w:r>
        <w:t>l</w:t>
      </w:r>
      <w:r w:rsidR="007D6548">
        <w:t>icence.</w:t>
      </w:r>
    </w:p>
    <w:p w14:paraId="59AD6A89" w14:textId="77777777" w:rsidR="007D6548" w:rsidRPr="002560B1" w:rsidRDefault="002560B1" w:rsidP="002560B1">
      <w:pPr>
        <w:pStyle w:val="ListNumber"/>
        <w:numPr>
          <w:ilvl w:val="0"/>
          <w:numId w:val="1"/>
        </w:numPr>
        <w:tabs>
          <w:tab w:val="clear" w:pos="170"/>
          <w:tab w:val="num" w:pos="357"/>
        </w:tabs>
        <w:ind w:left="357" w:hanging="357"/>
      </w:pPr>
      <w:r>
        <w:t xml:space="preserve">Any applicant who is not personally collecting the firewood must identify the person who will be obtaining the firewood on their behalf. Collectors </w:t>
      </w:r>
      <w:r w:rsidRPr="002560B1">
        <w:t>must</w:t>
      </w:r>
      <w:r>
        <w:t xml:space="preserve"> be listed on this application form and will be identified on the </w:t>
      </w:r>
      <w:r w:rsidR="002B4AB0">
        <w:t>l</w:t>
      </w:r>
      <w:r>
        <w:t xml:space="preserve">icence. </w:t>
      </w:r>
      <w:r w:rsidR="002B4AB0">
        <w:t>If a c</w:t>
      </w:r>
      <w:r w:rsidR="007D6548" w:rsidRPr="002560B1">
        <w:t xml:space="preserve">ollector is not listed then that person may be issued with a Penalty Infringement Notice under the National Parks and Wildlife Act. </w:t>
      </w:r>
    </w:p>
    <w:p w14:paraId="6CDCDE23" w14:textId="77777777" w:rsidR="007D6548" w:rsidRDefault="007D6548" w:rsidP="002560B1">
      <w:pPr>
        <w:pStyle w:val="ListNumber"/>
        <w:numPr>
          <w:ilvl w:val="0"/>
          <w:numId w:val="1"/>
        </w:numPr>
        <w:tabs>
          <w:tab w:val="clear" w:pos="170"/>
          <w:tab w:val="num" w:pos="357"/>
        </w:tabs>
        <w:ind w:left="357" w:hanging="357"/>
      </w:pPr>
      <w:r w:rsidRPr="002812D7">
        <w:t xml:space="preserve">The </w:t>
      </w:r>
      <w:r w:rsidRPr="002560B1">
        <w:t>Details of Firewood Removed</w:t>
      </w:r>
      <w:r w:rsidR="002B4AB0">
        <w:t xml:space="preserve"> section of the l</w:t>
      </w:r>
      <w:r w:rsidRPr="002812D7">
        <w:t>i</w:t>
      </w:r>
      <w:r w:rsidR="002B4AB0">
        <w:t>cence must be completed by the l</w:t>
      </w:r>
      <w:r w:rsidRPr="002812D7">
        <w:t xml:space="preserve">icence holder whenever they enter the </w:t>
      </w:r>
      <w:r>
        <w:t>N</w:t>
      </w:r>
      <w:r w:rsidRPr="002812D7">
        <w:t xml:space="preserve">ominated </w:t>
      </w:r>
      <w:r>
        <w:t>F</w:t>
      </w:r>
      <w:r w:rsidRPr="002812D7">
        <w:t xml:space="preserve">irewood </w:t>
      </w:r>
      <w:r>
        <w:t>C</w:t>
      </w:r>
      <w:r w:rsidRPr="002812D7">
        <w:t xml:space="preserve">ollection </w:t>
      </w:r>
      <w:r>
        <w:t>A</w:t>
      </w:r>
      <w:r w:rsidRPr="002812D7">
        <w:t>rea to collect firewood.</w:t>
      </w:r>
    </w:p>
    <w:p w14:paraId="4E9D3C6A" w14:textId="77777777" w:rsidR="007D6548" w:rsidRPr="00074F01" w:rsidRDefault="007D6548" w:rsidP="002560B1">
      <w:pPr>
        <w:pStyle w:val="Heading3"/>
      </w:pPr>
      <w:r w:rsidRPr="00074F01">
        <w:t>Inspection</w:t>
      </w:r>
    </w:p>
    <w:p w14:paraId="01238ECB" w14:textId="77777777" w:rsidR="007D6548" w:rsidRPr="002560B1" w:rsidRDefault="007D6548" w:rsidP="002560B1">
      <w:pPr>
        <w:pStyle w:val="ListNumber"/>
        <w:numPr>
          <w:ilvl w:val="0"/>
          <w:numId w:val="1"/>
        </w:numPr>
        <w:tabs>
          <w:tab w:val="clear" w:pos="170"/>
          <w:tab w:val="num" w:pos="357"/>
        </w:tabs>
        <w:ind w:left="357" w:hanging="357"/>
      </w:pPr>
      <w:r w:rsidRPr="002560B1">
        <w:t xml:space="preserve">The </w:t>
      </w:r>
      <w:r w:rsidR="002B4AB0">
        <w:t>l</w:t>
      </w:r>
      <w:r w:rsidRPr="002560B1">
        <w:t xml:space="preserve">icence holder must cooperate fully with any </w:t>
      </w:r>
      <w:r w:rsidR="002B4AB0">
        <w:t>National Parks and Wildlife Service</w:t>
      </w:r>
      <w:r w:rsidRPr="002560B1">
        <w:t xml:space="preserve"> staff requesting inspection of their </w:t>
      </w:r>
      <w:r w:rsidR="00281A10">
        <w:t>l</w:t>
      </w:r>
      <w:r w:rsidRPr="002560B1">
        <w:t>icence (which includes Details of Firewood Removed) or collected firewood. Inspe</w:t>
      </w:r>
      <w:r w:rsidR="002B4AB0">
        <w:t>ction for the purposes of this l</w:t>
      </w:r>
      <w:r w:rsidRPr="002560B1">
        <w:t xml:space="preserve">icence may include stopping your vehicle for safe inspection at the Nominated Firewood Collection Area, </w:t>
      </w:r>
      <w:r w:rsidR="002B4AB0">
        <w:t>on the way</w:t>
      </w:r>
      <w:r w:rsidRPr="002560B1">
        <w:t xml:space="preserve">, or at delivery points.    </w:t>
      </w:r>
    </w:p>
    <w:p w14:paraId="4C29C4E2" w14:textId="77777777" w:rsidR="007D6548" w:rsidRPr="002560B1" w:rsidRDefault="007D6548" w:rsidP="002560B1">
      <w:pPr>
        <w:pStyle w:val="ListNumber"/>
        <w:numPr>
          <w:ilvl w:val="0"/>
          <w:numId w:val="1"/>
        </w:numPr>
        <w:tabs>
          <w:tab w:val="clear" w:pos="170"/>
          <w:tab w:val="num" w:pos="357"/>
        </w:tabs>
        <w:ind w:left="357" w:hanging="357"/>
      </w:pPr>
      <w:r w:rsidRPr="002560B1">
        <w:t xml:space="preserve">In the event of any conflict as to the determination of volume measurement of a load, the </w:t>
      </w:r>
      <w:r w:rsidR="002B4AB0">
        <w:t>l</w:t>
      </w:r>
      <w:r w:rsidRPr="002560B1">
        <w:t xml:space="preserve">icence holder agrees to the volume measurement determined by an Authorised Officer of the </w:t>
      </w:r>
      <w:r w:rsidR="002B4AB0">
        <w:t>National Parks and Wildlife Service</w:t>
      </w:r>
      <w:r w:rsidRPr="002560B1">
        <w:t xml:space="preserve">. </w:t>
      </w:r>
    </w:p>
    <w:p w14:paraId="7972E259" w14:textId="77777777" w:rsidR="007D6548" w:rsidRPr="00074F01" w:rsidRDefault="009F10B9" w:rsidP="002560B1">
      <w:pPr>
        <w:pStyle w:val="Heading3"/>
      </w:pPr>
      <w:r>
        <w:t>Safety and compliance</w:t>
      </w:r>
    </w:p>
    <w:p w14:paraId="47626A3E" w14:textId="30BBF329" w:rsidR="007D6548" w:rsidRPr="002560B1" w:rsidRDefault="007D6548" w:rsidP="002560B1">
      <w:pPr>
        <w:pStyle w:val="ListNumber"/>
        <w:numPr>
          <w:ilvl w:val="0"/>
          <w:numId w:val="1"/>
        </w:numPr>
        <w:tabs>
          <w:tab w:val="clear" w:pos="170"/>
          <w:tab w:val="num" w:pos="357"/>
        </w:tabs>
        <w:ind w:left="357" w:hanging="357"/>
      </w:pPr>
      <w:r w:rsidRPr="002560B1">
        <w:t xml:space="preserve">The </w:t>
      </w:r>
      <w:r w:rsidR="003A645C" w:rsidRPr="003A645C">
        <w:t>Department of Planning, Industry and Environment</w:t>
      </w:r>
      <w:r w:rsidR="003A645C">
        <w:t xml:space="preserve"> </w:t>
      </w:r>
      <w:r w:rsidRPr="002560B1">
        <w:t xml:space="preserve">does not take responsibility for the safety or any injury of persons collecting firewood under this </w:t>
      </w:r>
      <w:r w:rsidR="002B4AB0">
        <w:t>l</w:t>
      </w:r>
      <w:r w:rsidRPr="002560B1">
        <w:t xml:space="preserve">icence. </w:t>
      </w:r>
    </w:p>
    <w:p w14:paraId="25929462" w14:textId="77777777" w:rsidR="007D6548" w:rsidRPr="002560B1" w:rsidRDefault="007D6548" w:rsidP="002560B1">
      <w:pPr>
        <w:pStyle w:val="ListNumber"/>
        <w:numPr>
          <w:ilvl w:val="0"/>
          <w:numId w:val="1"/>
        </w:numPr>
        <w:tabs>
          <w:tab w:val="clear" w:pos="170"/>
          <w:tab w:val="num" w:pos="357"/>
        </w:tabs>
        <w:ind w:left="357" w:hanging="357"/>
      </w:pPr>
      <w:r w:rsidRPr="002560B1">
        <w:t>Failure to comply with any of the above conditions may resu</w:t>
      </w:r>
      <w:r w:rsidR="002B4AB0">
        <w:t>lt in the cancellation of this l</w:t>
      </w:r>
      <w:r w:rsidRPr="002560B1">
        <w:t xml:space="preserve">icence.  </w:t>
      </w:r>
    </w:p>
    <w:p w14:paraId="03532E80" w14:textId="77777777" w:rsidR="007D6548" w:rsidRPr="002560B1" w:rsidRDefault="002B4AB0" w:rsidP="004D088D">
      <w:pPr>
        <w:pStyle w:val="BodyText"/>
        <w:spacing w:before="360"/>
        <w:rPr>
          <w:b/>
        </w:rPr>
      </w:pPr>
      <w:r>
        <w:rPr>
          <w:b/>
        </w:rPr>
        <w:t>I agree to comply with the conditions attached to this l</w:t>
      </w:r>
      <w:r w:rsidR="007D6548" w:rsidRPr="002560B1">
        <w:rPr>
          <w:b/>
        </w:rPr>
        <w:t xml:space="preserve">icence. </w:t>
      </w:r>
    </w:p>
    <w:tbl>
      <w:tblPr>
        <w:tblStyle w:val="TableGrid"/>
        <w:tblW w:w="0" w:type="auto"/>
        <w:tblLook w:val="04A0" w:firstRow="1" w:lastRow="0" w:firstColumn="1" w:lastColumn="0" w:noHBand="0" w:noVBand="1"/>
      </w:tblPr>
      <w:tblGrid>
        <w:gridCol w:w="963"/>
        <w:gridCol w:w="3578"/>
        <w:gridCol w:w="2099"/>
        <w:gridCol w:w="737"/>
        <w:gridCol w:w="3385"/>
      </w:tblGrid>
      <w:tr w:rsidR="00DD3964" w14:paraId="639EAEB1" w14:textId="77777777" w:rsidTr="00727C63">
        <w:trPr>
          <w:trHeight w:val="459"/>
        </w:trPr>
        <w:tc>
          <w:tcPr>
            <w:tcW w:w="963" w:type="dxa"/>
            <w:vAlign w:val="center"/>
          </w:tcPr>
          <w:p w14:paraId="292B8F23" w14:textId="77777777" w:rsidR="00DD3964" w:rsidRPr="00DD3964" w:rsidRDefault="00DD3964" w:rsidP="009F10B9">
            <w:r w:rsidRPr="00DD3964">
              <w:t>Signed:</w:t>
            </w:r>
          </w:p>
        </w:tc>
        <w:sdt>
          <w:sdtPr>
            <w:rPr>
              <w:sz w:val="20"/>
            </w:rPr>
            <w:id w:val="-1521157251"/>
            <w:placeholder>
              <w:docPart w:val="FCED8C7BF70A43BDBB4908C2550D61B1"/>
            </w:placeholder>
            <w:showingPlcHdr/>
          </w:sdtPr>
          <w:sdtEndPr/>
          <w:sdtContent>
            <w:bookmarkStart w:id="0" w:name="_GoBack" w:displacedByCustomXml="prev"/>
            <w:tc>
              <w:tcPr>
                <w:tcW w:w="5677" w:type="dxa"/>
                <w:gridSpan w:val="2"/>
                <w:vAlign w:val="center"/>
              </w:tcPr>
              <w:p w14:paraId="071EF2C2" w14:textId="052F6E3C" w:rsidR="00DD3964" w:rsidRPr="00DD3964" w:rsidRDefault="00792A6F" w:rsidP="009F10B9">
                <w:pPr>
                  <w:rPr>
                    <w:sz w:val="20"/>
                  </w:rPr>
                </w:pPr>
                <w:r>
                  <w:rPr>
                    <w:rStyle w:val="PlaceholderText"/>
                  </w:rPr>
                  <w:t>Type your name</w:t>
                </w:r>
                <w:r w:rsidRPr="00D26F6F">
                  <w:rPr>
                    <w:rStyle w:val="PlaceholderText"/>
                  </w:rPr>
                  <w:t xml:space="preserve"> here to </w:t>
                </w:r>
                <w:r>
                  <w:rPr>
                    <w:rStyle w:val="PlaceholderText"/>
                  </w:rPr>
                  <w:t>sign</w:t>
                </w:r>
                <w:r w:rsidRPr="00D26F6F">
                  <w:rPr>
                    <w:rStyle w:val="PlaceholderText"/>
                  </w:rPr>
                  <w:t>.</w:t>
                </w:r>
              </w:p>
            </w:tc>
            <w:bookmarkEnd w:id="0" w:displacedByCustomXml="next"/>
          </w:sdtContent>
        </w:sdt>
        <w:tc>
          <w:tcPr>
            <w:tcW w:w="737" w:type="dxa"/>
            <w:vAlign w:val="center"/>
          </w:tcPr>
          <w:p w14:paraId="4953BA11" w14:textId="77777777" w:rsidR="00DD3964" w:rsidRPr="00DD3964" w:rsidRDefault="00DD3964" w:rsidP="009F10B9">
            <w:pPr>
              <w:rPr>
                <w:sz w:val="20"/>
              </w:rPr>
            </w:pPr>
            <w:r w:rsidRPr="002560B1">
              <w:t>Date</w:t>
            </w:r>
            <w:r w:rsidRPr="00DD3964">
              <w:rPr>
                <w:sz w:val="20"/>
              </w:rPr>
              <w:t>:</w:t>
            </w:r>
          </w:p>
        </w:tc>
        <w:sdt>
          <w:sdtPr>
            <w:rPr>
              <w:sz w:val="20"/>
            </w:rPr>
            <w:id w:val="1719395760"/>
            <w:placeholder>
              <w:docPart w:val="33986008F70E491D871F48780440DDCA"/>
            </w:placeholder>
            <w:showingPlcHdr/>
            <w:date>
              <w:dateFormat w:val="d/MM/yyyy"/>
              <w:lid w:val="en-AU"/>
              <w:storeMappedDataAs w:val="dateTime"/>
              <w:calendar w:val="gregorian"/>
            </w:date>
          </w:sdtPr>
          <w:sdtEndPr/>
          <w:sdtContent>
            <w:tc>
              <w:tcPr>
                <w:tcW w:w="3385" w:type="dxa"/>
                <w:vAlign w:val="center"/>
              </w:tcPr>
              <w:p w14:paraId="2C1603DB" w14:textId="754B9736" w:rsidR="00DD3964" w:rsidRPr="000621C8" w:rsidRDefault="00EC57BF" w:rsidP="009F10B9">
                <w:pPr>
                  <w:rPr>
                    <w:sz w:val="20"/>
                  </w:rPr>
                </w:pPr>
                <w:r w:rsidRPr="00D26F6F">
                  <w:rPr>
                    <w:rStyle w:val="PlaceholderText"/>
                    <w:rFonts w:eastAsia="Calibri"/>
                  </w:rPr>
                  <w:t>Click or tap to enter a date.</w:t>
                </w:r>
              </w:p>
            </w:tc>
          </w:sdtContent>
        </w:sdt>
      </w:tr>
      <w:tr w:rsidR="00DD3964" w14:paraId="15AACBEE" w14:textId="77777777" w:rsidTr="00727C63">
        <w:tc>
          <w:tcPr>
            <w:tcW w:w="4541" w:type="dxa"/>
            <w:gridSpan w:val="2"/>
            <w:vAlign w:val="center"/>
          </w:tcPr>
          <w:p w14:paraId="59A096BD" w14:textId="30F1181C" w:rsidR="00DD3964" w:rsidRPr="00DD3964" w:rsidRDefault="00DD3964" w:rsidP="009F10B9">
            <w:pPr>
              <w:rPr>
                <w:b/>
                <w:sz w:val="24"/>
                <w:szCs w:val="24"/>
              </w:rPr>
            </w:pPr>
            <w:r w:rsidRPr="002560B1">
              <w:rPr>
                <w:rFonts w:eastAsiaTheme="minorHAnsi" w:cstheme="minorBidi"/>
                <w:color w:val="000000" w:themeColor="text1"/>
                <w:szCs w:val="22"/>
              </w:rPr>
              <w:t>Office use only – firewood l</w:t>
            </w:r>
            <w:r w:rsidR="00FE7118">
              <w:rPr>
                <w:rFonts w:eastAsiaTheme="minorHAnsi" w:cstheme="minorBidi"/>
                <w:color w:val="000000" w:themeColor="text1"/>
                <w:szCs w:val="22"/>
              </w:rPr>
              <w:t>icenc</w:t>
            </w:r>
            <w:r w:rsidRPr="002560B1">
              <w:rPr>
                <w:rFonts w:eastAsiaTheme="minorHAnsi" w:cstheme="minorBidi"/>
                <w:color w:val="000000" w:themeColor="text1"/>
                <w:szCs w:val="22"/>
              </w:rPr>
              <w:t>e no</w:t>
            </w:r>
            <w:r w:rsidRPr="00DD3964">
              <w:rPr>
                <w:b/>
                <w:sz w:val="24"/>
                <w:szCs w:val="24"/>
              </w:rPr>
              <w:t>:</w:t>
            </w:r>
          </w:p>
        </w:tc>
        <w:tc>
          <w:tcPr>
            <w:tcW w:w="6221" w:type="dxa"/>
            <w:gridSpan w:val="3"/>
            <w:vAlign w:val="center"/>
          </w:tcPr>
          <w:sdt>
            <w:sdtPr>
              <w:rPr>
                <w:sz w:val="20"/>
              </w:rPr>
              <w:id w:val="-1831673504"/>
              <w:placeholder>
                <w:docPart w:val="2390C5CD359F4FAEB0A76D923F2E4B65"/>
              </w:placeholder>
              <w:showingPlcHdr/>
            </w:sdtPr>
            <w:sdtEndPr/>
            <w:sdtContent>
              <w:p w14:paraId="00C3B3B8" w14:textId="403C35E8" w:rsidR="00DD3964" w:rsidRPr="000621C8" w:rsidRDefault="00EC57BF" w:rsidP="009F10B9">
                <w:pPr>
                  <w:rPr>
                    <w:sz w:val="20"/>
                  </w:rPr>
                </w:pPr>
                <w:r w:rsidRPr="00D26F6F">
                  <w:rPr>
                    <w:rStyle w:val="PlaceholderText"/>
                    <w:rFonts w:eastAsia="Calibri"/>
                  </w:rPr>
                  <w:t>Click or tap here to enter text.</w:t>
                </w:r>
              </w:p>
            </w:sdtContent>
          </w:sdt>
          <w:p w14:paraId="6ED25243" w14:textId="77777777" w:rsidR="000621C8" w:rsidRDefault="000621C8" w:rsidP="009F10B9">
            <w:pPr>
              <w:rPr>
                <w:sz w:val="18"/>
                <w:szCs w:val="18"/>
              </w:rPr>
            </w:pPr>
          </w:p>
        </w:tc>
      </w:tr>
    </w:tbl>
    <w:p w14:paraId="545E2494" w14:textId="77777777" w:rsidR="002B4AB0" w:rsidRDefault="009F10B9" w:rsidP="002B4AB0">
      <w:pPr>
        <w:pStyle w:val="BodyText"/>
      </w:pPr>
      <w:r>
        <w:t>Return this</w:t>
      </w:r>
      <w:r w:rsidR="002B4AB0">
        <w:t xml:space="preserve"> signed licence conditions form with the application form. </w:t>
      </w:r>
    </w:p>
    <w:p w14:paraId="3AAE27AB" w14:textId="77777777" w:rsidR="002B4AB0" w:rsidRDefault="002B4AB0">
      <w:pPr>
        <w:jc w:val="left"/>
        <w:rPr>
          <w:b/>
          <w:sz w:val="30"/>
          <w:szCs w:val="30"/>
          <w:u w:val="single"/>
        </w:rPr>
      </w:pPr>
      <w:r>
        <w:rPr>
          <w:b/>
          <w:sz w:val="30"/>
          <w:szCs w:val="30"/>
          <w:u w:val="single"/>
        </w:rPr>
        <w:br w:type="page"/>
      </w:r>
    </w:p>
    <w:p w14:paraId="4634A629" w14:textId="77777777" w:rsidR="00F37915" w:rsidRDefault="002B4AB0" w:rsidP="002B4AB0">
      <w:pPr>
        <w:pStyle w:val="Heading1"/>
      </w:pPr>
      <w:r>
        <w:lastRenderedPageBreak/>
        <w:t xml:space="preserve">Firewood Collection </w:t>
      </w:r>
      <w:r w:rsidRPr="00074F01">
        <w:t>Application Form</w:t>
      </w:r>
    </w:p>
    <w:p w14:paraId="6CD740F8" w14:textId="77777777" w:rsidR="0082491C" w:rsidRPr="0082491C" w:rsidRDefault="0082491C" w:rsidP="0082491C">
      <w:pPr>
        <w:pStyle w:val="Heading3"/>
      </w:pPr>
      <w:r>
        <w:t>Applicant details</w:t>
      </w:r>
    </w:p>
    <w:tbl>
      <w:tblPr>
        <w:tblStyle w:val="TableGrid"/>
        <w:tblW w:w="0" w:type="auto"/>
        <w:tblLook w:val="04A0" w:firstRow="1" w:lastRow="0" w:firstColumn="1" w:lastColumn="0" w:noHBand="0" w:noVBand="1"/>
      </w:tblPr>
      <w:tblGrid>
        <w:gridCol w:w="2690"/>
        <w:gridCol w:w="2975"/>
        <w:gridCol w:w="1134"/>
        <w:gridCol w:w="1272"/>
        <w:gridCol w:w="1138"/>
        <w:gridCol w:w="1553"/>
      </w:tblGrid>
      <w:tr w:rsidR="002B4AB0" w14:paraId="337E4B4F" w14:textId="77777777" w:rsidTr="0082491C">
        <w:tc>
          <w:tcPr>
            <w:tcW w:w="2690" w:type="dxa"/>
          </w:tcPr>
          <w:p w14:paraId="18E44E47" w14:textId="77777777" w:rsidR="002B4AB0" w:rsidRPr="002B4AB0" w:rsidRDefault="002B4AB0" w:rsidP="00F37915">
            <w:pPr>
              <w:tabs>
                <w:tab w:val="left" w:pos="4111"/>
              </w:tabs>
              <w:rPr>
                <w:sz w:val="20"/>
              </w:rPr>
            </w:pPr>
            <w:r w:rsidRPr="002B4AB0">
              <w:rPr>
                <w:sz w:val="20"/>
              </w:rPr>
              <w:t>Full name</w:t>
            </w:r>
          </w:p>
        </w:tc>
        <w:tc>
          <w:tcPr>
            <w:tcW w:w="8072" w:type="dxa"/>
            <w:gridSpan w:val="5"/>
          </w:tcPr>
          <w:sdt>
            <w:sdtPr>
              <w:rPr>
                <w:sz w:val="16"/>
                <w:szCs w:val="16"/>
              </w:rPr>
              <w:id w:val="1308817539"/>
              <w:placeholder>
                <w:docPart w:val="F7B64960564D40C1908F140D315B550D"/>
              </w:placeholder>
              <w:showingPlcHdr/>
            </w:sdtPr>
            <w:sdtEndPr/>
            <w:sdtContent>
              <w:p w14:paraId="46FF2965" w14:textId="157181DE" w:rsidR="002B4AB0" w:rsidRDefault="00EC57BF" w:rsidP="00F37915">
                <w:pPr>
                  <w:tabs>
                    <w:tab w:val="left" w:pos="4111"/>
                  </w:tabs>
                  <w:rPr>
                    <w:sz w:val="16"/>
                    <w:szCs w:val="16"/>
                  </w:rPr>
                </w:pPr>
                <w:r w:rsidRPr="00D26F6F">
                  <w:rPr>
                    <w:rStyle w:val="PlaceholderText"/>
                    <w:rFonts w:eastAsia="Calibri"/>
                  </w:rPr>
                  <w:t>Click or tap here to enter text.</w:t>
                </w:r>
              </w:p>
            </w:sdtContent>
          </w:sdt>
          <w:p w14:paraId="099BA7BA" w14:textId="3036F26E" w:rsidR="00F24BA6" w:rsidRPr="00F24BA6" w:rsidRDefault="00F24BA6" w:rsidP="00F37915">
            <w:pPr>
              <w:tabs>
                <w:tab w:val="left" w:pos="4111"/>
              </w:tabs>
              <w:rPr>
                <w:sz w:val="16"/>
                <w:szCs w:val="16"/>
              </w:rPr>
            </w:pPr>
          </w:p>
        </w:tc>
      </w:tr>
      <w:tr w:rsidR="002B4AB0" w14:paraId="73C545B9" w14:textId="77777777" w:rsidTr="00636734">
        <w:trPr>
          <w:trHeight w:val="483"/>
        </w:trPr>
        <w:tc>
          <w:tcPr>
            <w:tcW w:w="2690" w:type="dxa"/>
          </w:tcPr>
          <w:p w14:paraId="0F1BED25" w14:textId="77777777" w:rsidR="002B4AB0" w:rsidRPr="002B4AB0" w:rsidRDefault="002B4AB0" w:rsidP="00636734">
            <w:pPr>
              <w:tabs>
                <w:tab w:val="left" w:pos="4111"/>
              </w:tabs>
              <w:jc w:val="left"/>
              <w:rPr>
                <w:sz w:val="20"/>
              </w:rPr>
            </w:pPr>
            <w:r w:rsidRPr="002B4AB0">
              <w:rPr>
                <w:sz w:val="20"/>
              </w:rPr>
              <w:t xml:space="preserve">Address where firewood </w:t>
            </w:r>
            <w:r w:rsidR="00636734">
              <w:rPr>
                <w:sz w:val="20"/>
              </w:rPr>
              <w:br/>
            </w:r>
            <w:r w:rsidRPr="002B4AB0">
              <w:rPr>
                <w:sz w:val="20"/>
              </w:rPr>
              <w:t>will be stored</w:t>
            </w:r>
          </w:p>
        </w:tc>
        <w:sdt>
          <w:sdtPr>
            <w:rPr>
              <w:sz w:val="20"/>
            </w:rPr>
            <w:id w:val="-762147693"/>
            <w:placeholder>
              <w:docPart w:val="4E241DA55DF446568E577A7274A47A03"/>
            </w:placeholder>
            <w:showingPlcHdr/>
          </w:sdtPr>
          <w:sdtEndPr/>
          <w:sdtContent>
            <w:tc>
              <w:tcPr>
                <w:tcW w:w="8072" w:type="dxa"/>
                <w:gridSpan w:val="5"/>
              </w:tcPr>
              <w:p w14:paraId="3D6556F2" w14:textId="284E93C6" w:rsidR="002B4AB0" w:rsidRPr="002B4AB0" w:rsidRDefault="00EC57BF" w:rsidP="00F37915">
                <w:pPr>
                  <w:tabs>
                    <w:tab w:val="left" w:pos="4111"/>
                  </w:tabs>
                  <w:rPr>
                    <w:sz w:val="20"/>
                  </w:rPr>
                </w:pPr>
                <w:r w:rsidRPr="00D26F6F">
                  <w:rPr>
                    <w:rStyle w:val="PlaceholderText"/>
                    <w:rFonts w:eastAsia="Calibri"/>
                  </w:rPr>
                  <w:t>Click or tap here to enter text.</w:t>
                </w:r>
              </w:p>
            </w:tc>
          </w:sdtContent>
        </w:sdt>
      </w:tr>
      <w:tr w:rsidR="002B4AB0" w14:paraId="21773614" w14:textId="77777777" w:rsidTr="009F10B9">
        <w:tc>
          <w:tcPr>
            <w:tcW w:w="2690" w:type="dxa"/>
          </w:tcPr>
          <w:p w14:paraId="7210B2CE" w14:textId="77777777" w:rsidR="002B4AB0" w:rsidRPr="002B4AB0" w:rsidRDefault="002B4AB0" w:rsidP="00F37915">
            <w:pPr>
              <w:tabs>
                <w:tab w:val="left" w:pos="4111"/>
              </w:tabs>
              <w:rPr>
                <w:sz w:val="20"/>
              </w:rPr>
            </w:pPr>
            <w:r w:rsidRPr="002B4AB0">
              <w:rPr>
                <w:sz w:val="20"/>
              </w:rPr>
              <w:t>Town</w:t>
            </w:r>
          </w:p>
        </w:tc>
        <w:sdt>
          <w:sdtPr>
            <w:rPr>
              <w:sz w:val="20"/>
            </w:rPr>
            <w:id w:val="273135530"/>
            <w:placeholder>
              <w:docPart w:val="5B429C395B124A889927818673D538E3"/>
            </w:placeholder>
            <w:showingPlcHdr/>
          </w:sdtPr>
          <w:sdtEndPr/>
          <w:sdtContent>
            <w:tc>
              <w:tcPr>
                <w:tcW w:w="5381" w:type="dxa"/>
                <w:gridSpan w:val="3"/>
              </w:tcPr>
              <w:p w14:paraId="05A8788F" w14:textId="2441E10A" w:rsidR="002B4AB0" w:rsidRPr="002B4AB0" w:rsidRDefault="00EC57BF" w:rsidP="00F37915">
                <w:pPr>
                  <w:tabs>
                    <w:tab w:val="left" w:pos="4111"/>
                  </w:tabs>
                  <w:rPr>
                    <w:sz w:val="20"/>
                  </w:rPr>
                </w:pPr>
                <w:r w:rsidRPr="00D26F6F">
                  <w:rPr>
                    <w:rStyle w:val="PlaceholderText"/>
                    <w:rFonts w:eastAsia="Calibri"/>
                  </w:rPr>
                  <w:t>Click or tap here to enter text.</w:t>
                </w:r>
              </w:p>
            </w:tc>
          </w:sdtContent>
        </w:sdt>
        <w:tc>
          <w:tcPr>
            <w:tcW w:w="1138" w:type="dxa"/>
          </w:tcPr>
          <w:p w14:paraId="2B25B2D5" w14:textId="77777777" w:rsidR="002B4AB0" w:rsidRPr="002B4AB0" w:rsidRDefault="002B4AB0" w:rsidP="00F37915">
            <w:pPr>
              <w:tabs>
                <w:tab w:val="left" w:pos="4111"/>
              </w:tabs>
              <w:rPr>
                <w:sz w:val="20"/>
              </w:rPr>
            </w:pPr>
            <w:r w:rsidRPr="002B4AB0">
              <w:rPr>
                <w:sz w:val="20"/>
              </w:rPr>
              <w:t>Postcode</w:t>
            </w:r>
          </w:p>
        </w:tc>
        <w:sdt>
          <w:sdtPr>
            <w:rPr>
              <w:sz w:val="20"/>
            </w:rPr>
            <w:id w:val="-617453701"/>
            <w:placeholder>
              <w:docPart w:val="26E9EAFAF33D4A97ABF3E67896AE05E4"/>
            </w:placeholder>
            <w:showingPlcHdr/>
          </w:sdtPr>
          <w:sdtEndPr/>
          <w:sdtContent>
            <w:tc>
              <w:tcPr>
                <w:tcW w:w="1553" w:type="dxa"/>
              </w:tcPr>
              <w:p w14:paraId="604A67A6" w14:textId="449C17E9" w:rsidR="002B4AB0" w:rsidRPr="002B4AB0" w:rsidRDefault="00EC57BF" w:rsidP="00F37915">
                <w:pPr>
                  <w:tabs>
                    <w:tab w:val="left" w:pos="4111"/>
                  </w:tabs>
                  <w:rPr>
                    <w:sz w:val="20"/>
                  </w:rPr>
                </w:pPr>
                <w:r w:rsidRPr="004E4966">
                  <w:rPr>
                    <w:rStyle w:val="PlaceholderText"/>
                    <w:rFonts w:eastAsia="Calibri"/>
                    <w:sz w:val="16"/>
                    <w:szCs w:val="16"/>
                  </w:rPr>
                  <w:t>enter text</w:t>
                </w:r>
              </w:p>
            </w:tc>
          </w:sdtContent>
        </w:sdt>
      </w:tr>
      <w:tr w:rsidR="004E4966" w14:paraId="225E2F32" w14:textId="77777777" w:rsidTr="00FB4969">
        <w:tc>
          <w:tcPr>
            <w:tcW w:w="2690" w:type="dxa"/>
          </w:tcPr>
          <w:p w14:paraId="4C50D7B2" w14:textId="686747AC" w:rsidR="004E4966" w:rsidRPr="002B4AB0" w:rsidRDefault="004E4966" w:rsidP="00F37915">
            <w:pPr>
              <w:tabs>
                <w:tab w:val="left" w:pos="4111"/>
              </w:tabs>
              <w:rPr>
                <w:sz w:val="20"/>
              </w:rPr>
            </w:pPr>
            <w:r>
              <w:rPr>
                <w:sz w:val="20"/>
              </w:rPr>
              <w:t>Local government area</w:t>
            </w:r>
          </w:p>
        </w:tc>
        <w:tc>
          <w:tcPr>
            <w:tcW w:w="4109" w:type="dxa"/>
            <w:gridSpan w:val="2"/>
          </w:tcPr>
          <w:p w14:paraId="546FA8EC" w14:textId="3F2AB220" w:rsidR="004E4966" w:rsidRDefault="004E4966" w:rsidP="00F37915">
            <w:pPr>
              <w:tabs>
                <w:tab w:val="left" w:pos="4111"/>
              </w:tabs>
              <w:rPr>
                <w:sz w:val="20"/>
              </w:rPr>
            </w:pPr>
            <w:sdt>
              <w:sdtPr>
                <w:rPr>
                  <w:rFonts w:ascii="Segoe UI Symbol" w:hAnsi="Segoe UI Symbol" w:cs="Segoe UI Symbol"/>
                  <w:sz w:val="20"/>
                </w:rPr>
                <w:id w:val="1290782234"/>
                <w14:checkbox>
                  <w14:checked w14:val="0"/>
                  <w14:checkedState w14:val="2612" w14:font="MS Gothic"/>
                  <w14:uncheckedState w14:val="2610" w14:font="MS Gothic"/>
                </w14:checkbox>
              </w:sdtPr>
              <w:sdtContent>
                <w:r>
                  <w:rPr>
                    <w:rFonts w:ascii="MS Gothic" w:eastAsia="MS Gothic" w:hAnsi="MS Gothic" w:cs="Segoe UI Symbol" w:hint="eastAsia"/>
                    <w:sz w:val="20"/>
                  </w:rPr>
                  <w:t>☐</w:t>
                </w:r>
              </w:sdtContent>
            </w:sdt>
            <w:r w:rsidRPr="004E4966">
              <w:rPr>
                <w:sz w:val="20"/>
              </w:rPr>
              <w:t xml:space="preserve">  Balranald Shire</w:t>
            </w:r>
          </w:p>
        </w:tc>
        <w:tc>
          <w:tcPr>
            <w:tcW w:w="3963" w:type="dxa"/>
            <w:gridSpan w:val="3"/>
          </w:tcPr>
          <w:p w14:paraId="35308B56" w14:textId="375053D5" w:rsidR="004E4966" w:rsidRDefault="004E4966" w:rsidP="00F37915">
            <w:pPr>
              <w:tabs>
                <w:tab w:val="left" w:pos="4111"/>
              </w:tabs>
              <w:rPr>
                <w:sz w:val="20"/>
              </w:rPr>
            </w:pPr>
            <w:sdt>
              <w:sdtPr>
                <w:rPr>
                  <w:rFonts w:ascii="Segoe UI Symbol" w:hAnsi="Segoe UI Symbol" w:cs="Segoe UI Symbol"/>
                  <w:sz w:val="20"/>
                </w:rPr>
                <w:id w:val="863402792"/>
                <w14:checkbox>
                  <w14:checked w14:val="0"/>
                  <w14:checkedState w14:val="2612" w14:font="MS Gothic"/>
                  <w14:uncheckedState w14:val="2610" w14:font="MS Gothic"/>
                </w14:checkbox>
              </w:sdtPr>
              <w:sdtContent>
                <w:r>
                  <w:rPr>
                    <w:rFonts w:ascii="MS Gothic" w:eastAsia="MS Gothic" w:hAnsi="MS Gothic" w:cs="Segoe UI Symbol" w:hint="eastAsia"/>
                    <w:sz w:val="20"/>
                  </w:rPr>
                  <w:t>☐</w:t>
                </w:r>
              </w:sdtContent>
            </w:sdt>
            <w:r w:rsidRPr="004E4966">
              <w:rPr>
                <w:sz w:val="20"/>
              </w:rPr>
              <w:t xml:space="preserve">  Murray River Shire</w:t>
            </w:r>
          </w:p>
        </w:tc>
      </w:tr>
      <w:tr w:rsidR="002B4AB0" w14:paraId="5563AB39" w14:textId="77777777" w:rsidTr="0082491C">
        <w:tc>
          <w:tcPr>
            <w:tcW w:w="2690" w:type="dxa"/>
          </w:tcPr>
          <w:p w14:paraId="756270E2" w14:textId="77777777" w:rsidR="002B4AB0" w:rsidRPr="002B4AB0" w:rsidRDefault="002B4AB0" w:rsidP="00F37915">
            <w:pPr>
              <w:tabs>
                <w:tab w:val="left" w:pos="4111"/>
              </w:tabs>
              <w:rPr>
                <w:sz w:val="20"/>
              </w:rPr>
            </w:pPr>
            <w:r w:rsidRPr="002B4AB0">
              <w:rPr>
                <w:sz w:val="20"/>
              </w:rPr>
              <w:t>Contact number</w:t>
            </w:r>
          </w:p>
        </w:tc>
        <w:sdt>
          <w:sdtPr>
            <w:rPr>
              <w:sz w:val="20"/>
            </w:rPr>
            <w:id w:val="-122699918"/>
            <w:placeholder>
              <w:docPart w:val="346B2BB293F346FA81214EE3C9C4B546"/>
            </w:placeholder>
            <w:showingPlcHdr/>
          </w:sdtPr>
          <w:sdtEndPr/>
          <w:sdtContent>
            <w:tc>
              <w:tcPr>
                <w:tcW w:w="8072" w:type="dxa"/>
                <w:gridSpan w:val="5"/>
              </w:tcPr>
              <w:p w14:paraId="5C918337" w14:textId="6B6CD047" w:rsidR="002B4AB0" w:rsidRPr="002B4AB0" w:rsidRDefault="00EC57BF" w:rsidP="00F37915">
                <w:pPr>
                  <w:tabs>
                    <w:tab w:val="left" w:pos="4111"/>
                  </w:tabs>
                  <w:rPr>
                    <w:sz w:val="20"/>
                  </w:rPr>
                </w:pPr>
                <w:r w:rsidRPr="00D26F6F">
                  <w:rPr>
                    <w:rStyle w:val="PlaceholderText"/>
                    <w:rFonts w:eastAsia="Calibri"/>
                  </w:rPr>
                  <w:t>Click or tap here to enter text.</w:t>
                </w:r>
              </w:p>
            </w:tc>
          </w:sdtContent>
        </w:sdt>
      </w:tr>
      <w:tr w:rsidR="002B4AB0" w14:paraId="1EDCE3CD" w14:textId="77777777" w:rsidTr="004E4966">
        <w:trPr>
          <w:trHeight w:val="250"/>
        </w:trPr>
        <w:tc>
          <w:tcPr>
            <w:tcW w:w="2690" w:type="dxa"/>
          </w:tcPr>
          <w:p w14:paraId="6BAC862B" w14:textId="77777777" w:rsidR="002B4AB0" w:rsidRPr="002B4AB0" w:rsidRDefault="002B4AB0" w:rsidP="00F37915">
            <w:pPr>
              <w:tabs>
                <w:tab w:val="left" w:pos="4111"/>
              </w:tabs>
              <w:rPr>
                <w:sz w:val="20"/>
              </w:rPr>
            </w:pPr>
            <w:r w:rsidRPr="002B4AB0">
              <w:rPr>
                <w:sz w:val="20"/>
              </w:rPr>
              <w:t>Pensioner card type</w:t>
            </w:r>
          </w:p>
        </w:tc>
        <w:sdt>
          <w:sdtPr>
            <w:rPr>
              <w:sz w:val="16"/>
              <w:szCs w:val="16"/>
            </w:rPr>
            <w:id w:val="-869835652"/>
            <w:placeholder>
              <w:docPart w:val="8E2163306BB34508869BFD3B63F192EE"/>
            </w:placeholder>
            <w:showingPlcHdr/>
          </w:sdtPr>
          <w:sdtEndPr>
            <w:rPr>
              <w:sz w:val="20"/>
              <w:szCs w:val="20"/>
            </w:rPr>
          </w:sdtEndPr>
          <w:sdtContent>
            <w:tc>
              <w:tcPr>
                <w:tcW w:w="2975" w:type="dxa"/>
              </w:tcPr>
              <w:p w14:paraId="54A3FF01" w14:textId="2585949A" w:rsidR="002B4AB0" w:rsidRPr="002B4AB0" w:rsidRDefault="00EC57BF" w:rsidP="00F37915">
                <w:pPr>
                  <w:tabs>
                    <w:tab w:val="left" w:pos="4111"/>
                  </w:tabs>
                  <w:rPr>
                    <w:sz w:val="20"/>
                  </w:rPr>
                </w:pPr>
                <w:r w:rsidRPr="00EC57BF">
                  <w:rPr>
                    <w:rStyle w:val="PlaceholderText"/>
                    <w:rFonts w:eastAsia="Calibri"/>
                    <w:sz w:val="16"/>
                    <w:szCs w:val="16"/>
                  </w:rPr>
                  <w:t>Click or tap here to enter text.</w:t>
                </w:r>
              </w:p>
            </w:tc>
          </w:sdtContent>
        </w:sdt>
        <w:tc>
          <w:tcPr>
            <w:tcW w:w="2406" w:type="dxa"/>
            <w:gridSpan w:val="2"/>
          </w:tcPr>
          <w:p w14:paraId="327AAC0C" w14:textId="77777777" w:rsidR="002B4AB0" w:rsidRPr="002B4AB0" w:rsidRDefault="002B4AB0" w:rsidP="00F37915">
            <w:pPr>
              <w:tabs>
                <w:tab w:val="left" w:pos="4111"/>
              </w:tabs>
              <w:rPr>
                <w:sz w:val="20"/>
              </w:rPr>
            </w:pPr>
            <w:r w:rsidRPr="002B4AB0">
              <w:rPr>
                <w:sz w:val="20"/>
              </w:rPr>
              <w:t>Card number</w:t>
            </w:r>
          </w:p>
        </w:tc>
        <w:sdt>
          <w:sdtPr>
            <w:rPr>
              <w:sz w:val="16"/>
              <w:szCs w:val="16"/>
            </w:rPr>
            <w:id w:val="-1916462629"/>
            <w:placeholder>
              <w:docPart w:val="F4DD54DE35AB405BA990B5A5B63F21F8"/>
            </w:placeholder>
            <w:showingPlcHdr/>
          </w:sdtPr>
          <w:sdtEndPr>
            <w:rPr>
              <w:sz w:val="20"/>
              <w:szCs w:val="20"/>
            </w:rPr>
          </w:sdtEndPr>
          <w:sdtContent>
            <w:tc>
              <w:tcPr>
                <w:tcW w:w="2691" w:type="dxa"/>
                <w:gridSpan w:val="2"/>
              </w:tcPr>
              <w:p w14:paraId="2727044E" w14:textId="1EE7412B" w:rsidR="002B4AB0" w:rsidRPr="002B4AB0" w:rsidRDefault="00EC57BF" w:rsidP="00F37915">
                <w:pPr>
                  <w:tabs>
                    <w:tab w:val="left" w:pos="4111"/>
                  </w:tabs>
                  <w:rPr>
                    <w:sz w:val="20"/>
                  </w:rPr>
                </w:pPr>
                <w:r w:rsidRPr="00EC57BF">
                  <w:rPr>
                    <w:rStyle w:val="PlaceholderText"/>
                    <w:rFonts w:eastAsia="Calibri"/>
                    <w:sz w:val="16"/>
                    <w:szCs w:val="16"/>
                  </w:rPr>
                  <w:t>Click or tap here to enter text.</w:t>
                </w:r>
              </w:p>
            </w:tc>
          </w:sdtContent>
        </w:sdt>
      </w:tr>
    </w:tbl>
    <w:p w14:paraId="1B1C038B" w14:textId="77777777" w:rsidR="000B16BA" w:rsidRPr="0082491C" w:rsidRDefault="0082491C" w:rsidP="0082491C">
      <w:pPr>
        <w:pStyle w:val="BodyText"/>
      </w:pPr>
      <w:r w:rsidRPr="0082491C">
        <w:t>If you are not collecting the firewood yourself please complete the col</w:t>
      </w:r>
      <w:r>
        <w:t>l</w:t>
      </w:r>
      <w:r w:rsidRPr="0082491C">
        <w:t>ector’s details.</w:t>
      </w:r>
    </w:p>
    <w:tbl>
      <w:tblPr>
        <w:tblStyle w:val="TableGrid"/>
        <w:tblW w:w="0" w:type="auto"/>
        <w:tblLook w:val="04A0" w:firstRow="1" w:lastRow="0" w:firstColumn="1" w:lastColumn="0" w:noHBand="0" w:noVBand="1"/>
      </w:tblPr>
      <w:tblGrid>
        <w:gridCol w:w="2405"/>
        <w:gridCol w:w="8357"/>
      </w:tblGrid>
      <w:tr w:rsidR="0082491C" w14:paraId="33FBCA8D" w14:textId="77777777" w:rsidTr="0082491C">
        <w:tc>
          <w:tcPr>
            <w:tcW w:w="2405" w:type="dxa"/>
          </w:tcPr>
          <w:p w14:paraId="1CC0BDB2" w14:textId="77777777" w:rsidR="0082491C" w:rsidRPr="0082491C" w:rsidRDefault="0082491C" w:rsidP="00F37915">
            <w:pPr>
              <w:tabs>
                <w:tab w:val="left" w:pos="4111"/>
              </w:tabs>
              <w:rPr>
                <w:sz w:val="20"/>
              </w:rPr>
            </w:pPr>
            <w:r w:rsidRPr="0082491C">
              <w:rPr>
                <w:sz w:val="20"/>
              </w:rPr>
              <w:t>Full name of collector</w:t>
            </w:r>
          </w:p>
        </w:tc>
        <w:sdt>
          <w:sdtPr>
            <w:rPr>
              <w:sz w:val="16"/>
              <w:szCs w:val="16"/>
            </w:rPr>
            <w:id w:val="-1018073057"/>
            <w:placeholder>
              <w:docPart w:val="2610AD08A4CB44A1B2CE1154E216F5B4"/>
            </w:placeholder>
            <w:showingPlcHdr/>
          </w:sdtPr>
          <w:sdtEndPr>
            <w:rPr>
              <w:sz w:val="20"/>
              <w:szCs w:val="20"/>
            </w:rPr>
          </w:sdtEndPr>
          <w:sdtContent>
            <w:tc>
              <w:tcPr>
                <w:tcW w:w="8357" w:type="dxa"/>
              </w:tcPr>
              <w:p w14:paraId="293A131B" w14:textId="549FF6B7" w:rsidR="0082491C" w:rsidRDefault="00EC57BF" w:rsidP="00F37915">
                <w:pPr>
                  <w:tabs>
                    <w:tab w:val="left" w:pos="4111"/>
                  </w:tabs>
                  <w:rPr>
                    <w:b/>
                    <w:sz w:val="20"/>
                  </w:rPr>
                </w:pPr>
                <w:r w:rsidRPr="00EC57BF">
                  <w:rPr>
                    <w:rStyle w:val="PlaceholderText"/>
                    <w:rFonts w:eastAsia="Calibri"/>
                    <w:sz w:val="16"/>
                    <w:szCs w:val="16"/>
                  </w:rPr>
                  <w:t>Click or tap here to enter text.</w:t>
                </w:r>
              </w:p>
            </w:tc>
          </w:sdtContent>
        </w:sdt>
      </w:tr>
    </w:tbl>
    <w:p w14:paraId="1E659DE4" w14:textId="77777777" w:rsidR="000B16BA" w:rsidRDefault="0082491C" w:rsidP="0082491C">
      <w:pPr>
        <w:pStyle w:val="BodyText"/>
      </w:pPr>
      <w:r>
        <w:t>Vehicles being used for firewood collection (trailer details not required)</w:t>
      </w:r>
      <w:r w:rsidR="002D7078">
        <w:t>.</w:t>
      </w:r>
      <w:r w:rsidR="002D7078">
        <w:br/>
      </w:r>
      <w:r w:rsidRPr="0082491C">
        <w:rPr>
          <w:b/>
        </w:rPr>
        <w:t>Note:</w:t>
      </w:r>
      <w:r>
        <w:t xml:space="preserve"> Only two vehicles per licence can be used to collect firewood.</w:t>
      </w:r>
    </w:p>
    <w:p w14:paraId="3B67014E" w14:textId="77777777" w:rsidR="0082491C" w:rsidRPr="0082491C" w:rsidRDefault="0082491C" w:rsidP="0082491C">
      <w:pPr>
        <w:pStyle w:val="BodyText"/>
        <w:rPr>
          <w:b/>
        </w:rPr>
      </w:pPr>
      <w:r w:rsidRPr="0082491C">
        <w:rPr>
          <w:b/>
        </w:rPr>
        <w:t>Vehicle 1</w:t>
      </w:r>
    </w:p>
    <w:tbl>
      <w:tblPr>
        <w:tblStyle w:val="TableGrid"/>
        <w:tblW w:w="0" w:type="auto"/>
        <w:tblLook w:val="04A0" w:firstRow="1" w:lastRow="0" w:firstColumn="1" w:lastColumn="0" w:noHBand="0" w:noVBand="1"/>
      </w:tblPr>
      <w:tblGrid>
        <w:gridCol w:w="2690"/>
        <w:gridCol w:w="4393"/>
        <w:gridCol w:w="988"/>
        <w:gridCol w:w="2691"/>
      </w:tblGrid>
      <w:tr w:rsidR="0082491C" w14:paraId="151E10C1" w14:textId="77777777" w:rsidTr="0082491C">
        <w:tc>
          <w:tcPr>
            <w:tcW w:w="2690" w:type="dxa"/>
          </w:tcPr>
          <w:p w14:paraId="79A9E021" w14:textId="77777777" w:rsidR="0082491C" w:rsidRPr="0082491C" w:rsidRDefault="0082491C" w:rsidP="0082491C">
            <w:pPr>
              <w:tabs>
                <w:tab w:val="left" w:pos="4111"/>
              </w:tabs>
              <w:rPr>
                <w:sz w:val="20"/>
              </w:rPr>
            </w:pPr>
            <w:r w:rsidRPr="0082491C">
              <w:rPr>
                <w:sz w:val="20"/>
              </w:rPr>
              <w:t>Make/model</w:t>
            </w:r>
          </w:p>
        </w:tc>
        <w:sdt>
          <w:sdtPr>
            <w:rPr>
              <w:sz w:val="16"/>
              <w:szCs w:val="16"/>
            </w:rPr>
            <w:id w:val="1092052599"/>
            <w:placeholder>
              <w:docPart w:val="5855836108FA45668018BF2C3F19D703"/>
            </w:placeholder>
            <w:showingPlcHdr/>
          </w:sdtPr>
          <w:sdtEndPr>
            <w:rPr>
              <w:sz w:val="20"/>
              <w:szCs w:val="20"/>
            </w:rPr>
          </w:sdtEndPr>
          <w:sdtContent>
            <w:tc>
              <w:tcPr>
                <w:tcW w:w="4393" w:type="dxa"/>
              </w:tcPr>
              <w:p w14:paraId="0508472E" w14:textId="19CE310A" w:rsidR="0082491C" w:rsidRPr="0082491C" w:rsidRDefault="00EC57BF" w:rsidP="0082491C">
                <w:pPr>
                  <w:tabs>
                    <w:tab w:val="left" w:pos="4111"/>
                  </w:tabs>
                  <w:rPr>
                    <w:sz w:val="20"/>
                  </w:rPr>
                </w:pPr>
                <w:r w:rsidRPr="00EC57BF">
                  <w:rPr>
                    <w:rStyle w:val="PlaceholderText"/>
                    <w:rFonts w:eastAsia="Calibri"/>
                    <w:sz w:val="16"/>
                    <w:szCs w:val="16"/>
                  </w:rPr>
                  <w:t>Click or tap here to enter text.</w:t>
                </w:r>
              </w:p>
            </w:tc>
          </w:sdtContent>
        </w:sdt>
        <w:tc>
          <w:tcPr>
            <w:tcW w:w="988" w:type="dxa"/>
          </w:tcPr>
          <w:p w14:paraId="299F667C" w14:textId="77777777" w:rsidR="0082491C" w:rsidRPr="0082491C" w:rsidRDefault="0082491C" w:rsidP="0082491C">
            <w:pPr>
              <w:tabs>
                <w:tab w:val="left" w:pos="4111"/>
              </w:tabs>
              <w:rPr>
                <w:sz w:val="20"/>
              </w:rPr>
            </w:pPr>
            <w:r w:rsidRPr="0082491C">
              <w:rPr>
                <w:sz w:val="20"/>
              </w:rPr>
              <w:t>Colour</w:t>
            </w:r>
          </w:p>
        </w:tc>
        <w:sdt>
          <w:sdtPr>
            <w:rPr>
              <w:sz w:val="16"/>
              <w:szCs w:val="16"/>
            </w:rPr>
            <w:id w:val="-161944829"/>
            <w:placeholder>
              <w:docPart w:val="5AB906CD3A0E4B2D8A60447D825FB9E6"/>
            </w:placeholder>
            <w:showingPlcHdr/>
          </w:sdtPr>
          <w:sdtEndPr>
            <w:rPr>
              <w:sz w:val="20"/>
              <w:szCs w:val="20"/>
            </w:rPr>
          </w:sdtEndPr>
          <w:sdtContent>
            <w:tc>
              <w:tcPr>
                <w:tcW w:w="2691" w:type="dxa"/>
              </w:tcPr>
              <w:p w14:paraId="632B746B" w14:textId="23617B65" w:rsidR="0082491C" w:rsidRPr="0082491C" w:rsidRDefault="00EC57BF" w:rsidP="0082491C">
                <w:pPr>
                  <w:tabs>
                    <w:tab w:val="left" w:pos="4111"/>
                  </w:tabs>
                  <w:rPr>
                    <w:sz w:val="20"/>
                  </w:rPr>
                </w:pPr>
                <w:r w:rsidRPr="00EC57BF">
                  <w:rPr>
                    <w:rStyle w:val="PlaceholderText"/>
                    <w:rFonts w:eastAsia="Calibri"/>
                    <w:sz w:val="16"/>
                    <w:szCs w:val="16"/>
                  </w:rPr>
                  <w:t>Click or tap here to enter text.</w:t>
                </w:r>
              </w:p>
            </w:tc>
          </w:sdtContent>
        </w:sdt>
      </w:tr>
      <w:tr w:rsidR="0082491C" w14:paraId="2250D909" w14:textId="77777777" w:rsidTr="0082491C">
        <w:tc>
          <w:tcPr>
            <w:tcW w:w="2690" w:type="dxa"/>
          </w:tcPr>
          <w:p w14:paraId="3D757476" w14:textId="77777777" w:rsidR="0082491C" w:rsidRPr="0082491C" w:rsidRDefault="0082491C" w:rsidP="0082491C">
            <w:pPr>
              <w:tabs>
                <w:tab w:val="left" w:pos="4111"/>
              </w:tabs>
              <w:rPr>
                <w:sz w:val="20"/>
              </w:rPr>
            </w:pPr>
            <w:r w:rsidRPr="0082491C">
              <w:rPr>
                <w:sz w:val="20"/>
              </w:rPr>
              <w:t>Registration number</w:t>
            </w:r>
          </w:p>
        </w:tc>
        <w:sdt>
          <w:sdtPr>
            <w:rPr>
              <w:sz w:val="16"/>
              <w:szCs w:val="16"/>
            </w:rPr>
            <w:id w:val="1059525794"/>
            <w:placeholder>
              <w:docPart w:val="23FF1A4C8BA741AFB993B0AE3AD85F97"/>
            </w:placeholder>
            <w:showingPlcHdr/>
          </w:sdtPr>
          <w:sdtEndPr>
            <w:rPr>
              <w:sz w:val="20"/>
              <w:szCs w:val="20"/>
            </w:rPr>
          </w:sdtEndPr>
          <w:sdtContent>
            <w:tc>
              <w:tcPr>
                <w:tcW w:w="4393" w:type="dxa"/>
              </w:tcPr>
              <w:p w14:paraId="5E019D1F" w14:textId="6F260C29" w:rsidR="0082491C" w:rsidRPr="0082491C" w:rsidRDefault="00EC57BF" w:rsidP="0082491C">
                <w:pPr>
                  <w:tabs>
                    <w:tab w:val="left" w:pos="4111"/>
                  </w:tabs>
                  <w:rPr>
                    <w:sz w:val="20"/>
                  </w:rPr>
                </w:pPr>
                <w:r w:rsidRPr="00EC57BF">
                  <w:rPr>
                    <w:rStyle w:val="PlaceholderText"/>
                    <w:rFonts w:eastAsia="Calibri"/>
                    <w:sz w:val="16"/>
                    <w:szCs w:val="16"/>
                  </w:rPr>
                  <w:t>Click or tap here to enter text.</w:t>
                </w:r>
              </w:p>
            </w:tc>
          </w:sdtContent>
        </w:sdt>
        <w:tc>
          <w:tcPr>
            <w:tcW w:w="988" w:type="dxa"/>
          </w:tcPr>
          <w:p w14:paraId="7EF58852" w14:textId="77777777" w:rsidR="0082491C" w:rsidRPr="0082491C" w:rsidRDefault="0082491C" w:rsidP="0082491C">
            <w:pPr>
              <w:tabs>
                <w:tab w:val="left" w:pos="4111"/>
              </w:tabs>
              <w:rPr>
                <w:sz w:val="20"/>
              </w:rPr>
            </w:pPr>
            <w:r w:rsidRPr="0082491C">
              <w:rPr>
                <w:sz w:val="20"/>
              </w:rPr>
              <w:t>State</w:t>
            </w:r>
          </w:p>
        </w:tc>
        <w:sdt>
          <w:sdtPr>
            <w:rPr>
              <w:sz w:val="16"/>
              <w:szCs w:val="16"/>
            </w:rPr>
            <w:id w:val="-1884012317"/>
            <w:placeholder>
              <w:docPart w:val="5942831DE9FB42B094AAC399208A9040"/>
            </w:placeholder>
            <w:showingPlcHdr/>
          </w:sdtPr>
          <w:sdtEndPr>
            <w:rPr>
              <w:sz w:val="20"/>
              <w:szCs w:val="20"/>
            </w:rPr>
          </w:sdtEndPr>
          <w:sdtContent>
            <w:tc>
              <w:tcPr>
                <w:tcW w:w="2691" w:type="dxa"/>
              </w:tcPr>
              <w:p w14:paraId="2C7BBEBB" w14:textId="4D656738" w:rsidR="0082491C" w:rsidRPr="00636734" w:rsidRDefault="00EC57BF" w:rsidP="0082491C">
                <w:pPr>
                  <w:tabs>
                    <w:tab w:val="left" w:pos="4111"/>
                  </w:tabs>
                  <w:rPr>
                    <w:sz w:val="16"/>
                    <w:szCs w:val="16"/>
                  </w:rPr>
                </w:pPr>
                <w:r w:rsidRPr="00EC57BF">
                  <w:rPr>
                    <w:rStyle w:val="PlaceholderText"/>
                    <w:rFonts w:eastAsia="Calibri"/>
                    <w:sz w:val="16"/>
                    <w:szCs w:val="16"/>
                  </w:rPr>
                  <w:t>Click or tap here to enter text.</w:t>
                </w:r>
              </w:p>
            </w:tc>
          </w:sdtContent>
        </w:sdt>
      </w:tr>
    </w:tbl>
    <w:p w14:paraId="12A30497" w14:textId="77777777" w:rsidR="0082491C" w:rsidRPr="0082491C" w:rsidRDefault="0082491C" w:rsidP="0082491C">
      <w:pPr>
        <w:pStyle w:val="BodyText"/>
        <w:rPr>
          <w:b/>
        </w:rPr>
      </w:pPr>
      <w:r w:rsidRPr="0082491C">
        <w:rPr>
          <w:b/>
        </w:rPr>
        <w:t xml:space="preserve">Vehicle </w:t>
      </w:r>
      <w:r>
        <w:rPr>
          <w:b/>
        </w:rPr>
        <w:t>2</w:t>
      </w:r>
    </w:p>
    <w:tbl>
      <w:tblPr>
        <w:tblStyle w:val="TableGrid"/>
        <w:tblW w:w="0" w:type="auto"/>
        <w:tblLook w:val="04A0" w:firstRow="1" w:lastRow="0" w:firstColumn="1" w:lastColumn="0" w:noHBand="0" w:noVBand="1"/>
      </w:tblPr>
      <w:tblGrid>
        <w:gridCol w:w="2690"/>
        <w:gridCol w:w="4393"/>
        <w:gridCol w:w="988"/>
        <w:gridCol w:w="2691"/>
      </w:tblGrid>
      <w:tr w:rsidR="0082491C" w14:paraId="2C80BE53" w14:textId="77777777" w:rsidTr="00CA06FA">
        <w:tc>
          <w:tcPr>
            <w:tcW w:w="2690" w:type="dxa"/>
          </w:tcPr>
          <w:p w14:paraId="12F3D1ED" w14:textId="77777777" w:rsidR="0082491C" w:rsidRPr="0082491C" w:rsidRDefault="0082491C" w:rsidP="00CA06FA">
            <w:pPr>
              <w:tabs>
                <w:tab w:val="left" w:pos="4111"/>
              </w:tabs>
              <w:rPr>
                <w:sz w:val="20"/>
              </w:rPr>
            </w:pPr>
            <w:r w:rsidRPr="0082491C">
              <w:rPr>
                <w:sz w:val="20"/>
              </w:rPr>
              <w:t>Make/model</w:t>
            </w:r>
          </w:p>
        </w:tc>
        <w:sdt>
          <w:sdtPr>
            <w:rPr>
              <w:sz w:val="16"/>
              <w:szCs w:val="16"/>
            </w:rPr>
            <w:id w:val="340820652"/>
            <w:placeholder>
              <w:docPart w:val="94AA16B276F34DF1AE8692AFE81296B8"/>
            </w:placeholder>
            <w:showingPlcHdr/>
          </w:sdtPr>
          <w:sdtEndPr>
            <w:rPr>
              <w:sz w:val="20"/>
              <w:szCs w:val="20"/>
            </w:rPr>
          </w:sdtEndPr>
          <w:sdtContent>
            <w:tc>
              <w:tcPr>
                <w:tcW w:w="4393" w:type="dxa"/>
              </w:tcPr>
              <w:p w14:paraId="2EC92600" w14:textId="36A35DD5" w:rsidR="0082491C" w:rsidRPr="0082491C" w:rsidRDefault="00EC57BF" w:rsidP="00CA06FA">
                <w:pPr>
                  <w:tabs>
                    <w:tab w:val="left" w:pos="4111"/>
                  </w:tabs>
                  <w:rPr>
                    <w:sz w:val="20"/>
                  </w:rPr>
                </w:pPr>
                <w:r w:rsidRPr="00EC57BF">
                  <w:rPr>
                    <w:rStyle w:val="PlaceholderText"/>
                    <w:rFonts w:eastAsia="Calibri"/>
                    <w:sz w:val="16"/>
                    <w:szCs w:val="16"/>
                  </w:rPr>
                  <w:t>Click or tap here to enter text.</w:t>
                </w:r>
              </w:p>
            </w:tc>
          </w:sdtContent>
        </w:sdt>
        <w:tc>
          <w:tcPr>
            <w:tcW w:w="988" w:type="dxa"/>
          </w:tcPr>
          <w:p w14:paraId="75C38A9D" w14:textId="77777777" w:rsidR="0082491C" w:rsidRPr="0082491C" w:rsidRDefault="0082491C" w:rsidP="00CA06FA">
            <w:pPr>
              <w:tabs>
                <w:tab w:val="left" w:pos="4111"/>
              </w:tabs>
              <w:rPr>
                <w:sz w:val="20"/>
              </w:rPr>
            </w:pPr>
            <w:r w:rsidRPr="0082491C">
              <w:rPr>
                <w:sz w:val="20"/>
              </w:rPr>
              <w:t>Colour</w:t>
            </w:r>
          </w:p>
        </w:tc>
        <w:sdt>
          <w:sdtPr>
            <w:rPr>
              <w:sz w:val="16"/>
              <w:szCs w:val="16"/>
            </w:rPr>
            <w:id w:val="1764962136"/>
            <w:placeholder>
              <w:docPart w:val="7D0A1814232140DEAB8273FB3EFF1989"/>
            </w:placeholder>
            <w:showingPlcHdr/>
          </w:sdtPr>
          <w:sdtEndPr>
            <w:rPr>
              <w:sz w:val="20"/>
              <w:szCs w:val="20"/>
            </w:rPr>
          </w:sdtEndPr>
          <w:sdtContent>
            <w:tc>
              <w:tcPr>
                <w:tcW w:w="2691" w:type="dxa"/>
              </w:tcPr>
              <w:p w14:paraId="69A9A736" w14:textId="46DDA1B9" w:rsidR="0082491C" w:rsidRPr="0082491C" w:rsidRDefault="00EC57BF" w:rsidP="00CA06FA">
                <w:pPr>
                  <w:tabs>
                    <w:tab w:val="left" w:pos="4111"/>
                  </w:tabs>
                  <w:rPr>
                    <w:sz w:val="20"/>
                  </w:rPr>
                </w:pPr>
                <w:r w:rsidRPr="00EC57BF">
                  <w:rPr>
                    <w:rStyle w:val="PlaceholderText"/>
                    <w:rFonts w:eastAsia="Calibri"/>
                    <w:sz w:val="16"/>
                    <w:szCs w:val="16"/>
                  </w:rPr>
                  <w:t>Click or tap here to enter text.</w:t>
                </w:r>
              </w:p>
            </w:tc>
          </w:sdtContent>
        </w:sdt>
      </w:tr>
      <w:tr w:rsidR="0082491C" w14:paraId="6466DB1B" w14:textId="77777777" w:rsidTr="00CA06FA">
        <w:tc>
          <w:tcPr>
            <w:tcW w:w="2690" w:type="dxa"/>
          </w:tcPr>
          <w:p w14:paraId="62124BB8" w14:textId="77777777" w:rsidR="0082491C" w:rsidRPr="0082491C" w:rsidRDefault="0082491C" w:rsidP="00CA06FA">
            <w:pPr>
              <w:tabs>
                <w:tab w:val="left" w:pos="4111"/>
              </w:tabs>
              <w:rPr>
                <w:sz w:val="20"/>
              </w:rPr>
            </w:pPr>
            <w:r w:rsidRPr="0082491C">
              <w:rPr>
                <w:sz w:val="20"/>
              </w:rPr>
              <w:t>Registration number</w:t>
            </w:r>
          </w:p>
        </w:tc>
        <w:sdt>
          <w:sdtPr>
            <w:rPr>
              <w:sz w:val="16"/>
              <w:szCs w:val="16"/>
            </w:rPr>
            <w:id w:val="494693538"/>
            <w:placeholder>
              <w:docPart w:val="3C97E09AFD164AB49593705E87949426"/>
            </w:placeholder>
            <w:showingPlcHdr/>
          </w:sdtPr>
          <w:sdtEndPr>
            <w:rPr>
              <w:sz w:val="20"/>
              <w:szCs w:val="20"/>
            </w:rPr>
          </w:sdtEndPr>
          <w:sdtContent>
            <w:tc>
              <w:tcPr>
                <w:tcW w:w="4393" w:type="dxa"/>
              </w:tcPr>
              <w:p w14:paraId="72EFBC50" w14:textId="72515C65" w:rsidR="0082491C" w:rsidRPr="0082491C" w:rsidRDefault="00EC57BF" w:rsidP="00CA06FA">
                <w:pPr>
                  <w:tabs>
                    <w:tab w:val="left" w:pos="4111"/>
                  </w:tabs>
                  <w:rPr>
                    <w:sz w:val="20"/>
                  </w:rPr>
                </w:pPr>
                <w:r w:rsidRPr="00EC57BF">
                  <w:rPr>
                    <w:rStyle w:val="PlaceholderText"/>
                    <w:rFonts w:eastAsia="Calibri"/>
                    <w:sz w:val="16"/>
                    <w:szCs w:val="16"/>
                  </w:rPr>
                  <w:t>Click or tap here to enter text.</w:t>
                </w:r>
              </w:p>
            </w:tc>
          </w:sdtContent>
        </w:sdt>
        <w:tc>
          <w:tcPr>
            <w:tcW w:w="988" w:type="dxa"/>
          </w:tcPr>
          <w:p w14:paraId="72184D88" w14:textId="77777777" w:rsidR="0082491C" w:rsidRPr="0082491C" w:rsidRDefault="0082491C" w:rsidP="00CA06FA">
            <w:pPr>
              <w:tabs>
                <w:tab w:val="left" w:pos="4111"/>
              </w:tabs>
              <w:rPr>
                <w:sz w:val="20"/>
              </w:rPr>
            </w:pPr>
            <w:r w:rsidRPr="0082491C">
              <w:rPr>
                <w:sz w:val="20"/>
              </w:rPr>
              <w:t>State</w:t>
            </w:r>
          </w:p>
        </w:tc>
        <w:sdt>
          <w:sdtPr>
            <w:rPr>
              <w:sz w:val="16"/>
              <w:szCs w:val="16"/>
            </w:rPr>
            <w:id w:val="-797840839"/>
            <w:placeholder>
              <w:docPart w:val="D23B915A86DA4971A18B99E934F0B41F"/>
            </w:placeholder>
            <w:showingPlcHdr/>
          </w:sdtPr>
          <w:sdtEndPr>
            <w:rPr>
              <w:sz w:val="20"/>
              <w:szCs w:val="20"/>
            </w:rPr>
          </w:sdtEndPr>
          <w:sdtContent>
            <w:tc>
              <w:tcPr>
                <w:tcW w:w="2691" w:type="dxa"/>
              </w:tcPr>
              <w:p w14:paraId="29636001" w14:textId="73042264" w:rsidR="0082491C" w:rsidRPr="0082491C" w:rsidRDefault="00EC57BF" w:rsidP="00CA06FA">
                <w:pPr>
                  <w:tabs>
                    <w:tab w:val="left" w:pos="4111"/>
                  </w:tabs>
                  <w:rPr>
                    <w:sz w:val="20"/>
                  </w:rPr>
                </w:pPr>
                <w:r w:rsidRPr="00EC57BF">
                  <w:rPr>
                    <w:rStyle w:val="PlaceholderText"/>
                    <w:rFonts w:eastAsia="Calibri"/>
                    <w:sz w:val="16"/>
                    <w:szCs w:val="16"/>
                  </w:rPr>
                  <w:t>Click or tap here to enter text.</w:t>
                </w:r>
              </w:p>
            </w:tc>
          </w:sdtContent>
        </w:sdt>
      </w:tr>
    </w:tbl>
    <w:p w14:paraId="58F0855B" w14:textId="77777777" w:rsidR="00C73F2F" w:rsidRDefault="00C73F2F" w:rsidP="00C73F2F">
      <w:pPr>
        <w:pStyle w:val="Heading3"/>
      </w:pPr>
      <w:r>
        <w:t>Firewood collection zones</w:t>
      </w:r>
    </w:p>
    <w:p w14:paraId="1E38D924" w14:textId="77777777" w:rsidR="00C73F2F" w:rsidRDefault="00C73F2F" w:rsidP="00C73F2F">
      <w:r>
        <w:t>Please tick preferred area closest to you.</w:t>
      </w:r>
    </w:p>
    <w:tbl>
      <w:tblPr>
        <w:tblStyle w:val="TableGrid"/>
        <w:tblW w:w="0" w:type="auto"/>
        <w:tblLook w:val="04A0" w:firstRow="1" w:lastRow="0" w:firstColumn="1" w:lastColumn="0" w:noHBand="0" w:noVBand="1"/>
      </w:tblPr>
      <w:tblGrid>
        <w:gridCol w:w="3397"/>
        <w:gridCol w:w="3686"/>
        <w:gridCol w:w="1276"/>
        <w:gridCol w:w="2403"/>
      </w:tblGrid>
      <w:tr w:rsidR="00727C63" w14:paraId="67240287" w14:textId="77777777" w:rsidTr="00C939A2">
        <w:tc>
          <w:tcPr>
            <w:tcW w:w="10762" w:type="dxa"/>
            <w:gridSpan w:val="4"/>
          </w:tcPr>
          <w:p w14:paraId="377D90AD" w14:textId="6E820D84" w:rsidR="00727C63" w:rsidRDefault="00653B3A" w:rsidP="00CA06FA">
            <w:pPr>
              <w:tabs>
                <w:tab w:val="left" w:pos="4111"/>
              </w:tabs>
              <w:rPr>
                <w:sz w:val="20"/>
              </w:rPr>
            </w:pPr>
            <w:sdt>
              <w:sdtPr>
                <w:rPr>
                  <w:sz w:val="20"/>
                </w:rPr>
                <w:id w:val="491682524"/>
                <w14:checkbox>
                  <w14:checked w14:val="0"/>
                  <w14:checkedState w14:val="2612" w14:font="MS Gothic"/>
                  <w14:uncheckedState w14:val="2610" w14:font="MS Gothic"/>
                </w14:checkbox>
              </w:sdtPr>
              <w:sdtEndPr/>
              <w:sdtContent>
                <w:r w:rsidR="00727C63">
                  <w:rPr>
                    <w:rFonts w:ascii="MS Gothic" w:eastAsia="MS Gothic" w:hAnsi="MS Gothic" w:hint="eastAsia"/>
                    <w:sz w:val="20"/>
                  </w:rPr>
                  <w:t>☐</w:t>
                </w:r>
              </w:sdtContent>
            </w:sdt>
            <w:r w:rsidR="00727C63">
              <w:rPr>
                <w:sz w:val="20"/>
              </w:rPr>
              <w:t xml:space="preserve">  </w:t>
            </w:r>
            <w:r w:rsidR="00727C63" w:rsidRPr="00727C63">
              <w:rPr>
                <w:sz w:val="20"/>
              </w:rPr>
              <w:t>Yanga National Park</w:t>
            </w:r>
          </w:p>
        </w:tc>
      </w:tr>
      <w:tr w:rsidR="00C73F2F" w14:paraId="28473D4B" w14:textId="77777777" w:rsidTr="00A90D21">
        <w:tc>
          <w:tcPr>
            <w:tcW w:w="3397" w:type="dxa"/>
          </w:tcPr>
          <w:p w14:paraId="5366AEE6" w14:textId="77777777" w:rsidR="00C73F2F" w:rsidRPr="00C73F2F" w:rsidRDefault="00C73F2F" w:rsidP="00CA06FA">
            <w:pPr>
              <w:tabs>
                <w:tab w:val="left" w:pos="4111"/>
              </w:tabs>
              <w:jc w:val="left"/>
              <w:rPr>
                <w:sz w:val="20"/>
              </w:rPr>
            </w:pPr>
            <w:r w:rsidRPr="00C73F2F">
              <w:rPr>
                <w:sz w:val="20"/>
              </w:rPr>
              <w:t>Firewood volume required (tonnes)</w:t>
            </w:r>
          </w:p>
        </w:tc>
        <w:sdt>
          <w:sdtPr>
            <w:rPr>
              <w:sz w:val="16"/>
              <w:szCs w:val="16"/>
            </w:rPr>
            <w:id w:val="-218598415"/>
            <w:placeholder>
              <w:docPart w:val="9ADEAD6B2CE54FC8A837F08AC9CAC9A1"/>
            </w:placeholder>
            <w:showingPlcHdr/>
          </w:sdtPr>
          <w:sdtEndPr>
            <w:rPr>
              <w:sz w:val="20"/>
              <w:szCs w:val="20"/>
            </w:rPr>
          </w:sdtEndPr>
          <w:sdtContent>
            <w:tc>
              <w:tcPr>
                <w:tcW w:w="3686" w:type="dxa"/>
              </w:tcPr>
              <w:p w14:paraId="25509AE1" w14:textId="222C91BC" w:rsidR="00C73F2F" w:rsidRPr="00C73F2F" w:rsidRDefault="00EC57BF" w:rsidP="00CA06FA">
                <w:pPr>
                  <w:tabs>
                    <w:tab w:val="left" w:pos="4111"/>
                  </w:tabs>
                  <w:rPr>
                    <w:sz w:val="20"/>
                  </w:rPr>
                </w:pPr>
                <w:r w:rsidRPr="00EC57BF">
                  <w:rPr>
                    <w:rStyle w:val="PlaceholderText"/>
                    <w:rFonts w:eastAsia="Calibri"/>
                    <w:sz w:val="16"/>
                    <w:szCs w:val="16"/>
                  </w:rPr>
                  <w:t>Click or tap here to enter text.</w:t>
                </w:r>
              </w:p>
            </w:tc>
          </w:sdtContent>
        </w:sdt>
        <w:tc>
          <w:tcPr>
            <w:tcW w:w="1276" w:type="dxa"/>
          </w:tcPr>
          <w:p w14:paraId="20525DBE" w14:textId="77777777" w:rsidR="00C73F2F" w:rsidRPr="00C73F2F" w:rsidRDefault="00C73F2F" w:rsidP="00CA06FA">
            <w:pPr>
              <w:tabs>
                <w:tab w:val="left" w:pos="4111"/>
              </w:tabs>
              <w:rPr>
                <w:sz w:val="20"/>
              </w:rPr>
            </w:pPr>
            <w:r>
              <w:rPr>
                <w:sz w:val="20"/>
              </w:rPr>
              <w:t xml:space="preserve">Start </w:t>
            </w:r>
            <w:r w:rsidRPr="00C73F2F">
              <w:rPr>
                <w:sz w:val="20"/>
              </w:rPr>
              <w:t>date</w:t>
            </w:r>
          </w:p>
        </w:tc>
        <w:sdt>
          <w:sdtPr>
            <w:rPr>
              <w:sz w:val="20"/>
            </w:rPr>
            <w:id w:val="-1733380262"/>
            <w:placeholder>
              <w:docPart w:val="805D6DB6465F4C8FB47B8049A4083938"/>
            </w:placeholder>
            <w:showingPlcHdr/>
            <w:date>
              <w:dateFormat w:val="d/MM/yyyy"/>
              <w:lid w:val="en-AU"/>
              <w:storeMappedDataAs w:val="dateTime"/>
              <w:calendar w:val="gregorian"/>
            </w:date>
          </w:sdtPr>
          <w:sdtEndPr/>
          <w:sdtContent>
            <w:tc>
              <w:tcPr>
                <w:tcW w:w="2403" w:type="dxa"/>
              </w:tcPr>
              <w:p w14:paraId="12E2F7C0" w14:textId="3400D807" w:rsidR="00C73F2F" w:rsidRPr="00C73F2F" w:rsidRDefault="00EC57BF" w:rsidP="00CA06FA">
                <w:pPr>
                  <w:tabs>
                    <w:tab w:val="left" w:pos="4111"/>
                  </w:tabs>
                  <w:rPr>
                    <w:sz w:val="20"/>
                  </w:rPr>
                </w:pPr>
                <w:r w:rsidRPr="00EC57BF">
                  <w:rPr>
                    <w:rStyle w:val="PlaceholderText"/>
                    <w:rFonts w:eastAsia="Calibri"/>
                    <w:sz w:val="16"/>
                    <w:szCs w:val="16"/>
                  </w:rPr>
                  <w:t>Click or tap to enter a date.</w:t>
                </w:r>
              </w:p>
            </w:tc>
          </w:sdtContent>
        </w:sdt>
      </w:tr>
    </w:tbl>
    <w:p w14:paraId="05F0F9FA" w14:textId="77777777" w:rsidR="00FE7118" w:rsidRDefault="00FE7118" w:rsidP="00FE7118">
      <w:pPr>
        <w:pStyle w:val="Heading3"/>
      </w:pPr>
      <w:r>
        <w:t>Declaration for the person applying for this firewood collection licence</w:t>
      </w:r>
    </w:p>
    <w:p w14:paraId="08B29CFA" w14:textId="77777777" w:rsidR="00FE7118" w:rsidRPr="009E0A48" w:rsidRDefault="00FE7118" w:rsidP="00FE7118">
      <w:pPr>
        <w:pStyle w:val="BodyText"/>
        <w:rPr>
          <w:b/>
        </w:rPr>
      </w:pPr>
      <w:r w:rsidRPr="009E0A48">
        <w:rPr>
          <w:b/>
        </w:rPr>
        <w:t>I certify that the information in this application is true and correct.</w:t>
      </w:r>
    </w:p>
    <w:tbl>
      <w:tblPr>
        <w:tblStyle w:val="TableGrid"/>
        <w:tblW w:w="0" w:type="auto"/>
        <w:tblLook w:val="04A0" w:firstRow="1" w:lastRow="0" w:firstColumn="1" w:lastColumn="0" w:noHBand="0" w:noVBand="1"/>
      </w:tblPr>
      <w:tblGrid>
        <w:gridCol w:w="2690"/>
        <w:gridCol w:w="4676"/>
        <w:gridCol w:w="705"/>
        <w:gridCol w:w="2691"/>
      </w:tblGrid>
      <w:tr w:rsidR="00FE7118" w:rsidRPr="002D7078" w14:paraId="64FB2443" w14:textId="77777777" w:rsidTr="0013798E">
        <w:tc>
          <w:tcPr>
            <w:tcW w:w="2690" w:type="dxa"/>
          </w:tcPr>
          <w:p w14:paraId="473CDC4A" w14:textId="77777777" w:rsidR="00FE7118" w:rsidRPr="002D7078" w:rsidRDefault="00FE7118" w:rsidP="0013798E">
            <w:pPr>
              <w:tabs>
                <w:tab w:val="left" w:pos="4111"/>
              </w:tabs>
              <w:jc w:val="left"/>
              <w:rPr>
                <w:sz w:val="20"/>
              </w:rPr>
            </w:pPr>
            <w:r w:rsidRPr="002D7078">
              <w:rPr>
                <w:sz w:val="20"/>
              </w:rPr>
              <w:t>Signature</w:t>
            </w:r>
          </w:p>
        </w:tc>
        <w:sdt>
          <w:sdtPr>
            <w:rPr>
              <w:sz w:val="20"/>
            </w:rPr>
            <w:id w:val="-976604100"/>
            <w:placeholder>
              <w:docPart w:val="761614241BDD4B8997294448E635BEE7"/>
            </w:placeholder>
            <w:showingPlcHdr/>
          </w:sdtPr>
          <w:sdtEndPr/>
          <w:sdtContent>
            <w:tc>
              <w:tcPr>
                <w:tcW w:w="4676" w:type="dxa"/>
              </w:tcPr>
              <w:p w14:paraId="04DBE8F0" w14:textId="7F5A3754" w:rsidR="00FE7118" w:rsidRPr="002D7078" w:rsidRDefault="00792A6F" w:rsidP="0013798E">
                <w:pPr>
                  <w:tabs>
                    <w:tab w:val="left" w:pos="4111"/>
                  </w:tabs>
                  <w:jc w:val="left"/>
                  <w:rPr>
                    <w:sz w:val="20"/>
                  </w:rPr>
                </w:pPr>
                <w:r>
                  <w:rPr>
                    <w:rStyle w:val="PlaceholderText"/>
                  </w:rPr>
                  <w:t>Type your name</w:t>
                </w:r>
                <w:r w:rsidRPr="00D26F6F">
                  <w:rPr>
                    <w:rStyle w:val="PlaceholderText"/>
                  </w:rPr>
                  <w:t xml:space="preserve"> here to </w:t>
                </w:r>
                <w:r>
                  <w:rPr>
                    <w:rStyle w:val="PlaceholderText"/>
                  </w:rPr>
                  <w:t>sign.</w:t>
                </w:r>
              </w:p>
            </w:tc>
          </w:sdtContent>
        </w:sdt>
        <w:tc>
          <w:tcPr>
            <w:tcW w:w="705" w:type="dxa"/>
          </w:tcPr>
          <w:p w14:paraId="038401CE" w14:textId="77777777" w:rsidR="00FE7118" w:rsidRPr="002D7078" w:rsidRDefault="00FE7118" w:rsidP="0013798E">
            <w:pPr>
              <w:tabs>
                <w:tab w:val="left" w:pos="4111"/>
              </w:tabs>
              <w:jc w:val="left"/>
              <w:rPr>
                <w:sz w:val="20"/>
              </w:rPr>
            </w:pPr>
            <w:r w:rsidRPr="002D7078">
              <w:rPr>
                <w:sz w:val="20"/>
              </w:rPr>
              <w:t>Date</w:t>
            </w:r>
          </w:p>
        </w:tc>
        <w:sdt>
          <w:sdtPr>
            <w:rPr>
              <w:sz w:val="20"/>
            </w:rPr>
            <w:id w:val="-756279297"/>
            <w:placeholder>
              <w:docPart w:val="8BF83ABF7FEB4731AE58E056D723B527"/>
            </w:placeholder>
            <w:showingPlcHdr/>
            <w:date>
              <w:dateFormat w:val="d/MM/yyyy"/>
              <w:lid w:val="en-AU"/>
              <w:storeMappedDataAs w:val="dateTime"/>
              <w:calendar w:val="gregorian"/>
            </w:date>
          </w:sdtPr>
          <w:sdtEndPr/>
          <w:sdtContent>
            <w:tc>
              <w:tcPr>
                <w:tcW w:w="2691" w:type="dxa"/>
              </w:tcPr>
              <w:p w14:paraId="7A45DB4D" w14:textId="68EA36B9" w:rsidR="00FE7118" w:rsidRPr="002D7078" w:rsidRDefault="00EC57BF" w:rsidP="0013798E">
                <w:pPr>
                  <w:tabs>
                    <w:tab w:val="left" w:pos="4111"/>
                  </w:tabs>
                  <w:jc w:val="left"/>
                  <w:rPr>
                    <w:sz w:val="20"/>
                  </w:rPr>
                </w:pPr>
                <w:r w:rsidRPr="00EC57BF">
                  <w:rPr>
                    <w:rStyle w:val="PlaceholderText"/>
                    <w:rFonts w:eastAsia="Calibri"/>
                    <w:sz w:val="16"/>
                    <w:szCs w:val="16"/>
                  </w:rPr>
                  <w:t>Click or tap to enter a date.</w:t>
                </w:r>
              </w:p>
            </w:tc>
          </w:sdtContent>
        </w:sdt>
      </w:tr>
    </w:tbl>
    <w:p w14:paraId="11AB11F5" w14:textId="77777777" w:rsidR="00FE7118" w:rsidRDefault="00FE7118" w:rsidP="00FE7118">
      <w:pPr>
        <w:tabs>
          <w:tab w:val="left" w:pos="4111"/>
        </w:tabs>
        <w:jc w:val="left"/>
        <w:rPr>
          <w:sz w:val="20"/>
        </w:rPr>
      </w:pPr>
    </w:p>
    <w:tbl>
      <w:tblPr>
        <w:tblStyle w:val="TableGrid"/>
        <w:tblW w:w="0" w:type="auto"/>
        <w:tblLook w:val="04A0" w:firstRow="1" w:lastRow="0" w:firstColumn="1" w:lastColumn="0" w:noHBand="0" w:noVBand="1"/>
      </w:tblPr>
      <w:tblGrid>
        <w:gridCol w:w="2689"/>
        <w:gridCol w:w="8073"/>
      </w:tblGrid>
      <w:tr w:rsidR="00FE7118" w14:paraId="64DDCA53" w14:textId="77777777" w:rsidTr="0013798E">
        <w:tc>
          <w:tcPr>
            <w:tcW w:w="2689" w:type="dxa"/>
          </w:tcPr>
          <w:p w14:paraId="6ADCA1E4" w14:textId="77777777" w:rsidR="00FE7118" w:rsidRDefault="00653B3A" w:rsidP="0013798E">
            <w:pPr>
              <w:tabs>
                <w:tab w:val="left" w:pos="4111"/>
              </w:tabs>
              <w:jc w:val="left"/>
              <w:rPr>
                <w:sz w:val="20"/>
              </w:rPr>
            </w:pPr>
            <w:sdt>
              <w:sdtPr>
                <w:rPr>
                  <w:sz w:val="20"/>
                </w:rPr>
                <w:id w:val="-1025243133"/>
                <w14:checkbox>
                  <w14:checked w14:val="0"/>
                  <w14:checkedState w14:val="2612" w14:font="MS Gothic"/>
                  <w14:uncheckedState w14:val="2610" w14:font="MS Gothic"/>
                </w14:checkbox>
              </w:sdtPr>
              <w:sdtEndPr/>
              <w:sdtContent>
                <w:r w:rsidR="00FE7118">
                  <w:rPr>
                    <w:rFonts w:ascii="MS Gothic" w:eastAsia="MS Gothic" w:hAnsi="MS Gothic" w:hint="eastAsia"/>
                    <w:sz w:val="20"/>
                  </w:rPr>
                  <w:t>☐</w:t>
                </w:r>
              </w:sdtContent>
            </w:sdt>
            <w:r w:rsidR="00FE7118">
              <w:rPr>
                <w:sz w:val="20"/>
              </w:rPr>
              <w:t xml:space="preserve">  Email my licence to</w:t>
            </w:r>
          </w:p>
        </w:tc>
        <w:sdt>
          <w:sdtPr>
            <w:rPr>
              <w:sz w:val="16"/>
              <w:szCs w:val="16"/>
            </w:rPr>
            <w:id w:val="-789435584"/>
            <w:placeholder>
              <w:docPart w:val="A5591A5F59774FBAB94FFAA52B1FC34E"/>
            </w:placeholder>
            <w:showingPlcHdr/>
          </w:sdtPr>
          <w:sdtEndPr>
            <w:rPr>
              <w:sz w:val="20"/>
              <w:szCs w:val="20"/>
            </w:rPr>
          </w:sdtEndPr>
          <w:sdtContent>
            <w:tc>
              <w:tcPr>
                <w:tcW w:w="8073" w:type="dxa"/>
              </w:tcPr>
              <w:p w14:paraId="2D3BA961" w14:textId="429A6B72" w:rsidR="00FE7118" w:rsidRDefault="00EC57BF" w:rsidP="0013798E">
                <w:pPr>
                  <w:tabs>
                    <w:tab w:val="left" w:pos="4111"/>
                  </w:tabs>
                  <w:jc w:val="left"/>
                  <w:rPr>
                    <w:sz w:val="20"/>
                  </w:rPr>
                </w:pPr>
                <w:r w:rsidRPr="00792A6F">
                  <w:rPr>
                    <w:rStyle w:val="PlaceholderText"/>
                    <w:rFonts w:eastAsia="Calibri"/>
                    <w:sz w:val="20"/>
                  </w:rPr>
                  <w:t>Click or tap here to enter text.</w:t>
                </w:r>
              </w:p>
            </w:tc>
          </w:sdtContent>
        </w:sdt>
      </w:tr>
      <w:tr w:rsidR="00FE7118" w14:paraId="4E3F2A13" w14:textId="77777777" w:rsidTr="0013798E">
        <w:tc>
          <w:tcPr>
            <w:tcW w:w="2689" w:type="dxa"/>
          </w:tcPr>
          <w:p w14:paraId="2BA7B50F" w14:textId="77777777" w:rsidR="00FE7118" w:rsidRDefault="00653B3A" w:rsidP="0013798E">
            <w:pPr>
              <w:tabs>
                <w:tab w:val="left" w:pos="4111"/>
              </w:tabs>
              <w:jc w:val="left"/>
              <w:rPr>
                <w:sz w:val="20"/>
              </w:rPr>
            </w:pPr>
            <w:sdt>
              <w:sdtPr>
                <w:rPr>
                  <w:sz w:val="20"/>
                </w:rPr>
                <w:id w:val="-1510828943"/>
                <w14:checkbox>
                  <w14:checked w14:val="0"/>
                  <w14:checkedState w14:val="2612" w14:font="MS Gothic"/>
                  <w14:uncheckedState w14:val="2610" w14:font="MS Gothic"/>
                </w14:checkbox>
              </w:sdtPr>
              <w:sdtEndPr/>
              <w:sdtContent>
                <w:r w:rsidR="00FE7118">
                  <w:rPr>
                    <w:rFonts w:ascii="MS Gothic" w:eastAsia="MS Gothic" w:hAnsi="MS Gothic" w:hint="eastAsia"/>
                    <w:sz w:val="20"/>
                  </w:rPr>
                  <w:t>☐</w:t>
                </w:r>
              </w:sdtContent>
            </w:sdt>
            <w:r w:rsidR="00FE7118">
              <w:rPr>
                <w:sz w:val="20"/>
              </w:rPr>
              <w:t xml:space="preserve">  Post my licence to</w:t>
            </w:r>
          </w:p>
        </w:tc>
        <w:sdt>
          <w:sdtPr>
            <w:rPr>
              <w:sz w:val="16"/>
              <w:szCs w:val="16"/>
            </w:rPr>
            <w:id w:val="974713383"/>
            <w:placeholder>
              <w:docPart w:val="9187D0BDB6CF471CBD759511A4B2A54E"/>
            </w:placeholder>
            <w:showingPlcHdr/>
          </w:sdtPr>
          <w:sdtEndPr>
            <w:rPr>
              <w:sz w:val="20"/>
              <w:szCs w:val="20"/>
            </w:rPr>
          </w:sdtEndPr>
          <w:sdtContent>
            <w:tc>
              <w:tcPr>
                <w:tcW w:w="8073" w:type="dxa"/>
              </w:tcPr>
              <w:p w14:paraId="5BD9D14C" w14:textId="14152A35" w:rsidR="00FE7118" w:rsidRDefault="00EC57BF" w:rsidP="0013798E">
                <w:pPr>
                  <w:tabs>
                    <w:tab w:val="left" w:pos="4111"/>
                  </w:tabs>
                  <w:jc w:val="left"/>
                  <w:rPr>
                    <w:sz w:val="20"/>
                  </w:rPr>
                </w:pPr>
                <w:r w:rsidRPr="00792A6F">
                  <w:rPr>
                    <w:rStyle w:val="PlaceholderText"/>
                    <w:rFonts w:eastAsia="Calibri"/>
                    <w:sz w:val="20"/>
                  </w:rPr>
                  <w:t>Click or tap here to enter text.</w:t>
                </w:r>
              </w:p>
            </w:tc>
          </w:sdtContent>
        </w:sdt>
      </w:tr>
    </w:tbl>
    <w:p w14:paraId="024E17DD" w14:textId="0D7EC665" w:rsidR="00F303A1" w:rsidRPr="00394186" w:rsidRDefault="0082491C" w:rsidP="0082491C">
      <w:pPr>
        <w:pStyle w:val="Heading3"/>
      </w:pPr>
      <w:r>
        <w:t>Payment details</w:t>
      </w:r>
    </w:p>
    <w:tbl>
      <w:tblPr>
        <w:tblStyle w:val="TableGrid"/>
        <w:tblW w:w="0" w:type="auto"/>
        <w:tblLook w:val="04A0" w:firstRow="1" w:lastRow="0" w:firstColumn="1" w:lastColumn="0" w:noHBand="0" w:noVBand="1"/>
      </w:tblPr>
      <w:tblGrid>
        <w:gridCol w:w="2690"/>
        <w:gridCol w:w="2690"/>
        <w:gridCol w:w="2691"/>
        <w:gridCol w:w="2691"/>
      </w:tblGrid>
      <w:tr w:rsidR="00A90D21" w:rsidRPr="002D7078" w14:paraId="67F1F5E3" w14:textId="77777777" w:rsidTr="008D68EA">
        <w:tc>
          <w:tcPr>
            <w:tcW w:w="2690" w:type="dxa"/>
          </w:tcPr>
          <w:p w14:paraId="7A8E6338" w14:textId="77777777" w:rsidR="00A90D21" w:rsidRPr="002D7078" w:rsidRDefault="00A90D21" w:rsidP="008D68EA">
            <w:pPr>
              <w:tabs>
                <w:tab w:val="left" w:pos="4111"/>
              </w:tabs>
              <w:jc w:val="left"/>
              <w:rPr>
                <w:sz w:val="20"/>
              </w:rPr>
            </w:pPr>
            <w:r w:rsidRPr="002D7078">
              <w:rPr>
                <w:sz w:val="20"/>
              </w:rPr>
              <w:t>Total payment enclosed</w:t>
            </w:r>
          </w:p>
        </w:tc>
        <w:sdt>
          <w:sdtPr>
            <w:rPr>
              <w:sz w:val="16"/>
              <w:szCs w:val="16"/>
            </w:rPr>
            <w:id w:val="-1188744269"/>
            <w:placeholder>
              <w:docPart w:val="F5965756BB084CB98B4B37EA2851AEE2"/>
            </w:placeholder>
            <w:showingPlcHdr/>
          </w:sdtPr>
          <w:sdtEndPr>
            <w:rPr>
              <w:sz w:val="20"/>
              <w:szCs w:val="20"/>
            </w:rPr>
          </w:sdtEndPr>
          <w:sdtContent>
            <w:tc>
              <w:tcPr>
                <w:tcW w:w="2690" w:type="dxa"/>
              </w:tcPr>
              <w:p w14:paraId="43816044" w14:textId="4F1B346B" w:rsidR="00A90D21" w:rsidRPr="002D7078" w:rsidRDefault="00EC57BF" w:rsidP="008D68EA">
                <w:pPr>
                  <w:tabs>
                    <w:tab w:val="left" w:pos="4111"/>
                  </w:tabs>
                  <w:jc w:val="left"/>
                  <w:rPr>
                    <w:sz w:val="20"/>
                  </w:rPr>
                </w:pPr>
                <w:r w:rsidRPr="00EC57BF">
                  <w:rPr>
                    <w:rStyle w:val="PlaceholderText"/>
                    <w:rFonts w:eastAsia="Calibri"/>
                    <w:sz w:val="16"/>
                    <w:szCs w:val="16"/>
                  </w:rPr>
                  <w:t>Click or tap here to enter text.</w:t>
                </w:r>
              </w:p>
            </w:tc>
          </w:sdtContent>
        </w:sdt>
        <w:tc>
          <w:tcPr>
            <w:tcW w:w="2691" w:type="dxa"/>
          </w:tcPr>
          <w:p w14:paraId="5556F388" w14:textId="77777777" w:rsidR="00A90D21" w:rsidRPr="002D7078" w:rsidRDefault="00653B3A" w:rsidP="008D68EA">
            <w:pPr>
              <w:tabs>
                <w:tab w:val="left" w:pos="4111"/>
              </w:tabs>
              <w:jc w:val="left"/>
              <w:rPr>
                <w:sz w:val="20"/>
              </w:rPr>
            </w:pPr>
            <w:sdt>
              <w:sdtPr>
                <w:rPr>
                  <w:sz w:val="20"/>
                </w:rPr>
                <w:id w:val="1685700660"/>
                <w14:checkbox>
                  <w14:checked w14:val="0"/>
                  <w14:checkedState w14:val="2612" w14:font="MS Gothic"/>
                  <w14:uncheckedState w14:val="2610" w14:font="MS Gothic"/>
                </w14:checkbox>
              </w:sdtPr>
              <w:sdtEndPr/>
              <w:sdtContent>
                <w:r w:rsidR="00A90D21">
                  <w:rPr>
                    <w:rFonts w:ascii="MS Gothic" w:eastAsia="MS Gothic" w:hAnsi="MS Gothic" w:hint="eastAsia"/>
                    <w:sz w:val="20"/>
                  </w:rPr>
                  <w:t>☐</w:t>
                </w:r>
              </w:sdtContent>
            </w:sdt>
            <w:r w:rsidR="00A90D21">
              <w:rPr>
                <w:sz w:val="20"/>
              </w:rPr>
              <w:t xml:space="preserve">  </w:t>
            </w:r>
            <w:r w:rsidR="00A90D21" w:rsidRPr="002D7078">
              <w:rPr>
                <w:sz w:val="20"/>
              </w:rPr>
              <w:t>Full rate $25/tonne</w:t>
            </w:r>
          </w:p>
        </w:tc>
        <w:tc>
          <w:tcPr>
            <w:tcW w:w="2691" w:type="dxa"/>
          </w:tcPr>
          <w:p w14:paraId="03C998A7" w14:textId="77777777" w:rsidR="00A90D21" w:rsidRPr="002D7078" w:rsidRDefault="00653B3A" w:rsidP="008D68EA">
            <w:pPr>
              <w:tabs>
                <w:tab w:val="left" w:pos="4111"/>
              </w:tabs>
              <w:jc w:val="left"/>
              <w:rPr>
                <w:sz w:val="20"/>
              </w:rPr>
            </w:pPr>
            <w:sdt>
              <w:sdtPr>
                <w:rPr>
                  <w:sz w:val="20"/>
                </w:rPr>
                <w:id w:val="47110837"/>
                <w14:checkbox>
                  <w14:checked w14:val="0"/>
                  <w14:checkedState w14:val="2612" w14:font="MS Gothic"/>
                  <w14:uncheckedState w14:val="2610" w14:font="MS Gothic"/>
                </w14:checkbox>
              </w:sdtPr>
              <w:sdtEndPr/>
              <w:sdtContent>
                <w:r w:rsidR="00A90D21">
                  <w:rPr>
                    <w:rFonts w:ascii="MS Gothic" w:eastAsia="MS Gothic" w:hAnsi="MS Gothic" w:hint="eastAsia"/>
                    <w:sz w:val="20"/>
                  </w:rPr>
                  <w:t>☐</w:t>
                </w:r>
              </w:sdtContent>
            </w:sdt>
            <w:r w:rsidR="00A90D21">
              <w:rPr>
                <w:sz w:val="20"/>
              </w:rPr>
              <w:t xml:space="preserve">  Pensioner rate </w:t>
            </w:r>
            <w:r w:rsidR="00A90D21" w:rsidRPr="002D7078">
              <w:rPr>
                <w:sz w:val="20"/>
              </w:rPr>
              <w:t>$12.50/tonne</w:t>
            </w:r>
          </w:p>
        </w:tc>
      </w:tr>
    </w:tbl>
    <w:p w14:paraId="08F62A84" w14:textId="4372F78B" w:rsidR="00F303A1" w:rsidRPr="00394186" w:rsidRDefault="00F303A1" w:rsidP="0082491C">
      <w:pPr>
        <w:pStyle w:val="BodyText"/>
      </w:pPr>
      <w:r w:rsidRPr="00394186">
        <w:t xml:space="preserve">Enter your payment details here if </w:t>
      </w:r>
      <w:r w:rsidR="002D7078">
        <w:t xml:space="preserve">you are paying by Credit Card. </w:t>
      </w:r>
    </w:p>
    <w:tbl>
      <w:tblPr>
        <w:tblStyle w:val="TableGrid"/>
        <w:tblW w:w="10762" w:type="dxa"/>
        <w:tblLook w:val="04A0" w:firstRow="1" w:lastRow="0" w:firstColumn="1" w:lastColumn="0" w:noHBand="0" w:noVBand="1"/>
      </w:tblPr>
      <w:tblGrid>
        <w:gridCol w:w="1024"/>
        <w:gridCol w:w="513"/>
        <w:gridCol w:w="512"/>
        <w:gridCol w:w="356"/>
        <w:gridCol w:w="157"/>
        <w:gridCol w:w="512"/>
        <w:gridCol w:w="513"/>
        <w:gridCol w:w="512"/>
        <w:gridCol w:w="7"/>
        <w:gridCol w:w="506"/>
        <w:gridCol w:w="512"/>
        <w:gridCol w:w="513"/>
        <w:gridCol w:w="281"/>
        <w:gridCol w:w="231"/>
        <w:gridCol w:w="513"/>
        <w:gridCol w:w="512"/>
        <w:gridCol w:w="513"/>
        <w:gridCol w:w="246"/>
        <w:gridCol w:w="137"/>
        <w:gridCol w:w="129"/>
        <w:gridCol w:w="513"/>
        <w:gridCol w:w="512"/>
        <w:gridCol w:w="513"/>
        <w:gridCol w:w="512"/>
        <w:gridCol w:w="513"/>
      </w:tblGrid>
      <w:tr w:rsidR="005858DF" w14:paraId="69EDDFF0" w14:textId="77777777" w:rsidTr="00B03BA1">
        <w:tc>
          <w:tcPr>
            <w:tcW w:w="2405" w:type="dxa"/>
            <w:gridSpan w:val="4"/>
            <w:tcBorders>
              <w:top w:val="nil"/>
              <w:left w:val="nil"/>
              <w:bottom w:val="nil"/>
              <w:right w:val="nil"/>
            </w:tcBorders>
          </w:tcPr>
          <w:p w14:paraId="66C9CA64" w14:textId="77777777" w:rsidR="00F303A1" w:rsidRPr="00F303A1" w:rsidRDefault="00653B3A" w:rsidP="00F37915">
            <w:pPr>
              <w:tabs>
                <w:tab w:val="left" w:pos="4111"/>
              </w:tabs>
              <w:rPr>
                <w:sz w:val="20"/>
              </w:rPr>
            </w:pPr>
            <w:sdt>
              <w:sdtPr>
                <w:rPr>
                  <w:sz w:val="20"/>
                </w:rPr>
                <w:id w:val="681239206"/>
                <w14:checkbox>
                  <w14:checked w14:val="0"/>
                  <w14:checkedState w14:val="2612" w14:font="MS Gothic"/>
                  <w14:uncheckedState w14:val="2610" w14:font="MS Gothic"/>
                </w14:checkbox>
              </w:sdtPr>
              <w:sdtEndPr/>
              <w:sdtContent>
                <w:r w:rsidR="00F303A1">
                  <w:rPr>
                    <w:rFonts w:ascii="MS Gothic" w:eastAsia="MS Gothic" w:hAnsi="MS Gothic" w:hint="eastAsia"/>
                    <w:sz w:val="20"/>
                  </w:rPr>
                  <w:t>☐</w:t>
                </w:r>
              </w:sdtContent>
            </w:sdt>
            <w:r w:rsidR="00F303A1">
              <w:rPr>
                <w:sz w:val="20"/>
              </w:rPr>
              <w:t xml:space="preserve"> </w:t>
            </w:r>
            <w:r w:rsidR="00F303A1" w:rsidRPr="00F303A1">
              <w:rPr>
                <w:sz w:val="20"/>
              </w:rPr>
              <w:t>MasterCard</w:t>
            </w:r>
          </w:p>
        </w:tc>
        <w:tc>
          <w:tcPr>
            <w:tcW w:w="1701" w:type="dxa"/>
            <w:gridSpan w:val="5"/>
            <w:tcBorders>
              <w:top w:val="nil"/>
              <w:left w:val="nil"/>
              <w:bottom w:val="nil"/>
              <w:right w:val="nil"/>
            </w:tcBorders>
          </w:tcPr>
          <w:p w14:paraId="66665740" w14:textId="45E3388A" w:rsidR="00F303A1" w:rsidRPr="00F303A1" w:rsidRDefault="00653B3A" w:rsidP="00F37915">
            <w:pPr>
              <w:tabs>
                <w:tab w:val="left" w:pos="4111"/>
              </w:tabs>
              <w:rPr>
                <w:sz w:val="20"/>
              </w:rPr>
            </w:pPr>
            <w:sdt>
              <w:sdtPr>
                <w:rPr>
                  <w:sz w:val="20"/>
                </w:rPr>
                <w:id w:val="2118319348"/>
                <w14:checkbox>
                  <w14:checked w14:val="0"/>
                  <w14:checkedState w14:val="2612" w14:font="MS Gothic"/>
                  <w14:uncheckedState w14:val="2610" w14:font="MS Gothic"/>
                </w14:checkbox>
              </w:sdtPr>
              <w:sdtEndPr/>
              <w:sdtContent>
                <w:r w:rsidR="00B51F12">
                  <w:rPr>
                    <w:rFonts w:ascii="MS Gothic" w:eastAsia="MS Gothic" w:hAnsi="MS Gothic" w:hint="eastAsia"/>
                    <w:sz w:val="20"/>
                  </w:rPr>
                  <w:t>☐</w:t>
                </w:r>
              </w:sdtContent>
            </w:sdt>
            <w:r w:rsidR="00B03BA1">
              <w:rPr>
                <w:sz w:val="20"/>
              </w:rPr>
              <w:t xml:space="preserve"> </w:t>
            </w:r>
            <w:r w:rsidR="00F303A1" w:rsidRPr="00F303A1">
              <w:rPr>
                <w:sz w:val="20"/>
              </w:rPr>
              <w:t>Visa</w:t>
            </w:r>
          </w:p>
        </w:tc>
        <w:tc>
          <w:tcPr>
            <w:tcW w:w="1812" w:type="dxa"/>
            <w:gridSpan w:val="4"/>
            <w:tcBorders>
              <w:top w:val="nil"/>
              <w:left w:val="nil"/>
              <w:bottom w:val="nil"/>
              <w:right w:val="nil"/>
            </w:tcBorders>
            <w:vAlign w:val="center"/>
          </w:tcPr>
          <w:p w14:paraId="7F2E299B" w14:textId="77777777" w:rsidR="00F303A1" w:rsidRPr="00F303A1" w:rsidRDefault="00F303A1" w:rsidP="00E30343">
            <w:pPr>
              <w:tabs>
                <w:tab w:val="left" w:pos="4111"/>
              </w:tabs>
              <w:jc w:val="left"/>
              <w:rPr>
                <w:sz w:val="20"/>
              </w:rPr>
            </w:pPr>
            <w:r w:rsidRPr="00F303A1">
              <w:rPr>
                <w:sz w:val="20"/>
              </w:rPr>
              <w:t xml:space="preserve">Card expiry date: </w:t>
            </w:r>
          </w:p>
        </w:tc>
        <w:tc>
          <w:tcPr>
            <w:tcW w:w="2015" w:type="dxa"/>
            <w:gridSpan w:val="5"/>
            <w:tcBorders>
              <w:top w:val="nil"/>
              <w:left w:val="nil"/>
              <w:bottom w:val="nil"/>
              <w:right w:val="nil"/>
            </w:tcBorders>
            <w:vAlign w:val="center"/>
          </w:tcPr>
          <w:p w14:paraId="28FF2D13" w14:textId="462E5964" w:rsidR="00F303A1" w:rsidRDefault="00653B3A" w:rsidP="00F37915">
            <w:pPr>
              <w:tabs>
                <w:tab w:val="left" w:pos="4111"/>
              </w:tabs>
              <w:rPr>
                <w:b/>
                <w:sz w:val="20"/>
              </w:rPr>
            </w:pPr>
            <w:sdt>
              <w:sdtPr>
                <w:rPr>
                  <w:b/>
                  <w:sz w:val="20"/>
                </w:rPr>
                <w:id w:val="1975635641"/>
                <w:placeholder>
                  <w:docPart w:val="69ABA3960F204EAFA4B620C7905EA92E"/>
                </w:placeholder>
                <w:showingPlcHdr/>
                <w:text/>
              </w:sdtPr>
              <w:sdtEndPr/>
              <w:sdtContent>
                <w:r w:rsidR="00B51F12" w:rsidRPr="00B51F12">
                  <w:rPr>
                    <w:color w:val="A6A6A6" w:themeColor="background1" w:themeShade="A6"/>
                    <w:sz w:val="20"/>
                  </w:rPr>
                  <w:t>Month</w:t>
                </w:r>
              </w:sdtContent>
            </w:sdt>
            <w:r w:rsidR="003649BD">
              <w:rPr>
                <w:b/>
                <w:sz w:val="20"/>
              </w:rPr>
              <w:t xml:space="preserve"> / </w:t>
            </w:r>
            <w:sdt>
              <w:sdtPr>
                <w:rPr>
                  <w:b/>
                  <w:sz w:val="20"/>
                </w:rPr>
                <w:id w:val="1099532199"/>
                <w:placeholder>
                  <w:docPart w:val="5AA68D85D66B4FFCA036B0464C7C2DEC"/>
                </w:placeholder>
                <w:showingPlcHdr/>
                <w:text/>
              </w:sdtPr>
              <w:sdtEndPr/>
              <w:sdtContent>
                <w:r w:rsidR="00B51F12" w:rsidRPr="00B51F12">
                  <w:rPr>
                    <w:color w:val="A6A6A6" w:themeColor="background1" w:themeShade="A6"/>
                    <w:sz w:val="20"/>
                  </w:rPr>
                  <w:t>Year</w:t>
                </w:r>
              </w:sdtContent>
            </w:sdt>
          </w:p>
        </w:tc>
        <w:tc>
          <w:tcPr>
            <w:tcW w:w="2829" w:type="dxa"/>
            <w:gridSpan w:val="7"/>
            <w:tcBorders>
              <w:top w:val="nil"/>
              <w:left w:val="nil"/>
              <w:bottom w:val="nil"/>
              <w:right w:val="nil"/>
            </w:tcBorders>
            <w:vAlign w:val="center"/>
          </w:tcPr>
          <w:p w14:paraId="6070FEDA" w14:textId="4FAA48F4" w:rsidR="00F303A1" w:rsidRPr="00F303A1" w:rsidRDefault="00F303A1" w:rsidP="0039579A">
            <w:pPr>
              <w:tabs>
                <w:tab w:val="left" w:pos="4111"/>
              </w:tabs>
              <w:rPr>
                <w:sz w:val="20"/>
              </w:rPr>
            </w:pPr>
            <w:r w:rsidRPr="00F303A1">
              <w:rPr>
                <w:sz w:val="20"/>
              </w:rPr>
              <w:t>Amount: $</w:t>
            </w:r>
            <w:sdt>
              <w:sdtPr>
                <w:rPr>
                  <w:sz w:val="20"/>
                </w:rPr>
                <w:id w:val="-937672169"/>
                <w:placeholder>
                  <w:docPart w:val="645232985C594C0096D50E200F53861A"/>
                </w:placeholder>
                <w:showingPlcHdr/>
                <w:text/>
              </w:sdtPr>
              <w:sdtEndPr/>
              <w:sdtContent>
                <w:r w:rsidR="00B51F12" w:rsidRPr="00B51F12">
                  <w:rPr>
                    <w:color w:val="A6A6A6" w:themeColor="background1" w:themeShade="A6"/>
                    <w:sz w:val="20"/>
                  </w:rPr>
                  <w:t>Type here</w:t>
                </w:r>
              </w:sdtContent>
            </w:sdt>
          </w:p>
        </w:tc>
      </w:tr>
      <w:tr w:rsidR="0039579A" w14:paraId="67E3036F" w14:textId="77777777" w:rsidTr="005858DF">
        <w:tc>
          <w:tcPr>
            <w:tcW w:w="10762" w:type="dxa"/>
            <w:gridSpan w:val="25"/>
            <w:tcBorders>
              <w:top w:val="nil"/>
              <w:left w:val="nil"/>
              <w:right w:val="nil"/>
            </w:tcBorders>
          </w:tcPr>
          <w:p w14:paraId="65B4E5DC" w14:textId="77777777" w:rsidR="0039579A" w:rsidRDefault="0039579A" w:rsidP="00F37915">
            <w:pPr>
              <w:tabs>
                <w:tab w:val="left" w:pos="4111"/>
              </w:tabs>
              <w:rPr>
                <w:b/>
                <w:sz w:val="20"/>
              </w:rPr>
            </w:pPr>
          </w:p>
        </w:tc>
      </w:tr>
      <w:tr w:rsidR="005858DF" w14:paraId="66E005CA" w14:textId="77777777" w:rsidTr="004632CF">
        <w:trPr>
          <w:trHeight w:val="435"/>
        </w:trPr>
        <w:tc>
          <w:tcPr>
            <w:tcW w:w="1024" w:type="dxa"/>
            <w:tcBorders>
              <w:bottom w:val="single" w:sz="4" w:space="0" w:color="auto"/>
            </w:tcBorders>
            <w:vAlign w:val="center"/>
          </w:tcPr>
          <w:p w14:paraId="0B07A35A" w14:textId="77777777" w:rsidR="005858DF" w:rsidRPr="0039579A" w:rsidRDefault="005858DF" w:rsidP="005858DF">
            <w:pPr>
              <w:tabs>
                <w:tab w:val="left" w:pos="4111"/>
              </w:tabs>
              <w:rPr>
                <w:sz w:val="20"/>
              </w:rPr>
            </w:pPr>
            <w:r w:rsidRPr="0039579A">
              <w:rPr>
                <w:sz w:val="20"/>
              </w:rPr>
              <w:t>Card</w:t>
            </w:r>
          </w:p>
          <w:p w14:paraId="3F1267FF" w14:textId="77777777" w:rsidR="005858DF" w:rsidRDefault="005858DF" w:rsidP="005858DF">
            <w:pPr>
              <w:tabs>
                <w:tab w:val="left" w:pos="4111"/>
              </w:tabs>
              <w:rPr>
                <w:b/>
                <w:sz w:val="20"/>
              </w:rPr>
            </w:pPr>
            <w:r w:rsidRPr="0039579A">
              <w:rPr>
                <w:sz w:val="20"/>
              </w:rPr>
              <w:t>Number:</w:t>
            </w:r>
          </w:p>
        </w:tc>
        <w:sdt>
          <w:sdtPr>
            <w:rPr>
              <w:sz w:val="20"/>
            </w:rPr>
            <w:id w:val="617961243"/>
            <w:placeholder>
              <w:docPart w:val="883ACCFD132D47BAA990413DE5CEEB78"/>
            </w:placeholder>
            <w:showingPlcHdr/>
            <w:text/>
          </w:sdtPr>
          <w:sdtEndPr/>
          <w:sdtContent>
            <w:tc>
              <w:tcPr>
                <w:tcW w:w="513" w:type="dxa"/>
                <w:tcBorders>
                  <w:bottom w:val="single" w:sz="4" w:space="0" w:color="auto"/>
                </w:tcBorders>
                <w:vAlign w:val="center"/>
              </w:tcPr>
              <w:p w14:paraId="402C733C" w14:textId="77777777" w:rsidR="005858DF" w:rsidRPr="00F55A00" w:rsidRDefault="005858DF" w:rsidP="005858DF">
                <w:pPr>
                  <w:tabs>
                    <w:tab w:val="left" w:pos="4111"/>
                  </w:tabs>
                  <w:rPr>
                    <w:sz w:val="20"/>
                  </w:rPr>
                </w:pPr>
                <w:r>
                  <w:rPr>
                    <w:sz w:val="20"/>
                  </w:rPr>
                  <w:t xml:space="preserve"> </w:t>
                </w:r>
              </w:p>
            </w:tc>
          </w:sdtContent>
        </w:sdt>
        <w:sdt>
          <w:sdtPr>
            <w:rPr>
              <w:sz w:val="20"/>
            </w:rPr>
            <w:id w:val="1114023099"/>
            <w:placeholder>
              <w:docPart w:val="883ACCFD132D47BAA990413DE5CEEB78"/>
            </w:placeholder>
            <w:showingPlcHdr/>
            <w:text/>
          </w:sdtPr>
          <w:sdtEndPr/>
          <w:sdtContent>
            <w:tc>
              <w:tcPr>
                <w:tcW w:w="512" w:type="dxa"/>
                <w:tcBorders>
                  <w:bottom w:val="single" w:sz="4" w:space="0" w:color="auto"/>
                </w:tcBorders>
                <w:vAlign w:val="center"/>
              </w:tcPr>
              <w:p w14:paraId="044D9739" w14:textId="56881050" w:rsidR="005858DF" w:rsidRPr="00F55A00" w:rsidRDefault="004E4966" w:rsidP="005858DF">
                <w:pPr>
                  <w:tabs>
                    <w:tab w:val="left" w:pos="4111"/>
                  </w:tabs>
                  <w:rPr>
                    <w:sz w:val="20"/>
                  </w:rPr>
                </w:pPr>
                <w:r>
                  <w:rPr>
                    <w:sz w:val="20"/>
                  </w:rPr>
                  <w:t xml:space="preserve"> </w:t>
                </w:r>
              </w:p>
            </w:tc>
          </w:sdtContent>
        </w:sdt>
        <w:sdt>
          <w:sdtPr>
            <w:rPr>
              <w:sz w:val="20"/>
            </w:rPr>
            <w:id w:val="-1784648008"/>
            <w:placeholder>
              <w:docPart w:val="941FA18F92774F35B05A578EC77BCF23"/>
            </w:placeholder>
            <w:showingPlcHdr/>
            <w:text/>
          </w:sdtPr>
          <w:sdtEndPr/>
          <w:sdtContent>
            <w:tc>
              <w:tcPr>
                <w:tcW w:w="513" w:type="dxa"/>
                <w:gridSpan w:val="2"/>
                <w:tcBorders>
                  <w:bottom w:val="single" w:sz="4" w:space="0" w:color="auto"/>
                </w:tcBorders>
                <w:vAlign w:val="center"/>
              </w:tcPr>
              <w:p w14:paraId="2FAF11B1" w14:textId="77777777" w:rsidR="005858DF" w:rsidRPr="00F55A00" w:rsidRDefault="005858DF" w:rsidP="005858DF">
                <w:pPr>
                  <w:tabs>
                    <w:tab w:val="left" w:pos="4111"/>
                  </w:tabs>
                  <w:rPr>
                    <w:sz w:val="20"/>
                  </w:rPr>
                </w:pPr>
                <w:r>
                  <w:rPr>
                    <w:sz w:val="20"/>
                  </w:rPr>
                  <w:t xml:space="preserve"> </w:t>
                </w:r>
              </w:p>
            </w:tc>
          </w:sdtContent>
        </w:sdt>
        <w:sdt>
          <w:sdtPr>
            <w:rPr>
              <w:sz w:val="20"/>
            </w:rPr>
            <w:id w:val="488371378"/>
            <w:placeholder>
              <w:docPart w:val="D75760514DF04311BA72539D2F1FE9AF"/>
            </w:placeholder>
            <w:showingPlcHdr/>
            <w:text/>
          </w:sdtPr>
          <w:sdtEndPr/>
          <w:sdtContent>
            <w:tc>
              <w:tcPr>
                <w:tcW w:w="512" w:type="dxa"/>
                <w:tcBorders>
                  <w:bottom w:val="single" w:sz="4" w:space="0" w:color="auto"/>
                </w:tcBorders>
                <w:vAlign w:val="center"/>
              </w:tcPr>
              <w:p w14:paraId="6A467EAD" w14:textId="77777777" w:rsidR="005858DF" w:rsidRPr="00F55A00" w:rsidRDefault="005858DF" w:rsidP="005858DF">
                <w:pPr>
                  <w:tabs>
                    <w:tab w:val="left" w:pos="4111"/>
                  </w:tabs>
                  <w:rPr>
                    <w:sz w:val="20"/>
                  </w:rPr>
                </w:pPr>
                <w:r>
                  <w:rPr>
                    <w:sz w:val="20"/>
                  </w:rPr>
                  <w:t xml:space="preserve"> </w:t>
                </w:r>
              </w:p>
            </w:tc>
          </w:sdtContent>
        </w:sdt>
        <w:tc>
          <w:tcPr>
            <w:tcW w:w="513" w:type="dxa"/>
            <w:tcBorders>
              <w:bottom w:val="single" w:sz="4" w:space="0" w:color="auto"/>
            </w:tcBorders>
            <w:shd w:val="clear" w:color="auto" w:fill="000000" w:themeFill="text1"/>
            <w:vAlign w:val="center"/>
          </w:tcPr>
          <w:p w14:paraId="2D76A8B6" w14:textId="77777777" w:rsidR="005858DF" w:rsidRPr="00F55A00" w:rsidRDefault="005858DF" w:rsidP="005858DF">
            <w:pPr>
              <w:tabs>
                <w:tab w:val="left" w:pos="4111"/>
              </w:tabs>
              <w:rPr>
                <w:sz w:val="20"/>
              </w:rPr>
            </w:pPr>
          </w:p>
        </w:tc>
        <w:sdt>
          <w:sdtPr>
            <w:rPr>
              <w:sz w:val="20"/>
            </w:rPr>
            <w:id w:val="1521358848"/>
            <w:placeholder>
              <w:docPart w:val="58D0B0B1D06E4FEAA234E4D8A2C8E7FF"/>
            </w:placeholder>
            <w:showingPlcHdr/>
            <w:text/>
          </w:sdtPr>
          <w:sdtEndPr/>
          <w:sdtContent>
            <w:tc>
              <w:tcPr>
                <w:tcW w:w="512" w:type="dxa"/>
                <w:tcBorders>
                  <w:bottom w:val="single" w:sz="4" w:space="0" w:color="auto"/>
                </w:tcBorders>
                <w:vAlign w:val="center"/>
              </w:tcPr>
              <w:p w14:paraId="3C331D3E" w14:textId="77777777" w:rsidR="005858DF" w:rsidRPr="00F55A00" w:rsidRDefault="005858DF" w:rsidP="005858DF">
                <w:pPr>
                  <w:tabs>
                    <w:tab w:val="left" w:pos="4111"/>
                  </w:tabs>
                  <w:rPr>
                    <w:sz w:val="20"/>
                  </w:rPr>
                </w:pPr>
                <w:r>
                  <w:rPr>
                    <w:sz w:val="20"/>
                  </w:rPr>
                  <w:t xml:space="preserve"> </w:t>
                </w:r>
              </w:p>
            </w:tc>
          </w:sdtContent>
        </w:sdt>
        <w:sdt>
          <w:sdtPr>
            <w:rPr>
              <w:sz w:val="20"/>
            </w:rPr>
            <w:id w:val="-1954540678"/>
            <w:placeholder>
              <w:docPart w:val="E9A733752104448788ED4AB4ECB33B55"/>
            </w:placeholder>
            <w:showingPlcHdr/>
            <w:text/>
          </w:sdtPr>
          <w:sdtEndPr/>
          <w:sdtContent>
            <w:tc>
              <w:tcPr>
                <w:tcW w:w="513" w:type="dxa"/>
                <w:gridSpan w:val="2"/>
                <w:tcBorders>
                  <w:bottom w:val="single" w:sz="4" w:space="0" w:color="auto"/>
                </w:tcBorders>
                <w:vAlign w:val="center"/>
              </w:tcPr>
              <w:p w14:paraId="0FF5A62C" w14:textId="77777777" w:rsidR="005858DF" w:rsidRPr="00F55A00" w:rsidRDefault="005858DF" w:rsidP="005858DF">
                <w:pPr>
                  <w:tabs>
                    <w:tab w:val="left" w:pos="4111"/>
                  </w:tabs>
                  <w:rPr>
                    <w:sz w:val="20"/>
                  </w:rPr>
                </w:pPr>
                <w:r>
                  <w:rPr>
                    <w:sz w:val="20"/>
                  </w:rPr>
                  <w:t xml:space="preserve"> </w:t>
                </w:r>
              </w:p>
            </w:tc>
          </w:sdtContent>
        </w:sdt>
        <w:sdt>
          <w:sdtPr>
            <w:rPr>
              <w:sz w:val="20"/>
            </w:rPr>
            <w:id w:val="119189511"/>
            <w:placeholder>
              <w:docPart w:val="0EEA4F6482F74149B883E718BE5E9CB2"/>
            </w:placeholder>
            <w:showingPlcHdr/>
            <w:text/>
          </w:sdtPr>
          <w:sdtEndPr/>
          <w:sdtContent>
            <w:tc>
              <w:tcPr>
                <w:tcW w:w="512" w:type="dxa"/>
                <w:tcBorders>
                  <w:bottom w:val="single" w:sz="4" w:space="0" w:color="auto"/>
                </w:tcBorders>
                <w:vAlign w:val="center"/>
              </w:tcPr>
              <w:p w14:paraId="5DF4A6DF" w14:textId="77777777" w:rsidR="005858DF" w:rsidRPr="00F55A00" w:rsidRDefault="005858DF" w:rsidP="005858DF">
                <w:pPr>
                  <w:tabs>
                    <w:tab w:val="left" w:pos="4111"/>
                  </w:tabs>
                  <w:rPr>
                    <w:sz w:val="20"/>
                  </w:rPr>
                </w:pPr>
                <w:r>
                  <w:rPr>
                    <w:sz w:val="20"/>
                  </w:rPr>
                  <w:t xml:space="preserve"> </w:t>
                </w:r>
              </w:p>
            </w:tc>
          </w:sdtContent>
        </w:sdt>
        <w:sdt>
          <w:sdtPr>
            <w:rPr>
              <w:sz w:val="20"/>
            </w:rPr>
            <w:id w:val="-1952614979"/>
            <w:placeholder>
              <w:docPart w:val="0D21B63FEB7C4CA8A6D2D1827DE8F356"/>
            </w:placeholder>
            <w:showingPlcHdr/>
            <w:text/>
          </w:sdtPr>
          <w:sdtEndPr/>
          <w:sdtContent>
            <w:tc>
              <w:tcPr>
                <w:tcW w:w="513" w:type="dxa"/>
                <w:tcBorders>
                  <w:bottom w:val="single" w:sz="4" w:space="0" w:color="auto"/>
                </w:tcBorders>
                <w:vAlign w:val="center"/>
              </w:tcPr>
              <w:p w14:paraId="0DB29E65" w14:textId="77777777" w:rsidR="005858DF" w:rsidRPr="00F55A00" w:rsidRDefault="005858DF" w:rsidP="005858DF">
                <w:pPr>
                  <w:tabs>
                    <w:tab w:val="left" w:pos="4111"/>
                  </w:tabs>
                  <w:rPr>
                    <w:sz w:val="20"/>
                  </w:rPr>
                </w:pPr>
                <w:r>
                  <w:rPr>
                    <w:sz w:val="20"/>
                  </w:rPr>
                  <w:t xml:space="preserve"> </w:t>
                </w:r>
              </w:p>
            </w:tc>
          </w:sdtContent>
        </w:sdt>
        <w:tc>
          <w:tcPr>
            <w:tcW w:w="512" w:type="dxa"/>
            <w:gridSpan w:val="2"/>
            <w:tcBorders>
              <w:bottom w:val="single" w:sz="4" w:space="0" w:color="auto"/>
            </w:tcBorders>
            <w:shd w:val="clear" w:color="auto" w:fill="000000" w:themeFill="text1"/>
            <w:vAlign w:val="center"/>
          </w:tcPr>
          <w:p w14:paraId="187332F4" w14:textId="77777777" w:rsidR="005858DF" w:rsidRPr="00F55A00" w:rsidRDefault="005858DF" w:rsidP="005858DF">
            <w:pPr>
              <w:tabs>
                <w:tab w:val="left" w:pos="4111"/>
              </w:tabs>
              <w:rPr>
                <w:sz w:val="20"/>
              </w:rPr>
            </w:pPr>
          </w:p>
        </w:tc>
        <w:sdt>
          <w:sdtPr>
            <w:rPr>
              <w:sz w:val="20"/>
            </w:rPr>
            <w:id w:val="1804429751"/>
            <w:placeholder>
              <w:docPart w:val="C6A7FDAAF6574C85B2F3E80E4F58DF76"/>
            </w:placeholder>
            <w:showingPlcHdr/>
            <w:text/>
          </w:sdtPr>
          <w:sdtEndPr/>
          <w:sdtContent>
            <w:tc>
              <w:tcPr>
                <w:tcW w:w="513" w:type="dxa"/>
                <w:tcBorders>
                  <w:bottom w:val="single" w:sz="4" w:space="0" w:color="auto"/>
                </w:tcBorders>
                <w:vAlign w:val="center"/>
              </w:tcPr>
              <w:p w14:paraId="16767F34" w14:textId="77777777" w:rsidR="005858DF" w:rsidRPr="00F55A00" w:rsidRDefault="005858DF" w:rsidP="005858DF">
                <w:pPr>
                  <w:tabs>
                    <w:tab w:val="left" w:pos="4111"/>
                  </w:tabs>
                  <w:rPr>
                    <w:sz w:val="20"/>
                  </w:rPr>
                </w:pPr>
                <w:r>
                  <w:rPr>
                    <w:sz w:val="20"/>
                  </w:rPr>
                  <w:t xml:space="preserve"> </w:t>
                </w:r>
              </w:p>
            </w:tc>
          </w:sdtContent>
        </w:sdt>
        <w:sdt>
          <w:sdtPr>
            <w:rPr>
              <w:sz w:val="20"/>
            </w:rPr>
            <w:id w:val="1322474512"/>
            <w:placeholder>
              <w:docPart w:val="249010F29D3341A4BA8E373E225A3C28"/>
            </w:placeholder>
            <w:showingPlcHdr/>
            <w:text/>
          </w:sdtPr>
          <w:sdtEndPr/>
          <w:sdtContent>
            <w:tc>
              <w:tcPr>
                <w:tcW w:w="512" w:type="dxa"/>
                <w:tcBorders>
                  <w:bottom w:val="single" w:sz="4" w:space="0" w:color="auto"/>
                </w:tcBorders>
                <w:vAlign w:val="center"/>
              </w:tcPr>
              <w:p w14:paraId="5AFAA915" w14:textId="77777777" w:rsidR="005858DF" w:rsidRPr="00F55A00" w:rsidRDefault="005858DF" w:rsidP="005858DF">
                <w:pPr>
                  <w:tabs>
                    <w:tab w:val="left" w:pos="4111"/>
                  </w:tabs>
                  <w:rPr>
                    <w:sz w:val="20"/>
                  </w:rPr>
                </w:pPr>
                <w:r>
                  <w:rPr>
                    <w:sz w:val="20"/>
                  </w:rPr>
                  <w:t xml:space="preserve"> </w:t>
                </w:r>
              </w:p>
            </w:tc>
          </w:sdtContent>
        </w:sdt>
        <w:sdt>
          <w:sdtPr>
            <w:rPr>
              <w:sz w:val="20"/>
            </w:rPr>
            <w:id w:val="-2083287378"/>
            <w:placeholder>
              <w:docPart w:val="66D052EE8CFA478CACD0F4E7DC430320"/>
            </w:placeholder>
            <w:showingPlcHdr/>
            <w:text/>
          </w:sdtPr>
          <w:sdtEndPr/>
          <w:sdtContent>
            <w:tc>
              <w:tcPr>
                <w:tcW w:w="513" w:type="dxa"/>
                <w:tcBorders>
                  <w:bottom w:val="single" w:sz="4" w:space="0" w:color="auto"/>
                </w:tcBorders>
                <w:vAlign w:val="center"/>
              </w:tcPr>
              <w:p w14:paraId="5D357780" w14:textId="77777777" w:rsidR="005858DF" w:rsidRPr="00F55A00" w:rsidRDefault="005858DF" w:rsidP="005858DF">
                <w:pPr>
                  <w:tabs>
                    <w:tab w:val="left" w:pos="4111"/>
                  </w:tabs>
                  <w:rPr>
                    <w:sz w:val="20"/>
                  </w:rPr>
                </w:pPr>
                <w:r>
                  <w:rPr>
                    <w:sz w:val="20"/>
                  </w:rPr>
                  <w:t xml:space="preserve"> </w:t>
                </w:r>
              </w:p>
            </w:tc>
          </w:sdtContent>
        </w:sdt>
        <w:sdt>
          <w:sdtPr>
            <w:rPr>
              <w:sz w:val="20"/>
            </w:rPr>
            <w:id w:val="-606043065"/>
            <w:placeholder>
              <w:docPart w:val="914D1671F0D74806914F09F3E4CA03D0"/>
            </w:placeholder>
            <w:showingPlcHdr/>
            <w:text/>
          </w:sdtPr>
          <w:sdtEndPr/>
          <w:sdtContent>
            <w:tc>
              <w:tcPr>
                <w:tcW w:w="512" w:type="dxa"/>
                <w:gridSpan w:val="3"/>
                <w:tcBorders>
                  <w:bottom w:val="single" w:sz="4" w:space="0" w:color="auto"/>
                </w:tcBorders>
                <w:vAlign w:val="center"/>
              </w:tcPr>
              <w:p w14:paraId="6736406A" w14:textId="77777777" w:rsidR="005858DF" w:rsidRPr="00F55A00" w:rsidRDefault="005858DF" w:rsidP="005858DF">
                <w:pPr>
                  <w:tabs>
                    <w:tab w:val="left" w:pos="4111"/>
                  </w:tabs>
                  <w:rPr>
                    <w:sz w:val="20"/>
                  </w:rPr>
                </w:pPr>
                <w:r>
                  <w:rPr>
                    <w:sz w:val="20"/>
                  </w:rPr>
                  <w:t xml:space="preserve"> </w:t>
                </w:r>
              </w:p>
            </w:tc>
          </w:sdtContent>
        </w:sdt>
        <w:tc>
          <w:tcPr>
            <w:tcW w:w="513" w:type="dxa"/>
            <w:tcBorders>
              <w:bottom w:val="single" w:sz="4" w:space="0" w:color="auto"/>
            </w:tcBorders>
            <w:shd w:val="clear" w:color="auto" w:fill="000000" w:themeFill="text1"/>
            <w:vAlign w:val="center"/>
          </w:tcPr>
          <w:p w14:paraId="27521753" w14:textId="77777777" w:rsidR="005858DF" w:rsidRPr="00F55A00" w:rsidRDefault="005858DF" w:rsidP="005858DF">
            <w:pPr>
              <w:tabs>
                <w:tab w:val="left" w:pos="4111"/>
              </w:tabs>
              <w:rPr>
                <w:sz w:val="20"/>
              </w:rPr>
            </w:pPr>
          </w:p>
        </w:tc>
        <w:sdt>
          <w:sdtPr>
            <w:rPr>
              <w:sz w:val="20"/>
            </w:rPr>
            <w:id w:val="-896278917"/>
            <w:placeholder>
              <w:docPart w:val="D7183564BE614AD9B4F58AD7446AD4BC"/>
            </w:placeholder>
            <w:showingPlcHdr/>
            <w:text/>
          </w:sdtPr>
          <w:sdtEndPr/>
          <w:sdtContent>
            <w:tc>
              <w:tcPr>
                <w:tcW w:w="512" w:type="dxa"/>
                <w:tcBorders>
                  <w:bottom w:val="single" w:sz="4" w:space="0" w:color="auto"/>
                </w:tcBorders>
                <w:vAlign w:val="center"/>
              </w:tcPr>
              <w:p w14:paraId="13558573" w14:textId="77777777" w:rsidR="005858DF" w:rsidRPr="00F55A00" w:rsidRDefault="005858DF" w:rsidP="005858DF">
                <w:pPr>
                  <w:tabs>
                    <w:tab w:val="left" w:pos="4111"/>
                  </w:tabs>
                  <w:rPr>
                    <w:sz w:val="20"/>
                  </w:rPr>
                </w:pPr>
                <w:r>
                  <w:rPr>
                    <w:sz w:val="20"/>
                  </w:rPr>
                  <w:t xml:space="preserve"> </w:t>
                </w:r>
              </w:p>
            </w:tc>
          </w:sdtContent>
        </w:sdt>
        <w:sdt>
          <w:sdtPr>
            <w:rPr>
              <w:sz w:val="20"/>
            </w:rPr>
            <w:id w:val="-2084518312"/>
            <w:placeholder>
              <w:docPart w:val="5804952325134C7BA3D2357FC38D0A76"/>
            </w:placeholder>
            <w:showingPlcHdr/>
            <w:text/>
          </w:sdtPr>
          <w:sdtEndPr/>
          <w:sdtContent>
            <w:tc>
              <w:tcPr>
                <w:tcW w:w="513" w:type="dxa"/>
                <w:tcBorders>
                  <w:bottom w:val="single" w:sz="4" w:space="0" w:color="auto"/>
                </w:tcBorders>
                <w:vAlign w:val="center"/>
              </w:tcPr>
              <w:p w14:paraId="52ED4C64" w14:textId="77777777" w:rsidR="005858DF" w:rsidRPr="00F55A00" w:rsidRDefault="005858DF" w:rsidP="005858DF">
                <w:pPr>
                  <w:tabs>
                    <w:tab w:val="left" w:pos="4111"/>
                  </w:tabs>
                  <w:rPr>
                    <w:sz w:val="20"/>
                  </w:rPr>
                </w:pPr>
                <w:r>
                  <w:rPr>
                    <w:sz w:val="20"/>
                  </w:rPr>
                  <w:t xml:space="preserve"> </w:t>
                </w:r>
              </w:p>
            </w:tc>
          </w:sdtContent>
        </w:sdt>
        <w:sdt>
          <w:sdtPr>
            <w:rPr>
              <w:sz w:val="20"/>
            </w:rPr>
            <w:id w:val="-451947157"/>
            <w:placeholder>
              <w:docPart w:val="356136E194254FD9B44CB69CC6038B74"/>
            </w:placeholder>
            <w:showingPlcHdr/>
            <w:text/>
          </w:sdtPr>
          <w:sdtEndPr/>
          <w:sdtContent>
            <w:tc>
              <w:tcPr>
                <w:tcW w:w="512" w:type="dxa"/>
                <w:tcBorders>
                  <w:bottom w:val="single" w:sz="4" w:space="0" w:color="auto"/>
                </w:tcBorders>
                <w:vAlign w:val="center"/>
              </w:tcPr>
              <w:p w14:paraId="74987A55" w14:textId="77777777" w:rsidR="005858DF" w:rsidRPr="00F55A00" w:rsidRDefault="005858DF" w:rsidP="005858DF">
                <w:pPr>
                  <w:tabs>
                    <w:tab w:val="left" w:pos="4111"/>
                  </w:tabs>
                  <w:rPr>
                    <w:sz w:val="20"/>
                  </w:rPr>
                </w:pPr>
                <w:r>
                  <w:rPr>
                    <w:sz w:val="20"/>
                  </w:rPr>
                  <w:t xml:space="preserve"> </w:t>
                </w:r>
              </w:p>
            </w:tc>
          </w:sdtContent>
        </w:sdt>
        <w:sdt>
          <w:sdtPr>
            <w:rPr>
              <w:sz w:val="20"/>
            </w:rPr>
            <w:id w:val="-1333294620"/>
            <w:placeholder>
              <w:docPart w:val="4E066D211A3C46018AD8156786900413"/>
            </w:placeholder>
            <w:showingPlcHdr/>
            <w:text/>
          </w:sdtPr>
          <w:sdtEndPr/>
          <w:sdtContent>
            <w:tc>
              <w:tcPr>
                <w:tcW w:w="513" w:type="dxa"/>
                <w:tcBorders>
                  <w:bottom w:val="single" w:sz="4" w:space="0" w:color="auto"/>
                </w:tcBorders>
                <w:vAlign w:val="center"/>
              </w:tcPr>
              <w:p w14:paraId="1899FF33" w14:textId="77777777" w:rsidR="005858DF" w:rsidRPr="00F55A00" w:rsidRDefault="005858DF" w:rsidP="005858DF">
                <w:pPr>
                  <w:tabs>
                    <w:tab w:val="left" w:pos="4111"/>
                  </w:tabs>
                  <w:rPr>
                    <w:sz w:val="20"/>
                  </w:rPr>
                </w:pPr>
                <w:r>
                  <w:rPr>
                    <w:sz w:val="20"/>
                  </w:rPr>
                  <w:t xml:space="preserve"> </w:t>
                </w:r>
              </w:p>
            </w:tc>
          </w:sdtContent>
        </w:sdt>
      </w:tr>
      <w:tr w:rsidR="005858DF" w14:paraId="4A5AEDEA" w14:textId="77777777" w:rsidTr="005858DF">
        <w:tc>
          <w:tcPr>
            <w:tcW w:w="10762" w:type="dxa"/>
            <w:gridSpan w:val="25"/>
            <w:tcBorders>
              <w:left w:val="nil"/>
              <w:bottom w:val="nil"/>
              <w:right w:val="nil"/>
            </w:tcBorders>
          </w:tcPr>
          <w:p w14:paraId="3B4B146A" w14:textId="77777777" w:rsidR="005858DF" w:rsidRDefault="005858DF" w:rsidP="005858DF">
            <w:pPr>
              <w:tabs>
                <w:tab w:val="left" w:pos="4111"/>
              </w:tabs>
              <w:rPr>
                <w:b/>
                <w:sz w:val="20"/>
              </w:rPr>
            </w:pPr>
          </w:p>
        </w:tc>
      </w:tr>
      <w:tr w:rsidR="005858DF" w14:paraId="4B1C1828" w14:textId="77777777" w:rsidTr="005858DF">
        <w:tc>
          <w:tcPr>
            <w:tcW w:w="1537" w:type="dxa"/>
            <w:gridSpan w:val="2"/>
            <w:tcBorders>
              <w:top w:val="nil"/>
              <w:left w:val="nil"/>
              <w:right w:val="nil"/>
            </w:tcBorders>
          </w:tcPr>
          <w:p w14:paraId="1D6607D2" w14:textId="77777777" w:rsidR="005858DF" w:rsidRPr="005858DF" w:rsidRDefault="005858DF" w:rsidP="005858DF">
            <w:pPr>
              <w:tabs>
                <w:tab w:val="left" w:pos="4111"/>
              </w:tabs>
              <w:spacing w:before="120"/>
              <w:rPr>
                <w:sz w:val="20"/>
              </w:rPr>
            </w:pPr>
            <w:r w:rsidRPr="005858DF">
              <w:rPr>
                <w:sz w:val="20"/>
              </w:rPr>
              <w:t>Name on card:</w:t>
            </w:r>
          </w:p>
        </w:tc>
        <w:sdt>
          <w:sdtPr>
            <w:rPr>
              <w:sz w:val="20"/>
            </w:rPr>
            <w:id w:val="405500630"/>
            <w:placeholder>
              <w:docPart w:val="229EC47D4E4240B296E0ECA092B1CE6C"/>
            </w:placeholder>
            <w:showingPlcHdr/>
          </w:sdtPr>
          <w:sdtEndPr/>
          <w:sdtContent>
            <w:tc>
              <w:tcPr>
                <w:tcW w:w="4100" w:type="dxa"/>
                <w:gridSpan w:val="10"/>
                <w:tcBorders>
                  <w:top w:val="nil"/>
                  <w:left w:val="nil"/>
                  <w:right w:val="nil"/>
                </w:tcBorders>
              </w:tcPr>
              <w:p w14:paraId="6E46C6A6" w14:textId="65A7647D" w:rsidR="005858DF" w:rsidRPr="005858DF" w:rsidRDefault="00792A6F" w:rsidP="005858DF">
                <w:pPr>
                  <w:tabs>
                    <w:tab w:val="left" w:pos="4111"/>
                  </w:tabs>
                  <w:rPr>
                    <w:sz w:val="20"/>
                  </w:rPr>
                </w:pPr>
                <w:r w:rsidRPr="00D26F6F">
                  <w:rPr>
                    <w:rStyle w:val="PlaceholderText"/>
                  </w:rPr>
                  <w:t>Click or tap here to enter text.</w:t>
                </w:r>
              </w:p>
            </w:tc>
          </w:sdtContent>
        </w:sdt>
        <w:tc>
          <w:tcPr>
            <w:tcW w:w="2433" w:type="dxa"/>
            <w:gridSpan w:val="7"/>
            <w:tcBorders>
              <w:top w:val="nil"/>
              <w:left w:val="nil"/>
              <w:right w:val="nil"/>
            </w:tcBorders>
          </w:tcPr>
          <w:p w14:paraId="2C3FB376" w14:textId="77777777" w:rsidR="005858DF" w:rsidRPr="005858DF" w:rsidRDefault="005858DF" w:rsidP="005858DF">
            <w:pPr>
              <w:tabs>
                <w:tab w:val="left" w:pos="4111"/>
              </w:tabs>
              <w:spacing w:before="120"/>
              <w:jc w:val="left"/>
              <w:rPr>
                <w:sz w:val="20"/>
              </w:rPr>
            </w:pPr>
            <w:r w:rsidRPr="005858DF">
              <w:rPr>
                <w:sz w:val="20"/>
              </w:rPr>
              <w:t xml:space="preserve">Card holder’s signature: </w:t>
            </w:r>
          </w:p>
        </w:tc>
        <w:sdt>
          <w:sdtPr>
            <w:rPr>
              <w:b/>
              <w:sz w:val="20"/>
            </w:rPr>
            <w:id w:val="-1883860836"/>
            <w:placeholder>
              <w:docPart w:val="14E203F530244E618AC46D6390A517F6"/>
            </w:placeholder>
            <w:showingPlcHdr/>
          </w:sdtPr>
          <w:sdtEndPr/>
          <w:sdtContent>
            <w:tc>
              <w:tcPr>
                <w:tcW w:w="2692" w:type="dxa"/>
                <w:gridSpan w:val="6"/>
                <w:tcBorders>
                  <w:top w:val="nil"/>
                  <w:left w:val="nil"/>
                  <w:right w:val="nil"/>
                </w:tcBorders>
              </w:tcPr>
              <w:p w14:paraId="22D471BD" w14:textId="556C6828" w:rsidR="005858DF" w:rsidRDefault="00792A6F" w:rsidP="005858DF">
                <w:pPr>
                  <w:tabs>
                    <w:tab w:val="left" w:pos="4111"/>
                  </w:tabs>
                  <w:rPr>
                    <w:b/>
                    <w:sz w:val="20"/>
                  </w:rPr>
                </w:pPr>
                <w:r w:rsidRPr="00792A6F">
                  <w:rPr>
                    <w:rStyle w:val="PlaceholderText"/>
                    <w:sz w:val="18"/>
                    <w:szCs w:val="18"/>
                  </w:rPr>
                  <w:t>Type your name here to sign.</w:t>
                </w:r>
              </w:p>
            </w:tc>
          </w:sdtContent>
        </w:sdt>
      </w:tr>
    </w:tbl>
    <w:p w14:paraId="0FD78EBA" w14:textId="77777777" w:rsidR="00636734" w:rsidRDefault="00636734" w:rsidP="004441ED">
      <w:pPr>
        <w:pStyle w:val="BodyText"/>
      </w:pPr>
      <w:r w:rsidRPr="00394186">
        <w:t>You may also pay by cheque</w:t>
      </w:r>
      <w:r>
        <w:t xml:space="preserve"> </w:t>
      </w:r>
      <w:r w:rsidRPr="00394186">
        <w:t>or money order (made payable to the National Parks and Wildlife Servi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81"/>
        <w:gridCol w:w="5381"/>
      </w:tblGrid>
      <w:tr w:rsidR="00A90D21" w14:paraId="411B54AD" w14:textId="77777777" w:rsidTr="00A90D21">
        <w:tc>
          <w:tcPr>
            <w:tcW w:w="5381" w:type="dxa"/>
          </w:tcPr>
          <w:p w14:paraId="5E68DD15" w14:textId="1607BF14" w:rsidR="00A90D21" w:rsidRPr="00A90D21" w:rsidRDefault="00A90D21" w:rsidP="00A90D21">
            <w:pPr>
              <w:pStyle w:val="BodyText"/>
              <w:rPr>
                <w:sz w:val="20"/>
                <w:szCs w:val="20"/>
              </w:rPr>
            </w:pPr>
            <w:r w:rsidRPr="00A90D21">
              <w:rPr>
                <w:sz w:val="20"/>
                <w:szCs w:val="20"/>
              </w:rPr>
              <w:t>Complete the form and conditions and post to:</w:t>
            </w:r>
            <w:r w:rsidRPr="00A90D21">
              <w:rPr>
                <w:sz w:val="20"/>
                <w:szCs w:val="20"/>
              </w:rPr>
              <w:br/>
              <w:t>National Parks and Wildlife Service</w:t>
            </w:r>
            <w:r w:rsidRPr="00A90D21">
              <w:rPr>
                <w:sz w:val="20"/>
                <w:szCs w:val="20"/>
              </w:rPr>
              <w:br/>
              <w:t xml:space="preserve">PO Box </w:t>
            </w:r>
            <w:r w:rsidR="00727C63">
              <w:rPr>
                <w:sz w:val="20"/>
                <w:szCs w:val="20"/>
              </w:rPr>
              <w:t>138</w:t>
            </w:r>
            <w:r w:rsidRPr="00A90D21">
              <w:rPr>
                <w:sz w:val="20"/>
                <w:szCs w:val="20"/>
              </w:rPr>
              <w:br/>
            </w:r>
            <w:r w:rsidR="00727C63" w:rsidRPr="00727C63">
              <w:rPr>
                <w:sz w:val="20"/>
                <w:szCs w:val="20"/>
              </w:rPr>
              <w:t>Buronga NSW 2739</w:t>
            </w:r>
          </w:p>
        </w:tc>
        <w:tc>
          <w:tcPr>
            <w:tcW w:w="5381" w:type="dxa"/>
          </w:tcPr>
          <w:p w14:paraId="77F65B59" w14:textId="6CBF5A6C" w:rsidR="00A90D21" w:rsidRPr="00A90D21" w:rsidRDefault="00A90D21" w:rsidP="00A90D21">
            <w:pPr>
              <w:pStyle w:val="BodyText"/>
              <w:rPr>
                <w:sz w:val="20"/>
                <w:szCs w:val="20"/>
              </w:rPr>
            </w:pPr>
            <w:r w:rsidRPr="00A90D21">
              <w:rPr>
                <w:sz w:val="20"/>
                <w:szCs w:val="20"/>
              </w:rPr>
              <w:t>Email:</w:t>
            </w:r>
            <w:r w:rsidR="00EC57BF">
              <w:rPr>
                <w:sz w:val="20"/>
                <w:szCs w:val="20"/>
              </w:rPr>
              <w:t xml:space="preserve"> </w:t>
            </w:r>
            <w:hyperlink r:id="rId9" w:history="1">
              <w:r w:rsidR="00727C63">
                <w:rPr>
                  <w:rStyle w:val="Hyperlink"/>
                  <w:color w:val="000000" w:themeColor="text1"/>
                  <w:sz w:val="20"/>
                  <w:szCs w:val="20"/>
                </w:rPr>
                <w:t>npws.lowerdarling@environment.nsw.gov.au</w:t>
              </w:r>
            </w:hyperlink>
            <w:r w:rsidRPr="00A90D21">
              <w:rPr>
                <w:sz w:val="20"/>
                <w:szCs w:val="20"/>
              </w:rPr>
              <w:br/>
              <w:t>Telephone</w:t>
            </w:r>
            <w:r w:rsidR="00C2095F">
              <w:rPr>
                <w:sz w:val="20"/>
                <w:szCs w:val="20"/>
              </w:rPr>
              <w:t>:</w:t>
            </w:r>
            <w:r w:rsidRPr="00A90D21">
              <w:rPr>
                <w:sz w:val="20"/>
                <w:szCs w:val="20"/>
              </w:rPr>
              <w:t xml:space="preserve"> 03 </w:t>
            </w:r>
            <w:r w:rsidR="00727C63" w:rsidRPr="00727C63">
              <w:rPr>
                <w:sz w:val="20"/>
                <w:szCs w:val="20"/>
              </w:rPr>
              <w:t>5021</w:t>
            </w:r>
            <w:r w:rsidR="00727C63">
              <w:rPr>
                <w:sz w:val="20"/>
                <w:szCs w:val="20"/>
              </w:rPr>
              <w:t xml:space="preserve"> </w:t>
            </w:r>
            <w:r w:rsidR="00727C63" w:rsidRPr="00727C63">
              <w:rPr>
                <w:sz w:val="20"/>
                <w:szCs w:val="20"/>
              </w:rPr>
              <w:t>8900</w:t>
            </w:r>
          </w:p>
        </w:tc>
      </w:tr>
    </w:tbl>
    <w:p w14:paraId="77765183" w14:textId="1BDBE5DB" w:rsidR="00B42D6D" w:rsidRPr="00910469" w:rsidRDefault="003A645C" w:rsidP="000444E8">
      <w:pPr>
        <w:pBdr>
          <w:top w:val="single" w:sz="4" w:space="1" w:color="auto"/>
        </w:pBdr>
        <w:spacing w:before="240"/>
        <w:jc w:val="left"/>
        <w:rPr>
          <w:sz w:val="16"/>
          <w:szCs w:val="16"/>
        </w:rPr>
      </w:pPr>
      <w:r w:rsidRPr="003A645C">
        <w:rPr>
          <w:sz w:val="16"/>
          <w:szCs w:val="16"/>
        </w:rPr>
        <w:t>Department of Planning, Industry and Environment</w:t>
      </w:r>
      <w:r w:rsidR="00910469" w:rsidRPr="00910469">
        <w:rPr>
          <w:sz w:val="16"/>
          <w:szCs w:val="16"/>
        </w:rPr>
        <w:t xml:space="preserve">, </w:t>
      </w:r>
      <w:r w:rsidR="000444E8" w:rsidRPr="000444E8">
        <w:rPr>
          <w:sz w:val="16"/>
          <w:szCs w:val="16"/>
        </w:rPr>
        <w:t>4 Parramatta Square, 12 Darcy Street, Parramatta NSW 2150</w:t>
      </w:r>
      <w:r w:rsidR="00910469" w:rsidRPr="00910469">
        <w:rPr>
          <w:sz w:val="16"/>
          <w:szCs w:val="16"/>
        </w:rPr>
        <w:t xml:space="preserve">. </w:t>
      </w:r>
      <w:r w:rsidR="00C2095F" w:rsidRPr="00C2095F">
        <w:rPr>
          <w:sz w:val="16"/>
          <w:szCs w:val="16"/>
        </w:rPr>
        <w:t>Phone: 1300 361 967 (</w:t>
      </w:r>
      <w:r>
        <w:rPr>
          <w:sz w:val="16"/>
          <w:szCs w:val="16"/>
        </w:rPr>
        <w:t>environment</w:t>
      </w:r>
      <w:r w:rsidR="00C2095F" w:rsidRPr="00C2095F">
        <w:rPr>
          <w:sz w:val="16"/>
          <w:szCs w:val="16"/>
        </w:rPr>
        <w:t xml:space="preserve"> and national parks enquiries)</w:t>
      </w:r>
      <w:r>
        <w:rPr>
          <w:sz w:val="16"/>
          <w:szCs w:val="16"/>
        </w:rPr>
        <w:t xml:space="preserve"> </w:t>
      </w:r>
      <w:r w:rsidR="00910469" w:rsidRPr="00910469">
        <w:rPr>
          <w:sz w:val="16"/>
          <w:szCs w:val="16"/>
        </w:rPr>
        <w:t xml:space="preserve">email: info@environment.nsw.gov.au; Website: www.environment.nsw.gov.au. </w:t>
      </w:r>
      <w:r>
        <w:rPr>
          <w:sz w:val="16"/>
          <w:szCs w:val="16"/>
        </w:rPr>
        <w:t>EES</w:t>
      </w:r>
      <w:r w:rsidR="00910469" w:rsidRPr="00910469">
        <w:rPr>
          <w:sz w:val="16"/>
          <w:szCs w:val="16"/>
        </w:rPr>
        <w:t xml:space="preserve"> 20</w:t>
      </w:r>
      <w:r w:rsidR="000444E8">
        <w:rPr>
          <w:sz w:val="16"/>
          <w:szCs w:val="16"/>
        </w:rPr>
        <w:t>20</w:t>
      </w:r>
      <w:r w:rsidR="00910469" w:rsidRPr="00910469">
        <w:rPr>
          <w:sz w:val="16"/>
          <w:szCs w:val="16"/>
        </w:rPr>
        <w:t>/0</w:t>
      </w:r>
      <w:r w:rsidR="003840F9">
        <w:rPr>
          <w:sz w:val="16"/>
          <w:szCs w:val="16"/>
        </w:rPr>
        <w:t>163</w:t>
      </w:r>
      <w:r w:rsidR="00910469" w:rsidRPr="00910469">
        <w:rPr>
          <w:sz w:val="16"/>
          <w:szCs w:val="16"/>
        </w:rPr>
        <w:t xml:space="preserve">; </w:t>
      </w:r>
      <w:r w:rsidR="00B51F12">
        <w:rPr>
          <w:sz w:val="16"/>
          <w:szCs w:val="16"/>
        </w:rPr>
        <w:t>April</w:t>
      </w:r>
      <w:r w:rsidR="000444E8">
        <w:rPr>
          <w:sz w:val="16"/>
          <w:szCs w:val="16"/>
        </w:rPr>
        <w:t xml:space="preserve"> 2020</w:t>
      </w:r>
      <w:r w:rsidR="00910469" w:rsidRPr="00910469">
        <w:rPr>
          <w:sz w:val="16"/>
          <w:szCs w:val="16"/>
        </w:rPr>
        <w:t>.</w:t>
      </w:r>
    </w:p>
    <w:sectPr w:rsidR="00B42D6D" w:rsidRPr="00910469" w:rsidSect="00394186">
      <w:headerReference w:type="default" r:id="rId10"/>
      <w:footerReference w:type="default" r:id="rId11"/>
      <w:pgSz w:w="11906" w:h="16838"/>
      <w:pgMar w:top="567" w:right="567" w:bottom="301" w:left="567" w:header="357" w:footer="4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77753A" w14:textId="77777777" w:rsidR="00653B3A" w:rsidRDefault="00653B3A" w:rsidP="001860B5">
      <w:r>
        <w:separator/>
      </w:r>
    </w:p>
  </w:endnote>
  <w:endnote w:type="continuationSeparator" w:id="0">
    <w:p w14:paraId="76AE1DB7" w14:textId="77777777" w:rsidR="00653B3A" w:rsidRDefault="00653B3A" w:rsidP="001860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6"/>
        <w:szCs w:val="16"/>
      </w:rPr>
      <w:id w:val="-991861581"/>
      <w:docPartObj>
        <w:docPartGallery w:val="Page Numbers (Bottom of Page)"/>
        <w:docPartUnique/>
      </w:docPartObj>
    </w:sdtPr>
    <w:sdtEndPr/>
    <w:sdtContent>
      <w:sdt>
        <w:sdtPr>
          <w:rPr>
            <w:sz w:val="16"/>
            <w:szCs w:val="16"/>
          </w:rPr>
          <w:id w:val="1728636285"/>
          <w:docPartObj>
            <w:docPartGallery w:val="Page Numbers (Top of Page)"/>
            <w:docPartUnique/>
          </w:docPartObj>
        </w:sdtPr>
        <w:sdtEndPr/>
        <w:sdtContent>
          <w:p w14:paraId="57619F68" w14:textId="4B9A4251" w:rsidR="00636734" w:rsidRPr="00636734" w:rsidRDefault="00636734" w:rsidP="00636734">
            <w:pPr>
              <w:pStyle w:val="Footer"/>
              <w:jc w:val="center"/>
              <w:rPr>
                <w:sz w:val="16"/>
                <w:szCs w:val="16"/>
              </w:rPr>
            </w:pPr>
            <w:r w:rsidRPr="00636734">
              <w:rPr>
                <w:sz w:val="16"/>
                <w:szCs w:val="16"/>
              </w:rPr>
              <w:t xml:space="preserve">Page </w:t>
            </w:r>
            <w:r w:rsidRPr="00636734">
              <w:rPr>
                <w:b/>
                <w:bCs/>
                <w:sz w:val="16"/>
                <w:szCs w:val="16"/>
              </w:rPr>
              <w:fldChar w:fldCharType="begin"/>
            </w:r>
            <w:r w:rsidRPr="00636734">
              <w:rPr>
                <w:b/>
                <w:bCs/>
                <w:sz w:val="16"/>
                <w:szCs w:val="16"/>
              </w:rPr>
              <w:instrText xml:space="preserve"> PAGE </w:instrText>
            </w:r>
            <w:r w:rsidRPr="00636734">
              <w:rPr>
                <w:b/>
                <w:bCs/>
                <w:sz w:val="16"/>
                <w:szCs w:val="16"/>
              </w:rPr>
              <w:fldChar w:fldCharType="separate"/>
            </w:r>
            <w:r w:rsidR="00AA2E00">
              <w:rPr>
                <w:b/>
                <w:bCs/>
                <w:noProof/>
                <w:sz w:val="16"/>
                <w:szCs w:val="16"/>
              </w:rPr>
              <w:t>3</w:t>
            </w:r>
            <w:r w:rsidRPr="00636734">
              <w:rPr>
                <w:b/>
                <w:bCs/>
                <w:sz w:val="16"/>
                <w:szCs w:val="16"/>
              </w:rPr>
              <w:fldChar w:fldCharType="end"/>
            </w:r>
            <w:r w:rsidRPr="00636734">
              <w:rPr>
                <w:sz w:val="16"/>
                <w:szCs w:val="16"/>
              </w:rPr>
              <w:t xml:space="preserve"> of </w:t>
            </w:r>
            <w:r w:rsidRPr="00636734">
              <w:rPr>
                <w:b/>
                <w:bCs/>
                <w:sz w:val="16"/>
                <w:szCs w:val="16"/>
              </w:rPr>
              <w:fldChar w:fldCharType="begin"/>
            </w:r>
            <w:r w:rsidRPr="00636734">
              <w:rPr>
                <w:b/>
                <w:bCs/>
                <w:sz w:val="16"/>
                <w:szCs w:val="16"/>
              </w:rPr>
              <w:instrText xml:space="preserve"> NUMPAGES  </w:instrText>
            </w:r>
            <w:r w:rsidRPr="00636734">
              <w:rPr>
                <w:b/>
                <w:bCs/>
                <w:sz w:val="16"/>
                <w:szCs w:val="16"/>
              </w:rPr>
              <w:fldChar w:fldCharType="separate"/>
            </w:r>
            <w:r w:rsidR="00AA2E00">
              <w:rPr>
                <w:b/>
                <w:bCs/>
                <w:noProof/>
                <w:sz w:val="16"/>
                <w:szCs w:val="16"/>
              </w:rPr>
              <w:t>3</w:t>
            </w:r>
            <w:r w:rsidRPr="00636734">
              <w:rPr>
                <w:b/>
                <w:bCs/>
                <w:sz w:val="16"/>
                <w:szCs w:val="16"/>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D7107E" w14:textId="77777777" w:rsidR="00653B3A" w:rsidRDefault="00653B3A" w:rsidP="001860B5">
      <w:r>
        <w:separator/>
      </w:r>
    </w:p>
  </w:footnote>
  <w:footnote w:type="continuationSeparator" w:id="0">
    <w:p w14:paraId="5C2C7445" w14:textId="77777777" w:rsidR="00653B3A" w:rsidRDefault="00653B3A" w:rsidP="001860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4B4E96" w14:textId="77777777" w:rsidR="00817872" w:rsidRPr="00817872" w:rsidRDefault="00817872" w:rsidP="00817872">
    <w:pPr>
      <w:pStyle w:val="Header"/>
      <w:jc w:val="center"/>
      <w:rPr>
        <w:sz w:val="10"/>
        <w:szCs w:val="1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9DFEBDA0"/>
    <w:lvl w:ilvl="0">
      <w:start w:val="1"/>
      <w:numFmt w:val="decimal"/>
      <w:lvlText w:val="%1."/>
      <w:lvlJc w:val="left"/>
      <w:pPr>
        <w:tabs>
          <w:tab w:val="num" w:pos="360"/>
        </w:tabs>
        <w:ind w:left="360" w:hanging="360"/>
      </w:pPr>
    </w:lvl>
  </w:abstractNum>
  <w:abstractNum w:abstractNumId="1" w15:restartNumberingAfterBreak="0">
    <w:nsid w:val="2F267A0B"/>
    <w:multiLevelType w:val="multilevel"/>
    <w:tmpl w:val="7BA6F4A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4B4029D1"/>
    <w:multiLevelType w:val="hybridMultilevel"/>
    <w:tmpl w:val="090C6252"/>
    <w:lvl w:ilvl="0" w:tplc="9B5E15BE">
      <w:start w:val="1"/>
      <w:numFmt w:val="decimal"/>
      <w:lvlText w:val="%1."/>
      <w:lvlJc w:val="left"/>
      <w:pPr>
        <w:tabs>
          <w:tab w:val="num" w:pos="170"/>
        </w:tabs>
        <w:ind w:left="454" w:hanging="340"/>
      </w:pPr>
      <w:rPr>
        <w:rFonts w:hint="default"/>
      </w:rPr>
    </w:lvl>
    <w:lvl w:ilvl="1" w:tplc="0C090019" w:tentative="1">
      <w:start w:val="1"/>
      <w:numFmt w:val="lowerLetter"/>
      <w:lvlText w:val="%2."/>
      <w:lvlJc w:val="left"/>
      <w:pPr>
        <w:tabs>
          <w:tab w:val="num" w:pos="1497"/>
        </w:tabs>
        <w:ind w:left="1497" w:hanging="360"/>
      </w:pPr>
    </w:lvl>
    <w:lvl w:ilvl="2" w:tplc="0C09001B" w:tentative="1">
      <w:start w:val="1"/>
      <w:numFmt w:val="lowerRoman"/>
      <w:lvlText w:val="%3."/>
      <w:lvlJc w:val="right"/>
      <w:pPr>
        <w:tabs>
          <w:tab w:val="num" w:pos="2217"/>
        </w:tabs>
        <w:ind w:left="2217" w:hanging="180"/>
      </w:pPr>
    </w:lvl>
    <w:lvl w:ilvl="3" w:tplc="0C09000F" w:tentative="1">
      <w:start w:val="1"/>
      <w:numFmt w:val="decimal"/>
      <w:lvlText w:val="%4."/>
      <w:lvlJc w:val="left"/>
      <w:pPr>
        <w:tabs>
          <w:tab w:val="num" w:pos="2937"/>
        </w:tabs>
        <w:ind w:left="2937" w:hanging="360"/>
      </w:pPr>
    </w:lvl>
    <w:lvl w:ilvl="4" w:tplc="0C090019" w:tentative="1">
      <w:start w:val="1"/>
      <w:numFmt w:val="lowerLetter"/>
      <w:lvlText w:val="%5."/>
      <w:lvlJc w:val="left"/>
      <w:pPr>
        <w:tabs>
          <w:tab w:val="num" w:pos="3657"/>
        </w:tabs>
        <w:ind w:left="3657" w:hanging="360"/>
      </w:pPr>
    </w:lvl>
    <w:lvl w:ilvl="5" w:tplc="0C09001B" w:tentative="1">
      <w:start w:val="1"/>
      <w:numFmt w:val="lowerRoman"/>
      <w:lvlText w:val="%6."/>
      <w:lvlJc w:val="right"/>
      <w:pPr>
        <w:tabs>
          <w:tab w:val="num" w:pos="4377"/>
        </w:tabs>
        <w:ind w:left="4377" w:hanging="180"/>
      </w:pPr>
    </w:lvl>
    <w:lvl w:ilvl="6" w:tplc="0C09000F" w:tentative="1">
      <w:start w:val="1"/>
      <w:numFmt w:val="decimal"/>
      <w:lvlText w:val="%7."/>
      <w:lvlJc w:val="left"/>
      <w:pPr>
        <w:tabs>
          <w:tab w:val="num" w:pos="5097"/>
        </w:tabs>
        <w:ind w:left="5097" w:hanging="360"/>
      </w:pPr>
    </w:lvl>
    <w:lvl w:ilvl="7" w:tplc="0C090019" w:tentative="1">
      <w:start w:val="1"/>
      <w:numFmt w:val="lowerLetter"/>
      <w:lvlText w:val="%8."/>
      <w:lvlJc w:val="left"/>
      <w:pPr>
        <w:tabs>
          <w:tab w:val="num" w:pos="5817"/>
        </w:tabs>
        <w:ind w:left="5817" w:hanging="360"/>
      </w:pPr>
    </w:lvl>
    <w:lvl w:ilvl="8" w:tplc="0C09001B" w:tentative="1">
      <w:start w:val="1"/>
      <w:numFmt w:val="lowerRoman"/>
      <w:lvlText w:val="%9."/>
      <w:lvlJc w:val="right"/>
      <w:pPr>
        <w:tabs>
          <w:tab w:val="num" w:pos="6537"/>
        </w:tabs>
        <w:ind w:left="6537" w:hanging="180"/>
      </w:pPr>
    </w:lvl>
  </w:abstractNum>
  <w:abstractNum w:abstractNumId="3" w15:restartNumberingAfterBreak="0">
    <w:nsid w:val="6F240BA6"/>
    <w:multiLevelType w:val="hybridMultilevel"/>
    <w:tmpl w:val="CC1273E8"/>
    <w:lvl w:ilvl="0" w:tplc="0C090001">
      <w:start w:val="1300"/>
      <w:numFmt w:val="bullet"/>
      <w:lvlText w:val=""/>
      <w:lvlJc w:val="left"/>
      <w:pPr>
        <w:tabs>
          <w:tab w:val="num" w:pos="720"/>
        </w:tabs>
        <w:ind w:left="720" w:hanging="360"/>
      </w:pPr>
      <w:rPr>
        <w:rFonts w:ascii="Symbol" w:eastAsia="Times New Roman" w:hAnsi="Symbol" w:cs="Times New Roman"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ocumentProtection w:edit="forms" w:enforcement="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U0sDQ2t7SwNDI1MTdV0lEKTi0uzszPAykwMq4FAN+rGuAtAAAA"/>
  </w:docVars>
  <w:rsids>
    <w:rsidRoot w:val="00C800F3"/>
    <w:rsid w:val="00034832"/>
    <w:rsid w:val="000350A5"/>
    <w:rsid w:val="00036A5B"/>
    <w:rsid w:val="000444E8"/>
    <w:rsid w:val="00047EEB"/>
    <w:rsid w:val="000621C8"/>
    <w:rsid w:val="00074F01"/>
    <w:rsid w:val="00091AC2"/>
    <w:rsid w:val="000A0AC4"/>
    <w:rsid w:val="000B16BA"/>
    <w:rsid w:val="000D5DE5"/>
    <w:rsid w:val="000E7DE4"/>
    <w:rsid w:val="00100B7A"/>
    <w:rsid w:val="00101D5B"/>
    <w:rsid w:val="00135A84"/>
    <w:rsid w:val="001469BD"/>
    <w:rsid w:val="00157FDD"/>
    <w:rsid w:val="0017032B"/>
    <w:rsid w:val="00176940"/>
    <w:rsid w:val="00180CA8"/>
    <w:rsid w:val="00183532"/>
    <w:rsid w:val="001860B5"/>
    <w:rsid w:val="001C31DD"/>
    <w:rsid w:val="001C79C2"/>
    <w:rsid w:val="001D2471"/>
    <w:rsid w:val="001E4AFE"/>
    <w:rsid w:val="001F46F7"/>
    <w:rsid w:val="002011AF"/>
    <w:rsid w:val="00201AE6"/>
    <w:rsid w:val="00210F4B"/>
    <w:rsid w:val="00215F6C"/>
    <w:rsid w:val="0022001C"/>
    <w:rsid w:val="00250ED4"/>
    <w:rsid w:val="0025563D"/>
    <w:rsid w:val="002560B1"/>
    <w:rsid w:val="00265A4F"/>
    <w:rsid w:val="002713FE"/>
    <w:rsid w:val="00273E24"/>
    <w:rsid w:val="00275F34"/>
    <w:rsid w:val="00281A10"/>
    <w:rsid w:val="00286A0F"/>
    <w:rsid w:val="002B4AB0"/>
    <w:rsid w:val="002C281B"/>
    <w:rsid w:val="002D2908"/>
    <w:rsid w:val="002D7078"/>
    <w:rsid w:val="002E61C5"/>
    <w:rsid w:val="003218A4"/>
    <w:rsid w:val="00322458"/>
    <w:rsid w:val="00322C62"/>
    <w:rsid w:val="00330DA8"/>
    <w:rsid w:val="00334805"/>
    <w:rsid w:val="003562FD"/>
    <w:rsid w:val="00356D1C"/>
    <w:rsid w:val="003617CA"/>
    <w:rsid w:val="003649BD"/>
    <w:rsid w:val="003840F9"/>
    <w:rsid w:val="0038412F"/>
    <w:rsid w:val="0039278C"/>
    <w:rsid w:val="00394186"/>
    <w:rsid w:val="0039579A"/>
    <w:rsid w:val="003A3391"/>
    <w:rsid w:val="003A645C"/>
    <w:rsid w:val="003C3EDA"/>
    <w:rsid w:val="003D1162"/>
    <w:rsid w:val="003E3A68"/>
    <w:rsid w:val="00400507"/>
    <w:rsid w:val="004015F8"/>
    <w:rsid w:val="00413F6F"/>
    <w:rsid w:val="00414D4F"/>
    <w:rsid w:val="00421F11"/>
    <w:rsid w:val="00421FD1"/>
    <w:rsid w:val="004441ED"/>
    <w:rsid w:val="00451C1D"/>
    <w:rsid w:val="004632CF"/>
    <w:rsid w:val="0046352B"/>
    <w:rsid w:val="00465E8B"/>
    <w:rsid w:val="00466E4E"/>
    <w:rsid w:val="004671EC"/>
    <w:rsid w:val="004743CB"/>
    <w:rsid w:val="00482ACC"/>
    <w:rsid w:val="00497034"/>
    <w:rsid w:val="004B3CD2"/>
    <w:rsid w:val="004B4E59"/>
    <w:rsid w:val="004D088D"/>
    <w:rsid w:val="004D642F"/>
    <w:rsid w:val="004E0B1B"/>
    <w:rsid w:val="004E4966"/>
    <w:rsid w:val="004F2E3A"/>
    <w:rsid w:val="00523378"/>
    <w:rsid w:val="00527B60"/>
    <w:rsid w:val="00550312"/>
    <w:rsid w:val="00550B2D"/>
    <w:rsid w:val="005546F8"/>
    <w:rsid w:val="00557221"/>
    <w:rsid w:val="00560FDB"/>
    <w:rsid w:val="00574A29"/>
    <w:rsid w:val="005858DF"/>
    <w:rsid w:val="00587B4B"/>
    <w:rsid w:val="005A2D83"/>
    <w:rsid w:val="005A4189"/>
    <w:rsid w:val="005A4B5B"/>
    <w:rsid w:val="005B1836"/>
    <w:rsid w:val="005C4EB7"/>
    <w:rsid w:val="005E4545"/>
    <w:rsid w:val="00627708"/>
    <w:rsid w:val="00635B52"/>
    <w:rsid w:val="00636734"/>
    <w:rsid w:val="006511DA"/>
    <w:rsid w:val="00653B3A"/>
    <w:rsid w:val="00684C94"/>
    <w:rsid w:val="00690F9C"/>
    <w:rsid w:val="006A0124"/>
    <w:rsid w:val="006A37AF"/>
    <w:rsid w:val="006A4835"/>
    <w:rsid w:val="006A6ACF"/>
    <w:rsid w:val="006B034E"/>
    <w:rsid w:val="006D55CF"/>
    <w:rsid w:val="006D58BC"/>
    <w:rsid w:val="00703A07"/>
    <w:rsid w:val="0072047B"/>
    <w:rsid w:val="00727C63"/>
    <w:rsid w:val="0073258A"/>
    <w:rsid w:val="00765073"/>
    <w:rsid w:val="00775822"/>
    <w:rsid w:val="00780D75"/>
    <w:rsid w:val="00792503"/>
    <w:rsid w:val="00792A6F"/>
    <w:rsid w:val="00794649"/>
    <w:rsid w:val="007A1C8A"/>
    <w:rsid w:val="007A6ADC"/>
    <w:rsid w:val="007B1C0B"/>
    <w:rsid w:val="007B7AFF"/>
    <w:rsid w:val="007C707D"/>
    <w:rsid w:val="007D08F3"/>
    <w:rsid w:val="007D26FD"/>
    <w:rsid w:val="007D6548"/>
    <w:rsid w:val="007E29C7"/>
    <w:rsid w:val="007E4BEF"/>
    <w:rsid w:val="00803DC6"/>
    <w:rsid w:val="00803DC7"/>
    <w:rsid w:val="00804345"/>
    <w:rsid w:val="008163CA"/>
    <w:rsid w:val="00817872"/>
    <w:rsid w:val="0082491C"/>
    <w:rsid w:val="00825607"/>
    <w:rsid w:val="008335D2"/>
    <w:rsid w:val="00840A50"/>
    <w:rsid w:val="00840C2B"/>
    <w:rsid w:val="00843C1B"/>
    <w:rsid w:val="00873910"/>
    <w:rsid w:val="008869BD"/>
    <w:rsid w:val="008B01BF"/>
    <w:rsid w:val="008D2B0D"/>
    <w:rsid w:val="008D6A26"/>
    <w:rsid w:val="008E05A9"/>
    <w:rsid w:val="008E2A1D"/>
    <w:rsid w:val="008E2F96"/>
    <w:rsid w:val="008F3ABE"/>
    <w:rsid w:val="00907424"/>
    <w:rsid w:val="00910469"/>
    <w:rsid w:val="00913F83"/>
    <w:rsid w:val="009172D5"/>
    <w:rsid w:val="00921B97"/>
    <w:rsid w:val="0092591F"/>
    <w:rsid w:val="009475E3"/>
    <w:rsid w:val="00947BB3"/>
    <w:rsid w:val="009578AA"/>
    <w:rsid w:val="00960E58"/>
    <w:rsid w:val="00964FCB"/>
    <w:rsid w:val="009656A0"/>
    <w:rsid w:val="00971842"/>
    <w:rsid w:val="00971A27"/>
    <w:rsid w:val="00984DE5"/>
    <w:rsid w:val="0098608B"/>
    <w:rsid w:val="009925C1"/>
    <w:rsid w:val="009B6E65"/>
    <w:rsid w:val="009D64E0"/>
    <w:rsid w:val="009D6634"/>
    <w:rsid w:val="009E0A48"/>
    <w:rsid w:val="009E1695"/>
    <w:rsid w:val="009E6251"/>
    <w:rsid w:val="009F0C0C"/>
    <w:rsid w:val="009F10B9"/>
    <w:rsid w:val="009F38F5"/>
    <w:rsid w:val="00A0337F"/>
    <w:rsid w:val="00A14539"/>
    <w:rsid w:val="00A14B6B"/>
    <w:rsid w:val="00A23173"/>
    <w:rsid w:val="00A40DE7"/>
    <w:rsid w:val="00A44F68"/>
    <w:rsid w:val="00A50C44"/>
    <w:rsid w:val="00A610DE"/>
    <w:rsid w:val="00A661C4"/>
    <w:rsid w:val="00A743C9"/>
    <w:rsid w:val="00A87754"/>
    <w:rsid w:val="00A90D21"/>
    <w:rsid w:val="00AA231D"/>
    <w:rsid w:val="00AA2E00"/>
    <w:rsid w:val="00AA4F27"/>
    <w:rsid w:val="00AC51BD"/>
    <w:rsid w:val="00AC75CE"/>
    <w:rsid w:val="00B03BA1"/>
    <w:rsid w:val="00B07975"/>
    <w:rsid w:val="00B21C97"/>
    <w:rsid w:val="00B22664"/>
    <w:rsid w:val="00B239A5"/>
    <w:rsid w:val="00B42D6D"/>
    <w:rsid w:val="00B44CA0"/>
    <w:rsid w:val="00B46241"/>
    <w:rsid w:val="00B51F12"/>
    <w:rsid w:val="00B536B3"/>
    <w:rsid w:val="00B71942"/>
    <w:rsid w:val="00B84365"/>
    <w:rsid w:val="00B95E15"/>
    <w:rsid w:val="00BA6097"/>
    <w:rsid w:val="00BB6553"/>
    <w:rsid w:val="00BD37BA"/>
    <w:rsid w:val="00BF1B6B"/>
    <w:rsid w:val="00C1378A"/>
    <w:rsid w:val="00C2095F"/>
    <w:rsid w:val="00C36C28"/>
    <w:rsid w:val="00C4203E"/>
    <w:rsid w:val="00C45D9C"/>
    <w:rsid w:val="00C73F2F"/>
    <w:rsid w:val="00C800F3"/>
    <w:rsid w:val="00C82C2C"/>
    <w:rsid w:val="00C86FC3"/>
    <w:rsid w:val="00C905FE"/>
    <w:rsid w:val="00CB0973"/>
    <w:rsid w:val="00CD578A"/>
    <w:rsid w:val="00CE4FB6"/>
    <w:rsid w:val="00CF3F07"/>
    <w:rsid w:val="00CF5846"/>
    <w:rsid w:val="00D03305"/>
    <w:rsid w:val="00D213E3"/>
    <w:rsid w:val="00D2595B"/>
    <w:rsid w:val="00D26BD9"/>
    <w:rsid w:val="00D4589D"/>
    <w:rsid w:val="00D70489"/>
    <w:rsid w:val="00D907BA"/>
    <w:rsid w:val="00DA65C9"/>
    <w:rsid w:val="00DB75A2"/>
    <w:rsid w:val="00DC3E09"/>
    <w:rsid w:val="00DC6E21"/>
    <w:rsid w:val="00DD3964"/>
    <w:rsid w:val="00DE673C"/>
    <w:rsid w:val="00E12F5D"/>
    <w:rsid w:val="00E13261"/>
    <w:rsid w:val="00E22ECA"/>
    <w:rsid w:val="00E30343"/>
    <w:rsid w:val="00E7521D"/>
    <w:rsid w:val="00E87000"/>
    <w:rsid w:val="00E91C99"/>
    <w:rsid w:val="00EA35A2"/>
    <w:rsid w:val="00EA472C"/>
    <w:rsid w:val="00EB0C39"/>
    <w:rsid w:val="00EC57BF"/>
    <w:rsid w:val="00EC608C"/>
    <w:rsid w:val="00EE1AF5"/>
    <w:rsid w:val="00F043A5"/>
    <w:rsid w:val="00F24BA6"/>
    <w:rsid w:val="00F303A1"/>
    <w:rsid w:val="00F37915"/>
    <w:rsid w:val="00F44BD3"/>
    <w:rsid w:val="00F463CF"/>
    <w:rsid w:val="00F54404"/>
    <w:rsid w:val="00F55A00"/>
    <w:rsid w:val="00F65F0A"/>
    <w:rsid w:val="00F728DA"/>
    <w:rsid w:val="00F861B0"/>
    <w:rsid w:val="00F91CDE"/>
    <w:rsid w:val="00FA124E"/>
    <w:rsid w:val="00FA2B06"/>
    <w:rsid w:val="00FB4D1F"/>
    <w:rsid w:val="00FC6C81"/>
    <w:rsid w:val="00FD3AB5"/>
    <w:rsid w:val="00FE7118"/>
    <w:rsid w:val="00FF15B8"/>
    <w:rsid w:val="00FF5572"/>
    <w:rsid w:val="00FF664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03D51C"/>
  <w15:chartTrackingRefBased/>
  <w15:docId w15:val="{0403BAE1-0568-4202-A804-4087D3AB1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AU" w:eastAsia="en-AU"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1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800F3"/>
    <w:pPr>
      <w:jc w:val="both"/>
    </w:pPr>
    <w:rPr>
      <w:rFonts w:ascii="Arial" w:eastAsia="Times New Roman" w:hAnsi="Arial"/>
      <w:sz w:val="22"/>
      <w:lang w:eastAsia="en-US"/>
    </w:rPr>
  </w:style>
  <w:style w:type="paragraph" w:styleId="Heading1">
    <w:name w:val="heading 1"/>
    <w:basedOn w:val="Normal"/>
    <w:next w:val="Normal"/>
    <w:link w:val="Heading1Char"/>
    <w:qFormat/>
    <w:rsid w:val="00C800F3"/>
    <w:pPr>
      <w:keepNext/>
      <w:spacing w:before="240" w:after="180"/>
      <w:jc w:val="center"/>
      <w:outlineLvl w:val="0"/>
    </w:pPr>
    <w:rPr>
      <w:b/>
      <w:kern w:val="28"/>
      <w:sz w:val="32"/>
    </w:rPr>
  </w:style>
  <w:style w:type="paragraph" w:styleId="Heading2">
    <w:name w:val="heading 2"/>
    <w:basedOn w:val="Heading1"/>
    <w:next w:val="Normal"/>
    <w:link w:val="Heading2Char"/>
    <w:uiPriority w:val="9"/>
    <w:unhideWhenUsed/>
    <w:qFormat/>
    <w:rsid w:val="002560B1"/>
    <w:pPr>
      <w:jc w:val="left"/>
      <w:outlineLvl w:val="1"/>
    </w:pPr>
  </w:style>
  <w:style w:type="paragraph" w:styleId="Heading3">
    <w:name w:val="heading 3"/>
    <w:basedOn w:val="Heading1"/>
    <w:next w:val="Normal"/>
    <w:link w:val="Heading3Char"/>
    <w:uiPriority w:val="9"/>
    <w:unhideWhenUsed/>
    <w:qFormat/>
    <w:rsid w:val="002560B1"/>
    <w:pPr>
      <w:jc w:val="left"/>
      <w:outlineLvl w:val="2"/>
    </w:pPr>
    <w:rPr>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C800F3"/>
    <w:rPr>
      <w:rFonts w:ascii="Arial" w:eastAsia="Times New Roman" w:hAnsi="Arial" w:cs="Times New Roman"/>
      <w:b/>
      <w:kern w:val="28"/>
      <w:sz w:val="32"/>
      <w:szCs w:val="20"/>
    </w:rPr>
  </w:style>
  <w:style w:type="paragraph" w:styleId="Title">
    <w:name w:val="Title"/>
    <w:basedOn w:val="Normal"/>
    <w:link w:val="TitleChar"/>
    <w:qFormat/>
    <w:rsid w:val="00C800F3"/>
    <w:pPr>
      <w:spacing w:before="240" w:after="60"/>
      <w:jc w:val="center"/>
      <w:outlineLvl w:val="0"/>
    </w:pPr>
    <w:rPr>
      <w:b/>
      <w:kern w:val="28"/>
      <w:sz w:val="32"/>
    </w:rPr>
  </w:style>
  <w:style w:type="character" w:customStyle="1" w:styleId="TitleChar">
    <w:name w:val="Title Char"/>
    <w:link w:val="Title"/>
    <w:rsid w:val="00C800F3"/>
    <w:rPr>
      <w:rFonts w:ascii="Arial" w:eastAsia="Times New Roman" w:hAnsi="Arial" w:cs="Times New Roman"/>
      <w:b/>
      <w:kern w:val="28"/>
      <w:sz w:val="32"/>
      <w:szCs w:val="20"/>
    </w:rPr>
  </w:style>
  <w:style w:type="paragraph" w:styleId="BodyTextIndent">
    <w:name w:val="Body Text Indent"/>
    <w:basedOn w:val="Normal"/>
    <w:link w:val="BodyTextIndentChar"/>
    <w:rsid w:val="00C800F3"/>
    <w:pPr>
      <w:spacing w:after="120"/>
      <w:ind w:left="283"/>
    </w:pPr>
  </w:style>
  <w:style w:type="character" w:customStyle="1" w:styleId="BodyTextIndentChar">
    <w:name w:val="Body Text Indent Char"/>
    <w:link w:val="BodyTextIndent"/>
    <w:rsid w:val="00C800F3"/>
    <w:rPr>
      <w:rFonts w:ascii="Arial" w:eastAsia="Times New Roman" w:hAnsi="Arial" w:cs="Times New Roman"/>
      <w:szCs w:val="20"/>
    </w:rPr>
  </w:style>
  <w:style w:type="paragraph" w:styleId="BalloonText">
    <w:name w:val="Balloon Text"/>
    <w:basedOn w:val="Normal"/>
    <w:link w:val="BalloonTextChar"/>
    <w:uiPriority w:val="99"/>
    <w:semiHidden/>
    <w:unhideWhenUsed/>
    <w:rsid w:val="00C800F3"/>
    <w:rPr>
      <w:rFonts w:ascii="Tahoma" w:hAnsi="Tahoma" w:cs="Tahoma"/>
      <w:sz w:val="16"/>
      <w:szCs w:val="16"/>
    </w:rPr>
  </w:style>
  <w:style w:type="character" w:customStyle="1" w:styleId="BalloonTextChar">
    <w:name w:val="Balloon Text Char"/>
    <w:link w:val="BalloonText"/>
    <w:uiPriority w:val="99"/>
    <w:semiHidden/>
    <w:rsid w:val="00C800F3"/>
    <w:rPr>
      <w:rFonts w:ascii="Tahoma" w:eastAsia="Times New Roman" w:hAnsi="Tahoma" w:cs="Tahoma"/>
      <w:sz w:val="16"/>
      <w:szCs w:val="16"/>
    </w:rPr>
  </w:style>
  <w:style w:type="paragraph" w:styleId="Header">
    <w:name w:val="header"/>
    <w:basedOn w:val="Normal"/>
    <w:link w:val="HeaderChar"/>
    <w:uiPriority w:val="99"/>
    <w:unhideWhenUsed/>
    <w:rsid w:val="001860B5"/>
    <w:pPr>
      <w:tabs>
        <w:tab w:val="center" w:pos="4513"/>
        <w:tab w:val="right" w:pos="9026"/>
      </w:tabs>
    </w:pPr>
  </w:style>
  <w:style w:type="character" w:customStyle="1" w:styleId="HeaderChar">
    <w:name w:val="Header Char"/>
    <w:link w:val="Header"/>
    <w:uiPriority w:val="99"/>
    <w:rsid w:val="001860B5"/>
    <w:rPr>
      <w:rFonts w:ascii="Arial" w:eastAsia="Times New Roman" w:hAnsi="Arial"/>
      <w:sz w:val="22"/>
      <w:lang w:eastAsia="en-US"/>
    </w:rPr>
  </w:style>
  <w:style w:type="paragraph" w:styleId="Footer">
    <w:name w:val="footer"/>
    <w:basedOn w:val="Normal"/>
    <w:link w:val="FooterChar"/>
    <w:uiPriority w:val="99"/>
    <w:unhideWhenUsed/>
    <w:rsid w:val="001860B5"/>
    <w:pPr>
      <w:tabs>
        <w:tab w:val="center" w:pos="4513"/>
        <w:tab w:val="right" w:pos="9026"/>
      </w:tabs>
    </w:pPr>
  </w:style>
  <w:style w:type="character" w:customStyle="1" w:styleId="FooterChar">
    <w:name w:val="Footer Char"/>
    <w:link w:val="Footer"/>
    <w:uiPriority w:val="99"/>
    <w:rsid w:val="001860B5"/>
    <w:rPr>
      <w:rFonts w:ascii="Arial" w:eastAsia="Times New Roman" w:hAnsi="Arial"/>
      <w:sz w:val="22"/>
      <w:lang w:eastAsia="en-US"/>
    </w:rPr>
  </w:style>
  <w:style w:type="character" w:styleId="CommentReference">
    <w:name w:val="annotation reference"/>
    <w:semiHidden/>
    <w:rsid w:val="00074F01"/>
    <w:rPr>
      <w:sz w:val="16"/>
      <w:szCs w:val="16"/>
    </w:rPr>
  </w:style>
  <w:style w:type="character" w:styleId="Hyperlink">
    <w:name w:val="Hyperlink"/>
    <w:rsid w:val="001E4AFE"/>
    <w:rPr>
      <w:color w:val="0000FF"/>
      <w:u w:val="single"/>
    </w:rPr>
  </w:style>
  <w:style w:type="character" w:styleId="FollowedHyperlink">
    <w:name w:val="FollowedHyperlink"/>
    <w:uiPriority w:val="99"/>
    <w:semiHidden/>
    <w:unhideWhenUsed/>
    <w:rsid w:val="009E1695"/>
    <w:rPr>
      <w:color w:val="800080"/>
      <w:u w:val="single"/>
    </w:rPr>
  </w:style>
  <w:style w:type="table" w:styleId="TableGrid">
    <w:name w:val="Table Grid"/>
    <w:basedOn w:val="TableNormal"/>
    <w:uiPriority w:val="59"/>
    <w:rsid w:val="00DD396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0621C8"/>
    <w:rPr>
      <w:color w:val="808080"/>
    </w:rPr>
  </w:style>
  <w:style w:type="paragraph" w:styleId="BodyText">
    <w:name w:val="Body Text"/>
    <w:basedOn w:val="Normal"/>
    <w:link w:val="BodyTextChar"/>
    <w:qFormat/>
    <w:rsid w:val="004441ED"/>
    <w:pPr>
      <w:spacing w:before="120" w:after="120"/>
      <w:jc w:val="left"/>
    </w:pPr>
    <w:rPr>
      <w:rFonts w:eastAsiaTheme="minorHAnsi" w:cstheme="minorBidi"/>
      <w:color w:val="000000" w:themeColor="text1"/>
      <w:szCs w:val="22"/>
    </w:rPr>
  </w:style>
  <w:style w:type="character" w:customStyle="1" w:styleId="BodyTextChar">
    <w:name w:val="Body Text Char"/>
    <w:basedOn w:val="DefaultParagraphFont"/>
    <w:link w:val="BodyText"/>
    <w:rsid w:val="004441ED"/>
    <w:rPr>
      <w:rFonts w:ascii="Arial" w:eastAsiaTheme="minorHAnsi" w:hAnsi="Arial" w:cstheme="minorBidi"/>
      <w:color w:val="000000" w:themeColor="text1"/>
      <w:sz w:val="22"/>
      <w:szCs w:val="22"/>
      <w:lang w:eastAsia="en-US"/>
    </w:rPr>
  </w:style>
  <w:style w:type="paragraph" w:styleId="ListParagraph">
    <w:name w:val="List Paragraph"/>
    <w:basedOn w:val="Normal"/>
    <w:uiPriority w:val="34"/>
    <w:qFormat/>
    <w:rsid w:val="002560B1"/>
    <w:pPr>
      <w:ind w:left="720"/>
      <w:contextualSpacing/>
    </w:pPr>
  </w:style>
  <w:style w:type="paragraph" w:styleId="ListNumber">
    <w:name w:val="List Number"/>
    <w:basedOn w:val="Normal"/>
    <w:uiPriority w:val="12"/>
    <w:qFormat/>
    <w:rsid w:val="002560B1"/>
    <w:pPr>
      <w:spacing w:before="60" w:after="60"/>
      <w:jc w:val="left"/>
    </w:pPr>
    <w:rPr>
      <w:rFonts w:eastAsiaTheme="minorHAnsi" w:cstheme="minorBidi"/>
      <w:color w:val="000000" w:themeColor="text1"/>
      <w:szCs w:val="22"/>
    </w:rPr>
  </w:style>
  <w:style w:type="character" w:customStyle="1" w:styleId="Heading2Char">
    <w:name w:val="Heading 2 Char"/>
    <w:basedOn w:val="DefaultParagraphFont"/>
    <w:link w:val="Heading2"/>
    <w:uiPriority w:val="9"/>
    <w:rsid w:val="002560B1"/>
    <w:rPr>
      <w:rFonts w:ascii="Arial" w:eastAsia="Times New Roman" w:hAnsi="Arial"/>
      <w:b/>
      <w:kern w:val="28"/>
      <w:sz w:val="32"/>
      <w:lang w:eastAsia="en-US"/>
    </w:rPr>
  </w:style>
  <w:style w:type="character" w:customStyle="1" w:styleId="Heading3Char">
    <w:name w:val="Heading 3 Char"/>
    <w:basedOn w:val="DefaultParagraphFont"/>
    <w:link w:val="Heading3"/>
    <w:uiPriority w:val="9"/>
    <w:rsid w:val="002560B1"/>
    <w:rPr>
      <w:rFonts w:ascii="Arial" w:eastAsia="Times New Roman" w:hAnsi="Arial"/>
      <w:b/>
      <w:kern w:val="28"/>
      <w:sz w:val="26"/>
      <w:szCs w:val="26"/>
      <w:lang w:eastAsia="en-US"/>
    </w:rPr>
  </w:style>
  <w:style w:type="paragraph" w:styleId="CommentText">
    <w:name w:val="annotation text"/>
    <w:basedOn w:val="Normal"/>
    <w:link w:val="CommentTextChar"/>
    <w:uiPriority w:val="99"/>
    <w:semiHidden/>
    <w:unhideWhenUsed/>
    <w:rsid w:val="001469BD"/>
    <w:rPr>
      <w:sz w:val="20"/>
    </w:rPr>
  </w:style>
  <w:style w:type="character" w:customStyle="1" w:styleId="CommentTextChar">
    <w:name w:val="Comment Text Char"/>
    <w:basedOn w:val="DefaultParagraphFont"/>
    <w:link w:val="CommentText"/>
    <w:uiPriority w:val="99"/>
    <w:semiHidden/>
    <w:rsid w:val="001469BD"/>
    <w:rPr>
      <w:rFonts w:ascii="Arial" w:eastAsia="Times New Roman" w:hAnsi="Arial"/>
      <w:lang w:eastAsia="en-US"/>
    </w:rPr>
  </w:style>
  <w:style w:type="paragraph" w:styleId="CommentSubject">
    <w:name w:val="annotation subject"/>
    <w:basedOn w:val="CommentText"/>
    <w:next w:val="CommentText"/>
    <w:link w:val="CommentSubjectChar"/>
    <w:uiPriority w:val="99"/>
    <w:semiHidden/>
    <w:unhideWhenUsed/>
    <w:rsid w:val="001469BD"/>
    <w:rPr>
      <w:b/>
      <w:bCs/>
    </w:rPr>
  </w:style>
  <w:style w:type="character" w:customStyle="1" w:styleId="CommentSubjectChar">
    <w:name w:val="Comment Subject Char"/>
    <w:basedOn w:val="CommentTextChar"/>
    <w:link w:val="CommentSubject"/>
    <w:uiPriority w:val="99"/>
    <w:semiHidden/>
    <w:rsid w:val="001469BD"/>
    <w:rPr>
      <w:rFonts w:ascii="Arial" w:eastAsia="Times New Roman" w:hAnsi="Arial"/>
      <w:b/>
      <w:bCs/>
      <w:lang w:eastAsia="en-US"/>
    </w:rPr>
  </w:style>
  <w:style w:type="character" w:styleId="UnresolvedMention">
    <w:name w:val="Unresolved Mention"/>
    <w:basedOn w:val="DefaultParagraphFont"/>
    <w:uiPriority w:val="99"/>
    <w:semiHidden/>
    <w:unhideWhenUsed/>
    <w:rsid w:val="00EC57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459974">
      <w:bodyDiv w:val="1"/>
      <w:marLeft w:val="0"/>
      <w:marRight w:val="0"/>
      <w:marTop w:val="0"/>
      <w:marBottom w:val="0"/>
      <w:divBdr>
        <w:top w:val="none" w:sz="0" w:space="0" w:color="auto"/>
        <w:left w:val="none" w:sz="0" w:space="0" w:color="auto"/>
        <w:bottom w:val="none" w:sz="0" w:space="0" w:color="auto"/>
        <w:right w:val="none" w:sz="0" w:space="0" w:color="auto"/>
      </w:divBdr>
    </w:div>
    <w:div w:id="132258343">
      <w:bodyDiv w:val="1"/>
      <w:marLeft w:val="0"/>
      <w:marRight w:val="0"/>
      <w:marTop w:val="0"/>
      <w:marBottom w:val="0"/>
      <w:divBdr>
        <w:top w:val="none" w:sz="0" w:space="0" w:color="auto"/>
        <w:left w:val="none" w:sz="0" w:space="0" w:color="auto"/>
        <w:bottom w:val="none" w:sz="0" w:space="0" w:color="auto"/>
        <w:right w:val="none" w:sz="0" w:space="0" w:color="auto"/>
      </w:divBdr>
    </w:div>
    <w:div w:id="964821656">
      <w:bodyDiv w:val="1"/>
      <w:marLeft w:val="0"/>
      <w:marRight w:val="0"/>
      <w:marTop w:val="0"/>
      <w:marBottom w:val="0"/>
      <w:divBdr>
        <w:top w:val="none" w:sz="0" w:space="0" w:color="auto"/>
        <w:left w:val="none" w:sz="0" w:space="0" w:color="auto"/>
        <w:bottom w:val="none" w:sz="0" w:space="0" w:color="auto"/>
        <w:right w:val="none" w:sz="0" w:space="0" w:color="auto"/>
      </w:divBdr>
    </w:div>
    <w:div w:id="1252204948">
      <w:bodyDiv w:val="1"/>
      <w:marLeft w:val="0"/>
      <w:marRight w:val="0"/>
      <w:marTop w:val="0"/>
      <w:marBottom w:val="0"/>
      <w:divBdr>
        <w:top w:val="none" w:sz="0" w:space="0" w:color="auto"/>
        <w:left w:val="none" w:sz="0" w:space="0" w:color="auto"/>
        <w:bottom w:val="none" w:sz="0" w:space="0" w:color="auto"/>
        <w:right w:val="none" w:sz="0" w:space="0" w:color="auto"/>
      </w:divBdr>
    </w:div>
    <w:div w:id="1273443176">
      <w:bodyDiv w:val="1"/>
      <w:marLeft w:val="0"/>
      <w:marRight w:val="0"/>
      <w:marTop w:val="0"/>
      <w:marBottom w:val="0"/>
      <w:divBdr>
        <w:top w:val="none" w:sz="0" w:space="0" w:color="auto"/>
        <w:left w:val="none" w:sz="0" w:space="0" w:color="auto"/>
        <w:bottom w:val="none" w:sz="0" w:space="0" w:color="auto"/>
        <w:right w:val="none" w:sz="0" w:space="0" w:color="auto"/>
      </w:divBdr>
    </w:div>
    <w:div w:id="1371802001">
      <w:bodyDiv w:val="1"/>
      <w:marLeft w:val="0"/>
      <w:marRight w:val="0"/>
      <w:marTop w:val="0"/>
      <w:marBottom w:val="0"/>
      <w:divBdr>
        <w:top w:val="none" w:sz="0" w:space="0" w:color="auto"/>
        <w:left w:val="none" w:sz="0" w:space="0" w:color="auto"/>
        <w:bottom w:val="none" w:sz="0" w:space="0" w:color="auto"/>
        <w:right w:val="none" w:sz="0" w:space="0" w:color="auto"/>
      </w:divBdr>
    </w:div>
    <w:div w:id="1438208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npws.lowerdarling@environment.nsw.gov.au"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883ACCFD132D47BAA990413DE5CEEB78"/>
        <w:category>
          <w:name w:val="General"/>
          <w:gallery w:val="placeholder"/>
        </w:category>
        <w:types>
          <w:type w:val="bbPlcHdr"/>
        </w:types>
        <w:behaviors>
          <w:behavior w:val="content"/>
        </w:behaviors>
        <w:guid w:val="{85582AEC-0962-4F0D-B85D-9D051B2A80D4}"/>
      </w:docPartPr>
      <w:docPartBody>
        <w:p w:rsidR="000A6AFC" w:rsidRDefault="00A82818" w:rsidP="00A82818">
          <w:pPr>
            <w:pStyle w:val="883ACCFD132D47BAA990413DE5CEEB7810"/>
          </w:pPr>
          <w:r>
            <w:rPr>
              <w:sz w:val="20"/>
            </w:rPr>
            <w:t xml:space="preserve"> </w:t>
          </w:r>
        </w:p>
      </w:docPartBody>
    </w:docPart>
    <w:docPart>
      <w:docPartPr>
        <w:name w:val="941FA18F92774F35B05A578EC77BCF23"/>
        <w:category>
          <w:name w:val="General"/>
          <w:gallery w:val="placeholder"/>
        </w:category>
        <w:types>
          <w:type w:val="bbPlcHdr"/>
        </w:types>
        <w:behaviors>
          <w:behavior w:val="content"/>
        </w:behaviors>
        <w:guid w:val="{74F5C6FE-F72A-4EC1-88D2-DE8168B6114C}"/>
      </w:docPartPr>
      <w:docPartBody>
        <w:p w:rsidR="000A6AFC" w:rsidRDefault="00A82818" w:rsidP="00A82818">
          <w:pPr>
            <w:pStyle w:val="941FA18F92774F35B05A578EC77BCF2310"/>
          </w:pPr>
          <w:r>
            <w:rPr>
              <w:sz w:val="20"/>
            </w:rPr>
            <w:t xml:space="preserve"> </w:t>
          </w:r>
        </w:p>
      </w:docPartBody>
    </w:docPart>
    <w:docPart>
      <w:docPartPr>
        <w:name w:val="D75760514DF04311BA72539D2F1FE9AF"/>
        <w:category>
          <w:name w:val="General"/>
          <w:gallery w:val="placeholder"/>
        </w:category>
        <w:types>
          <w:type w:val="bbPlcHdr"/>
        </w:types>
        <w:behaviors>
          <w:behavior w:val="content"/>
        </w:behaviors>
        <w:guid w:val="{BEAD4976-5271-4903-8EEA-6C3AC9FA04BF}"/>
      </w:docPartPr>
      <w:docPartBody>
        <w:p w:rsidR="000A6AFC" w:rsidRDefault="00A82818" w:rsidP="00A82818">
          <w:pPr>
            <w:pStyle w:val="D75760514DF04311BA72539D2F1FE9AF10"/>
          </w:pPr>
          <w:r>
            <w:rPr>
              <w:sz w:val="20"/>
            </w:rPr>
            <w:t xml:space="preserve"> </w:t>
          </w:r>
        </w:p>
      </w:docPartBody>
    </w:docPart>
    <w:docPart>
      <w:docPartPr>
        <w:name w:val="58D0B0B1D06E4FEAA234E4D8A2C8E7FF"/>
        <w:category>
          <w:name w:val="General"/>
          <w:gallery w:val="placeholder"/>
        </w:category>
        <w:types>
          <w:type w:val="bbPlcHdr"/>
        </w:types>
        <w:behaviors>
          <w:behavior w:val="content"/>
        </w:behaviors>
        <w:guid w:val="{8D583611-0727-4CA8-9445-DCE9F711EDD6}"/>
      </w:docPartPr>
      <w:docPartBody>
        <w:p w:rsidR="000A6AFC" w:rsidRDefault="00A82818" w:rsidP="00A82818">
          <w:pPr>
            <w:pStyle w:val="58D0B0B1D06E4FEAA234E4D8A2C8E7FF10"/>
          </w:pPr>
          <w:r>
            <w:rPr>
              <w:sz w:val="20"/>
            </w:rPr>
            <w:t xml:space="preserve"> </w:t>
          </w:r>
        </w:p>
      </w:docPartBody>
    </w:docPart>
    <w:docPart>
      <w:docPartPr>
        <w:name w:val="E9A733752104448788ED4AB4ECB33B55"/>
        <w:category>
          <w:name w:val="General"/>
          <w:gallery w:val="placeholder"/>
        </w:category>
        <w:types>
          <w:type w:val="bbPlcHdr"/>
        </w:types>
        <w:behaviors>
          <w:behavior w:val="content"/>
        </w:behaviors>
        <w:guid w:val="{AAB99126-81D7-4D2D-8913-4C900786DCDB}"/>
      </w:docPartPr>
      <w:docPartBody>
        <w:p w:rsidR="000A6AFC" w:rsidRDefault="00A82818" w:rsidP="00A82818">
          <w:pPr>
            <w:pStyle w:val="E9A733752104448788ED4AB4ECB33B5510"/>
          </w:pPr>
          <w:r>
            <w:rPr>
              <w:sz w:val="20"/>
            </w:rPr>
            <w:t xml:space="preserve"> </w:t>
          </w:r>
        </w:p>
      </w:docPartBody>
    </w:docPart>
    <w:docPart>
      <w:docPartPr>
        <w:name w:val="0EEA4F6482F74149B883E718BE5E9CB2"/>
        <w:category>
          <w:name w:val="General"/>
          <w:gallery w:val="placeholder"/>
        </w:category>
        <w:types>
          <w:type w:val="bbPlcHdr"/>
        </w:types>
        <w:behaviors>
          <w:behavior w:val="content"/>
        </w:behaviors>
        <w:guid w:val="{3E08788D-A414-47B1-BFE8-FBB532AF1542}"/>
      </w:docPartPr>
      <w:docPartBody>
        <w:p w:rsidR="000A6AFC" w:rsidRDefault="00A82818" w:rsidP="00A82818">
          <w:pPr>
            <w:pStyle w:val="0EEA4F6482F74149B883E718BE5E9CB210"/>
          </w:pPr>
          <w:r>
            <w:rPr>
              <w:sz w:val="20"/>
            </w:rPr>
            <w:t xml:space="preserve"> </w:t>
          </w:r>
        </w:p>
      </w:docPartBody>
    </w:docPart>
    <w:docPart>
      <w:docPartPr>
        <w:name w:val="0D21B63FEB7C4CA8A6D2D1827DE8F356"/>
        <w:category>
          <w:name w:val="General"/>
          <w:gallery w:val="placeholder"/>
        </w:category>
        <w:types>
          <w:type w:val="bbPlcHdr"/>
        </w:types>
        <w:behaviors>
          <w:behavior w:val="content"/>
        </w:behaviors>
        <w:guid w:val="{1A6E1366-DE1A-4592-8B18-40B274C61E5D}"/>
      </w:docPartPr>
      <w:docPartBody>
        <w:p w:rsidR="000A6AFC" w:rsidRDefault="00A82818" w:rsidP="00A82818">
          <w:pPr>
            <w:pStyle w:val="0D21B63FEB7C4CA8A6D2D1827DE8F35610"/>
          </w:pPr>
          <w:r>
            <w:rPr>
              <w:sz w:val="20"/>
            </w:rPr>
            <w:t xml:space="preserve"> </w:t>
          </w:r>
        </w:p>
      </w:docPartBody>
    </w:docPart>
    <w:docPart>
      <w:docPartPr>
        <w:name w:val="C6A7FDAAF6574C85B2F3E80E4F58DF76"/>
        <w:category>
          <w:name w:val="General"/>
          <w:gallery w:val="placeholder"/>
        </w:category>
        <w:types>
          <w:type w:val="bbPlcHdr"/>
        </w:types>
        <w:behaviors>
          <w:behavior w:val="content"/>
        </w:behaviors>
        <w:guid w:val="{D424FB6E-2E8E-4B95-BEFA-118B5B1A953C}"/>
      </w:docPartPr>
      <w:docPartBody>
        <w:p w:rsidR="000A6AFC" w:rsidRDefault="00A82818" w:rsidP="00A82818">
          <w:pPr>
            <w:pStyle w:val="C6A7FDAAF6574C85B2F3E80E4F58DF7610"/>
          </w:pPr>
          <w:r>
            <w:rPr>
              <w:sz w:val="20"/>
            </w:rPr>
            <w:t xml:space="preserve"> </w:t>
          </w:r>
        </w:p>
      </w:docPartBody>
    </w:docPart>
    <w:docPart>
      <w:docPartPr>
        <w:name w:val="249010F29D3341A4BA8E373E225A3C28"/>
        <w:category>
          <w:name w:val="General"/>
          <w:gallery w:val="placeholder"/>
        </w:category>
        <w:types>
          <w:type w:val="bbPlcHdr"/>
        </w:types>
        <w:behaviors>
          <w:behavior w:val="content"/>
        </w:behaviors>
        <w:guid w:val="{32134196-6D6B-41BE-93A3-533978258251}"/>
      </w:docPartPr>
      <w:docPartBody>
        <w:p w:rsidR="000A6AFC" w:rsidRDefault="00A82818" w:rsidP="00A82818">
          <w:pPr>
            <w:pStyle w:val="249010F29D3341A4BA8E373E225A3C2810"/>
          </w:pPr>
          <w:r>
            <w:rPr>
              <w:sz w:val="20"/>
            </w:rPr>
            <w:t xml:space="preserve"> </w:t>
          </w:r>
        </w:p>
      </w:docPartBody>
    </w:docPart>
    <w:docPart>
      <w:docPartPr>
        <w:name w:val="66D052EE8CFA478CACD0F4E7DC430320"/>
        <w:category>
          <w:name w:val="General"/>
          <w:gallery w:val="placeholder"/>
        </w:category>
        <w:types>
          <w:type w:val="bbPlcHdr"/>
        </w:types>
        <w:behaviors>
          <w:behavior w:val="content"/>
        </w:behaviors>
        <w:guid w:val="{7CC796FA-78CA-47B8-84D1-DA1D8FA86C43}"/>
      </w:docPartPr>
      <w:docPartBody>
        <w:p w:rsidR="000A6AFC" w:rsidRDefault="00A82818" w:rsidP="00A82818">
          <w:pPr>
            <w:pStyle w:val="66D052EE8CFA478CACD0F4E7DC43032010"/>
          </w:pPr>
          <w:r>
            <w:rPr>
              <w:sz w:val="20"/>
            </w:rPr>
            <w:t xml:space="preserve"> </w:t>
          </w:r>
        </w:p>
      </w:docPartBody>
    </w:docPart>
    <w:docPart>
      <w:docPartPr>
        <w:name w:val="914D1671F0D74806914F09F3E4CA03D0"/>
        <w:category>
          <w:name w:val="General"/>
          <w:gallery w:val="placeholder"/>
        </w:category>
        <w:types>
          <w:type w:val="bbPlcHdr"/>
        </w:types>
        <w:behaviors>
          <w:behavior w:val="content"/>
        </w:behaviors>
        <w:guid w:val="{B6C41B6D-73EB-401E-A55E-2819E0145990}"/>
      </w:docPartPr>
      <w:docPartBody>
        <w:p w:rsidR="000A6AFC" w:rsidRDefault="00A82818" w:rsidP="00A82818">
          <w:pPr>
            <w:pStyle w:val="914D1671F0D74806914F09F3E4CA03D010"/>
          </w:pPr>
          <w:r>
            <w:rPr>
              <w:sz w:val="20"/>
            </w:rPr>
            <w:t xml:space="preserve"> </w:t>
          </w:r>
        </w:p>
      </w:docPartBody>
    </w:docPart>
    <w:docPart>
      <w:docPartPr>
        <w:name w:val="D7183564BE614AD9B4F58AD7446AD4BC"/>
        <w:category>
          <w:name w:val="General"/>
          <w:gallery w:val="placeholder"/>
        </w:category>
        <w:types>
          <w:type w:val="bbPlcHdr"/>
        </w:types>
        <w:behaviors>
          <w:behavior w:val="content"/>
        </w:behaviors>
        <w:guid w:val="{B1254D29-57B0-464D-85CB-2CA7F8706107}"/>
      </w:docPartPr>
      <w:docPartBody>
        <w:p w:rsidR="000A6AFC" w:rsidRDefault="00A82818" w:rsidP="00A82818">
          <w:pPr>
            <w:pStyle w:val="D7183564BE614AD9B4F58AD7446AD4BC10"/>
          </w:pPr>
          <w:r>
            <w:rPr>
              <w:sz w:val="20"/>
            </w:rPr>
            <w:t xml:space="preserve"> </w:t>
          </w:r>
        </w:p>
      </w:docPartBody>
    </w:docPart>
    <w:docPart>
      <w:docPartPr>
        <w:name w:val="5804952325134C7BA3D2357FC38D0A76"/>
        <w:category>
          <w:name w:val="General"/>
          <w:gallery w:val="placeholder"/>
        </w:category>
        <w:types>
          <w:type w:val="bbPlcHdr"/>
        </w:types>
        <w:behaviors>
          <w:behavior w:val="content"/>
        </w:behaviors>
        <w:guid w:val="{2CA41CF2-6E61-4B49-8C82-0D3C4C936963}"/>
      </w:docPartPr>
      <w:docPartBody>
        <w:p w:rsidR="000A6AFC" w:rsidRDefault="00A82818" w:rsidP="00A82818">
          <w:pPr>
            <w:pStyle w:val="5804952325134C7BA3D2357FC38D0A7610"/>
          </w:pPr>
          <w:r>
            <w:rPr>
              <w:sz w:val="20"/>
            </w:rPr>
            <w:t xml:space="preserve"> </w:t>
          </w:r>
        </w:p>
      </w:docPartBody>
    </w:docPart>
    <w:docPart>
      <w:docPartPr>
        <w:name w:val="356136E194254FD9B44CB69CC6038B74"/>
        <w:category>
          <w:name w:val="General"/>
          <w:gallery w:val="placeholder"/>
        </w:category>
        <w:types>
          <w:type w:val="bbPlcHdr"/>
        </w:types>
        <w:behaviors>
          <w:behavior w:val="content"/>
        </w:behaviors>
        <w:guid w:val="{F2960F23-D098-4815-9AE1-6DA9AB0DCF78}"/>
      </w:docPartPr>
      <w:docPartBody>
        <w:p w:rsidR="000A6AFC" w:rsidRDefault="00A82818" w:rsidP="00A82818">
          <w:pPr>
            <w:pStyle w:val="356136E194254FD9B44CB69CC6038B7410"/>
          </w:pPr>
          <w:r>
            <w:rPr>
              <w:sz w:val="20"/>
            </w:rPr>
            <w:t xml:space="preserve"> </w:t>
          </w:r>
        </w:p>
      </w:docPartBody>
    </w:docPart>
    <w:docPart>
      <w:docPartPr>
        <w:name w:val="4E066D211A3C46018AD8156786900413"/>
        <w:category>
          <w:name w:val="General"/>
          <w:gallery w:val="placeholder"/>
        </w:category>
        <w:types>
          <w:type w:val="bbPlcHdr"/>
        </w:types>
        <w:behaviors>
          <w:behavior w:val="content"/>
        </w:behaviors>
        <w:guid w:val="{00EDE618-0401-4E32-B224-613A17AAB7F0}"/>
      </w:docPartPr>
      <w:docPartBody>
        <w:p w:rsidR="000A6AFC" w:rsidRDefault="00A82818" w:rsidP="00A82818">
          <w:pPr>
            <w:pStyle w:val="4E066D211A3C46018AD815678690041310"/>
          </w:pPr>
          <w:r>
            <w:rPr>
              <w:sz w:val="20"/>
            </w:rPr>
            <w:t xml:space="preserve"> </w:t>
          </w:r>
        </w:p>
      </w:docPartBody>
    </w:docPart>
    <w:docPart>
      <w:docPartPr>
        <w:name w:val="645232985C594C0096D50E200F53861A"/>
        <w:category>
          <w:name w:val="General"/>
          <w:gallery w:val="placeholder"/>
        </w:category>
        <w:types>
          <w:type w:val="bbPlcHdr"/>
        </w:types>
        <w:behaviors>
          <w:behavior w:val="content"/>
        </w:behaviors>
        <w:guid w:val="{E0618CE3-8D79-4489-A221-4AF874335A2C}"/>
      </w:docPartPr>
      <w:docPartBody>
        <w:p w:rsidR="00130F81" w:rsidRDefault="00A82818" w:rsidP="00A82818">
          <w:pPr>
            <w:pStyle w:val="645232985C594C0096D50E200F53861A9"/>
          </w:pPr>
          <w:r w:rsidRPr="00B51F12">
            <w:rPr>
              <w:color w:val="A6A6A6" w:themeColor="background1" w:themeShade="A6"/>
              <w:sz w:val="20"/>
            </w:rPr>
            <w:t>Type here</w:t>
          </w:r>
        </w:p>
      </w:docPartBody>
    </w:docPart>
    <w:docPart>
      <w:docPartPr>
        <w:name w:val="69ABA3960F204EAFA4B620C7905EA92E"/>
        <w:category>
          <w:name w:val="General"/>
          <w:gallery w:val="placeholder"/>
        </w:category>
        <w:types>
          <w:type w:val="bbPlcHdr"/>
        </w:types>
        <w:behaviors>
          <w:behavior w:val="content"/>
        </w:behaviors>
        <w:guid w:val="{38D00DD6-D742-4AB2-ADD7-0281279269A9}"/>
      </w:docPartPr>
      <w:docPartBody>
        <w:p w:rsidR="00130F81" w:rsidRDefault="00A82818" w:rsidP="00A82818">
          <w:pPr>
            <w:pStyle w:val="69ABA3960F204EAFA4B620C7905EA92E8"/>
          </w:pPr>
          <w:r w:rsidRPr="00B51F12">
            <w:rPr>
              <w:color w:val="A6A6A6" w:themeColor="background1" w:themeShade="A6"/>
              <w:sz w:val="20"/>
            </w:rPr>
            <w:t>Month</w:t>
          </w:r>
        </w:p>
      </w:docPartBody>
    </w:docPart>
    <w:docPart>
      <w:docPartPr>
        <w:name w:val="5AA68D85D66B4FFCA036B0464C7C2DEC"/>
        <w:category>
          <w:name w:val="General"/>
          <w:gallery w:val="placeholder"/>
        </w:category>
        <w:types>
          <w:type w:val="bbPlcHdr"/>
        </w:types>
        <w:behaviors>
          <w:behavior w:val="content"/>
        </w:behaviors>
        <w:guid w:val="{912B8B37-3CF9-4ECB-B035-3375381A14A3}"/>
      </w:docPartPr>
      <w:docPartBody>
        <w:p w:rsidR="00130F81" w:rsidRDefault="00A82818" w:rsidP="00A82818">
          <w:pPr>
            <w:pStyle w:val="5AA68D85D66B4FFCA036B0464C7C2DEC8"/>
          </w:pPr>
          <w:r w:rsidRPr="00B51F12">
            <w:rPr>
              <w:color w:val="A6A6A6" w:themeColor="background1" w:themeShade="A6"/>
              <w:sz w:val="20"/>
            </w:rPr>
            <w:t>Year</w:t>
          </w:r>
        </w:p>
      </w:docPartBody>
    </w:docPart>
    <w:docPart>
      <w:docPartPr>
        <w:name w:val="2610AD08A4CB44A1B2CE1154E216F5B4"/>
        <w:category>
          <w:name w:val="General"/>
          <w:gallery w:val="placeholder"/>
        </w:category>
        <w:types>
          <w:type w:val="bbPlcHdr"/>
        </w:types>
        <w:behaviors>
          <w:behavior w:val="content"/>
        </w:behaviors>
        <w:guid w:val="{EBED0C4F-AE4C-44A1-A9E6-E42396F1C709}"/>
      </w:docPartPr>
      <w:docPartBody>
        <w:p w:rsidR="00794B55" w:rsidRDefault="00A82818" w:rsidP="00A82818">
          <w:pPr>
            <w:pStyle w:val="2610AD08A4CB44A1B2CE1154E216F5B45"/>
          </w:pPr>
          <w:r w:rsidRPr="00EC57BF">
            <w:rPr>
              <w:rStyle w:val="PlaceholderText"/>
              <w:rFonts w:eastAsia="Calibri"/>
              <w:sz w:val="16"/>
              <w:szCs w:val="16"/>
            </w:rPr>
            <w:t>Click or tap here to enter text.</w:t>
          </w:r>
        </w:p>
      </w:docPartBody>
    </w:docPart>
    <w:docPart>
      <w:docPartPr>
        <w:name w:val="5855836108FA45668018BF2C3F19D703"/>
        <w:category>
          <w:name w:val="General"/>
          <w:gallery w:val="placeholder"/>
        </w:category>
        <w:types>
          <w:type w:val="bbPlcHdr"/>
        </w:types>
        <w:behaviors>
          <w:behavior w:val="content"/>
        </w:behaviors>
        <w:guid w:val="{C3624AAA-FA19-463F-AAA5-70211F647E5E}"/>
      </w:docPartPr>
      <w:docPartBody>
        <w:p w:rsidR="00794B55" w:rsidRDefault="00A82818" w:rsidP="00A82818">
          <w:pPr>
            <w:pStyle w:val="5855836108FA45668018BF2C3F19D7035"/>
          </w:pPr>
          <w:r w:rsidRPr="00EC57BF">
            <w:rPr>
              <w:rStyle w:val="PlaceholderText"/>
              <w:rFonts w:eastAsia="Calibri"/>
              <w:sz w:val="16"/>
              <w:szCs w:val="16"/>
            </w:rPr>
            <w:t>Click or tap here to enter text.</w:t>
          </w:r>
        </w:p>
      </w:docPartBody>
    </w:docPart>
    <w:docPart>
      <w:docPartPr>
        <w:name w:val="23FF1A4C8BA741AFB993B0AE3AD85F97"/>
        <w:category>
          <w:name w:val="General"/>
          <w:gallery w:val="placeholder"/>
        </w:category>
        <w:types>
          <w:type w:val="bbPlcHdr"/>
        </w:types>
        <w:behaviors>
          <w:behavior w:val="content"/>
        </w:behaviors>
        <w:guid w:val="{EEC45B52-3ECF-4814-9B95-981AD03D3B9B}"/>
      </w:docPartPr>
      <w:docPartBody>
        <w:p w:rsidR="00794B55" w:rsidRDefault="00A82818" w:rsidP="00A82818">
          <w:pPr>
            <w:pStyle w:val="23FF1A4C8BA741AFB993B0AE3AD85F975"/>
          </w:pPr>
          <w:r w:rsidRPr="00EC57BF">
            <w:rPr>
              <w:rStyle w:val="PlaceholderText"/>
              <w:rFonts w:eastAsia="Calibri"/>
              <w:sz w:val="16"/>
              <w:szCs w:val="16"/>
            </w:rPr>
            <w:t>Click or tap here to enter text.</w:t>
          </w:r>
        </w:p>
      </w:docPartBody>
    </w:docPart>
    <w:docPart>
      <w:docPartPr>
        <w:name w:val="94AA16B276F34DF1AE8692AFE81296B8"/>
        <w:category>
          <w:name w:val="General"/>
          <w:gallery w:val="placeholder"/>
        </w:category>
        <w:types>
          <w:type w:val="bbPlcHdr"/>
        </w:types>
        <w:behaviors>
          <w:behavior w:val="content"/>
        </w:behaviors>
        <w:guid w:val="{108724D1-1632-4AB7-840B-63D1090CD38E}"/>
      </w:docPartPr>
      <w:docPartBody>
        <w:p w:rsidR="00794B55" w:rsidRDefault="00A82818" w:rsidP="00A82818">
          <w:pPr>
            <w:pStyle w:val="94AA16B276F34DF1AE8692AFE81296B85"/>
          </w:pPr>
          <w:r w:rsidRPr="00EC57BF">
            <w:rPr>
              <w:rStyle w:val="PlaceholderText"/>
              <w:rFonts w:eastAsia="Calibri"/>
              <w:sz w:val="16"/>
              <w:szCs w:val="16"/>
            </w:rPr>
            <w:t>Click or tap here to enter text.</w:t>
          </w:r>
        </w:p>
      </w:docPartBody>
    </w:docPart>
    <w:docPart>
      <w:docPartPr>
        <w:name w:val="3C97E09AFD164AB49593705E87949426"/>
        <w:category>
          <w:name w:val="General"/>
          <w:gallery w:val="placeholder"/>
        </w:category>
        <w:types>
          <w:type w:val="bbPlcHdr"/>
        </w:types>
        <w:behaviors>
          <w:behavior w:val="content"/>
        </w:behaviors>
        <w:guid w:val="{D96522F4-84EB-44E3-8A04-29DA86812386}"/>
      </w:docPartPr>
      <w:docPartBody>
        <w:p w:rsidR="00794B55" w:rsidRDefault="00A82818" w:rsidP="00A82818">
          <w:pPr>
            <w:pStyle w:val="3C97E09AFD164AB49593705E879494265"/>
          </w:pPr>
          <w:r w:rsidRPr="00EC57BF">
            <w:rPr>
              <w:rStyle w:val="PlaceholderText"/>
              <w:rFonts w:eastAsia="Calibri"/>
              <w:sz w:val="16"/>
              <w:szCs w:val="16"/>
            </w:rPr>
            <w:t>Click or tap here to enter text.</w:t>
          </w:r>
        </w:p>
      </w:docPartBody>
    </w:docPart>
    <w:docPart>
      <w:docPartPr>
        <w:name w:val="5AB906CD3A0E4B2D8A60447D825FB9E6"/>
        <w:category>
          <w:name w:val="General"/>
          <w:gallery w:val="placeholder"/>
        </w:category>
        <w:types>
          <w:type w:val="bbPlcHdr"/>
        </w:types>
        <w:behaviors>
          <w:behavior w:val="content"/>
        </w:behaviors>
        <w:guid w:val="{F9510EC1-5688-4337-A75A-BE5832BC5CB2}"/>
      </w:docPartPr>
      <w:docPartBody>
        <w:p w:rsidR="00794B55" w:rsidRDefault="00A82818" w:rsidP="00A82818">
          <w:pPr>
            <w:pStyle w:val="5AB906CD3A0E4B2D8A60447D825FB9E65"/>
          </w:pPr>
          <w:r w:rsidRPr="00EC57BF">
            <w:rPr>
              <w:rStyle w:val="PlaceholderText"/>
              <w:rFonts w:eastAsia="Calibri"/>
              <w:sz w:val="16"/>
              <w:szCs w:val="16"/>
            </w:rPr>
            <w:t>Click or tap here to enter text.</w:t>
          </w:r>
        </w:p>
      </w:docPartBody>
    </w:docPart>
    <w:docPart>
      <w:docPartPr>
        <w:name w:val="5942831DE9FB42B094AAC399208A9040"/>
        <w:category>
          <w:name w:val="General"/>
          <w:gallery w:val="placeholder"/>
        </w:category>
        <w:types>
          <w:type w:val="bbPlcHdr"/>
        </w:types>
        <w:behaviors>
          <w:behavior w:val="content"/>
        </w:behaviors>
        <w:guid w:val="{9797090C-5B5F-47AE-9990-8F4540D1422E}"/>
      </w:docPartPr>
      <w:docPartBody>
        <w:p w:rsidR="00794B55" w:rsidRDefault="00A82818" w:rsidP="00A82818">
          <w:pPr>
            <w:pStyle w:val="5942831DE9FB42B094AAC399208A90405"/>
          </w:pPr>
          <w:r w:rsidRPr="00EC57BF">
            <w:rPr>
              <w:rStyle w:val="PlaceholderText"/>
              <w:rFonts w:eastAsia="Calibri"/>
              <w:sz w:val="16"/>
              <w:szCs w:val="16"/>
            </w:rPr>
            <w:t>Click or tap here to enter text.</w:t>
          </w:r>
        </w:p>
      </w:docPartBody>
    </w:docPart>
    <w:docPart>
      <w:docPartPr>
        <w:name w:val="7D0A1814232140DEAB8273FB3EFF1989"/>
        <w:category>
          <w:name w:val="General"/>
          <w:gallery w:val="placeholder"/>
        </w:category>
        <w:types>
          <w:type w:val="bbPlcHdr"/>
        </w:types>
        <w:behaviors>
          <w:behavior w:val="content"/>
        </w:behaviors>
        <w:guid w:val="{822645F3-BF52-4505-B9C9-C2DEAA075F09}"/>
      </w:docPartPr>
      <w:docPartBody>
        <w:p w:rsidR="00794B55" w:rsidRDefault="00A82818" w:rsidP="00A82818">
          <w:pPr>
            <w:pStyle w:val="7D0A1814232140DEAB8273FB3EFF19895"/>
          </w:pPr>
          <w:r w:rsidRPr="00EC57BF">
            <w:rPr>
              <w:rStyle w:val="PlaceholderText"/>
              <w:rFonts w:eastAsia="Calibri"/>
              <w:sz w:val="16"/>
              <w:szCs w:val="16"/>
            </w:rPr>
            <w:t>Click or tap here to enter text.</w:t>
          </w:r>
        </w:p>
      </w:docPartBody>
    </w:docPart>
    <w:docPart>
      <w:docPartPr>
        <w:name w:val="D23B915A86DA4971A18B99E934F0B41F"/>
        <w:category>
          <w:name w:val="General"/>
          <w:gallery w:val="placeholder"/>
        </w:category>
        <w:types>
          <w:type w:val="bbPlcHdr"/>
        </w:types>
        <w:behaviors>
          <w:behavior w:val="content"/>
        </w:behaviors>
        <w:guid w:val="{051FBEE0-071F-4EA2-9F7D-05DC892F95D0}"/>
      </w:docPartPr>
      <w:docPartBody>
        <w:p w:rsidR="00794B55" w:rsidRDefault="00A82818" w:rsidP="00A82818">
          <w:pPr>
            <w:pStyle w:val="D23B915A86DA4971A18B99E934F0B41F5"/>
          </w:pPr>
          <w:r w:rsidRPr="00EC57BF">
            <w:rPr>
              <w:rStyle w:val="PlaceholderText"/>
              <w:rFonts w:eastAsia="Calibri"/>
              <w:sz w:val="16"/>
              <w:szCs w:val="16"/>
            </w:rPr>
            <w:t>Click or tap here to enter text.</w:t>
          </w:r>
        </w:p>
      </w:docPartBody>
    </w:docPart>
    <w:docPart>
      <w:docPartPr>
        <w:name w:val="9ADEAD6B2CE54FC8A837F08AC9CAC9A1"/>
        <w:category>
          <w:name w:val="General"/>
          <w:gallery w:val="placeholder"/>
        </w:category>
        <w:types>
          <w:type w:val="bbPlcHdr"/>
        </w:types>
        <w:behaviors>
          <w:behavior w:val="content"/>
        </w:behaviors>
        <w:guid w:val="{DB86F8AE-F74E-48C4-8DA0-E12B65BF48C6}"/>
      </w:docPartPr>
      <w:docPartBody>
        <w:p w:rsidR="00794B55" w:rsidRDefault="00A82818" w:rsidP="00A82818">
          <w:pPr>
            <w:pStyle w:val="9ADEAD6B2CE54FC8A837F08AC9CAC9A15"/>
          </w:pPr>
          <w:r w:rsidRPr="00EC57BF">
            <w:rPr>
              <w:rStyle w:val="PlaceholderText"/>
              <w:rFonts w:eastAsia="Calibri"/>
              <w:sz w:val="16"/>
              <w:szCs w:val="16"/>
            </w:rPr>
            <w:t>Click or tap here to enter text.</w:t>
          </w:r>
        </w:p>
      </w:docPartBody>
    </w:docPart>
    <w:docPart>
      <w:docPartPr>
        <w:name w:val="8BF83ABF7FEB4731AE58E056D723B527"/>
        <w:category>
          <w:name w:val="General"/>
          <w:gallery w:val="placeholder"/>
        </w:category>
        <w:types>
          <w:type w:val="bbPlcHdr"/>
        </w:types>
        <w:behaviors>
          <w:behavior w:val="content"/>
        </w:behaviors>
        <w:guid w:val="{B0FD5204-73F0-4E44-B1EA-CD049D248CD7}"/>
      </w:docPartPr>
      <w:docPartBody>
        <w:p w:rsidR="00794B55" w:rsidRDefault="00A82818" w:rsidP="00A82818">
          <w:pPr>
            <w:pStyle w:val="8BF83ABF7FEB4731AE58E056D723B5275"/>
          </w:pPr>
          <w:r w:rsidRPr="00EC57BF">
            <w:rPr>
              <w:rStyle w:val="PlaceholderText"/>
              <w:rFonts w:eastAsia="Calibri"/>
              <w:sz w:val="16"/>
              <w:szCs w:val="16"/>
            </w:rPr>
            <w:t>Click or tap to enter a date.</w:t>
          </w:r>
        </w:p>
      </w:docPartBody>
    </w:docPart>
    <w:docPart>
      <w:docPartPr>
        <w:name w:val="A5591A5F59774FBAB94FFAA52B1FC34E"/>
        <w:category>
          <w:name w:val="General"/>
          <w:gallery w:val="placeholder"/>
        </w:category>
        <w:types>
          <w:type w:val="bbPlcHdr"/>
        </w:types>
        <w:behaviors>
          <w:behavior w:val="content"/>
        </w:behaviors>
        <w:guid w:val="{468B2C07-1C9B-45D7-B792-073F427D1309}"/>
      </w:docPartPr>
      <w:docPartBody>
        <w:p w:rsidR="00794B55" w:rsidRDefault="00A82818" w:rsidP="00A82818">
          <w:pPr>
            <w:pStyle w:val="A5591A5F59774FBAB94FFAA52B1FC34E5"/>
          </w:pPr>
          <w:r w:rsidRPr="00792A6F">
            <w:rPr>
              <w:rStyle w:val="PlaceholderText"/>
              <w:rFonts w:eastAsia="Calibri"/>
              <w:sz w:val="20"/>
            </w:rPr>
            <w:t>Click or tap here to enter text.</w:t>
          </w:r>
        </w:p>
      </w:docPartBody>
    </w:docPart>
    <w:docPart>
      <w:docPartPr>
        <w:name w:val="9187D0BDB6CF471CBD759511A4B2A54E"/>
        <w:category>
          <w:name w:val="General"/>
          <w:gallery w:val="placeholder"/>
        </w:category>
        <w:types>
          <w:type w:val="bbPlcHdr"/>
        </w:types>
        <w:behaviors>
          <w:behavior w:val="content"/>
        </w:behaviors>
        <w:guid w:val="{895E747C-5BF7-47FC-8404-901CEAB0BFD0}"/>
      </w:docPartPr>
      <w:docPartBody>
        <w:p w:rsidR="00794B55" w:rsidRDefault="00A82818" w:rsidP="00A82818">
          <w:pPr>
            <w:pStyle w:val="9187D0BDB6CF471CBD759511A4B2A54E5"/>
          </w:pPr>
          <w:r w:rsidRPr="00792A6F">
            <w:rPr>
              <w:rStyle w:val="PlaceholderText"/>
              <w:rFonts w:eastAsia="Calibri"/>
              <w:sz w:val="20"/>
            </w:rPr>
            <w:t>Click or tap here to enter text.</w:t>
          </w:r>
        </w:p>
      </w:docPartBody>
    </w:docPart>
    <w:docPart>
      <w:docPartPr>
        <w:name w:val="F5965756BB084CB98B4B37EA2851AEE2"/>
        <w:category>
          <w:name w:val="General"/>
          <w:gallery w:val="placeholder"/>
        </w:category>
        <w:types>
          <w:type w:val="bbPlcHdr"/>
        </w:types>
        <w:behaviors>
          <w:behavior w:val="content"/>
        </w:behaviors>
        <w:guid w:val="{C7E54D8A-EA45-4A5D-8404-0D0F2ACE577A}"/>
      </w:docPartPr>
      <w:docPartBody>
        <w:p w:rsidR="00794B55" w:rsidRDefault="00A82818" w:rsidP="00A82818">
          <w:pPr>
            <w:pStyle w:val="F5965756BB084CB98B4B37EA2851AEE25"/>
          </w:pPr>
          <w:r w:rsidRPr="00EC57BF">
            <w:rPr>
              <w:rStyle w:val="PlaceholderText"/>
              <w:rFonts w:eastAsia="Calibri"/>
              <w:sz w:val="16"/>
              <w:szCs w:val="16"/>
            </w:rPr>
            <w:t>Click or tap here to enter text.</w:t>
          </w:r>
        </w:p>
      </w:docPartBody>
    </w:docPart>
    <w:docPart>
      <w:docPartPr>
        <w:name w:val="FCED8C7BF70A43BDBB4908C2550D61B1"/>
        <w:category>
          <w:name w:val="General"/>
          <w:gallery w:val="placeholder"/>
        </w:category>
        <w:types>
          <w:type w:val="bbPlcHdr"/>
        </w:types>
        <w:behaviors>
          <w:behavior w:val="content"/>
        </w:behaviors>
        <w:guid w:val="{3E5880B2-CCD1-4501-B7FF-1A1D9937ACB7}"/>
      </w:docPartPr>
      <w:docPartBody>
        <w:p w:rsidR="00A57C90" w:rsidRDefault="00A82818" w:rsidP="00A82818">
          <w:pPr>
            <w:pStyle w:val="FCED8C7BF70A43BDBB4908C2550D61B14"/>
          </w:pPr>
          <w:r>
            <w:rPr>
              <w:rStyle w:val="PlaceholderText"/>
            </w:rPr>
            <w:t>Type your name</w:t>
          </w:r>
          <w:r w:rsidRPr="00D26F6F">
            <w:rPr>
              <w:rStyle w:val="PlaceholderText"/>
            </w:rPr>
            <w:t xml:space="preserve"> here to </w:t>
          </w:r>
          <w:r>
            <w:rPr>
              <w:rStyle w:val="PlaceholderText"/>
            </w:rPr>
            <w:t>sign</w:t>
          </w:r>
          <w:r w:rsidRPr="00D26F6F">
            <w:rPr>
              <w:rStyle w:val="PlaceholderText"/>
            </w:rPr>
            <w:t>.</w:t>
          </w:r>
        </w:p>
      </w:docPartBody>
    </w:docPart>
    <w:docPart>
      <w:docPartPr>
        <w:name w:val="33986008F70E491D871F48780440DDCA"/>
        <w:category>
          <w:name w:val="General"/>
          <w:gallery w:val="placeholder"/>
        </w:category>
        <w:types>
          <w:type w:val="bbPlcHdr"/>
        </w:types>
        <w:behaviors>
          <w:behavior w:val="content"/>
        </w:behaviors>
        <w:guid w:val="{32681C4D-4C8E-402B-8BE8-479846D663BA}"/>
      </w:docPartPr>
      <w:docPartBody>
        <w:p w:rsidR="00A57C90" w:rsidRDefault="00A82818" w:rsidP="00A82818">
          <w:pPr>
            <w:pStyle w:val="33986008F70E491D871F48780440DDCA4"/>
          </w:pPr>
          <w:r w:rsidRPr="00D26F6F">
            <w:rPr>
              <w:rStyle w:val="PlaceholderText"/>
              <w:rFonts w:eastAsia="Calibri"/>
            </w:rPr>
            <w:t>Click or tap to enter a date.</w:t>
          </w:r>
        </w:p>
      </w:docPartBody>
    </w:docPart>
    <w:docPart>
      <w:docPartPr>
        <w:name w:val="2390C5CD359F4FAEB0A76D923F2E4B65"/>
        <w:category>
          <w:name w:val="General"/>
          <w:gallery w:val="placeholder"/>
        </w:category>
        <w:types>
          <w:type w:val="bbPlcHdr"/>
        </w:types>
        <w:behaviors>
          <w:behavior w:val="content"/>
        </w:behaviors>
        <w:guid w:val="{BA35CE9A-B9AD-4E0A-8D01-0ED6F5AA8BAB}"/>
      </w:docPartPr>
      <w:docPartBody>
        <w:p w:rsidR="00A57C90" w:rsidRDefault="00A82818" w:rsidP="00A82818">
          <w:pPr>
            <w:pStyle w:val="2390C5CD359F4FAEB0A76D923F2E4B654"/>
          </w:pPr>
          <w:r w:rsidRPr="00D26F6F">
            <w:rPr>
              <w:rStyle w:val="PlaceholderText"/>
              <w:rFonts w:eastAsia="Calibri"/>
            </w:rPr>
            <w:t>Click or tap here to enter text.</w:t>
          </w:r>
        </w:p>
      </w:docPartBody>
    </w:docPart>
    <w:docPart>
      <w:docPartPr>
        <w:name w:val="F7B64960564D40C1908F140D315B550D"/>
        <w:category>
          <w:name w:val="General"/>
          <w:gallery w:val="placeholder"/>
        </w:category>
        <w:types>
          <w:type w:val="bbPlcHdr"/>
        </w:types>
        <w:behaviors>
          <w:behavior w:val="content"/>
        </w:behaviors>
        <w:guid w:val="{D06AEBA9-6D78-43FE-890F-55FB7A1B8A18}"/>
      </w:docPartPr>
      <w:docPartBody>
        <w:p w:rsidR="00A57C90" w:rsidRDefault="00A82818" w:rsidP="00A82818">
          <w:pPr>
            <w:pStyle w:val="F7B64960564D40C1908F140D315B550D4"/>
          </w:pPr>
          <w:r w:rsidRPr="00D26F6F">
            <w:rPr>
              <w:rStyle w:val="PlaceholderText"/>
              <w:rFonts w:eastAsia="Calibri"/>
            </w:rPr>
            <w:t>Click or tap here to enter text.</w:t>
          </w:r>
        </w:p>
      </w:docPartBody>
    </w:docPart>
    <w:docPart>
      <w:docPartPr>
        <w:name w:val="4E241DA55DF446568E577A7274A47A03"/>
        <w:category>
          <w:name w:val="General"/>
          <w:gallery w:val="placeholder"/>
        </w:category>
        <w:types>
          <w:type w:val="bbPlcHdr"/>
        </w:types>
        <w:behaviors>
          <w:behavior w:val="content"/>
        </w:behaviors>
        <w:guid w:val="{50AE9E9E-E11A-46C8-9C13-D92D9E484EEE}"/>
      </w:docPartPr>
      <w:docPartBody>
        <w:p w:rsidR="00A57C90" w:rsidRDefault="00A82818" w:rsidP="00A82818">
          <w:pPr>
            <w:pStyle w:val="4E241DA55DF446568E577A7274A47A034"/>
          </w:pPr>
          <w:r w:rsidRPr="00D26F6F">
            <w:rPr>
              <w:rStyle w:val="PlaceholderText"/>
              <w:rFonts w:eastAsia="Calibri"/>
            </w:rPr>
            <w:t>Click or tap here to enter text.</w:t>
          </w:r>
        </w:p>
      </w:docPartBody>
    </w:docPart>
    <w:docPart>
      <w:docPartPr>
        <w:name w:val="5B429C395B124A889927818673D538E3"/>
        <w:category>
          <w:name w:val="General"/>
          <w:gallery w:val="placeholder"/>
        </w:category>
        <w:types>
          <w:type w:val="bbPlcHdr"/>
        </w:types>
        <w:behaviors>
          <w:behavior w:val="content"/>
        </w:behaviors>
        <w:guid w:val="{AD56BE3C-76A9-4FA7-8509-904410062F7C}"/>
      </w:docPartPr>
      <w:docPartBody>
        <w:p w:rsidR="00A57C90" w:rsidRDefault="00A82818" w:rsidP="00A82818">
          <w:pPr>
            <w:pStyle w:val="5B429C395B124A889927818673D538E34"/>
          </w:pPr>
          <w:r w:rsidRPr="00D26F6F">
            <w:rPr>
              <w:rStyle w:val="PlaceholderText"/>
              <w:rFonts w:eastAsia="Calibri"/>
            </w:rPr>
            <w:t>Click or tap here to enter text.</w:t>
          </w:r>
        </w:p>
      </w:docPartBody>
    </w:docPart>
    <w:docPart>
      <w:docPartPr>
        <w:name w:val="26E9EAFAF33D4A97ABF3E67896AE05E4"/>
        <w:category>
          <w:name w:val="General"/>
          <w:gallery w:val="placeholder"/>
        </w:category>
        <w:types>
          <w:type w:val="bbPlcHdr"/>
        </w:types>
        <w:behaviors>
          <w:behavior w:val="content"/>
        </w:behaviors>
        <w:guid w:val="{02703403-7C23-4BCF-A9C9-184DBAB4CE70}"/>
      </w:docPartPr>
      <w:docPartBody>
        <w:p w:rsidR="00A57C90" w:rsidRDefault="00A82818" w:rsidP="00A82818">
          <w:pPr>
            <w:pStyle w:val="26E9EAFAF33D4A97ABF3E67896AE05E44"/>
          </w:pPr>
          <w:r w:rsidRPr="004E4966">
            <w:rPr>
              <w:rStyle w:val="PlaceholderText"/>
              <w:rFonts w:eastAsia="Calibri"/>
              <w:sz w:val="16"/>
              <w:szCs w:val="16"/>
            </w:rPr>
            <w:t>enter text</w:t>
          </w:r>
        </w:p>
      </w:docPartBody>
    </w:docPart>
    <w:docPart>
      <w:docPartPr>
        <w:name w:val="346B2BB293F346FA81214EE3C9C4B546"/>
        <w:category>
          <w:name w:val="General"/>
          <w:gallery w:val="placeholder"/>
        </w:category>
        <w:types>
          <w:type w:val="bbPlcHdr"/>
        </w:types>
        <w:behaviors>
          <w:behavior w:val="content"/>
        </w:behaviors>
        <w:guid w:val="{67E05FE2-070B-4F48-9BE8-4F19A8297889}"/>
      </w:docPartPr>
      <w:docPartBody>
        <w:p w:rsidR="00A57C90" w:rsidRDefault="00A82818" w:rsidP="00A82818">
          <w:pPr>
            <w:pStyle w:val="346B2BB293F346FA81214EE3C9C4B5464"/>
          </w:pPr>
          <w:r w:rsidRPr="00D26F6F">
            <w:rPr>
              <w:rStyle w:val="PlaceholderText"/>
              <w:rFonts w:eastAsia="Calibri"/>
            </w:rPr>
            <w:t>Click or tap here to enter text.</w:t>
          </w:r>
        </w:p>
      </w:docPartBody>
    </w:docPart>
    <w:docPart>
      <w:docPartPr>
        <w:name w:val="8E2163306BB34508869BFD3B63F192EE"/>
        <w:category>
          <w:name w:val="General"/>
          <w:gallery w:val="placeholder"/>
        </w:category>
        <w:types>
          <w:type w:val="bbPlcHdr"/>
        </w:types>
        <w:behaviors>
          <w:behavior w:val="content"/>
        </w:behaviors>
        <w:guid w:val="{7F403CF3-8C80-4620-99F3-0E2CEDD3181B}"/>
      </w:docPartPr>
      <w:docPartBody>
        <w:p w:rsidR="00A57C90" w:rsidRDefault="00A82818" w:rsidP="00A82818">
          <w:pPr>
            <w:pStyle w:val="8E2163306BB34508869BFD3B63F192EE4"/>
          </w:pPr>
          <w:r w:rsidRPr="00EC57BF">
            <w:rPr>
              <w:rStyle w:val="PlaceholderText"/>
              <w:rFonts w:eastAsia="Calibri"/>
              <w:sz w:val="16"/>
              <w:szCs w:val="16"/>
            </w:rPr>
            <w:t>Click or tap here to enter text.</w:t>
          </w:r>
        </w:p>
      </w:docPartBody>
    </w:docPart>
    <w:docPart>
      <w:docPartPr>
        <w:name w:val="F4DD54DE35AB405BA990B5A5B63F21F8"/>
        <w:category>
          <w:name w:val="General"/>
          <w:gallery w:val="placeholder"/>
        </w:category>
        <w:types>
          <w:type w:val="bbPlcHdr"/>
        </w:types>
        <w:behaviors>
          <w:behavior w:val="content"/>
        </w:behaviors>
        <w:guid w:val="{6047F0CC-F9B9-47F1-9B83-9719C063A77D}"/>
      </w:docPartPr>
      <w:docPartBody>
        <w:p w:rsidR="00A57C90" w:rsidRDefault="00A82818" w:rsidP="00A82818">
          <w:pPr>
            <w:pStyle w:val="F4DD54DE35AB405BA990B5A5B63F21F84"/>
          </w:pPr>
          <w:r w:rsidRPr="00EC57BF">
            <w:rPr>
              <w:rStyle w:val="PlaceholderText"/>
              <w:rFonts w:eastAsia="Calibri"/>
              <w:sz w:val="16"/>
              <w:szCs w:val="16"/>
            </w:rPr>
            <w:t>Click or tap here to enter text.</w:t>
          </w:r>
        </w:p>
      </w:docPartBody>
    </w:docPart>
    <w:docPart>
      <w:docPartPr>
        <w:name w:val="805D6DB6465F4C8FB47B8049A4083938"/>
        <w:category>
          <w:name w:val="General"/>
          <w:gallery w:val="placeholder"/>
        </w:category>
        <w:types>
          <w:type w:val="bbPlcHdr"/>
        </w:types>
        <w:behaviors>
          <w:behavior w:val="content"/>
        </w:behaviors>
        <w:guid w:val="{01B8C8F9-EB7B-4FDE-A20A-F995BBB4DCFC}"/>
      </w:docPartPr>
      <w:docPartBody>
        <w:p w:rsidR="00A57C90" w:rsidRDefault="00A82818" w:rsidP="00A82818">
          <w:pPr>
            <w:pStyle w:val="805D6DB6465F4C8FB47B8049A40839384"/>
          </w:pPr>
          <w:r w:rsidRPr="00EC57BF">
            <w:rPr>
              <w:rStyle w:val="PlaceholderText"/>
              <w:rFonts w:eastAsia="Calibri"/>
              <w:sz w:val="16"/>
              <w:szCs w:val="16"/>
            </w:rPr>
            <w:t>Click or tap to enter a date.</w:t>
          </w:r>
        </w:p>
      </w:docPartBody>
    </w:docPart>
    <w:docPart>
      <w:docPartPr>
        <w:name w:val="761614241BDD4B8997294448E635BEE7"/>
        <w:category>
          <w:name w:val="General"/>
          <w:gallery w:val="placeholder"/>
        </w:category>
        <w:types>
          <w:type w:val="bbPlcHdr"/>
        </w:types>
        <w:behaviors>
          <w:behavior w:val="content"/>
        </w:behaviors>
        <w:guid w:val="{8A0E0032-8EBD-4943-ADC9-9B08D5C5E8E5}"/>
      </w:docPartPr>
      <w:docPartBody>
        <w:p w:rsidR="00A57C90" w:rsidRDefault="00A82818" w:rsidP="00A82818">
          <w:pPr>
            <w:pStyle w:val="761614241BDD4B8997294448E635BEE73"/>
          </w:pPr>
          <w:r>
            <w:rPr>
              <w:rStyle w:val="PlaceholderText"/>
            </w:rPr>
            <w:t>Type your name</w:t>
          </w:r>
          <w:r w:rsidRPr="00D26F6F">
            <w:rPr>
              <w:rStyle w:val="PlaceholderText"/>
            </w:rPr>
            <w:t xml:space="preserve"> here to </w:t>
          </w:r>
          <w:r>
            <w:rPr>
              <w:rStyle w:val="PlaceholderText"/>
            </w:rPr>
            <w:t>sign.</w:t>
          </w:r>
        </w:p>
      </w:docPartBody>
    </w:docPart>
    <w:docPart>
      <w:docPartPr>
        <w:name w:val="14E203F530244E618AC46D6390A517F6"/>
        <w:category>
          <w:name w:val="General"/>
          <w:gallery w:val="placeholder"/>
        </w:category>
        <w:types>
          <w:type w:val="bbPlcHdr"/>
        </w:types>
        <w:behaviors>
          <w:behavior w:val="content"/>
        </w:behaviors>
        <w:guid w:val="{965F8B3A-8B4A-4AAB-936A-F0F54691461F}"/>
      </w:docPartPr>
      <w:docPartBody>
        <w:p w:rsidR="00A57C90" w:rsidRDefault="00A82818" w:rsidP="00A82818">
          <w:pPr>
            <w:pStyle w:val="14E203F530244E618AC46D6390A517F63"/>
          </w:pPr>
          <w:r w:rsidRPr="00792A6F">
            <w:rPr>
              <w:rStyle w:val="PlaceholderText"/>
              <w:sz w:val="18"/>
              <w:szCs w:val="18"/>
            </w:rPr>
            <w:t>Type your name here to sign.</w:t>
          </w:r>
        </w:p>
      </w:docPartBody>
    </w:docPart>
    <w:docPart>
      <w:docPartPr>
        <w:name w:val="229EC47D4E4240B296E0ECA092B1CE6C"/>
        <w:category>
          <w:name w:val="General"/>
          <w:gallery w:val="placeholder"/>
        </w:category>
        <w:types>
          <w:type w:val="bbPlcHdr"/>
        </w:types>
        <w:behaviors>
          <w:behavior w:val="content"/>
        </w:behaviors>
        <w:guid w:val="{26E53777-B355-44BE-8A29-50A1F95446A4}"/>
      </w:docPartPr>
      <w:docPartBody>
        <w:p w:rsidR="00B371E1" w:rsidRDefault="00A82818" w:rsidP="00A82818">
          <w:pPr>
            <w:pStyle w:val="229EC47D4E4240B296E0ECA092B1CE6C2"/>
          </w:pPr>
          <w:r w:rsidRPr="00D26F6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174FF"/>
    <w:rsid w:val="00012650"/>
    <w:rsid w:val="000439B0"/>
    <w:rsid w:val="000A6AFC"/>
    <w:rsid w:val="00130F81"/>
    <w:rsid w:val="002174FF"/>
    <w:rsid w:val="003676BE"/>
    <w:rsid w:val="003A497A"/>
    <w:rsid w:val="00596B06"/>
    <w:rsid w:val="00616458"/>
    <w:rsid w:val="006824BF"/>
    <w:rsid w:val="006C57F6"/>
    <w:rsid w:val="00794B55"/>
    <w:rsid w:val="008257FE"/>
    <w:rsid w:val="00912E25"/>
    <w:rsid w:val="009425D6"/>
    <w:rsid w:val="009B3184"/>
    <w:rsid w:val="00A57C90"/>
    <w:rsid w:val="00A82818"/>
    <w:rsid w:val="00B371E1"/>
    <w:rsid w:val="00B65377"/>
    <w:rsid w:val="00B83EC8"/>
    <w:rsid w:val="00BC4F04"/>
    <w:rsid w:val="00E64354"/>
    <w:rsid w:val="00FA056D"/>
    <w:rsid w:val="00FB56A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82818"/>
    <w:rPr>
      <w:color w:val="808080"/>
    </w:rPr>
  </w:style>
  <w:style w:type="paragraph" w:customStyle="1" w:styleId="FE084796877349F8842D905E6E50850E">
    <w:name w:val="FE084796877349F8842D905E6E50850E"/>
    <w:rsid w:val="002174FF"/>
  </w:style>
  <w:style w:type="paragraph" w:customStyle="1" w:styleId="48D0A84D6EC948568A213F57C10061C9">
    <w:name w:val="48D0A84D6EC948568A213F57C10061C9"/>
    <w:rsid w:val="002174FF"/>
  </w:style>
  <w:style w:type="paragraph" w:customStyle="1" w:styleId="B73A5EB4A5E64384AE2EAB44AC08C7E0">
    <w:name w:val="B73A5EB4A5E64384AE2EAB44AC08C7E0"/>
    <w:rsid w:val="002174FF"/>
  </w:style>
  <w:style w:type="paragraph" w:customStyle="1" w:styleId="89D0CD0235CF41B8AF49AFA5DE238443">
    <w:name w:val="89D0CD0235CF41B8AF49AFA5DE238443"/>
    <w:rsid w:val="002174FF"/>
  </w:style>
  <w:style w:type="paragraph" w:customStyle="1" w:styleId="BA2624CFABA8478E9726C33DE3830F2C">
    <w:name w:val="BA2624CFABA8478E9726C33DE3830F2C"/>
    <w:rsid w:val="002174FF"/>
  </w:style>
  <w:style w:type="paragraph" w:customStyle="1" w:styleId="DAA12BD952AE45A48FF01A4AA34F124F">
    <w:name w:val="DAA12BD952AE45A48FF01A4AA34F124F"/>
    <w:rsid w:val="002174FF"/>
  </w:style>
  <w:style w:type="paragraph" w:customStyle="1" w:styleId="E3920006AC6945E2A1B5CD1E7A8A0808">
    <w:name w:val="E3920006AC6945E2A1B5CD1E7A8A0808"/>
    <w:rsid w:val="002174FF"/>
  </w:style>
  <w:style w:type="paragraph" w:customStyle="1" w:styleId="B0E445F7C3E94C07B048DFDB8D57F444">
    <w:name w:val="B0E445F7C3E94C07B048DFDB8D57F444"/>
    <w:rsid w:val="002174FF"/>
  </w:style>
  <w:style w:type="paragraph" w:customStyle="1" w:styleId="1F3C0A3DC1E04E0182E1A108BD4FC5C9">
    <w:name w:val="1F3C0A3DC1E04E0182E1A108BD4FC5C9"/>
    <w:rsid w:val="002174FF"/>
  </w:style>
  <w:style w:type="paragraph" w:customStyle="1" w:styleId="9F9B6FDF62A84280A6D40CA29983B3BE">
    <w:name w:val="9F9B6FDF62A84280A6D40CA29983B3BE"/>
    <w:rsid w:val="002174FF"/>
  </w:style>
  <w:style w:type="paragraph" w:customStyle="1" w:styleId="44919320EE8240DEBAAB530FAD857936">
    <w:name w:val="44919320EE8240DEBAAB530FAD857936"/>
    <w:rsid w:val="002174FF"/>
  </w:style>
  <w:style w:type="paragraph" w:customStyle="1" w:styleId="D5DA908463424CB48E7D93CF861369EF">
    <w:name w:val="D5DA908463424CB48E7D93CF861369EF"/>
    <w:rsid w:val="002174FF"/>
  </w:style>
  <w:style w:type="paragraph" w:customStyle="1" w:styleId="735913EC6E7A4B8F84E99CC90F999BA8">
    <w:name w:val="735913EC6E7A4B8F84E99CC90F999BA8"/>
    <w:rsid w:val="002174FF"/>
  </w:style>
  <w:style w:type="paragraph" w:customStyle="1" w:styleId="A999464547FE43E8B51CB8EF214C358A">
    <w:name w:val="A999464547FE43E8B51CB8EF214C358A"/>
    <w:rsid w:val="002174FF"/>
  </w:style>
  <w:style w:type="paragraph" w:customStyle="1" w:styleId="52E4FA83F78C4E86A083222D5C3D2DA9">
    <w:name w:val="52E4FA83F78C4E86A083222D5C3D2DA9"/>
    <w:rsid w:val="002174FF"/>
  </w:style>
  <w:style w:type="paragraph" w:customStyle="1" w:styleId="617D9D8616904BD699BEA75A074A8E5A">
    <w:name w:val="617D9D8616904BD699BEA75A074A8E5A"/>
    <w:rsid w:val="002174FF"/>
  </w:style>
  <w:style w:type="paragraph" w:customStyle="1" w:styleId="CEF14C6DC4AE49B0862CBA3D271EB0AA">
    <w:name w:val="CEF14C6DC4AE49B0862CBA3D271EB0AA"/>
    <w:rsid w:val="002174FF"/>
  </w:style>
  <w:style w:type="paragraph" w:customStyle="1" w:styleId="AB8B7F11EB48458E9EDE2EA1E2347CE6">
    <w:name w:val="AB8B7F11EB48458E9EDE2EA1E2347CE6"/>
    <w:rsid w:val="002174FF"/>
  </w:style>
  <w:style w:type="paragraph" w:customStyle="1" w:styleId="F1215C6AFBFA429C94E4F858317F2149">
    <w:name w:val="F1215C6AFBFA429C94E4F858317F2149"/>
    <w:rsid w:val="002174FF"/>
  </w:style>
  <w:style w:type="paragraph" w:customStyle="1" w:styleId="12CC1ED4F6044D1CB5555EA9813E1DD0">
    <w:name w:val="12CC1ED4F6044D1CB5555EA9813E1DD0"/>
    <w:rsid w:val="002174FF"/>
  </w:style>
  <w:style w:type="paragraph" w:customStyle="1" w:styleId="B71855F96B574973A60675D47FB811AE">
    <w:name w:val="B71855F96B574973A60675D47FB811AE"/>
    <w:rsid w:val="002174FF"/>
  </w:style>
  <w:style w:type="paragraph" w:customStyle="1" w:styleId="8533FE45949942BF8A88488EF467D0D3">
    <w:name w:val="8533FE45949942BF8A88488EF467D0D3"/>
    <w:rsid w:val="002174FF"/>
  </w:style>
  <w:style w:type="paragraph" w:customStyle="1" w:styleId="B7668BA9F83744779E88BDC06FFACFD9">
    <w:name w:val="B7668BA9F83744779E88BDC06FFACFD9"/>
    <w:rsid w:val="002174FF"/>
  </w:style>
  <w:style w:type="paragraph" w:customStyle="1" w:styleId="C4B9B1194F934252BA240FAF9E4B2F7A">
    <w:name w:val="C4B9B1194F934252BA240FAF9E4B2F7A"/>
    <w:rsid w:val="002174FF"/>
  </w:style>
  <w:style w:type="paragraph" w:customStyle="1" w:styleId="CD48654096684D78B0917DBE88CC94FF">
    <w:name w:val="CD48654096684D78B0917DBE88CC94FF"/>
    <w:rsid w:val="002174FF"/>
  </w:style>
  <w:style w:type="paragraph" w:customStyle="1" w:styleId="D46DB77A89D144218C162B0502C50190">
    <w:name w:val="D46DB77A89D144218C162B0502C50190"/>
    <w:rsid w:val="002174FF"/>
  </w:style>
  <w:style w:type="paragraph" w:customStyle="1" w:styleId="54BDBA9493654E8190C7E327CCC6FFE2">
    <w:name w:val="54BDBA9493654E8190C7E327CCC6FFE2"/>
    <w:rsid w:val="002174FF"/>
  </w:style>
  <w:style w:type="paragraph" w:customStyle="1" w:styleId="D4EF10B2E6C44715833D3E091C211D90">
    <w:name w:val="D4EF10B2E6C44715833D3E091C211D90"/>
    <w:rsid w:val="002174FF"/>
  </w:style>
  <w:style w:type="paragraph" w:customStyle="1" w:styleId="0203518CAEF74C00A28E96CE258949BA">
    <w:name w:val="0203518CAEF74C00A28E96CE258949BA"/>
    <w:rsid w:val="002174FF"/>
  </w:style>
  <w:style w:type="paragraph" w:customStyle="1" w:styleId="F62209F8FBCC410AB51A6F3ADDDDD7AA">
    <w:name w:val="F62209F8FBCC410AB51A6F3ADDDDD7AA"/>
    <w:rsid w:val="002174FF"/>
  </w:style>
  <w:style w:type="paragraph" w:customStyle="1" w:styleId="8E12D8CD13B34A01A8B05EBEF3E93FC1">
    <w:name w:val="8E12D8CD13B34A01A8B05EBEF3E93FC1"/>
    <w:rsid w:val="002174FF"/>
  </w:style>
  <w:style w:type="paragraph" w:customStyle="1" w:styleId="21DBB0EF12E14A7C8E96247343240CE0">
    <w:name w:val="21DBB0EF12E14A7C8E96247343240CE0"/>
    <w:rsid w:val="002174FF"/>
  </w:style>
  <w:style w:type="paragraph" w:customStyle="1" w:styleId="CDB9D8F849044CE8B9721294E24F8029">
    <w:name w:val="CDB9D8F849044CE8B9721294E24F8029"/>
    <w:rsid w:val="002174FF"/>
  </w:style>
  <w:style w:type="paragraph" w:customStyle="1" w:styleId="390E5E2ADBAA4E0A981AE5CED4DB299B">
    <w:name w:val="390E5E2ADBAA4E0A981AE5CED4DB299B"/>
    <w:rsid w:val="002174FF"/>
  </w:style>
  <w:style w:type="paragraph" w:customStyle="1" w:styleId="1677D0ED6E844828BDC3B1C20E43F41E">
    <w:name w:val="1677D0ED6E844828BDC3B1C20E43F41E"/>
    <w:rsid w:val="002174FF"/>
  </w:style>
  <w:style w:type="paragraph" w:customStyle="1" w:styleId="4585FB6763234C76A2520BAE64B00EA5">
    <w:name w:val="4585FB6763234C76A2520BAE64B00EA5"/>
    <w:rsid w:val="002174FF"/>
  </w:style>
  <w:style w:type="paragraph" w:customStyle="1" w:styleId="5EB482A01AB44CDCA33C633B72AB5ABA">
    <w:name w:val="5EB482A01AB44CDCA33C633B72AB5ABA"/>
    <w:rsid w:val="002174FF"/>
  </w:style>
  <w:style w:type="paragraph" w:customStyle="1" w:styleId="F50C463E4FB54B4B84D3C198A53923AF">
    <w:name w:val="F50C463E4FB54B4B84D3C198A53923AF"/>
    <w:rsid w:val="002174FF"/>
  </w:style>
  <w:style w:type="paragraph" w:customStyle="1" w:styleId="B9308834737D440BBC5176628FC31D5C">
    <w:name w:val="B9308834737D440BBC5176628FC31D5C"/>
    <w:rsid w:val="002174FF"/>
  </w:style>
  <w:style w:type="paragraph" w:customStyle="1" w:styleId="DD32AF30FD894137A610919D96206582">
    <w:name w:val="DD32AF30FD894137A610919D96206582"/>
    <w:rsid w:val="002174FF"/>
  </w:style>
  <w:style w:type="paragraph" w:customStyle="1" w:styleId="B2FBCB6E66E6410B819EB276E9C94832">
    <w:name w:val="B2FBCB6E66E6410B819EB276E9C94832"/>
    <w:rsid w:val="002174FF"/>
  </w:style>
  <w:style w:type="paragraph" w:customStyle="1" w:styleId="1BD9F3FFA7F04DEF9912EAE024B60C66">
    <w:name w:val="1BD9F3FFA7F04DEF9912EAE024B60C66"/>
    <w:rsid w:val="002174FF"/>
  </w:style>
  <w:style w:type="paragraph" w:customStyle="1" w:styleId="1A6A8E0AE42B47BDACB81D1498781468">
    <w:name w:val="1A6A8E0AE42B47BDACB81D1498781468"/>
    <w:rsid w:val="002174FF"/>
  </w:style>
  <w:style w:type="paragraph" w:customStyle="1" w:styleId="78EE1881A9FD44569B1F816F12F953FC">
    <w:name w:val="78EE1881A9FD44569B1F816F12F953FC"/>
    <w:rsid w:val="002174FF"/>
  </w:style>
  <w:style w:type="paragraph" w:customStyle="1" w:styleId="FFE63A95474A42BDA86A5190E9AB89FF">
    <w:name w:val="FFE63A95474A42BDA86A5190E9AB89FF"/>
    <w:rsid w:val="002174FF"/>
  </w:style>
  <w:style w:type="paragraph" w:customStyle="1" w:styleId="242DB93E78134E8990DBCD71191AE53D">
    <w:name w:val="242DB93E78134E8990DBCD71191AE53D"/>
    <w:rsid w:val="002174FF"/>
  </w:style>
  <w:style w:type="paragraph" w:customStyle="1" w:styleId="C04E4D946CA74A6BA1CB46E2C6CEDAFB">
    <w:name w:val="C04E4D946CA74A6BA1CB46E2C6CEDAFB"/>
    <w:rsid w:val="002174FF"/>
  </w:style>
  <w:style w:type="paragraph" w:customStyle="1" w:styleId="433C7055954B457CB62062232B42340E">
    <w:name w:val="433C7055954B457CB62062232B42340E"/>
    <w:rsid w:val="002174FF"/>
  </w:style>
  <w:style w:type="paragraph" w:customStyle="1" w:styleId="65A6CE491C54461484A41ABA02E7A4AB">
    <w:name w:val="65A6CE491C54461484A41ABA02E7A4AB"/>
    <w:rsid w:val="002174FF"/>
  </w:style>
  <w:style w:type="paragraph" w:customStyle="1" w:styleId="58A792D2D5424A5183610D4E50FD850A">
    <w:name w:val="58A792D2D5424A5183610D4E50FD850A"/>
    <w:rsid w:val="002174FF"/>
  </w:style>
  <w:style w:type="paragraph" w:customStyle="1" w:styleId="F5836EDC5CBA40A5A139D7CE47274112">
    <w:name w:val="F5836EDC5CBA40A5A139D7CE47274112"/>
    <w:rsid w:val="002174FF"/>
  </w:style>
  <w:style w:type="paragraph" w:customStyle="1" w:styleId="1DCE8384319B4E74AD4F6475D44C399E">
    <w:name w:val="1DCE8384319B4E74AD4F6475D44C399E"/>
    <w:rsid w:val="002174FF"/>
  </w:style>
  <w:style w:type="paragraph" w:customStyle="1" w:styleId="59341D79031B4D8495540A575F778F43">
    <w:name w:val="59341D79031B4D8495540A575F778F43"/>
    <w:rsid w:val="002174FF"/>
  </w:style>
  <w:style w:type="paragraph" w:customStyle="1" w:styleId="C32E0233C11642B9AFB5526023185798">
    <w:name w:val="C32E0233C11642B9AFB5526023185798"/>
    <w:rsid w:val="002174FF"/>
  </w:style>
  <w:style w:type="paragraph" w:customStyle="1" w:styleId="F09B4C73EC024D7498BFDCBF1108BBDC">
    <w:name w:val="F09B4C73EC024D7498BFDCBF1108BBDC"/>
    <w:rsid w:val="002174FF"/>
  </w:style>
  <w:style w:type="paragraph" w:customStyle="1" w:styleId="5B18ED9AC7E7481EA747A92164AE22A4">
    <w:name w:val="5B18ED9AC7E7481EA747A92164AE22A4"/>
    <w:rsid w:val="002174FF"/>
  </w:style>
  <w:style w:type="paragraph" w:customStyle="1" w:styleId="E3F6118292744F3E91989C6ABAB67804">
    <w:name w:val="E3F6118292744F3E91989C6ABAB67804"/>
    <w:rsid w:val="002174FF"/>
  </w:style>
  <w:style w:type="paragraph" w:customStyle="1" w:styleId="0057740099814B3FAB79434D16C0AD3D">
    <w:name w:val="0057740099814B3FAB79434D16C0AD3D"/>
    <w:rsid w:val="002174FF"/>
  </w:style>
  <w:style w:type="paragraph" w:customStyle="1" w:styleId="5CB0A515B704424F9B4094A9A162A4CA">
    <w:name w:val="5CB0A515B704424F9B4094A9A162A4CA"/>
    <w:rsid w:val="002174FF"/>
  </w:style>
  <w:style w:type="paragraph" w:customStyle="1" w:styleId="945F7FE6CC014638AE0B524C3C183CAD">
    <w:name w:val="945F7FE6CC014638AE0B524C3C183CAD"/>
    <w:rsid w:val="002174FF"/>
  </w:style>
  <w:style w:type="paragraph" w:customStyle="1" w:styleId="1368344A150F46C791BAEEF90FC4E28A">
    <w:name w:val="1368344A150F46C791BAEEF90FC4E28A"/>
    <w:rsid w:val="002174FF"/>
  </w:style>
  <w:style w:type="paragraph" w:customStyle="1" w:styleId="AB316674DD7A41858A3908AC054B8A03">
    <w:name w:val="AB316674DD7A41858A3908AC054B8A03"/>
    <w:rsid w:val="002174FF"/>
  </w:style>
  <w:style w:type="paragraph" w:customStyle="1" w:styleId="8BAA60EB11E4492BB89524AC023B5694">
    <w:name w:val="8BAA60EB11E4492BB89524AC023B5694"/>
    <w:rsid w:val="002174FF"/>
  </w:style>
  <w:style w:type="paragraph" w:customStyle="1" w:styleId="52A8287A95F243778A21CE82F0B24C25">
    <w:name w:val="52A8287A95F243778A21CE82F0B24C25"/>
    <w:rsid w:val="002174FF"/>
  </w:style>
  <w:style w:type="paragraph" w:customStyle="1" w:styleId="8ACD1CA8C4794ED1BADA9E5A1AFA1466">
    <w:name w:val="8ACD1CA8C4794ED1BADA9E5A1AFA1466"/>
    <w:rsid w:val="002174FF"/>
  </w:style>
  <w:style w:type="paragraph" w:customStyle="1" w:styleId="50A54E36487C4CAB8DE9D938EE20380B">
    <w:name w:val="50A54E36487C4CAB8DE9D938EE20380B"/>
    <w:rsid w:val="002174FF"/>
  </w:style>
  <w:style w:type="paragraph" w:customStyle="1" w:styleId="908B0404DF2E4236A31CCA68160DE169">
    <w:name w:val="908B0404DF2E4236A31CCA68160DE169"/>
    <w:rsid w:val="002174FF"/>
  </w:style>
  <w:style w:type="paragraph" w:customStyle="1" w:styleId="5B10625E30204817BCDFB4E22DF27435">
    <w:name w:val="5B10625E30204817BCDFB4E22DF27435"/>
    <w:rsid w:val="002174FF"/>
  </w:style>
  <w:style w:type="paragraph" w:customStyle="1" w:styleId="E927469B3D48496F9CC2D50BE001322C">
    <w:name w:val="E927469B3D48496F9CC2D50BE001322C"/>
    <w:rsid w:val="002174FF"/>
  </w:style>
  <w:style w:type="paragraph" w:customStyle="1" w:styleId="30114A2CCA3B4269BB2DA85331F7A9DA">
    <w:name w:val="30114A2CCA3B4269BB2DA85331F7A9DA"/>
    <w:rsid w:val="002174FF"/>
  </w:style>
  <w:style w:type="paragraph" w:customStyle="1" w:styleId="DEB7D521036440B78D1570DA2AEF7C44">
    <w:name w:val="DEB7D521036440B78D1570DA2AEF7C44"/>
    <w:rsid w:val="002174FF"/>
  </w:style>
  <w:style w:type="paragraph" w:customStyle="1" w:styleId="2F8FAC368FB84DB188544E39574967AB">
    <w:name w:val="2F8FAC368FB84DB188544E39574967AB"/>
    <w:rsid w:val="002174FF"/>
  </w:style>
  <w:style w:type="paragraph" w:customStyle="1" w:styleId="1E4CDEDF76404DBD99AE9ED6DF2FBFF2">
    <w:name w:val="1E4CDEDF76404DBD99AE9ED6DF2FBFF2"/>
    <w:rsid w:val="002174FF"/>
  </w:style>
  <w:style w:type="paragraph" w:customStyle="1" w:styleId="0B55DCD470D14A71BC4BE5FA907CF309">
    <w:name w:val="0B55DCD470D14A71BC4BE5FA907CF309"/>
    <w:rsid w:val="002174FF"/>
  </w:style>
  <w:style w:type="paragraph" w:customStyle="1" w:styleId="AFFAF16545C94CD7BFD38E54AB441E03">
    <w:name w:val="AFFAF16545C94CD7BFD38E54AB441E03"/>
    <w:rsid w:val="002174FF"/>
  </w:style>
  <w:style w:type="paragraph" w:customStyle="1" w:styleId="A626A78F560E45328F3603A6D565D8FA">
    <w:name w:val="A626A78F560E45328F3603A6D565D8FA"/>
    <w:rsid w:val="002174FF"/>
  </w:style>
  <w:style w:type="paragraph" w:customStyle="1" w:styleId="B47C7B7C09E342B0899F998E69703988">
    <w:name w:val="B47C7B7C09E342B0899F998E69703988"/>
    <w:rsid w:val="002174FF"/>
  </w:style>
  <w:style w:type="paragraph" w:customStyle="1" w:styleId="26F4DCEF89BA46EEB10CD28665C1B3AD">
    <w:name w:val="26F4DCEF89BA46EEB10CD28665C1B3AD"/>
    <w:rsid w:val="002174FF"/>
  </w:style>
  <w:style w:type="paragraph" w:customStyle="1" w:styleId="82D9AFE4C59A4020BFACE523FBF1C330">
    <w:name w:val="82D9AFE4C59A4020BFACE523FBF1C330"/>
    <w:rsid w:val="002174FF"/>
  </w:style>
  <w:style w:type="paragraph" w:customStyle="1" w:styleId="0F2A2D188A1E4F629F653B99842DD910">
    <w:name w:val="0F2A2D188A1E4F629F653B99842DD910"/>
    <w:rsid w:val="002174FF"/>
  </w:style>
  <w:style w:type="paragraph" w:customStyle="1" w:styleId="3E39720732F348E38FEDF590B1B654FD">
    <w:name w:val="3E39720732F348E38FEDF590B1B654FD"/>
    <w:rsid w:val="002174FF"/>
  </w:style>
  <w:style w:type="paragraph" w:customStyle="1" w:styleId="BDFE06BAC97F4353B5488C395F54B2DA">
    <w:name w:val="BDFE06BAC97F4353B5488C395F54B2DA"/>
    <w:rsid w:val="002174FF"/>
  </w:style>
  <w:style w:type="paragraph" w:customStyle="1" w:styleId="B408B637B8EF4357A96FE5F78AFDC7C4">
    <w:name w:val="B408B637B8EF4357A96FE5F78AFDC7C4"/>
    <w:rsid w:val="002174FF"/>
  </w:style>
  <w:style w:type="paragraph" w:customStyle="1" w:styleId="7E8C827DDE744634A45665A776A2E449">
    <w:name w:val="7E8C827DDE744634A45665A776A2E449"/>
    <w:rsid w:val="002174FF"/>
  </w:style>
  <w:style w:type="paragraph" w:customStyle="1" w:styleId="A2F3FD53176C40DBB9E6DC97F9A1F10E">
    <w:name w:val="A2F3FD53176C40DBB9E6DC97F9A1F10E"/>
    <w:rsid w:val="002174FF"/>
  </w:style>
  <w:style w:type="paragraph" w:customStyle="1" w:styleId="CF2D516C1B764D04B68CFAF85C3D1347">
    <w:name w:val="CF2D516C1B764D04B68CFAF85C3D1347"/>
    <w:rsid w:val="002174FF"/>
  </w:style>
  <w:style w:type="paragraph" w:customStyle="1" w:styleId="4709B195EDE941E080552A567E5BDE9E">
    <w:name w:val="4709B195EDE941E080552A567E5BDE9E"/>
    <w:rsid w:val="002174FF"/>
  </w:style>
  <w:style w:type="paragraph" w:customStyle="1" w:styleId="31E43C52A7394038AC0FE4FF39B2FE3D">
    <w:name w:val="31E43C52A7394038AC0FE4FF39B2FE3D"/>
    <w:rsid w:val="002174FF"/>
  </w:style>
  <w:style w:type="paragraph" w:customStyle="1" w:styleId="9AEF815517FD40FD9C7D7511E137BE9F">
    <w:name w:val="9AEF815517FD40FD9C7D7511E137BE9F"/>
    <w:rsid w:val="002174FF"/>
  </w:style>
  <w:style w:type="paragraph" w:customStyle="1" w:styleId="B6D9510B36B043029F802021586A9470">
    <w:name w:val="B6D9510B36B043029F802021586A9470"/>
    <w:rsid w:val="002174FF"/>
  </w:style>
  <w:style w:type="paragraph" w:customStyle="1" w:styleId="9979A2093C3C446088B07326779553ED">
    <w:name w:val="9979A2093C3C446088B07326779553ED"/>
    <w:rsid w:val="002174FF"/>
  </w:style>
  <w:style w:type="paragraph" w:customStyle="1" w:styleId="FC2F91B293904DD3A4C241BABCD6983A">
    <w:name w:val="FC2F91B293904DD3A4C241BABCD6983A"/>
    <w:rsid w:val="002174FF"/>
  </w:style>
  <w:style w:type="paragraph" w:customStyle="1" w:styleId="F9E20BF814C94909BC898B59B6175350">
    <w:name w:val="F9E20BF814C94909BC898B59B6175350"/>
    <w:rsid w:val="002174FF"/>
  </w:style>
  <w:style w:type="paragraph" w:customStyle="1" w:styleId="1328EBDB24A246E59D82BA070B37E3E4">
    <w:name w:val="1328EBDB24A246E59D82BA070B37E3E4"/>
    <w:rsid w:val="002174FF"/>
  </w:style>
  <w:style w:type="paragraph" w:customStyle="1" w:styleId="064ABDEEBCB44686887FEB1B8F3BDA27">
    <w:name w:val="064ABDEEBCB44686887FEB1B8F3BDA27"/>
    <w:rsid w:val="002174FF"/>
  </w:style>
  <w:style w:type="paragraph" w:customStyle="1" w:styleId="5C2CEEC448A6403584D0B0AD780AA53B">
    <w:name w:val="5C2CEEC448A6403584D0B0AD780AA53B"/>
    <w:rsid w:val="002174FF"/>
  </w:style>
  <w:style w:type="paragraph" w:customStyle="1" w:styleId="F04CE1C13171412F854E63A061305C20">
    <w:name w:val="F04CE1C13171412F854E63A061305C20"/>
    <w:rsid w:val="002174FF"/>
  </w:style>
  <w:style w:type="paragraph" w:customStyle="1" w:styleId="356E8D08A2414D0E9B55A97479B550C9">
    <w:name w:val="356E8D08A2414D0E9B55A97479B550C9"/>
    <w:rsid w:val="002174FF"/>
  </w:style>
  <w:style w:type="paragraph" w:customStyle="1" w:styleId="CD841CC5C4234557A518F86004D339FE">
    <w:name w:val="CD841CC5C4234557A518F86004D339FE"/>
    <w:rsid w:val="002174FF"/>
  </w:style>
  <w:style w:type="paragraph" w:customStyle="1" w:styleId="64E720FACA4144B284A6C140CC9F1339">
    <w:name w:val="64E720FACA4144B284A6C140CC9F1339"/>
    <w:rsid w:val="002174FF"/>
  </w:style>
  <w:style w:type="paragraph" w:customStyle="1" w:styleId="04925B3DFAA746B48A3BCA39625D1325">
    <w:name w:val="04925B3DFAA746B48A3BCA39625D1325"/>
    <w:rsid w:val="002174FF"/>
  </w:style>
  <w:style w:type="paragraph" w:customStyle="1" w:styleId="D0175527D4BB4E6DBDB326F4613F078C">
    <w:name w:val="D0175527D4BB4E6DBDB326F4613F078C"/>
    <w:rsid w:val="002174FF"/>
  </w:style>
  <w:style w:type="paragraph" w:customStyle="1" w:styleId="FFE2AEDD9F004D11A3E165CF6ACE06A7">
    <w:name w:val="FFE2AEDD9F004D11A3E165CF6ACE06A7"/>
    <w:rsid w:val="002174FF"/>
  </w:style>
  <w:style w:type="paragraph" w:customStyle="1" w:styleId="664730040C994BF0BB3AC097BF6F28F5">
    <w:name w:val="664730040C994BF0BB3AC097BF6F28F5"/>
    <w:rsid w:val="002174FF"/>
  </w:style>
  <w:style w:type="paragraph" w:customStyle="1" w:styleId="31DE315172EE44C6BD65CCADAE0C7A69">
    <w:name w:val="31DE315172EE44C6BD65CCADAE0C7A69"/>
    <w:rsid w:val="002174FF"/>
  </w:style>
  <w:style w:type="paragraph" w:customStyle="1" w:styleId="A765F06A0A514AF1B86089E41B139547">
    <w:name w:val="A765F06A0A514AF1B86089E41B139547"/>
    <w:rsid w:val="002174FF"/>
  </w:style>
  <w:style w:type="paragraph" w:customStyle="1" w:styleId="48317C8C01C54F60B5C71A5F517D0C27">
    <w:name w:val="48317C8C01C54F60B5C71A5F517D0C27"/>
    <w:rsid w:val="002174FF"/>
  </w:style>
  <w:style w:type="paragraph" w:customStyle="1" w:styleId="7F85AFFC4B0A423FB6F9A7D4E89DF117">
    <w:name w:val="7F85AFFC4B0A423FB6F9A7D4E89DF117"/>
    <w:rsid w:val="002174FF"/>
  </w:style>
  <w:style w:type="paragraph" w:customStyle="1" w:styleId="E0553447702F40EAB4FE70E08FB832F7">
    <w:name w:val="E0553447702F40EAB4FE70E08FB832F7"/>
    <w:rsid w:val="002174FF"/>
  </w:style>
  <w:style w:type="paragraph" w:customStyle="1" w:styleId="44F6FC77DB2946C489EB6652BF4BC654">
    <w:name w:val="44F6FC77DB2946C489EB6652BF4BC654"/>
    <w:rsid w:val="002174FF"/>
  </w:style>
  <w:style w:type="paragraph" w:customStyle="1" w:styleId="435649191D894A7DAD7D6A819C7CF175">
    <w:name w:val="435649191D894A7DAD7D6A819C7CF175"/>
    <w:rsid w:val="002174FF"/>
  </w:style>
  <w:style w:type="paragraph" w:customStyle="1" w:styleId="5D84CAF388594C5781D855362FE33580">
    <w:name w:val="5D84CAF388594C5781D855362FE33580"/>
    <w:rsid w:val="002174FF"/>
  </w:style>
  <w:style w:type="paragraph" w:customStyle="1" w:styleId="25725FC02F724DC496D73F6D9E77DF84">
    <w:name w:val="25725FC02F724DC496D73F6D9E77DF84"/>
    <w:rsid w:val="002174FF"/>
  </w:style>
  <w:style w:type="paragraph" w:customStyle="1" w:styleId="9FBC659BB1204FD6858761303B9507B6">
    <w:name w:val="9FBC659BB1204FD6858761303B9507B6"/>
    <w:rsid w:val="002174FF"/>
  </w:style>
  <w:style w:type="paragraph" w:customStyle="1" w:styleId="E35B3D839ED54099BCAA952C9EBDCDD9">
    <w:name w:val="E35B3D839ED54099BCAA952C9EBDCDD9"/>
    <w:rsid w:val="002174FF"/>
  </w:style>
  <w:style w:type="paragraph" w:customStyle="1" w:styleId="7FD846B72C5541308BB9DE72BE70E07B">
    <w:name w:val="7FD846B72C5541308BB9DE72BE70E07B"/>
    <w:rsid w:val="002174FF"/>
  </w:style>
  <w:style w:type="paragraph" w:customStyle="1" w:styleId="78762499711B44C7A0C94A5D137F2215">
    <w:name w:val="78762499711B44C7A0C94A5D137F2215"/>
    <w:rsid w:val="002174FF"/>
  </w:style>
  <w:style w:type="paragraph" w:customStyle="1" w:styleId="4734FD86008F4B1898B5BF7A850E2462">
    <w:name w:val="4734FD86008F4B1898B5BF7A850E2462"/>
    <w:rsid w:val="002174FF"/>
  </w:style>
  <w:style w:type="paragraph" w:customStyle="1" w:styleId="14438313824349E7BFE84F6A4121AF57">
    <w:name w:val="14438313824349E7BFE84F6A4121AF57"/>
    <w:rsid w:val="002174FF"/>
  </w:style>
  <w:style w:type="paragraph" w:customStyle="1" w:styleId="63142E9BDA504A32A87B7D3E0F0F9E34">
    <w:name w:val="63142E9BDA504A32A87B7D3E0F0F9E34"/>
    <w:rsid w:val="002174FF"/>
  </w:style>
  <w:style w:type="paragraph" w:customStyle="1" w:styleId="6363A34F95A94A5CA6A0DC74497D3599">
    <w:name w:val="6363A34F95A94A5CA6A0DC74497D3599"/>
    <w:rsid w:val="002174FF"/>
  </w:style>
  <w:style w:type="paragraph" w:customStyle="1" w:styleId="92D6A0802A494525B5A8577534123582">
    <w:name w:val="92D6A0802A494525B5A8577534123582"/>
    <w:rsid w:val="002174FF"/>
  </w:style>
  <w:style w:type="paragraph" w:customStyle="1" w:styleId="8B4E9C69CE864EB199B859A2928B6EA4">
    <w:name w:val="8B4E9C69CE864EB199B859A2928B6EA4"/>
    <w:rsid w:val="002174FF"/>
  </w:style>
  <w:style w:type="paragraph" w:customStyle="1" w:styleId="E01E9AAE3B074A7F910A22810ABFCCA7">
    <w:name w:val="E01E9AAE3B074A7F910A22810ABFCCA7"/>
    <w:rsid w:val="002174FF"/>
  </w:style>
  <w:style w:type="paragraph" w:customStyle="1" w:styleId="39CFC60BA8BB4F03A4248C95A587F9B9">
    <w:name w:val="39CFC60BA8BB4F03A4248C95A587F9B9"/>
    <w:rsid w:val="002174FF"/>
  </w:style>
  <w:style w:type="paragraph" w:customStyle="1" w:styleId="E3D1A73306FB4EBFA5B4191721E24E44">
    <w:name w:val="E3D1A73306FB4EBFA5B4191721E24E44"/>
    <w:rsid w:val="002174FF"/>
  </w:style>
  <w:style w:type="paragraph" w:customStyle="1" w:styleId="883ACCFD132D47BAA990413DE5CEEB78">
    <w:name w:val="883ACCFD132D47BAA990413DE5CEEB78"/>
    <w:rsid w:val="002174FF"/>
  </w:style>
  <w:style w:type="paragraph" w:customStyle="1" w:styleId="941FA18F92774F35B05A578EC77BCF23">
    <w:name w:val="941FA18F92774F35B05A578EC77BCF23"/>
    <w:rsid w:val="002174FF"/>
  </w:style>
  <w:style w:type="paragraph" w:customStyle="1" w:styleId="D75760514DF04311BA72539D2F1FE9AF">
    <w:name w:val="D75760514DF04311BA72539D2F1FE9AF"/>
    <w:rsid w:val="002174FF"/>
  </w:style>
  <w:style w:type="paragraph" w:customStyle="1" w:styleId="58D0B0B1D06E4FEAA234E4D8A2C8E7FF">
    <w:name w:val="58D0B0B1D06E4FEAA234E4D8A2C8E7FF"/>
    <w:rsid w:val="002174FF"/>
  </w:style>
  <w:style w:type="paragraph" w:customStyle="1" w:styleId="E9A733752104448788ED4AB4ECB33B55">
    <w:name w:val="E9A733752104448788ED4AB4ECB33B55"/>
    <w:rsid w:val="002174FF"/>
  </w:style>
  <w:style w:type="paragraph" w:customStyle="1" w:styleId="0EEA4F6482F74149B883E718BE5E9CB2">
    <w:name w:val="0EEA4F6482F74149B883E718BE5E9CB2"/>
    <w:rsid w:val="002174FF"/>
  </w:style>
  <w:style w:type="paragraph" w:customStyle="1" w:styleId="0D21B63FEB7C4CA8A6D2D1827DE8F356">
    <w:name w:val="0D21B63FEB7C4CA8A6D2D1827DE8F356"/>
    <w:rsid w:val="002174FF"/>
  </w:style>
  <w:style w:type="paragraph" w:customStyle="1" w:styleId="C6A7FDAAF6574C85B2F3E80E4F58DF76">
    <w:name w:val="C6A7FDAAF6574C85B2F3E80E4F58DF76"/>
    <w:rsid w:val="002174FF"/>
  </w:style>
  <w:style w:type="paragraph" w:customStyle="1" w:styleId="249010F29D3341A4BA8E373E225A3C28">
    <w:name w:val="249010F29D3341A4BA8E373E225A3C28"/>
    <w:rsid w:val="002174FF"/>
  </w:style>
  <w:style w:type="paragraph" w:customStyle="1" w:styleId="66D052EE8CFA478CACD0F4E7DC430320">
    <w:name w:val="66D052EE8CFA478CACD0F4E7DC430320"/>
    <w:rsid w:val="002174FF"/>
  </w:style>
  <w:style w:type="paragraph" w:customStyle="1" w:styleId="914D1671F0D74806914F09F3E4CA03D0">
    <w:name w:val="914D1671F0D74806914F09F3E4CA03D0"/>
    <w:rsid w:val="002174FF"/>
  </w:style>
  <w:style w:type="paragraph" w:customStyle="1" w:styleId="D7183564BE614AD9B4F58AD7446AD4BC">
    <w:name w:val="D7183564BE614AD9B4F58AD7446AD4BC"/>
    <w:rsid w:val="002174FF"/>
  </w:style>
  <w:style w:type="paragraph" w:customStyle="1" w:styleId="5804952325134C7BA3D2357FC38D0A76">
    <w:name w:val="5804952325134C7BA3D2357FC38D0A76"/>
    <w:rsid w:val="002174FF"/>
  </w:style>
  <w:style w:type="paragraph" w:customStyle="1" w:styleId="356136E194254FD9B44CB69CC6038B74">
    <w:name w:val="356136E194254FD9B44CB69CC6038B74"/>
    <w:rsid w:val="002174FF"/>
  </w:style>
  <w:style w:type="paragraph" w:customStyle="1" w:styleId="4E066D211A3C46018AD8156786900413">
    <w:name w:val="4E066D211A3C46018AD8156786900413"/>
    <w:rsid w:val="002174FF"/>
  </w:style>
  <w:style w:type="paragraph" w:customStyle="1" w:styleId="987BE51F26E74A6FB4032D76CC0FC328">
    <w:name w:val="987BE51F26E74A6FB4032D76CC0FC328"/>
    <w:rsid w:val="000A6AFC"/>
    <w:pPr>
      <w:spacing w:after="0" w:line="240" w:lineRule="auto"/>
      <w:jc w:val="both"/>
    </w:pPr>
    <w:rPr>
      <w:rFonts w:ascii="Arial" w:eastAsia="Times New Roman" w:hAnsi="Arial" w:cs="Times New Roman"/>
      <w:szCs w:val="20"/>
      <w:lang w:eastAsia="en-US"/>
    </w:rPr>
  </w:style>
  <w:style w:type="paragraph" w:customStyle="1" w:styleId="F30F39CCF8964E4B9C1F99AD944F8052">
    <w:name w:val="F30F39CCF8964E4B9C1F99AD944F8052"/>
    <w:rsid w:val="000A6AFC"/>
    <w:pPr>
      <w:spacing w:after="0" w:line="240" w:lineRule="auto"/>
      <w:jc w:val="both"/>
    </w:pPr>
    <w:rPr>
      <w:rFonts w:ascii="Arial" w:eastAsia="Times New Roman" w:hAnsi="Arial" w:cs="Times New Roman"/>
      <w:szCs w:val="20"/>
      <w:lang w:eastAsia="en-US"/>
    </w:rPr>
  </w:style>
  <w:style w:type="paragraph" w:customStyle="1" w:styleId="0C5820A9DCF348E09E9A4AB59EF222F7">
    <w:name w:val="0C5820A9DCF348E09E9A4AB59EF222F7"/>
    <w:rsid w:val="000A6AFC"/>
    <w:pPr>
      <w:spacing w:after="0" w:line="240" w:lineRule="auto"/>
      <w:jc w:val="both"/>
    </w:pPr>
    <w:rPr>
      <w:rFonts w:ascii="Arial" w:eastAsia="Times New Roman" w:hAnsi="Arial" w:cs="Times New Roman"/>
      <w:szCs w:val="20"/>
      <w:lang w:eastAsia="en-US"/>
    </w:rPr>
  </w:style>
  <w:style w:type="paragraph" w:customStyle="1" w:styleId="8F859DE3A254414194962306E7F49EB0">
    <w:name w:val="8F859DE3A254414194962306E7F49EB0"/>
    <w:rsid w:val="000A6AFC"/>
    <w:pPr>
      <w:spacing w:after="0" w:line="240" w:lineRule="auto"/>
      <w:jc w:val="both"/>
    </w:pPr>
    <w:rPr>
      <w:rFonts w:ascii="Arial" w:eastAsia="Times New Roman" w:hAnsi="Arial" w:cs="Times New Roman"/>
      <w:szCs w:val="20"/>
      <w:lang w:eastAsia="en-US"/>
    </w:rPr>
  </w:style>
  <w:style w:type="paragraph" w:customStyle="1" w:styleId="F09648432EFD44C0B150DE718637344A">
    <w:name w:val="F09648432EFD44C0B150DE718637344A"/>
    <w:rsid w:val="000A6AFC"/>
    <w:pPr>
      <w:spacing w:after="0" w:line="240" w:lineRule="auto"/>
      <w:jc w:val="both"/>
    </w:pPr>
    <w:rPr>
      <w:rFonts w:ascii="Arial" w:eastAsia="Times New Roman" w:hAnsi="Arial" w:cs="Times New Roman"/>
      <w:szCs w:val="20"/>
      <w:lang w:eastAsia="en-US"/>
    </w:rPr>
  </w:style>
  <w:style w:type="paragraph" w:customStyle="1" w:styleId="B72B23563118403CB4A8C756BF86678D">
    <w:name w:val="B72B23563118403CB4A8C756BF86678D"/>
    <w:rsid w:val="000A6AFC"/>
    <w:pPr>
      <w:spacing w:after="0" w:line="240" w:lineRule="auto"/>
      <w:jc w:val="both"/>
    </w:pPr>
    <w:rPr>
      <w:rFonts w:ascii="Arial" w:eastAsia="Times New Roman" w:hAnsi="Arial" w:cs="Times New Roman"/>
      <w:szCs w:val="20"/>
      <w:lang w:eastAsia="en-US"/>
    </w:rPr>
  </w:style>
  <w:style w:type="paragraph" w:customStyle="1" w:styleId="B58F79D68DF544E1BEDC35D4AC542B43">
    <w:name w:val="B58F79D68DF544E1BEDC35D4AC542B43"/>
    <w:rsid w:val="000A6AFC"/>
    <w:pPr>
      <w:spacing w:after="0" w:line="240" w:lineRule="auto"/>
      <w:jc w:val="both"/>
    </w:pPr>
    <w:rPr>
      <w:rFonts w:ascii="Arial" w:eastAsia="Times New Roman" w:hAnsi="Arial" w:cs="Times New Roman"/>
      <w:szCs w:val="20"/>
      <w:lang w:eastAsia="en-US"/>
    </w:rPr>
  </w:style>
  <w:style w:type="paragraph" w:customStyle="1" w:styleId="3C93050A802A4BE9809E5C4B98724268">
    <w:name w:val="3C93050A802A4BE9809E5C4B98724268"/>
    <w:rsid w:val="000A6AFC"/>
    <w:pPr>
      <w:spacing w:after="0" w:line="240" w:lineRule="auto"/>
      <w:jc w:val="both"/>
    </w:pPr>
    <w:rPr>
      <w:rFonts w:ascii="Arial" w:eastAsia="Times New Roman" w:hAnsi="Arial" w:cs="Times New Roman"/>
      <w:szCs w:val="20"/>
      <w:lang w:eastAsia="en-US"/>
    </w:rPr>
  </w:style>
  <w:style w:type="paragraph" w:customStyle="1" w:styleId="D8D03AC85C7B4B669826BF0A4CB307F1">
    <w:name w:val="D8D03AC85C7B4B669826BF0A4CB307F1"/>
    <w:rsid w:val="000A6AFC"/>
    <w:pPr>
      <w:spacing w:after="0" w:line="240" w:lineRule="auto"/>
      <w:jc w:val="both"/>
    </w:pPr>
    <w:rPr>
      <w:rFonts w:ascii="Arial" w:eastAsia="Times New Roman" w:hAnsi="Arial" w:cs="Times New Roman"/>
      <w:szCs w:val="20"/>
      <w:lang w:eastAsia="en-US"/>
    </w:rPr>
  </w:style>
  <w:style w:type="paragraph" w:customStyle="1" w:styleId="7D6E3B1C4B6244CCA9FC22FB8D1E8F14">
    <w:name w:val="7D6E3B1C4B6244CCA9FC22FB8D1E8F14"/>
    <w:rsid w:val="000A6AFC"/>
    <w:pPr>
      <w:spacing w:after="0" w:line="240" w:lineRule="auto"/>
      <w:jc w:val="both"/>
    </w:pPr>
    <w:rPr>
      <w:rFonts w:ascii="Arial" w:eastAsia="Times New Roman" w:hAnsi="Arial" w:cs="Times New Roman"/>
      <w:szCs w:val="20"/>
      <w:lang w:eastAsia="en-US"/>
    </w:rPr>
  </w:style>
  <w:style w:type="paragraph" w:customStyle="1" w:styleId="7D9ED9A8BBF54DCB95A85A0CCABD6A42">
    <w:name w:val="7D9ED9A8BBF54DCB95A85A0CCABD6A42"/>
    <w:rsid w:val="000A6AFC"/>
    <w:pPr>
      <w:spacing w:after="0" w:line="240" w:lineRule="auto"/>
      <w:jc w:val="both"/>
    </w:pPr>
    <w:rPr>
      <w:rFonts w:ascii="Arial" w:eastAsia="Times New Roman" w:hAnsi="Arial" w:cs="Times New Roman"/>
      <w:szCs w:val="20"/>
      <w:lang w:eastAsia="en-US"/>
    </w:rPr>
  </w:style>
  <w:style w:type="paragraph" w:customStyle="1" w:styleId="A2E33BC28879407CA3B430C34B066E94">
    <w:name w:val="A2E33BC28879407CA3B430C34B066E94"/>
    <w:rsid w:val="000A6AFC"/>
    <w:pPr>
      <w:spacing w:after="0" w:line="240" w:lineRule="auto"/>
      <w:jc w:val="both"/>
    </w:pPr>
    <w:rPr>
      <w:rFonts w:ascii="Arial" w:eastAsia="Times New Roman" w:hAnsi="Arial" w:cs="Times New Roman"/>
      <w:szCs w:val="20"/>
      <w:lang w:eastAsia="en-US"/>
    </w:rPr>
  </w:style>
  <w:style w:type="paragraph" w:customStyle="1" w:styleId="28A4A52D2ADB4219A34ECE4869CBFB5A">
    <w:name w:val="28A4A52D2ADB4219A34ECE4869CBFB5A"/>
    <w:rsid w:val="000A6AFC"/>
    <w:pPr>
      <w:spacing w:after="0" w:line="240" w:lineRule="auto"/>
      <w:jc w:val="both"/>
    </w:pPr>
    <w:rPr>
      <w:rFonts w:ascii="Arial" w:eastAsia="Times New Roman" w:hAnsi="Arial" w:cs="Times New Roman"/>
      <w:szCs w:val="20"/>
      <w:lang w:eastAsia="en-US"/>
    </w:rPr>
  </w:style>
  <w:style w:type="paragraph" w:customStyle="1" w:styleId="A322FD63B52C48ADB4686ACEDB94BD32">
    <w:name w:val="A322FD63B52C48ADB4686ACEDB94BD32"/>
    <w:rsid w:val="000A6AFC"/>
    <w:pPr>
      <w:spacing w:after="0" w:line="240" w:lineRule="auto"/>
      <w:jc w:val="both"/>
    </w:pPr>
    <w:rPr>
      <w:rFonts w:ascii="Arial" w:eastAsia="Times New Roman" w:hAnsi="Arial" w:cs="Times New Roman"/>
      <w:szCs w:val="20"/>
      <w:lang w:eastAsia="en-US"/>
    </w:rPr>
  </w:style>
  <w:style w:type="paragraph" w:customStyle="1" w:styleId="46426467523C4879A70AE9B99565FD09">
    <w:name w:val="46426467523C4879A70AE9B99565FD09"/>
    <w:rsid w:val="000A6AFC"/>
    <w:pPr>
      <w:spacing w:after="0" w:line="240" w:lineRule="auto"/>
      <w:jc w:val="both"/>
    </w:pPr>
    <w:rPr>
      <w:rFonts w:ascii="Arial" w:eastAsia="Times New Roman" w:hAnsi="Arial" w:cs="Times New Roman"/>
      <w:szCs w:val="20"/>
      <w:lang w:eastAsia="en-US"/>
    </w:rPr>
  </w:style>
  <w:style w:type="paragraph" w:customStyle="1" w:styleId="77A64868AA094D7C9077CD141CD026EF">
    <w:name w:val="77A64868AA094D7C9077CD141CD026EF"/>
    <w:rsid w:val="000A6AFC"/>
    <w:pPr>
      <w:spacing w:after="0" w:line="240" w:lineRule="auto"/>
      <w:jc w:val="both"/>
    </w:pPr>
    <w:rPr>
      <w:rFonts w:ascii="Arial" w:eastAsia="Times New Roman" w:hAnsi="Arial" w:cs="Times New Roman"/>
      <w:szCs w:val="20"/>
      <w:lang w:eastAsia="en-US"/>
    </w:rPr>
  </w:style>
  <w:style w:type="paragraph" w:customStyle="1" w:styleId="7A0BEF5B6C5A4F62ABDC43A55E7AF9B4">
    <w:name w:val="7A0BEF5B6C5A4F62ABDC43A55E7AF9B4"/>
    <w:rsid w:val="000A6AFC"/>
    <w:pPr>
      <w:spacing w:after="0" w:line="240" w:lineRule="auto"/>
      <w:jc w:val="both"/>
    </w:pPr>
    <w:rPr>
      <w:rFonts w:ascii="Arial" w:eastAsia="Times New Roman" w:hAnsi="Arial" w:cs="Times New Roman"/>
      <w:szCs w:val="20"/>
      <w:lang w:eastAsia="en-US"/>
    </w:rPr>
  </w:style>
  <w:style w:type="paragraph" w:customStyle="1" w:styleId="3CA75A41FE1047AD844F493B1F9C1E89">
    <w:name w:val="3CA75A41FE1047AD844F493B1F9C1E89"/>
    <w:rsid w:val="000A6AFC"/>
    <w:pPr>
      <w:spacing w:after="0" w:line="240" w:lineRule="auto"/>
      <w:jc w:val="both"/>
    </w:pPr>
    <w:rPr>
      <w:rFonts w:ascii="Arial" w:eastAsia="Times New Roman" w:hAnsi="Arial" w:cs="Times New Roman"/>
      <w:szCs w:val="20"/>
      <w:lang w:eastAsia="en-US"/>
    </w:rPr>
  </w:style>
  <w:style w:type="paragraph" w:customStyle="1" w:styleId="12E4E8DAC97F4BB3BD4E97BD86D2FA46">
    <w:name w:val="12E4E8DAC97F4BB3BD4E97BD86D2FA46"/>
    <w:rsid w:val="000A6AFC"/>
    <w:pPr>
      <w:spacing w:after="0" w:line="240" w:lineRule="auto"/>
      <w:jc w:val="both"/>
    </w:pPr>
    <w:rPr>
      <w:rFonts w:ascii="Arial" w:eastAsia="Times New Roman" w:hAnsi="Arial" w:cs="Times New Roman"/>
      <w:szCs w:val="20"/>
      <w:lang w:eastAsia="en-US"/>
    </w:rPr>
  </w:style>
  <w:style w:type="paragraph" w:customStyle="1" w:styleId="0F253FCA39BD445CBD1738EA94F84B52">
    <w:name w:val="0F253FCA39BD445CBD1738EA94F84B52"/>
    <w:rsid w:val="000A6AFC"/>
    <w:pPr>
      <w:spacing w:after="0" w:line="240" w:lineRule="auto"/>
      <w:jc w:val="both"/>
    </w:pPr>
    <w:rPr>
      <w:rFonts w:ascii="Arial" w:eastAsia="Times New Roman" w:hAnsi="Arial" w:cs="Times New Roman"/>
      <w:szCs w:val="20"/>
      <w:lang w:eastAsia="en-US"/>
    </w:rPr>
  </w:style>
  <w:style w:type="paragraph" w:customStyle="1" w:styleId="94EFD52F7698436AA5D4CEB79715E880">
    <w:name w:val="94EFD52F7698436AA5D4CEB79715E880"/>
    <w:rsid w:val="000A6AFC"/>
    <w:pPr>
      <w:spacing w:after="0" w:line="240" w:lineRule="auto"/>
      <w:jc w:val="both"/>
    </w:pPr>
    <w:rPr>
      <w:rFonts w:ascii="Arial" w:eastAsia="Times New Roman" w:hAnsi="Arial" w:cs="Times New Roman"/>
      <w:szCs w:val="20"/>
      <w:lang w:eastAsia="en-US"/>
    </w:rPr>
  </w:style>
  <w:style w:type="paragraph" w:customStyle="1" w:styleId="5C8E62257EDA4123BFF3F17B32B7DDA3">
    <w:name w:val="5C8E62257EDA4123BFF3F17B32B7DDA3"/>
    <w:rsid w:val="000A6AFC"/>
    <w:pPr>
      <w:spacing w:after="0" w:line="240" w:lineRule="auto"/>
      <w:jc w:val="both"/>
    </w:pPr>
    <w:rPr>
      <w:rFonts w:ascii="Arial" w:eastAsia="Times New Roman" w:hAnsi="Arial" w:cs="Times New Roman"/>
      <w:szCs w:val="20"/>
      <w:lang w:eastAsia="en-US"/>
    </w:rPr>
  </w:style>
  <w:style w:type="paragraph" w:customStyle="1" w:styleId="D54F46FED3E344C89D0769FBB14149F7">
    <w:name w:val="D54F46FED3E344C89D0769FBB14149F7"/>
    <w:rsid w:val="000A6AFC"/>
    <w:pPr>
      <w:spacing w:after="0" w:line="240" w:lineRule="auto"/>
      <w:jc w:val="both"/>
    </w:pPr>
    <w:rPr>
      <w:rFonts w:ascii="Arial" w:eastAsia="Times New Roman" w:hAnsi="Arial" w:cs="Times New Roman"/>
      <w:szCs w:val="20"/>
      <w:lang w:eastAsia="en-US"/>
    </w:rPr>
  </w:style>
  <w:style w:type="paragraph" w:customStyle="1" w:styleId="0108D38930B94BBEA53BAD1E9D2206A6">
    <w:name w:val="0108D38930B94BBEA53BAD1E9D2206A6"/>
    <w:rsid w:val="000A6AFC"/>
    <w:pPr>
      <w:spacing w:after="0" w:line="240" w:lineRule="auto"/>
      <w:jc w:val="both"/>
    </w:pPr>
    <w:rPr>
      <w:rFonts w:ascii="Arial" w:eastAsia="Times New Roman" w:hAnsi="Arial" w:cs="Times New Roman"/>
      <w:szCs w:val="20"/>
      <w:lang w:eastAsia="en-US"/>
    </w:rPr>
  </w:style>
  <w:style w:type="paragraph" w:customStyle="1" w:styleId="FE084796877349F8842D905E6E50850E1">
    <w:name w:val="FE084796877349F8842D905E6E50850E1"/>
    <w:rsid w:val="000A6AFC"/>
    <w:pPr>
      <w:spacing w:after="0" w:line="240" w:lineRule="auto"/>
      <w:jc w:val="both"/>
    </w:pPr>
    <w:rPr>
      <w:rFonts w:ascii="Arial" w:eastAsia="Times New Roman" w:hAnsi="Arial" w:cs="Times New Roman"/>
      <w:szCs w:val="20"/>
      <w:lang w:eastAsia="en-US"/>
    </w:rPr>
  </w:style>
  <w:style w:type="paragraph" w:customStyle="1" w:styleId="5E039176540C4580A001891527728419">
    <w:name w:val="5E039176540C4580A001891527728419"/>
    <w:rsid w:val="000A6AFC"/>
    <w:pPr>
      <w:spacing w:after="0" w:line="240" w:lineRule="auto"/>
      <w:jc w:val="both"/>
    </w:pPr>
    <w:rPr>
      <w:rFonts w:ascii="Arial" w:eastAsia="Times New Roman" w:hAnsi="Arial" w:cs="Times New Roman"/>
      <w:szCs w:val="20"/>
      <w:lang w:eastAsia="en-US"/>
    </w:rPr>
  </w:style>
  <w:style w:type="paragraph" w:customStyle="1" w:styleId="E8AB8D0AC86149F48366FF868613234A">
    <w:name w:val="E8AB8D0AC86149F48366FF868613234A"/>
    <w:rsid w:val="000A6AFC"/>
    <w:pPr>
      <w:spacing w:after="0" w:line="240" w:lineRule="auto"/>
      <w:jc w:val="both"/>
    </w:pPr>
    <w:rPr>
      <w:rFonts w:ascii="Arial" w:eastAsia="Times New Roman" w:hAnsi="Arial" w:cs="Times New Roman"/>
      <w:szCs w:val="20"/>
      <w:lang w:eastAsia="en-US"/>
    </w:rPr>
  </w:style>
  <w:style w:type="paragraph" w:customStyle="1" w:styleId="512C8DAD4F044CB2969D933089026C1B">
    <w:name w:val="512C8DAD4F044CB2969D933089026C1B"/>
    <w:rsid w:val="000A6AFC"/>
    <w:pPr>
      <w:spacing w:after="0" w:line="240" w:lineRule="auto"/>
      <w:jc w:val="both"/>
    </w:pPr>
    <w:rPr>
      <w:rFonts w:ascii="Arial" w:eastAsia="Times New Roman" w:hAnsi="Arial" w:cs="Times New Roman"/>
      <w:szCs w:val="20"/>
      <w:lang w:eastAsia="en-US"/>
    </w:rPr>
  </w:style>
  <w:style w:type="paragraph" w:customStyle="1" w:styleId="9C8B0A52F0094CE3BF6BE6257AF474F5">
    <w:name w:val="9C8B0A52F0094CE3BF6BE6257AF474F5"/>
    <w:rsid w:val="000A6AFC"/>
    <w:pPr>
      <w:spacing w:after="0" w:line="240" w:lineRule="auto"/>
      <w:jc w:val="both"/>
    </w:pPr>
    <w:rPr>
      <w:rFonts w:ascii="Arial" w:eastAsia="Times New Roman" w:hAnsi="Arial" w:cs="Times New Roman"/>
      <w:szCs w:val="20"/>
      <w:lang w:eastAsia="en-US"/>
    </w:rPr>
  </w:style>
  <w:style w:type="paragraph" w:customStyle="1" w:styleId="9A76FAEBE65E424AA76F03F0D9B9FEF8">
    <w:name w:val="9A76FAEBE65E424AA76F03F0D9B9FEF8"/>
    <w:rsid w:val="000A6AFC"/>
    <w:pPr>
      <w:spacing w:after="0" w:line="240" w:lineRule="auto"/>
      <w:jc w:val="both"/>
    </w:pPr>
    <w:rPr>
      <w:rFonts w:ascii="Arial" w:eastAsia="Times New Roman" w:hAnsi="Arial" w:cs="Times New Roman"/>
      <w:szCs w:val="20"/>
      <w:lang w:eastAsia="en-US"/>
    </w:rPr>
  </w:style>
  <w:style w:type="paragraph" w:customStyle="1" w:styleId="E9D34089268444969DC6134220507922">
    <w:name w:val="E9D34089268444969DC6134220507922"/>
    <w:rsid w:val="000A6AFC"/>
    <w:pPr>
      <w:spacing w:after="0" w:line="240" w:lineRule="auto"/>
      <w:jc w:val="both"/>
    </w:pPr>
    <w:rPr>
      <w:rFonts w:ascii="Arial" w:eastAsia="Times New Roman" w:hAnsi="Arial" w:cs="Times New Roman"/>
      <w:szCs w:val="20"/>
      <w:lang w:eastAsia="en-US"/>
    </w:rPr>
  </w:style>
  <w:style w:type="paragraph" w:customStyle="1" w:styleId="645232985C594C0096D50E200F53861A">
    <w:name w:val="645232985C594C0096D50E200F53861A"/>
    <w:rsid w:val="000A6AFC"/>
    <w:pPr>
      <w:spacing w:after="0" w:line="240" w:lineRule="auto"/>
      <w:jc w:val="both"/>
    </w:pPr>
    <w:rPr>
      <w:rFonts w:ascii="Arial" w:eastAsia="Times New Roman" w:hAnsi="Arial" w:cs="Times New Roman"/>
      <w:szCs w:val="20"/>
      <w:lang w:eastAsia="en-US"/>
    </w:rPr>
  </w:style>
  <w:style w:type="paragraph" w:customStyle="1" w:styleId="883ACCFD132D47BAA990413DE5CEEB781">
    <w:name w:val="883ACCFD132D47BAA990413DE5CEEB781"/>
    <w:rsid w:val="000A6AFC"/>
    <w:pPr>
      <w:spacing w:after="0" w:line="240" w:lineRule="auto"/>
      <w:jc w:val="both"/>
    </w:pPr>
    <w:rPr>
      <w:rFonts w:ascii="Arial" w:eastAsia="Times New Roman" w:hAnsi="Arial" w:cs="Times New Roman"/>
      <w:szCs w:val="20"/>
      <w:lang w:eastAsia="en-US"/>
    </w:rPr>
  </w:style>
  <w:style w:type="paragraph" w:customStyle="1" w:styleId="941FA18F92774F35B05A578EC77BCF231">
    <w:name w:val="941FA18F92774F35B05A578EC77BCF231"/>
    <w:rsid w:val="000A6AFC"/>
    <w:pPr>
      <w:spacing w:after="0" w:line="240" w:lineRule="auto"/>
      <w:jc w:val="both"/>
    </w:pPr>
    <w:rPr>
      <w:rFonts w:ascii="Arial" w:eastAsia="Times New Roman" w:hAnsi="Arial" w:cs="Times New Roman"/>
      <w:szCs w:val="20"/>
      <w:lang w:eastAsia="en-US"/>
    </w:rPr>
  </w:style>
  <w:style w:type="paragraph" w:customStyle="1" w:styleId="D75760514DF04311BA72539D2F1FE9AF1">
    <w:name w:val="D75760514DF04311BA72539D2F1FE9AF1"/>
    <w:rsid w:val="000A6AFC"/>
    <w:pPr>
      <w:spacing w:after="0" w:line="240" w:lineRule="auto"/>
      <w:jc w:val="both"/>
    </w:pPr>
    <w:rPr>
      <w:rFonts w:ascii="Arial" w:eastAsia="Times New Roman" w:hAnsi="Arial" w:cs="Times New Roman"/>
      <w:szCs w:val="20"/>
      <w:lang w:eastAsia="en-US"/>
    </w:rPr>
  </w:style>
  <w:style w:type="paragraph" w:customStyle="1" w:styleId="58D0B0B1D06E4FEAA234E4D8A2C8E7FF1">
    <w:name w:val="58D0B0B1D06E4FEAA234E4D8A2C8E7FF1"/>
    <w:rsid w:val="000A6AFC"/>
    <w:pPr>
      <w:spacing w:after="0" w:line="240" w:lineRule="auto"/>
      <w:jc w:val="both"/>
    </w:pPr>
    <w:rPr>
      <w:rFonts w:ascii="Arial" w:eastAsia="Times New Roman" w:hAnsi="Arial" w:cs="Times New Roman"/>
      <w:szCs w:val="20"/>
      <w:lang w:eastAsia="en-US"/>
    </w:rPr>
  </w:style>
  <w:style w:type="paragraph" w:customStyle="1" w:styleId="E9A733752104448788ED4AB4ECB33B551">
    <w:name w:val="E9A733752104448788ED4AB4ECB33B551"/>
    <w:rsid w:val="000A6AFC"/>
    <w:pPr>
      <w:spacing w:after="0" w:line="240" w:lineRule="auto"/>
      <w:jc w:val="both"/>
    </w:pPr>
    <w:rPr>
      <w:rFonts w:ascii="Arial" w:eastAsia="Times New Roman" w:hAnsi="Arial" w:cs="Times New Roman"/>
      <w:szCs w:val="20"/>
      <w:lang w:eastAsia="en-US"/>
    </w:rPr>
  </w:style>
  <w:style w:type="paragraph" w:customStyle="1" w:styleId="0EEA4F6482F74149B883E718BE5E9CB21">
    <w:name w:val="0EEA4F6482F74149B883E718BE5E9CB21"/>
    <w:rsid w:val="000A6AFC"/>
    <w:pPr>
      <w:spacing w:after="0" w:line="240" w:lineRule="auto"/>
      <w:jc w:val="both"/>
    </w:pPr>
    <w:rPr>
      <w:rFonts w:ascii="Arial" w:eastAsia="Times New Roman" w:hAnsi="Arial" w:cs="Times New Roman"/>
      <w:szCs w:val="20"/>
      <w:lang w:eastAsia="en-US"/>
    </w:rPr>
  </w:style>
  <w:style w:type="paragraph" w:customStyle="1" w:styleId="0D21B63FEB7C4CA8A6D2D1827DE8F3561">
    <w:name w:val="0D21B63FEB7C4CA8A6D2D1827DE8F3561"/>
    <w:rsid w:val="000A6AFC"/>
    <w:pPr>
      <w:spacing w:after="0" w:line="240" w:lineRule="auto"/>
      <w:jc w:val="both"/>
    </w:pPr>
    <w:rPr>
      <w:rFonts w:ascii="Arial" w:eastAsia="Times New Roman" w:hAnsi="Arial" w:cs="Times New Roman"/>
      <w:szCs w:val="20"/>
      <w:lang w:eastAsia="en-US"/>
    </w:rPr>
  </w:style>
  <w:style w:type="paragraph" w:customStyle="1" w:styleId="C6A7FDAAF6574C85B2F3E80E4F58DF761">
    <w:name w:val="C6A7FDAAF6574C85B2F3E80E4F58DF761"/>
    <w:rsid w:val="000A6AFC"/>
    <w:pPr>
      <w:spacing w:after="0" w:line="240" w:lineRule="auto"/>
      <w:jc w:val="both"/>
    </w:pPr>
    <w:rPr>
      <w:rFonts w:ascii="Arial" w:eastAsia="Times New Roman" w:hAnsi="Arial" w:cs="Times New Roman"/>
      <w:szCs w:val="20"/>
      <w:lang w:eastAsia="en-US"/>
    </w:rPr>
  </w:style>
  <w:style w:type="paragraph" w:customStyle="1" w:styleId="249010F29D3341A4BA8E373E225A3C281">
    <w:name w:val="249010F29D3341A4BA8E373E225A3C281"/>
    <w:rsid w:val="000A6AFC"/>
    <w:pPr>
      <w:spacing w:after="0" w:line="240" w:lineRule="auto"/>
      <w:jc w:val="both"/>
    </w:pPr>
    <w:rPr>
      <w:rFonts w:ascii="Arial" w:eastAsia="Times New Roman" w:hAnsi="Arial" w:cs="Times New Roman"/>
      <w:szCs w:val="20"/>
      <w:lang w:eastAsia="en-US"/>
    </w:rPr>
  </w:style>
  <w:style w:type="paragraph" w:customStyle="1" w:styleId="66D052EE8CFA478CACD0F4E7DC4303201">
    <w:name w:val="66D052EE8CFA478CACD0F4E7DC4303201"/>
    <w:rsid w:val="000A6AFC"/>
    <w:pPr>
      <w:spacing w:after="0" w:line="240" w:lineRule="auto"/>
      <w:jc w:val="both"/>
    </w:pPr>
    <w:rPr>
      <w:rFonts w:ascii="Arial" w:eastAsia="Times New Roman" w:hAnsi="Arial" w:cs="Times New Roman"/>
      <w:szCs w:val="20"/>
      <w:lang w:eastAsia="en-US"/>
    </w:rPr>
  </w:style>
  <w:style w:type="paragraph" w:customStyle="1" w:styleId="914D1671F0D74806914F09F3E4CA03D01">
    <w:name w:val="914D1671F0D74806914F09F3E4CA03D01"/>
    <w:rsid w:val="000A6AFC"/>
    <w:pPr>
      <w:spacing w:after="0" w:line="240" w:lineRule="auto"/>
      <w:jc w:val="both"/>
    </w:pPr>
    <w:rPr>
      <w:rFonts w:ascii="Arial" w:eastAsia="Times New Roman" w:hAnsi="Arial" w:cs="Times New Roman"/>
      <w:szCs w:val="20"/>
      <w:lang w:eastAsia="en-US"/>
    </w:rPr>
  </w:style>
  <w:style w:type="paragraph" w:customStyle="1" w:styleId="D7183564BE614AD9B4F58AD7446AD4BC1">
    <w:name w:val="D7183564BE614AD9B4F58AD7446AD4BC1"/>
    <w:rsid w:val="000A6AFC"/>
    <w:pPr>
      <w:spacing w:after="0" w:line="240" w:lineRule="auto"/>
      <w:jc w:val="both"/>
    </w:pPr>
    <w:rPr>
      <w:rFonts w:ascii="Arial" w:eastAsia="Times New Roman" w:hAnsi="Arial" w:cs="Times New Roman"/>
      <w:szCs w:val="20"/>
      <w:lang w:eastAsia="en-US"/>
    </w:rPr>
  </w:style>
  <w:style w:type="paragraph" w:customStyle="1" w:styleId="5804952325134C7BA3D2357FC38D0A761">
    <w:name w:val="5804952325134C7BA3D2357FC38D0A761"/>
    <w:rsid w:val="000A6AFC"/>
    <w:pPr>
      <w:spacing w:after="0" w:line="240" w:lineRule="auto"/>
      <w:jc w:val="both"/>
    </w:pPr>
    <w:rPr>
      <w:rFonts w:ascii="Arial" w:eastAsia="Times New Roman" w:hAnsi="Arial" w:cs="Times New Roman"/>
      <w:szCs w:val="20"/>
      <w:lang w:eastAsia="en-US"/>
    </w:rPr>
  </w:style>
  <w:style w:type="paragraph" w:customStyle="1" w:styleId="356136E194254FD9B44CB69CC6038B741">
    <w:name w:val="356136E194254FD9B44CB69CC6038B741"/>
    <w:rsid w:val="000A6AFC"/>
    <w:pPr>
      <w:spacing w:after="0" w:line="240" w:lineRule="auto"/>
      <w:jc w:val="both"/>
    </w:pPr>
    <w:rPr>
      <w:rFonts w:ascii="Arial" w:eastAsia="Times New Roman" w:hAnsi="Arial" w:cs="Times New Roman"/>
      <w:szCs w:val="20"/>
      <w:lang w:eastAsia="en-US"/>
    </w:rPr>
  </w:style>
  <w:style w:type="paragraph" w:customStyle="1" w:styleId="4E066D211A3C46018AD81567869004131">
    <w:name w:val="4E066D211A3C46018AD81567869004131"/>
    <w:rsid w:val="000A6AFC"/>
    <w:pPr>
      <w:spacing w:after="0" w:line="240" w:lineRule="auto"/>
      <w:jc w:val="both"/>
    </w:pPr>
    <w:rPr>
      <w:rFonts w:ascii="Arial" w:eastAsia="Times New Roman" w:hAnsi="Arial" w:cs="Times New Roman"/>
      <w:szCs w:val="20"/>
      <w:lang w:eastAsia="en-US"/>
    </w:rPr>
  </w:style>
  <w:style w:type="paragraph" w:customStyle="1" w:styleId="DB00DF324FE14E1E8427C7675B9469DD">
    <w:name w:val="DB00DF324FE14E1E8427C7675B9469DD"/>
    <w:rsid w:val="000A6AFC"/>
    <w:pPr>
      <w:spacing w:after="0" w:line="240" w:lineRule="auto"/>
      <w:jc w:val="both"/>
    </w:pPr>
    <w:rPr>
      <w:rFonts w:ascii="Arial" w:eastAsia="Times New Roman" w:hAnsi="Arial" w:cs="Times New Roman"/>
      <w:szCs w:val="20"/>
      <w:lang w:eastAsia="en-US"/>
    </w:rPr>
  </w:style>
  <w:style w:type="paragraph" w:customStyle="1" w:styleId="987BE51F26E74A6FB4032D76CC0FC3281">
    <w:name w:val="987BE51F26E74A6FB4032D76CC0FC3281"/>
    <w:rsid w:val="000A6AFC"/>
    <w:pPr>
      <w:spacing w:after="0" w:line="240" w:lineRule="auto"/>
      <w:jc w:val="both"/>
    </w:pPr>
    <w:rPr>
      <w:rFonts w:ascii="Arial" w:eastAsia="Times New Roman" w:hAnsi="Arial" w:cs="Times New Roman"/>
      <w:szCs w:val="20"/>
      <w:lang w:eastAsia="en-US"/>
    </w:rPr>
  </w:style>
  <w:style w:type="paragraph" w:customStyle="1" w:styleId="F30F39CCF8964E4B9C1F99AD944F80521">
    <w:name w:val="F30F39CCF8964E4B9C1F99AD944F80521"/>
    <w:rsid w:val="000A6AFC"/>
    <w:pPr>
      <w:spacing w:after="0" w:line="240" w:lineRule="auto"/>
      <w:jc w:val="both"/>
    </w:pPr>
    <w:rPr>
      <w:rFonts w:ascii="Arial" w:eastAsia="Times New Roman" w:hAnsi="Arial" w:cs="Times New Roman"/>
      <w:szCs w:val="20"/>
      <w:lang w:eastAsia="en-US"/>
    </w:rPr>
  </w:style>
  <w:style w:type="paragraph" w:customStyle="1" w:styleId="0C5820A9DCF348E09E9A4AB59EF222F71">
    <w:name w:val="0C5820A9DCF348E09E9A4AB59EF222F71"/>
    <w:rsid w:val="000A6AFC"/>
    <w:pPr>
      <w:spacing w:after="0" w:line="240" w:lineRule="auto"/>
      <w:jc w:val="both"/>
    </w:pPr>
    <w:rPr>
      <w:rFonts w:ascii="Arial" w:eastAsia="Times New Roman" w:hAnsi="Arial" w:cs="Times New Roman"/>
      <w:szCs w:val="20"/>
      <w:lang w:eastAsia="en-US"/>
    </w:rPr>
  </w:style>
  <w:style w:type="paragraph" w:customStyle="1" w:styleId="8F859DE3A254414194962306E7F49EB01">
    <w:name w:val="8F859DE3A254414194962306E7F49EB01"/>
    <w:rsid w:val="000A6AFC"/>
    <w:pPr>
      <w:spacing w:after="0" w:line="240" w:lineRule="auto"/>
      <w:jc w:val="both"/>
    </w:pPr>
    <w:rPr>
      <w:rFonts w:ascii="Arial" w:eastAsia="Times New Roman" w:hAnsi="Arial" w:cs="Times New Roman"/>
      <w:szCs w:val="20"/>
      <w:lang w:eastAsia="en-US"/>
    </w:rPr>
  </w:style>
  <w:style w:type="paragraph" w:customStyle="1" w:styleId="F09648432EFD44C0B150DE718637344A1">
    <w:name w:val="F09648432EFD44C0B150DE718637344A1"/>
    <w:rsid w:val="000A6AFC"/>
    <w:pPr>
      <w:spacing w:after="0" w:line="240" w:lineRule="auto"/>
      <w:jc w:val="both"/>
    </w:pPr>
    <w:rPr>
      <w:rFonts w:ascii="Arial" w:eastAsia="Times New Roman" w:hAnsi="Arial" w:cs="Times New Roman"/>
      <w:szCs w:val="20"/>
      <w:lang w:eastAsia="en-US"/>
    </w:rPr>
  </w:style>
  <w:style w:type="paragraph" w:customStyle="1" w:styleId="B72B23563118403CB4A8C756BF86678D1">
    <w:name w:val="B72B23563118403CB4A8C756BF86678D1"/>
    <w:rsid w:val="000A6AFC"/>
    <w:pPr>
      <w:spacing w:after="0" w:line="240" w:lineRule="auto"/>
      <w:jc w:val="both"/>
    </w:pPr>
    <w:rPr>
      <w:rFonts w:ascii="Arial" w:eastAsia="Times New Roman" w:hAnsi="Arial" w:cs="Times New Roman"/>
      <w:szCs w:val="20"/>
      <w:lang w:eastAsia="en-US"/>
    </w:rPr>
  </w:style>
  <w:style w:type="paragraph" w:customStyle="1" w:styleId="B58F79D68DF544E1BEDC35D4AC542B431">
    <w:name w:val="B58F79D68DF544E1BEDC35D4AC542B431"/>
    <w:rsid w:val="000A6AFC"/>
    <w:pPr>
      <w:spacing w:after="0" w:line="240" w:lineRule="auto"/>
      <w:jc w:val="both"/>
    </w:pPr>
    <w:rPr>
      <w:rFonts w:ascii="Arial" w:eastAsia="Times New Roman" w:hAnsi="Arial" w:cs="Times New Roman"/>
      <w:szCs w:val="20"/>
      <w:lang w:eastAsia="en-US"/>
    </w:rPr>
  </w:style>
  <w:style w:type="paragraph" w:customStyle="1" w:styleId="3C93050A802A4BE9809E5C4B987242681">
    <w:name w:val="3C93050A802A4BE9809E5C4B987242681"/>
    <w:rsid w:val="000A6AFC"/>
    <w:pPr>
      <w:spacing w:after="0" w:line="240" w:lineRule="auto"/>
      <w:jc w:val="both"/>
    </w:pPr>
    <w:rPr>
      <w:rFonts w:ascii="Arial" w:eastAsia="Times New Roman" w:hAnsi="Arial" w:cs="Times New Roman"/>
      <w:szCs w:val="20"/>
      <w:lang w:eastAsia="en-US"/>
    </w:rPr>
  </w:style>
  <w:style w:type="paragraph" w:customStyle="1" w:styleId="D8D03AC85C7B4B669826BF0A4CB307F11">
    <w:name w:val="D8D03AC85C7B4B669826BF0A4CB307F11"/>
    <w:rsid w:val="000A6AFC"/>
    <w:pPr>
      <w:spacing w:after="0" w:line="240" w:lineRule="auto"/>
      <w:jc w:val="both"/>
    </w:pPr>
    <w:rPr>
      <w:rFonts w:ascii="Arial" w:eastAsia="Times New Roman" w:hAnsi="Arial" w:cs="Times New Roman"/>
      <w:szCs w:val="20"/>
      <w:lang w:eastAsia="en-US"/>
    </w:rPr>
  </w:style>
  <w:style w:type="paragraph" w:customStyle="1" w:styleId="7D6E3B1C4B6244CCA9FC22FB8D1E8F141">
    <w:name w:val="7D6E3B1C4B6244CCA9FC22FB8D1E8F141"/>
    <w:rsid w:val="000A6AFC"/>
    <w:pPr>
      <w:spacing w:after="0" w:line="240" w:lineRule="auto"/>
      <w:jc w:val="both"/>
    </w:pPr>
    <w:rPr>
      <w:rFonts w:ascii="Arial" w:eastAsia="Times New Roman" w:hAnsi="Arial" w:cs="Times New Roman"/>
      <w:szCs w:val="20"/>
      <w:lang w:eastAsia="en-US"/>
    </w:rPr>
  </w:style>
  <w:style w:type="paragraph" w:customStyle="1" w:styleId="7D9ED9A8BBF54DCB95A85A0CCABD6A421">
    <w:name w:val="7D9ED9A8BBF54DCB95A85A0CCABD6A421"/>
    <w:rsid w:val="000A6AFC"/>
    <w:pPr>
      <w:spacing w:after="0" w:line="240" w:lineRule="auto"/>
      <w:jc w:val="both"/>
    </w:pPr>
    <w:rPr>
      <w:rFonts w:ascii="Arial" w:eastAsia="Times New Roman" w:hAnsi="Arial" w:cs="Times New Roman"/>
      <w:szCs w:val="20"/>
      <w:lang w:eastAsia="en-US"/>
    </w:rPr>
  </w:style>
  <w:style w:type="paragraph" w:customStyle="1" w:styleId="A2E33BC28879407CA3B430C34B066E941">
    <w:name w:val="A2E33BC28879407CA3B430C34B066E941"/>
    <w:rsid w:val="000A6AFC"/>
    <w:pPr>
      <w:spacing w:after="0" w:line="240" w:lineRule="auto"/>
      <w:jc w:val="both"/>
    </w:pPr>
    <w:rPr>
      <w:rFonts w:ascii="Arial" w:eastAsia="Times New Roman" w:hAnsi="Arial" w:cs="Times New Roman"/>
      <w:szCs w:val="20"/>
      <w:lang w:eastAsia="en-US"/>
    </w:rPr>
  </w:style>
  <w:style w:type="paragraph" w:customStyle="1" w:styleId="28A4A52D2ADB4219A34ECE4869CBFB5A1">
    <w:name w:val="28A4A52D2ADB4219A34ECE4869CBFB5A1"/>
    <w:rsid w:val="000A6AFC"/>
    <w:pPr>
      <w:spacing w:after="0" w:line="240" w:lineRule="auto"/>
      <w:jc w:val="both"/>
    </w:pPr>
    <w:rPr>
      <w:rFonts w:ascii="Arial" w:eastAsia="Times New Roman" w:hAnsi="Arial" w:cs="Times New Roman"/>
      <w:szCs w:val="20"/>
      <w:lang w:eastAsia="en-US"/>
    </w:rPr>
  </w:style>
  <w:style w:type="paragraph" w:customStyle="1" w:styleId="A322FD63B52C48ADB4686ACEDB94BD321">
    <w:name w:val="A322FD63B52C48ADB4686ACEDB94BD321"/>
    <w:rsid w:val="000A6AFC"/>
    <w:pPr>
      <w:spacing w:after="0" w:line="240" w:lineRule="auto"/>
      <w:jc w:val="both"/>
    </w:pPr>
    <w:rPr>
      <w:rFonts w:ascii="Arial" w:eastAsia="Times New Roman" w:hAnsi="Arial" w:cs="Times New Roman"/>
      <w:szCs w:val="20"/>
      <w:lang w:eastAsia="en-US"/>
    </w:rPr>
  </w:style>
  <w:style w:type="paragraph" w:customStyle="1" w:styleId="46426467523C4879A70AE9B99565FD091">
    <w:name w:val="46426467523C4879A70AE9B99565FD091"/>
    <w:rsid w:val="000A6AFC"/>
    <w:pPr>
      <w:spacing w:after="0" w:line="240" w:lineRule="auto"/>
      <w:jc w:val="both"/>
    </w:pPr>
    <w:rPr>
      <w:rFonts w:ascii="Arial" w:eastAsia="Times New Roman" w:hAnsi="Arial" w:cs="Times New Roman"/>
      <w:szCs w:val="20"/>
      <w:lang w:eastAsia="en-US"/>
    </w:rPr>
  </w:style>
  <w:style w:type="paragraph" w:customStyle="1" w:styleId="77A64868AA094D7C9077CD141CD026EF1">
    <w:name w:val="77A64868AA094D7C9077CD141CD026EF1"/>
    <w:rsid w:val="000A6AFC"/>
    <w:pPr>
      <w:spacing w:after="0" w:line="240" w:lineRule="auto"/>
      <w:jc w:val="both"/>
    </w:pPr>
    <w:rPr>
      <w:rFonts w:ascii="Arial" w:eastAsia="Times New Roman" w:hAnsi="Arial" w:cs="Times New Roman"/>
      <w:szCs w:val="20"/>
      <w:lang w:eastAsia="en-US"/>
    </w:rPr>
  </w:style>
  <w:style w:type="paragraph" w:customStyle="1" w:styleId="7A0BEF5B6C5A4F62ABDC43A55E7AF9B41">
    <w:name w:val="7A0BEF5B6C5A4F62ABDC43A55E7AF9B41"/>
    <w:rsid w:val="000A6AFC"/>
    <w:pPr>
      <w:spacing w:after="0" w:line="240" w:lineRule="auto"/>
      <w:jc w:val="both"/>
    </w:pPr>
    <w:rPr>
      <w:rFonts w:ascii="Arial" w:eastAsia="Times New Roman" w:hAnsi="Arial" w:cs="Times New Roman"/>
      <w:szCs w:val="20"/>
      <w:lang w:eastAsia="en-US"/>
    </w:rPr>
  </w:style>
  <w:style w:type="paragraph" w:customStyle="1" w:styleId="3CA75A41FE1047AD844F493B1F9C1E891">
    <w:name w:val="3CA75A41FE1047AD844F493B1F9C1E891"/>
    <w:rsid w:val="000A6AFC"/>
    <w:pPr>
      <w:spacing w:after="0" w:line="240" w:lineRule="auto"/>
      <w:jc w:val="both"/>
    </w:pPr>
    <w:rPr>
      <w:rFonts w:ascii="Arial" w:eastAsia="Times New Roman" w:hAnsi="Arial" w:cs="Times New Roman"/>
      <w:szCs w:val="20"/>
      <w:lang w:eastAsia="en-US"/>
    </w:rPr>
  </w:style>
  <w:style w:type="paragraph" w:customStyle="1" w:styleId="12E4E8DAC97F4BB3BD4E97BD86D2FA461">
    <w:name w:val="12E4E8DAC97F4BB3BD4E97BD86D2FA461"/>
    <w:rsid w:val="000A6AFC"/>
    <w:pPr>
      <w:spacing w:after="0" w:line="240" w:lineRule="auto"/>
      <w:jc w:val="both"/>
    </w:pPr>
    <w:rPr>
      <w:rFonts w:ascii="Arial" w:eastAsia="Times New Roman" w:hAnsi="Arial" w:cs="Times New Roman"/>
      <w:szCs w:val="20"/>
      <w:lang w:eastAsia="en-US"/>
    </w:rPr>
  </w:style>
  <w:style w:type="paragraph" w:customStyle="1" w:styleId="0F253FCA39BD445CBD1738EA94F84B521">
    <w:name w:val="0F253FCA39BD445CBD1738EA94F84B521"/>
    <w:rsid w:val="000A6AFC"/>
    <w:pPr>
      <w:spacing w:after="0" w:line="240" w:lineRule="auto"/>
      <w:jc w:val="both"/>
    </w:pPr>
    <w:rPr>
      <w:rFonts w:ascii="Arial" w:eastAsia="Times New Roman" w:hAnsi="Arial" w:cs="Times New Roman"/>
      <w:szCs w:val="20"/>
      <w:lang w:eastAsia="en-US"/>
    </w:rPr>
  </w:style>
  <w:style w:type="paragraph" w:customStyle="1" w:styleId="94EFD52F7698436AA5D4CEB79715E8801">
    <w:name w:val="94EFD52F7698436AA5D4CEB79715E8801"/>
    <w:rsid w:val="000A6AFC"/>
    <w:pPr>
      <w:spacing w:after="0" w:line="240" w:lineRule="auto"/>
      <w:jc w:val="both"/>
    </w:pPr>
    <w:rPr>
      <w:rFonts w:ascii="Arial" w:eastAsia="Times New Roman" w:hAnsi="Arial" w:cs="Times New Roman"/>
      <w:szCs w:val="20"/>
      <w:lang w:eastAsia="en-US"/>
    </w:rPr>
  </w:style>
  <w:style w:type="paragraph" w:customStyle="1" w:styleId="5C8E62257EDA4123BFF3F17B32B7DDA31">
    <w:name w:val="5C8E62257EDA4123BFF3F17B32B7DDA31"/>
    <w:rsid w:val="000A6AFC"/>
    <w:pPr>
      <w:spacing w:after="0" w:line="240" w:lineRule="auto"/>
      <w:jc w:val="both"/>
    </w:pPr>
    <w:rPr>
      <w:rFonts w:ascii="Arial" w:eastAsia="Times New Roman" w:hAnsi="Arial" w:cs="Times New Roman"/>
      <w:szCs w:val="20"/>
      <w:lang w:eastAsia="en-US"/>
    </w:rPr>
  </w:style>
  <w:style w:type="paragraph" w:customStyle="1" w:styleId="D54F46FED3E344C89D0769FBB14149F71">
    <w:name w:val="D54F46FED3E344C89D0769FBB14149F71"/>
    <w:rsid w:val="000A6AFC"/>
    <w:pPr>
      <w:spacing w:after="0" w:line="240" w:lineRule="auto"/>
      <w:jc w:val="both"/>
    </w:pPr>
    <w:rPr>
      <w:rFonts w:ascii="Arial" w:eastAsia="Times New Roman" w:hAnsi="Arial" w:cs="Times New Roman"/>
      <w:szCs w:val="20"/>
      <w:lang w:eastAsia="en-US"/>
    </w:rPr>
  </w:style>
  <w:style w:type="paragraph" w:customStyle="1" w:styleId="0108D38930B94BBEA53BAD1E9D2206A61">
    <w:name w:val="0108D38930B94BBEA53BAD1E9D2206A61"/>
    <w:rsid w:val="000A6AFC"/>
    <w:pPr>
      <w:spacing w:after="0" w:line="240" w:lineRule="auto"/>
      <w:jc w:val="both"/>
    </w:pPr>
    <w:rPr>
      <w:rFonts w:ascii="Arial" w:eastAsia="Times New Roman" w:hAnsi="Arial" w:cs="Times New Roman"/>
      <w:szCs w:val="20"/>
      <w:lang w:eastAsia="en-US"/>
    </w:rPr>
  </w:style>
  <w:style w:type="paragraph" w:customStyle="1" w:styleId="FE084796877349F8842D905E6E50850E2">
    <w:name w:val="FE084796877349F8842D905E6E50850E2"/>
    <w:rsid w:val="000A6AFC"/>
    <w:pPr>
      <w:spacing w:after="0" w:line="240" w:lineRule="auto"/>
      <w:jc w:val="both"/>
    </w:pPr>
    <w:rPr>
      <w:rFonts w:ascii="Arial" w:eastAsia="Times New Roman" w:hAnsi="Arial" w:cs="Times New Roman"/>
      <w:szCs w:val="20"/>
      <w:lang w:eastAsia="en-US"/>
    </w:rPr>
  </w:style>
  <w:style w:type="paragraph" w:customStyle="1" w:styleId="5E039176540C4580A0018915277284191">
    <w:name w:val="5E039176540C4580A0018915277284191"/>
    <w:rsid w:val="000A6AFC"/>
    <w:pPr>
      <w:spacing w:after="0" w:line="240" w:lineRule="auto"/>
      <w:jc w:val="both"/>
    </w:pPr>
    <w:rPr>
      <w:rFonts w:ascii="Arial" w:eastAsia="Times New Roman" w:hAnsi="Arial" w:cs="Times New Roman"/>
      <w:szCs w:val="20"/>
      <w:lang w:eastAsia="en-US"/>
    </w:rPr>
  </w:style>
  <w:style w:type="paragraph" w:customStyle="1" w:styleId="E8AB8D0AC86149F48366FF868613234A1">
    <w:name w:val="E8AB8D0AC86149F48366FF868613234A1"/>
    <w:rsid w:val="000A6AFC"/>
    <w:pPr>
      <w:spacing w:after="0" w:line="240" w:lineRule="auto"/>
      <w:jc w:val="both"/>
    </w:pPr>
    <w:rPr>
      <w:rFonts w:ascii="Arial" w:eastAsia="Times New Roman" w:hAnsi="Arial" w:cs="Times New Roman"/>
      <w:szCs w:val="20"/>
      <w:lang w:eastAsia="en-US"/>
    </w:rPr>
  </w:style>
  <w:style w:type="paragraph" w:customStyle="1" w:styleId="512C8DAD4F044CB2969D933089026C1B1">
    <w:name w:val="512C8DAD4F044CB2969D933089026C1B1"/>
    <w:rsid w:val="000A6AFC"/>
    <w:pPr>
      <w:spacing w:after="0" w:line="240" w:lineRule="auto"/>
      <w:jc w:val="both"/>
    </w:pPr>
    <w:rPr>
      <w:rFonts w:ascii="Arial" w:eastAsia="Times New Roman" w:hAnsi="Arial" w:cs="Times New Roman"/>
      <w:szCs w:val="20"/>
      <w:lang w:eastAsia="en-US"/>
    </w:rPr>
  </w:style>
  <w:style w:type="paragraph" w:customStyle="1" w:styleId="9C8B0A52F0094CE3BF6BE6257AF474F51">
    <w:name w:val="9C8B0A52F0094CE3BF6BE6257AF474F51"/>
    <w:rsid w:val="000A6AFC"/>
    <w:pPr>
      <w:spacing w:after="0" w:line="240" w:lineRule="auto"/>
      <w:jc w:val="both"/>
    </w:pPr>
    <w:rPr>
      <w:rFonts w:ascii="Arial" w:eastAsia="Times New Roman" w:hAnsi="Arial" w:cs="Times New Roman"/>
      <w:szCs w:val="20"/>
      <w:lang w:eastAsia="en-US"/>
    </w:rPr>
  </w:style>
  <w:style w:type="paragraph" w:customStyle="1" w:styleId="69ABA3960F204EAFA4B620C7905EA92E">
    <w:name w:val="69ABA3960F204EAFA4B620C7905EA92E"/>
    <w:rsid w:val="000A6AFC"/>
    <w:pPr>
      <w:spacing w:after="0" w:line="240" w:lineRule="auto"/>
      <w:jc w:val="both"/>
    </w:pPr>
    <w:rPr>
      <w:rFonts w:ascii="Arial" w:eastAsia="Times New Roman" w:hAnsi="Arial" w:cs="Times New Roman"/>
      <w:szCs w:val="20"/>
      <w:lang w:eastAsia="en-US"/>
    </w:rPr>
  </w:style>
  <w:style w:type="paragraph" w:customStyle="1" w:styleId="5AA68D85D66B4FFCA036B0464C7C2DEC">
    <w:name w:val="5AA68D85D66B4FFCA036B0464C7C2DEC"/>
    <w:rsid w:val="000A6AFC"/>
    <w:pPr>
      <w:spacing w:after="0" w:line="240" w:lineRule="auto"/>
      <w:jc w:val="both"/>
    </w:pPr>
    <w:rPr>
      <w:rFonts w:ascii="Arial" w:eastAsia="Times New Roman" w:hAnsi="Arial" w:cs="Times New Roman"/>
      <w:szCs w:val="20"/>
      <w:lang w:eastAsia="en-US"/>
    </w:rPr>
  </w:style>
  <w:style w:type="paragraph" w:customStyle="1" w:styleId="645232985C594C0096D50E200F53861A1">
    <w:name w:val="645232985C594C0096D50E200F53861A1"/>
    <w:rsid w:val="000A6AFC"/>
    <w:pPr>
      <w:spacing w:after="0" w:line="240" w:lineRule="auto"/>
      <w:jc w:val="both"/>
    </w:pPr>
    <w:rPr>
      <w:rFonts w:ascii="Arial" w:eastAsia="Times New Roman" w:hAnsi="Arial" w:cs="Times New Roman"/>
      <w:szCs w:val="20"/>
      <w:lang w:eastAsia="en-US"/>
    </w:rPr>
  </w:style>
  <w:style w:type="paragraph" w:customStyle="1" w:styleId="883ACCFD132D47BAA990413DE5CEEB782">
    <w:name w:val="883ACCFD132D47BAA990413DE5CEEB782"/>
    <w:rsid w:val="000A6AFC"/>
    <w:pPr>
      <w:spacing w:after="0" w:line="240" w:lineRule="auto"/>
      <w:jc w:val="both"/>
    </w:pPr>
    <w:rPr>
      <w:rFonts w:ascii="Arial" w:eastAsia="Times New Roman" w:hAnsi="Arial" w:cs="Times New Roman"/>
      <w:szCs w:val="20"/>
      <w:lang w:eastAsia="en-US"/>
    </w:rPr>
  </w:style>
  <w:style w:type="paragraph" w:customStyle="1" w:styleId="941FA18F92774F35B05A578EC77BCF232">
    <w:name w:val="941FA18F92774F35B05A578EC77BCF232"/>
    <w:rsid w:val="000A6AFC"/>
    <w:pPr>
      <w:spacing w:after="0" w:line="240" w:lineRule="auto"/>
      <w:jc w:val="both"/>
    </w:pPr>
    <w:rPr>
      <w:rFonts w:ascii="Arial" w:eastAsia="Times New Roman" w:hAnsi="Arial" w:cs="Times New Roman"/>
      <w:szCs w:val="20"/>
      <w:lang w:eastAsia="en-US"/>
    </w:rPr>
  </w:style>
  <w:style w:type="paragraph" w:customStyle="1" w:styleId="D75760514DF04311BA72539D2F1FE9AF2">
    <w:name w:val="D75760514DF04311BA72539D2F1FE9AF2"/>
    <w:rsid w:val="000A6AFC"/>
    <w:pPr>
      <w:spacing w:after="0" w:line="240" w:lineRule="auto"/>
      <w:jc w:val="both"/>
    </w:pPr>
    <w:rPr>
      <w:rFonts w:ascii="Arial" w:eastAsia="Times New Roman" w:hAnsi="Arial" w:cs="Times New Roman"/>
      <w:szCs w:val="20"/>
      <w:lang w:eastAsia="en-US"/>
    </w:rPr>
  </w:style>
  <w:style w:type="paragraph" w:customStyle="1" w:styleId="58D0B0B1D06E4FEAA234E4D8A2C8E7FF2">
    <w:name w:val="58D0B0B1D06E4FEAA234E4D8A2C8E7FF2"/>
    <w:rsid w:val="000A6AFC"/>
    <w:pPr>
      <w:spacing w:after="0" w:line="240" w:lineRule="auto"/>
      <w:jc w:val="both"/>
    </w:pPr>
    <w:rPr>
      <w:rFonts w:ascii="Arial" w:eastAsia="Times New Roman" w:hAnsi="Arial" w:cs="Times New Roman"/>
      <w:szCs w:val="20"/>
      <w:lang w:eastAsia="en-US"/>
    </w:rPr>
  </w:style>
  <w:style w:type="paragraph" w:customStyle="1" w:styleId="E9A733752104448788ED4AB4ECB33B552">
    <w:name w:val="E9A733752104448788ED4AB4ECB33B552"/>
    <w:rsid w:val="000A6AFC"/>
    <w:pPr>
      <w:spacing w:after="0" w:line="240" w:lineRule="auto"/>
      <w:jc w:val="both"/>
    </w:pPr>
    <w:rPr>
      <w:rFonts w:ascii="Arial" w:eastAsia="Times New Roman" w:hAnsi="Arial" w:cs="Times New Roman"/>
      <w:szCs w:val="20"/>
      <w:lang w:eastAsia="en-US"/>
    </w:rPr>
  </w:style>
  <w:style w:type="paragraph" w:customStyle="1" w:styleId="0EEA4F6482F74149B883E718BE5E9CB22">
    <w:name w:val="0EEA4F6482F74149B883E718BE5E9CB22"/>
    <w:rsid w:val="000A6AFC"/>
    <w:pPr>
      <w:spacing w:after="0" w:line="240" w:lineRule="auto"/>
      <w:jc w:val="both"/>
    </w:pPr>
    <w:rPr>
      <w:rFonts w:ascii="Arial" w:eastAsia="Times New Roman" w:hAnsi="Arial" w:cs="Times New Roman"/>
      <w:szCs w:val="20"/>
      <w:lang w:eastAsia="en-US"/>
    </w:rPr>
  </w:style>
  <w:style w:type="paragraph" w:customStyle="1" w:styleId="0D21B63FEB7C4CA8A6D2D1827DE8F3562">
    <w:name w:val="0D21B63FEB7C4CA8A6D2D1827DE8F3562"/>
    <w:rsid w:val="000A6AFC"/>
    <w:pPr>
      <w:spacing w:after="0" w:line="240" w:lineRule="auto"/>
      <w:jc w:val="both"/>
    </w:pPr>
    <w:rPr>
      <w:rFonts w:ascii="Arial" w:eastAsia="Times New Roman" w:hAnsi="Arial" w:cs="Times New Roman"/>
      <w:szCs w:val="20"/>
      <w:lang w:eastAsia="en-US"/>
    </w:rPr>
  </w:style>
  <w:style w:type="paragraph" w:customStyle="1" w:styleId="C6A7FDAAF6574C85B2F3E80E4F58DF762">
    <w:name w:val="C6A7FDAAF6574C85B2F3E80E4F58DF762"/>
    <w:rsid w:val="000A6AFC"/>
    <w:pPr>
      <w:spacing w:after="0" w:line="240" w:lineRule="auto"/>
      <w:jc w:val="both"/>
    </w:pPr>
    <w:rPr>
      <w:rFonts w:ascii="Arial" w:eastAsia="Times New Roman" w:hAnsi="Arial" w:cs="Times New Roman"/>
      <w:szCs w:val="20"/>
      <w:lang w:eastAsia="en-US"/>
    </w:rPr>
  </w:style>
  <w:style w:type="paragraph" w:customStyle="1" w:styleId="249010F29D3341A4BA8E373E225A3C282">
    <w:name w:val="249010F29D3341A4BA8E373E225A3C282"/>
    <w:rsid w:val="000A6AFC"/>
    <w:pPr>
      <w:spacing w:after="0" w:line="240" w:lineRule="auto"/>
      <w:jc w:val="both"/>
    </w:pPr>
    <w:rPr>
      <w:rFonts w:ascii="Arial" w:eastAsia="Times New Roman" w:hAnsi="Arial" w:cs="Times New Roman"/>
      <w:szCs w:val="20"/>
      <w:lang w:eastAsia="en-US"/>
    </w:rPr>
  </w:style>
  <w:style w:type="paragraph" w:customStyle="1" w:styleId="66D052EE8CFA478CACD0F4E7DC4303202">
    <w:name w:val="66D052EE8CFA478CACD0F4E7DC4303202"/>
    <w:rsid w:val="000A6AFC"/>
    <w:pPr>
      <w:spacing w:after="0" w:line="240" w:lineRule="auto"/>
      <w:jc w:val="both"/>
    </w:pPr>
    <w:rPr>
      <w:rFonts w:ascii="Arial" w:eastAsia="Times New Roman" w:hAnsi="Arial" w:cs="Times New Roman"/>
      <w:szCs w:val="20"/>
      <w:lang w:eastAsia="en-US"/>
    </w:rPr>
  </w:style>
  <w:style w:type="paragraph" w:customStyle="1" w:styleId="914D1671F0D74806914F09F3E4CA03D02">
    <w:name w:val="914D1671F0D74806914F09F3E4CA03D02"/>
    <w:rsid w:val="000A6AFC"/>
    <w:pPr>
      <w:spacing w:after="0" w:line="240" w:lineRule="auto"/>
      <w:jc w:val="both"/>
    </w:pPr>
    <w:rPr>
      <w:rFonts w:ascii="Arial" w:eastAsia="Times New Roman" w:hAnsi="Arial" w:cs="Times New Roman"/>
      <w:szCs w:val="20"/>
      <w:lang w:eastAsia="en-US"/>
    </w:rPr>
  </w:style>
  <w:style w:type="paragraph" w:customStyle="1" w:styleId="D7183564BE614AD9B4F58AD7446AD4BC2">
    <w:name w:val="D7183564BE614AD9B4F58AD7446AD4BC2"/>
    <w:rsid w:val="000A6AFC"/>
    <w:pPr>
      <w:spacing w:after="0" w:line="240" w:lineRule="auto"/>
      <w:jc w:val="both"/>
    </w:pPr>
    <w:rPr>
      <w:rFonts w:ascii="Arial" w:eastAsia="Times New Roman" w:hAnsi="Arial" w:cs="Times New Roman"/>
      <w:szCs w:val="20"/>
      <w:lang w:eastAsia="en-US"/>
    </w:rPr>
  </w:style>
  <w:style w:type="paragraph" w:customStyle="1" w:styleId="5804952325134C7BA3D2357FC38D0A762">
    <w:name w:val="5804952325134C7BA3D2357FC38D0A762"/>
    <w:rsid w:val="000A6AFC"/>
    <w:pPr>
      <w:spacing w:after="0" w:line="240" w:lineRule="auto"/>
      <w:jc w:val="both"/>
    </w:pPr>
    <w:rPr>
      <w:rFonts w:ascii="Arial" w:eastAsia="Times New Roman" w:hAnsi="Arial" w:cs="Times New Roman"/>
      <w:szCs w:val="20"/>
      <w:lang w:eastAsia="en-US"/>
    </w:rPr>
  </w:style>
  <w:style w:type="paragraph" w:customStyle="1" w:styleId="356136E194254FD9B44CB69CC6038B742">
    <w:name w:val="356136E194254FD9B44CB69CC6038B742"/>
    <w:rsid w:val="000A6AFC"/>
    <w:pPr>
      <w:spacing w:after="0" w:line="240" w:lineRule="auto"/>
      <w:jc w:val="both"/>
    </w:pPr>
    <w:rPr>
      <w:rFonts w:ascii="Arial" w:eastAsia="Times New Roman" w:hAnsi="Arial" w:cs="Times New Roman"/>
      <w:szCs w:val="20"/>
      <w:lang w:eastAsia="en-US"/>
    </w:rPr>
  </w:style>
  <w:style w:type="paragraph" w:customStyle="1" w:styleId="4E066D211A3C46018AD81567869004132">
    <w:name w:val="4E066D211A3C46018AD81567869004132"/>
    <w:rsid w:val="000A6AFC"/>
    <w:pPr>
      <w:spacing w:after="0" w:line="240" w:lineRule="auto"/>
      <w:jc w:val="both"/>
    </w:pPr>
    <w:rPr>
      <w:rFonts w:ascii="Arial" w:eastAsia="Times New Roman" w:hAnsi="Arial" w:cs="Times New Roman"/>
      <w:szCs w:val="20"/>
      <w:lang w:eastAsia="en-US"/>
    </w:rPr>
  </w:style>
  <w:style w:type="paragraph" w:customStyle="1" w:styleId="DB00DF324FE14E1E8427C7675B9469DD1">
    <w:name w:val="DB00DF324FE14E1E8427C7675B9469DD1"/>
    <w:rsid w:val="000A6AFC"/>
    <w:pPr>
      <w:spacing w:after="0" w:line="240" w:lineRule="auto"/>
      <w:jc w:val="both"/>
    </w:pPr>
    <w:rPr>
      <w:rFonts w:ascii="Arial" w:eastAsia="Times New Roman" w:hAnsi="Arial" w:cs="Times New Roman"/>
      <w:szCs w:val="20"/>
      <w:lang w:eastAsia="en-US"/>
    </w:rPr>
  </w:style>
  <w:style w:type="paragraph" w:customStyle="1" w:styleId="987BE51F26E74A6FB4032D76CC0FC3282">
    <w:name w:val="987BE51F26E74A6FB4032D76CC0FC3282"/>
    <w:rsid w:val="000A6AFC"/>
    <w:pPr>
      <w:spacing w:after="0" w:line="240" w:lineRule="auto"/>
      <w:jc w:val="both"/>
    </w:pPr>
    <w:rPr>
      <w:rFonts w:ascii="Arial" w:eastAsia="Times New Roman" w:hAnsi="Arial" w:cs="Times New Roman"/>
      <w:szCs w:val="20"/>
      <w:lang w:eastAsia="en-US"/>
    </w:rPr>
  </w:style>
  <w:style w:type="paragraph" w:customStyle="1" w:styleId="F30F39CCF8964E4B9C1F99AD944F80522">
    <w:name w:val="F30F39CCF8964E4B9C1F99AD944F80522"/>
    <w:rsid w:val="000A6AFC"/>
    <w:pPr>
      <w:spacing w:after="0" w:line="240" w:lineRule="auto"/>
      <w:jc w:val="both"/>
    </w:pPr>
    <w:rPr>
      <w:rFonts w:ascii="Arial" w:eastAsia="Times New Roman" w:hAnsi="Arial" w:cs="Times New Roman"/>
      <w:szCs w:val="20"/>
      <w:lang w:eastAsia="en-US"/>
    </w:rPr>
  </w:style>
  <w:style w:type="paragraph" w:customStyle="1" w:styleId="0C5820A9DCF348E09E9A4AB59EF222F72">
    <w:name w:val="0C5820A9DCF348E09E9A4AB59EF222F72"/>
    <w:rsid w:val="000A6AFC"/>
    <w:pPr>
      <w:spacing w:after="0" w:line="240" w:lineRule="auto"/>
      <w:jc w:val="both"/>
    </w:pPr>
    <w:rPr>
      <w:rFonts w:ascii="Arial" w:eastAsia="Times New Roman" w:hAnsi="Arial" w:cs="Times New Roman"/>
      <w:szCs w:val="20"/>
      <w:lang w:eastAsia="en-US"/>
    </w:rPr>
  </w:style>
  <w:style w:type="paragraph" w:customStyle="1" w:styleId="8F859DE3A254414194962306E7F49EB02">
    <w:name w:val="8F859DE3A254414194962306E7F49EB02"/>
    <w:rsid w:val="000A6AFC"/>
    <w:pPr>
      <w:spacing w:after="0" w:line="240" w:lineRule="auto"/>
      <w:jc w:val="both"/>
    </w:pPr>
    <w:rPr>
      <w:rFonts w:ascii="Arial" w:eastAsia="Times New Roman" w:hAnsi="Arial" w:cs="Times New Roman"/>
      <w:szCs w:val="20"/>
      <w:lang w:eastAsia="en-US"/>
    </w:rPr>
  </w:style>
  <w:style w:type="paragraph" w:customStyle="1" w:styleId="F09648432EFD44C0B150DE718637344A2">
    <w:name w:val="F09648432EFD44C0B150DE718637344A2"/>
    <w:rsid w:val="000A6AFC"/>
    <w:pPr>
      <w:spacing w:after="0" w:line="240" w:lineRule="auto"/>
      <w:jc w:val="both"/>
    </w:pPr>
    <w:rPr>
      <w:rFonts w:ascii="Arial" w:eastAsia="Times New Roman" w:hAnsi="Arial" w:cs="Times New Roman"/>
      <w:szCs w:val="20"/>
      <w:lang w:eastAsia="en-US"/>
    </w:rPr>
  </w:style>
  <w:style w:type="paragraph" w:customStyle="1" w:styleId="B72B23563118403CB4A8C756BF86678D2">
    <w:name w:val="B72B23563118403CB4A8C756BF86678D2"/>
    <w:rsid w:val="000A6AFC"/>
    <w:pPr>
      <w:spacing w:after="0" w:line="240" w:lineRule="auto"/>
      <w:jc w:val="both"/>
    </w:pPr>
    <w:rPr>
      <w:rFonts w:ascii="Arial" w:eastAsia="Times New Roman" w:hAnsi="Arial" w:cs="Times New Roman"/>
      <w:szCs w:val="20"/>
      <w:lang w:eastAsia="en-US"/>
    </w:rPr>
  </w:style>
  <w:style w:type="paragraph" w:customStyle="1" w:styleId="B58F79D68DF544E1BEDC35D4AC542B432">
    <w:name w:val="B58F79D68DF544E1BEDC35D4AC542B432"/>
    <w:rsid w:val="000A6AFC"/>
    <w:pPr>
      <w:spacing w:after="0" w:line="240" w:lineRule="auto"/>
      <w:jc w:val="both"/>
    </w:pPr>
    <w:rPr>
      <w:rFonts w:ascii="Arial" w:eastAsia="Times New Roman" w:hAnsi="Arial" w:cs="Times New Roman"/>
      <w:szCs w:val="20"/>
      <w:lang w:eastAsia="en-US"/>
    </w:rPr>
  </w:style>
  <w:style w:type="paragraph" w:customStyle="1" w:styleId="3C93050A802A4BE9809E5C4B987242682">
    <w:name w:val="3C93050A802A4BE9809E5C4B987242682"/>
    <w:rsid w:val="000A6AFC"/>
    <w:pPr>
      <w:spacing w:after="0" w:line="240" w:lineRule="auto"/>
      <w:jc w:val="both"/>
    </w:pPr>
    <w:rPr>
      <w:rFonts w:ascii="Arial" w:eastAsia="Times New Roman" w:hAnsi="Arial" w:cs="Times New Roman"/>
      <w:szCs w:val="20"/>
      <w:lang w:eastAsia="en-US"/>
    </w:rPr>
  </w:style>
  <w:style w:type="paragraph" w:customStyle="1" w:styleId="D8D03AC85C7B4B669826BF0A4CB307F12">
    <w:name w:val="D8D03AC85C7B4B669826BF0A4CB307F12"/>
    <w:rsid w:val="000A6AFC"/>
    <w:pPr>
      <w:spacing w:after="0" w:line="240" w:lineRule="auto"/>
      <w:jc w:val="both"/>
    </w:pPr>
    <w:rPr>
      <w:rFonts w:ascii="Arial" w:eastAsia="Times New Roman" w:hAnsi="Arial" w:cs="Times New Roman"/>
      <w:szCs w:val="20"/>
      <w:lang w:eastAsia="en-US"/>
    </w:rPr>
  </w:style>
  <w:style w:type="paragraph" w:customStyle="1" w:styleId="7D6E3B1C4B6244CCA9FC22FB8D1E8F142">
    <w:name w:val="7D6E3B1C4B6244CCA9FC22FB8D1E8F142"/>
    <w:rsid w:val="000A6AFC"/>
    <w:pPr>
      <w:spacing w:after="0" w:line="240" w:lineRule="auto"/>
      <w:jc w:val="both"/>
    </w:pPr>
    <w:rPr>
      <w:rFonts w:ascii="Arial" w:eastAsia="Times New Roman" w:hAnsi="Arial" w:cs="Times New Roman"/>
      <w:szCs w:val="20"/>
      <w:lang w:eastAsia="en-US"/>
    </w:rPr>
  </w:style>
  <w:style w:type="paragraph" w:customStyle="1" w:styleId="7D9ED9A8BBF54DCB95A85A0CCABD6A422">
    <w:name w:val="7D9ED9A8BBF54DCB95A85A0CCABD6A422"/>
    <w:rsid w:val="000A6AFC"/>
    <w:pPr>
      <w:spacing w:after="0" w:line="240" w:lineRule="auto"/>
      <w:jc w:val="both"/>
    </w:pPr>
    <w:rPr>
      <w:rFonts w:ascii="Arial" w:eastAsia="Times New Roman" w:hAnsi="Arial" w:cs="Times New Roman"/>
      <w:szCs w:val="20"/>
      <w:lang w:eastAsia="en-US"/>
    </w:rPr>
  </w:style>
  <w:style w:type="paragraph" w:customStyle="1" w:styleId="A2E33BC28879407CA3B430C34B066E942">
    <w:name w:val="A2E33BC28879407CA3B430C34B066E942"/>
    <w:rsid w:val="000A6AFC"/>
    <w:pPr>
      <w:spacing w:after="0" w:line="240" w:lineRule="auto"/>
      <w:jc w:val="both"/>
    </w:pPr>
    <w:rPr>
      <w:rFonts w:ascii="Arial" w:eastAsia="Times New Roman" w:hAnsi="Arial" w:cs="Times New Roman"/>
      <w:szCs w:val="20"/>
      <w:lang w:eastAsia="en-US"/>
    </w:rPr>
  </w:style>
  <w:style w:type="paragraph" w:customStyle="1" w:styleId="28A4A52D2ADB4219A34ECE4869CBFB5A2">
    <w:name w:val="28A4A52D2ADB4219A34ECE4869CBFB5A2"/>
    <w:rsid w:val="000A6AFC"/>
    <w:pPr>
      <w:spacing w:after="0" w:line="240" w:lineRule="auto"/>
      <w:jc w:val="both"/>
    </w:pPr>
    <w:rPr>
      <w:rFonts w:ascii="Arial" w:eastAsia="Times New Roman" w:hAnsi="Arial" w:cs="Times New Roman"/>
      <w:szCs w:val="20"/>
      <w:lang w:eastAsia="en-US"/>
    </w:rPr>
  </w:style>
  <w:style w:type="paragraph" w:customStyle="1" w:styleId="A322FD63B52C48ADB4686ACEDB94BD322">
    <w:name w:val="A322FD63B52C48ADB4686ACEDB94BD322"/>
    <w:rsid w:val="000A6AFC"/>
    <w:pPr>
      <w:spacing w:after="0" w:line="240" w:lineRule="auto"/>
      <w:jc w:val="both"/>
    </w:pPr>
    <w:rPr>
      <w:rFonts w:ascii="Arial" w:eastAsia="Times New Roman" w:hAnsi="Arial" w:cs="Times New Roman"/>
      <w:szCs w:val="20"/>
      <w:lang w:eastAsia="en-US"/>
    </w:rPr>
  </w:style>
  <w:style w:type="paragraph" w:customStyle="1" w:styleId="46426467523C4879A70AE9B99565FD092">
    <w:name w:val="46426467523C4879A70AE9B99565FD092"/>
    <w:rsid w:val="000A6AFC"/>
    <w:pPr>
      <w:spacing w:after="0" w:line="240" w:lineRule="auto"/>
      <w:jc w:val="both"/>
    </w:pPr>
    <w:rPr>
      <w:rFonts w:ascii="Arial" w:eastAsia="Times New Roman" w:hAnsi="Arial" w:cs="Times New Roman"/>
      <w:szCs w:val="20"/>
      <w:lang w:eastAsia="en-US"/>
    </w:rPr>
  </w:style>
  <w:style w:type="paragraph" w:customStyle="1" w:styleId="77A64868AA094D7C9077CD141CD026EF2">
    <w:name w:val="77A64868AA094D7C9077CD141CD026EF2"/>
    <w:rsid w:val="000A6AFC"/>
    <w:pPr>
      <w:spacing w:after="0" w:line="240" w:lineRule="auto"/>
      <w:jc w:val="both"/>
    </w:pPr>
    <w:rPr>
      <w:rFonts w:ascii="Arial" w:eastAsia="Times New Roman" w:hAnsi="Arial" w:cs="Times New Roman"/>
      <w:szCs w:val="20"/>
      <w:lang w:eastAsia="en-US"/>
    </w:rPr>
  </w:style>
  <w:style w:type="paragraph" w:customStyle="1" w:styleId="7A0BEF5B6C5A4F62ABDC43A55E7AF9B42">
    <w:name w:val="7A0BEF5B6C5A4F62ABDC43A55E7AF9B42"/>
    <w:rsid w:val="000A6AFC"/>
    <w:pPr>
      <w:spacing w:after="0" w:line="240" w:lineRule="auto"/>
      <w:jc w:val="both"/>
    </w:pPr>
    <w:rPr>
      <w:rFonts w:ascii="Arial" w:eastAsia="Times New Roman" w:hAnsi="Arial" w:cs="Times New Roman"/>
      <w:szCs w:val="20"/>
      <w:lang w:eastAsia="en-US"/>
    </w:rPr>
  </w:style>
  <w:style w:type="paragraph" w:customStyle="1" w:styleId="3CA75A41FE1047AD844F493B1F9C1E892">
    <w:name w:val="3CA75A41FE1047AD844F493B1F9C1E892"/>
    <w:rsid w:val="000A6AFC"/>
    <w:pPr>
      <w:spacing w:after="0" w:line="240" w:lineRule="auto"/>
      <w:jc w:val="both"/>
    </w:pPr>
    <w:rPr>
      <w:rFonts w:ascii="Arial" w:eastAsia="Times New Roman" w:hAnsi="Arial" w:cs="Times New Roman"/>
      <w:szCs w:val="20"/>
      <w:lang w:eastAsia="en-US"/>
    </w:rPr>
  </w:style>
  <w:style w:type="paragraph" w:customStyle="1" w:styleId="12E4E8DAC97F4BB3BD4E97BD86D2FA462">
    <w:name w:val="12E4E8DAC97F4BB3BD4E97BD86D2FA462"/>
    <w:rsid w:val="000A6AFC"/>
    <w:pPr>
      <w:spacing w:after="0" w:line="240" w:lineRule="auto"/>
      <w:jc w:val="both"/>
    </w:pPr>
    <w:rPr>
      <w:rFonts w:ascii="Arial" w:eastAsia="Times New Roman" w:hAnsi="Arial" w:cs="Times New Roman"/>
      <w:szCs w:val="20"/>
      <w:lang w:eastAsia="en-US"/>
    </w:rPr>
  </w:style>
  <w:style w:type="paragraph" w:customStyle="1" w:styleId="0F253FCA39BD445CBD1738EA94F84B522">
    <w:name w:val="0F253FCA39BD445CBD1738EA94F84B522"/>
    <w:rsid w:val="000A6AFC"/>
    <w:pPr>
      <w:spacing w:after="0" w:line="240" w:lineRule="auto"/>
      <w:jc w:val="both"/>
    </w:pPr>
    <w:rPr>
      <w:rFonts w:ascii="Arial" w:eastAsia="Times New Roman" w:hAnsi="Arial" w:cs="Times New Roman"/>
      <w:szCs w:val="20"/>
      <w:lang w:eastAsia="en-US"/>
    </w:rPr>
  </w:style>
  <w:style w:type="paragraph" w:customStyle="1" w:styleId="94EFD52F7698436AA5D4CEB79715E8802">
    <w:name w:val="94EFD52F7698436AA5D4CEB79715E8802"/>
    <w:rsid w:val="000A6AFC"/>
    <w:pPr>
      <w:spacing w:after="0" w:line="240" w:lineRule="auto"/>
      <w:jc w:val="both"/>
    </w:pPr>
    <w:rPr>
      <w:rFonts w:ascii="Arial" w:eastAsia="Times New Roman" w:hAnsi="Arial" w:cs="Times New Roman"/>
      <w:szCs w:val="20"/>
      <w:lang w:eastAsia="en-US"/>
    </w:rPr>
  </w:style>
  <w:style w:type="paragraph" w:customStyle="1" w:styleId="5C8E62257EDA4123BFF3F17B32B7DDA32">
    <w:name w:val="5C8E62257EDA4123BFF3F17B32B7DDA32"/>
    <w:rsid w:val="000A6AFC"/>
    <w:pPr>
      <w:spacing w:after="0" w:line="240" w:lineRule="auto"/>
      <w:jc w:val="both"/>
    </w:pPr>
    <w:rPr>
      <w:rFonts w:ascii="Arial" w:eastAsia="Times New Roman" w:hAnsi="Arial" w:cs="Times New Roman"/>
      <w:szCs w:val="20"/>
      <w:lang w:eastAsia="en-US"/>
    </w:rPr>
  </w:style>
  <w:style w:type="paragraph" w:customStyle="1" w:styleId="D54F46FED3E344C89D0769FBB14149F72">
    <w:name w:val="D54F46FED3E344C89D0769FBB14149F72"/>
    <w:rsid w:val="000A6AFC"/>
    <w:pPr>
      <w:spacing w:after="0" w:line="240" w:lineRule="auto"/>
      <w:jc w:val="both"/>
    </w:pPr>
    <w:rPr>
      <w:rFonts w:ascii="Arial" w:eastAsia="Times New Roman" w:hAnsi="Arial" w:cs="Times New Roman"/>
      <w:szCs w:val="20"/>
      <w:lang w:eastAsia="en-US"/>
    </w:rPr>
  </w:style>
  <w:style w:type="paragraph" w:customStyle="1" w:styleId="0108D38930B94BBEA53BAD1E9D2206A62">
    <w:name w:val="0108D38930B94BBEA53BAD1E9D2206A62"/>
    <w:rsid w:val="000A6AFC"/>
    <w:pPr>
      <w:spacing w:after="0" w:line="240" w:lineRule="auto"/>
      <w:jc w:val="both"/>
    </w:pPr>
    <w:rPr>
      <w:rFonts w:ascii="Arial" w:eastAsia="Times New Roman" w:hAnsi="Arial" w:cs="Times New Roman"/>
      <w:szCs w:val="20"/>
      <w:lang w:eastAsia="en-US"/>
    </w:rPr>
  </w:style>
  <w:style w:type="paragraph" w:customStyle="1" w:styleId="FE084796877349F8842D905E6E50850E3">
    <w:name w:val="FE084796877349F8842D905E6E50850E3"/>
    <w:rsid w:val="000A6AFC"/>
    <w:pPr>
      <w:spacing w:after="0" w:line="240" w:lineRule="auto"/>
      <w:jc w:val="both"/>
    </w:pPr>
    <w:rPr>
      <w:rFonts w:ascii="Arial" w:eastAsia="Times New Roman" w:hAnsi="Arial" w:cs="Times New Roman"/>
      <w:szCs w:val="20"/>
      <w:lang w:eastAsia="en-US"/>
    </w:rPr>
  </w:style>
  <w:style w:type="paragraph" w:customStyle="1" w:styleId="5E039176540C4580A0018915277284192">
    <w:name w:val="5E039176540C4580A0018915277284192"/>
    <w:rsid w:val="000A6AFC"/>
    <w:pPr>
      <w:spacing w:after="0" w:line="240" w:lineRule="auto"/>
      <w:jc w:val="both"/>
    </w:pPr>
    <w:rPr>
      <w:rFonts w:ascii="Arial" w:eastAsia="Times New Roman" w:hAnsi="Arial" w:cs="Times New Roman"/>
      <w:szCs w:val="20"/>
      <w:lang w:eastAsia="en-US"/>
    </w:rPr>
  </w:style>
  <w:style w:type="paragraph" w:customStyle="1" w:styleId="E8AB8D0AC86149F48366FF868613234A2">
    <w:name w:val="E8AB8D0AC86149F48366FF868613234A2"/>
    <w:rsid w:val="000A6AFC"/>
    <w:pPr>
      <w:spacing w:after="0" w:line="240" w:lineRule="auto"/>
      <w:jc w:val="both"/>
    </w:pPr>
    <w:rPr>
      <w:rFonts w:ascii="Arial" w:eastAsia="Times New Roman" w:hAnsi="Arial" w:cs="Times New Roman"/>
      <w:szCs w:val="20"/>
      <w:lang w:eastAsia="en-US"/>
    </w:rPr>
  </w:style>
  <w:style w:type="paragraph" w:customStyle="1" w:styleId="512C8DAD4F044CB2969D933089026C1B2">
    <w:name w:val="512C8DAD4F044CB2969D933089026C1B2"/>
    <w:rsid w:val="000A6AFC"/>
    <w:pPr>
      <w:spacing w:after="0" w:line="240" w:lineRule="auto"/>
      <w:jc w:val="both"/>
    </w:pPr>
    <w:rPr>
      <w:rFonts w:ascii="Arial" w:eastAsia="Times New Roman" w:hAnsi="Arial" w:cs="Times New Roman"/>
      <w:szCs w:val="20"/>
      <w:lang w:eastAsia="en-US"/>
    </w:rPr>
  </w:style>
  <w:style w:type="paragraph" w:customStyle="1" w:styleId="9C8B0A52F0094CE3BF6BE6257AF474F52">
    <w:name w:val="9C8B0A52F0094CE3BF6BE6257AF474F52"/>
    <w:rsid w:val="000A6AFC"/>
    <w:pPr>
      <w:spacing w:after="0" w:line="240" w:lineRule="auto"/>
      <w:jc w:val="both"/>
    </w:pPr>
    <w:rPr>
      <w:rFonts w:ascii="Arial" w:eastAsia="Times New Roman" w:hAnsi="Arial" w:cs="Times New Roman"/>
      <w:szCs w:val="20"/>
      <w:lang w:eastAsia="en-US"/>
    </w:rPr>
  </w:style>
  <w:style w:type="paragraph" w:customStyle="1" w:styleId="69ABA3960F204EAFA4B620C7905EA92E1">
    <w:name w:val="69ABA3960F204EAFA4B620C7905EA92E1"/>
    <w:rsid w:val="000A6AFC"/>
    <w:pPr>
      <w:spacing w:after="0" w:line="240" w:lineRule="auto"/>
      <w:jc w:val="both"/>
    </w:pPr>
    <w:rPr>
      <w:rFonts w:ascii="Arial" w:eastAsia="Times New Roman" w:hAnsi="Arial" w:cs="Times New Roman"/>
      <w:szCs w:val="20"/>
      <w:lang w:eastAsia="en-US"/>
    </w:rPr>
  </w:style>
  <w:style w:type="paragraph" w:customStyle="1" w:styleId="5AA68D85D66B4FFCA036B0464C7C2DEC1">
    <w:name w:val="5AA68D85D66B4FFCA036B0464C7C2DEC1"/>
    <w:rsid w:val="000A6AFC"/>
    <w:pPr>
      <w:spacing w:after="0" w:line="240" w:lineRule="auto"/>
      <w:jc w:val="both"/>
    </w:pPr>
    <w:rPr>
      <w:rFonts w:ascii="Arial" w:eastAsia="Times New Roman" w:hAnsi="Arial" w:cs="Times New Roman"/>
      <w:szCs w:val="20"/>
      <w:lang w:eastAsia="en-US"/>
    </w:rPr>
  </w:style>
  <w:style w:type="paragraph" w:customStyle="1" w:styleId="645232985C594C0096D50E200F53861A2">
    <w:name w:val="645232985C594C0096D50E200F53861A2"/>
    <w:rsid w:val="000A6AFC"/>
    <w:pPr>
      <w:spacing w:after="0" w:line="240" w:lineRule="auto"/>
      <w:jc w:val="both"/>
    </w:pPr>
    <w:rPr>
      <w:rFonts w:ascii="Arial" w:eastAsia="Times New Roman" w:hAnsi="Arial" w:cs="Times New Roman"/>
      <w:szCs w:val="20"/>
      <w:lang w:eastAsia="en-US"/>
    </w:rPr>
  </w:style>
  <w:style w:type="paragraph" w:customStyle="1" w:styleId="883ACCFD132D47BAA990413DE5CEEB783">
    <w:name w:val="883ACCFD132D47BAA990413DE5CEEB783"/>
    <w:rsid w:val="000A6AFC"/>
    <w:pPr>
      <w:spacing w:after="0" w:line="240" w:lineRule="auto"/>
      <w:jc w:val="both"/>
    </w:pPr>
    <w:rPr>
      <w:rFonts w:ascii="Arial" w:eastAsia="Times New Roman" w:hAnsi="Arial" w:cs="Times New Roman"/>
      <w:szCs w:val="20"/>
      <w:lang w:eastAsia="en-US"/>
    </w:rPr>
  </w:style>
  <w:style w:type="paragraph" w:customStyle="1" w:styleId="941FA18F92774F35B05A578EC77BCF233">
    <w:name w:val="941FA18F92774F35B05A578EC77BCF233"/>
    <w:rsid w:val="000A6AFC"/>
    <w:pPr>
      <w:spacing w:after="0" w:line="240" w:lineRule="auto"/>
      <w:jc w:val="both"/>
    </w:pPr>
    <w:rPr>
      <w:rFonts w:ascii="Arial" w:eastAsia="Times New Roman" w:hAnsi="Arial" w:cs="Times New Roman"/>
      <w:szCs w:val="20"/>
      <w:lang w:eastAsia="en-US"/>
    </w:rPr>
  </w:style>
  <w:style w:type="paragraph" w:customStyle="1" w:styleId="D75760514DF04311BA72539D2F1FE9AF3">
    <w:name w:val="D75760514DF04311BA72539D2F1FE9AF3"/>
    <w:rsid w:val="000A6AFC"/>
    <w:pPr>
      <w:spacing w:after="0" w:line="240" w:lineRule="auto"/>
      <w:jc w:val="both"/>
    </w:pPr>
    <w:rPr>
      <w:rFonts w:ascii="Arial" w:eastAsia="Times New Roman" w:hAnsi="Arial" w:cs="Times New Roman"/>
      <w:szCs w:val="20"/>
      <w:lang w:eastAsia="en-US"/>
    </w:rPr>
  </w:style>
  <w:style w:type="paragraph" w:customStyle="1" w:styleId="58D0B0B1D06E4FEAA234E4D8A2C8E7FF3">
    <w:name w:val="58D0B0B1D06E4FEAA234E4D8A2C8E7FF3"/>
    <w:rsid w:val="000A6AFC"/>
    <w:pPr>
      <w:spacing w:after="0" w:line="240" w:lineRule="auto"/>
      <w:jc w:val="both"/>
    </w:pPr>
    <w:rPr>
      <w:rFonts w:ascii="Arial" w:eastAsia="Times New Roman" w:hAnsi="Arial" w:cs="Times New Roman"/>
      <w:szCs w:val="20"/>
      <w:lang w:eastAsia="en-US"/>
    </w:rPr>
  </w:style>
  <w:style w:type="paragraph" w:customStyle="1" w:styleId="E9A733752104448788ED4AB4ECB33B553">
    <w:name w:val="E9A733752104448788ED4AB4ECB33B553"/>
    <w:rsid w:val="000A6AFC"/>
    <w:pPr>
      <w:spacing w:after="0" w:line="240" w:lineRule="auto"/>
      <w:jc w:val="both"/>
    </w:pPr>
    <w:rPr>
      <w:rFonts w:ascii="Arial" w:eastAsia="Times New Roman" w:hAnsi="Arial" w:cs="Times New Roman"/>
      <w:szCs w:val="20"/>
      <w:lang w:eastAsia="en-US"/>
    </w:rPr>
  </w:style>
  <w:style w:type="paragraph" w:customStyle="1" w:styleId="0EEA4F6482F74149B883E718BE5E9CB23">
    <w:name w:val="0EEA4F6482F74149B883E718BE5E9CB23"/>
    <w:rsid w:val="000A6AFC"/>
    <w:pPr>
      <w:spacing w:after="0" w:line="240" w:lineRule="auto"/>
      <w:jc w:val="both"/>
    </w:pPr>
    <w:rPr>
      <w:rFonts w:ascii="Arial" w:eastAsia="Times New Roman" w:hAnsi="Arial" w:cs="Times New Roman"/>
      <w:szCs w:val="20"/>
      <w:lang w:eastAsia="en-US"/>
    </w:rPr>
  </w:style>
  <w:style w:type="paragraph" w:customStyle="1" w:styleId="0D21B63FEB7C4CA8A6D2D1827DE8F3563">
    <w:name w:val="0D21B63FEB7C4CA8A6D2D1827DE8F3563"/>
    <w:rsid w:val="000A6AFC"/>
    <w:pPr>
      <w:spacing w:after="0" w:line="240" w:lineRule="auto"/>
      <w:jc w:val="both"/>
    </w:pPr>
    <w:rPr>
      <w:rFonts w:ascii="Arial" w:eastAsia="Times New Roman" w:hAnsi="Arial" w:cs="Times New Roman"/>
      <w:szCs w:val="20"/>
      <w:lang w:eastAsia="en-US"/>
    </w:rPr>
  </w:style>
  <w:style w:type="paragraph" w:customStyle="1" w:styleId="C6A7FDAAF6574C85B2F3E80E4F58DF763">
    <w:name w:val="C6A7FDAAF6574C85B2F3E80E4F58DF763"/>
    <w:rsid w:val="000A6AFC"/>
    <w:pPr>
      <w:spacing w:after="0" w:line="240" w:lineRule="auto"/>
      <w:jc w:val="both"/>
    </w:pPr>
    <w:rPr>
      <w:rFonts w:ascii="Arial" w:eastAsia="Times New Roman" w:hAnsi="Arial" w:cs="Times New Roman"/>
      <w:szCs w:val="20"/>
      <w:lang w:eastAsia="en-US"/>
    </w:rPr>
  </w:style>
  <w:style w:type="paragraph" w:customStyle="1" w:styleId="249010F29D3341A4BA8E373E225A3C283">
    <w:name w:val="249010F29D3341A4BA8E373E225A3C283"/>
    <w:rsid w:val="000A6AFC"/>
    <w:pPr>
      <w:spacing w:after="0" w:line="240" w:lineRule="auto"/>
      <w:jc w:val="both"/>
    </w:pPr>
    <w:rPr>
      <w:rFonts w:ascii="Arial" w:eastAsia="Times New Roman" w:hAnsi="Arial" w:cs="Times New Roman"/>
      <w:szCs w:val="20"/>
      <w:lang w:eastAsia="en-US"/>
    </w:rPr>
  </w:style>
  <w:style w:type="paragraph" w:customStyle="1" w:styleId="66D052EE8CFA478CACD0F4E7DC4303203">
    <w:name w:val="66D052EE8CFA478CACD0F4E7DC4303203"/>
    <w:rsid w:val="000A6AFC"/>
    <w:pPr>
      <w:spacing w:after="0" w:line="240" w:lineRule="auto"/>
      <w:jc w:val="both"/>
    </w:pPr>
    <w:rPr>
      <w:rFonts w:ascii="Arial" w:eastAsia="Times New Roman" w:hAnsi="Arial" w:cs="Times New Roman"/>
      <w:szCs w:val="20"/>
      <w:lang w:eastAsia="en-US"/>
    </w:rPr>
  </w:style>
  <w:style w:type="paragraph" w:customStyle="1" w:styleId="914D1671F0D74806914F09F3E4CA03D03">
    <w:name w:val="914D1671F0D74806914F09F3E4CA03D03"/>
    <w:rsid w:val="000A6AFC"/>
    <w:pPr>
      <w:spacing w:after="0" w:line="240" w:lineRule="auto"/>
      <w:jc w:val="both"/>
    </w:pPr>
    <w:rPr>
      <w:rFonts w:ascii="Arial" w:eastAsia="Times New Roman" w:hAnsi="Arial" w:cs="Times New Roman"/>
      <w:szCs w:val="20"/>
      <w:lang w:eastAsia="en-US"/>
    </w:rPr>
  </w:style>
  <w:style w:type="paragraph" w:customStyle="1" w:styleId="D7183564BE614AD9B4F58AD7446AD4BC3">
    <w:name w:val="D7183564BE614AD9B4F58AD7446AD4BC3"/>
    <w:rsid w:val="000A6AFC"/>
    <w:pPr>
      <w:spacing w:after="0" w:line="240" w:lineRule="auto"/>
      <w:jc w:val="both"/>
    </w:pPr>
    <w:rPr>
      <w:rFonts w:ascii="Arial" w:eastAsia="Times New Roman" w:hAnsi="Arial" w:cs="Times New Roman"/>
      <w:szCs w:val="20"/>
      <w:lang w:eastAsia="en-US"/>
    </w:rPr>
  </w:style>
  <w:style w:type="paragraph" w:customStyle="1" w:styleId="5804952325134C7BA3D2357FC38D0A763">
    <w:name w:val="5804952325134C7BA3D2357FC38D0A763"/>
    <w:rsid w:val="000A6AFC"/>
    <w:pPr>
      <w:spacing w:after="0" w:line="240" w:lineRule="auto"/>
      <w:jc w:val="both"/>
    </w:pPr>
    <w:rPr>
      <w:rFonts w:ascii="Arial" w:eastAsia="Times New Roman" w:hAnsi="Arial" w:cs="Times New Roman"/>
      <w:szCs w:val="20"/>
      <w:lang w:eastAsia="en-US"/>
    </w:rPr>
  </w:style>
  <w:style w:type="paragraph" w:customStyle="1" w:styleId="356136E194254FD9B44CB69CC6038B743">
    <w:name w:val="356136E194254FD9B44CB69CC6038B743"/>
    <w:rsid w:val="000A6AFC"/>
    <w:pPr>
      <w:spacing w:after="0" w:line="240" w:lineRule="auto"/>
      <w:jc w:val="both"/>
    </w:pPr>
    <w:rPr>
      <w:rFonts w:ascii="Arial" w:eastAsia="Times New Roman" w:hAnsi="Arial" w:cs="Times New Roman"/>
      <w:szCs w:val="20"/>
      <w:lang w:eastAsia="en-US"/>
    </w:rPr>
  </w:style>
  <w:style w:type="paragraph" w:customStyle="1" w:styleId="4E066D211A3C46018AD81567869004133">
    <w:name w:val="4E066D211A3C46018AD81567869004133"/>
    <w:rsid w:val="000A6AFC"/>
    <w:pPr>
      <w:spacing w:after="0" w:line="240" w:lineRule="auto"/>
      <w:jc w:val="both"/>
    </w:pPr>
    <w:rPr>
      <w:rFonts w:ascii="Arial" w:eastAsia="Times New Roman" w:hAnsi="Arial" w:cs="Times New Roman"/>
      <w:szCs w:val="20"/>
      <w:lang w:eastAsia="en-US"/>
    </w:rPr>
  </w:style>
  <w:style w:type="paragraph" w:customStyle="1" w:styleId="DB00DF324FE14E1E8427C7675B9469DD2">
    <w:name w:val="DB00DF324FE14E1E8427C7675B9469DD2"/>
    <w:rsid w:val="000A6AFC"/>
    <w:pPr>
      <w:spacing w:after="0" w:line="240" w:lineRule="auto"/>
      <w:jc w:val="both"/>
    </w:pPr>
    <w:rPr>
      <w:rFonts w:ascii="Arial" w:eastAsia="Times New Roman" w:hAnsi="Arial" w:cs="Times New Roman"/>
      <w:szCs w:val="20"/>
      <w:lang w:eastAsia="en-US"/>
    </w:rPr>
  </w:style>
  <w:style w:type="paragraph" w:customStyle="1" w:styleId="A146605A54524D67A99DEFBBF4955974">
    <w:name w:val="A146605A54524D67A99DEFBBF4955974"/>
    <w:rsid w:val="00130F81"/>
  </w:style>
  <w:style w:type="paragraph" w:customStyle="1" w:styleId="5802CA72E92647FBBBD8BB45FA13258E">
    <w:name w:val="5802CA72E92647FBBBD8BB45FA13258E"/>
    <w:rsid w:val="00130F81"/>
  </w:style>
  <w:style w:type="paragraph" w:customStyle="1" w:styleId="C913DEDB19094C7F84D0A3C0EB803E7D">
    <w:name w:val="C913DEDB19094C7F84D0A3C0EB803E7D"/>
    <w:rsid w:val="00130F81"/>
  </w:style>
  <w:style w:type="paragraph" w:customStyle="1" w:styleId="A55D155ABF814381908BDD27C558683E">
    <w:name w:val="A55D155ABF814381908BDD27C558683E"/>
    <w:rsid w:val="00130F81"/>
  </w:style>
  <w:style w:type="paragraph" w:customStyle="1" w:styleId="A4659B1A21D945BEA50C315C87C9CECB">
    <w:name w:val="A4659B1A21D945BEA50C315C87C9CECB"/>
    <w:rsid w:val="00130F81"/>
  </w:style>
  <w:style w:type="paragraph" w:customStyle="1" w:styleId="54FECF6DECAB4AE7AD86C471FF132473">
    <w:name w:val="54FECF6DECAB4AE7AD86C471FF132473"/>
    <w:rsid w:val="00130F81"/>
  </w:style>
  <w:style w:type="paragraph" w:customStyle="1" w:styleId="0C5820A9DCF348E09E9A4AB59EF222F73">
    <w:name w:val="0C5820A9DCF348E09E9A4AB59EF222F73"/>
    <w:rsid w:val="009B3184"/>
    <w:pPr>
      <w:spacing w:after="0" w:line="240" w:lineRule="auto"/>
      <w:jc w:val="both"/>
    </w:pPr>
    <w:rPr>
      <w:rFonts w:ascii="Arial" w:eastAsia="Times New Roman" w:hAnsi="Arial" w:cs="Times New Roman"/>
      <w:szCs w:val="20"/>
      <w:lang w:eastAsia="en-US"/>
    </w:rPr>
  </w:style>
  <w:style w:type="paragraph" w:customStyle="1" w:styleId="8C49AE6E2E334B94B0F70A6A9BFF7ED7">
    <w:name w:val="8C49AE6E2E334B94B0F70A6A9BFF7ED7"/>
    <w:rsid w:val="009B3184"/>
    <w:pPr>
      <w:spacing w:after="0" w:line="240" w:lineRule="auto"/>
      <w:jc w:val="both"/>
    </w:pPr>
    <w:rPr>
      <w:rFonts w:ascii="Arial" w:eastAsia="Times New Roman" w:hAnsi="Arial" w:cs="Times New Roman"/>
      <w:szCs w:val="20"/>
      <w:lang w:eastAsia="en-US"/>
    </w:rPr>
  </w:style>
  <w:style w:type="paragraph" w:customStyle="1" w:styleId="0F30B38E027945A2B71838A905E556E6">
    <w:name w:val="0F30B38E027945A2B71838A905E556E6"/>
    <w:rsid w:val="009B3184"/>
    <w:pPr>
      <w:spacing w:after="0" w:line="240" w:lineRule="auto"/>
      <w:jc w:val="both"/>
    </w:pPr>
    <w:rPr>
      <w:rFonts w:ascii="Arial" w:eastAsia="Times New Roman" w:hAnsi="Arial" w:cs="Times New Roman"/>
      <w:szCs w:val="20"/>
      <w:lang w:eastAsia="en-US"/>
    </w:rPr>
  </w:style>
  <w:style w:type="paragraph" w:customStyle="1" w:styleId="5D5157314531453C80AC290992153F64">
    <w:name w:val="5D5157314531453C80AC290992153F64"/>
    <w:rsid w:val="009B3184"/>
    <w:pPr>
      <w:spacing w:after="0" w:line="240" w:lineRule="auto"/>
      <w:jc w:val="both"/>
    </w:pPr>
    <w:rPr>
      <w:rFonts w:ascii="Arial" w:eastAsia="Times New Roman" w:hAnsi="Arial" w:cs="Times New Roman"/>
      <w:szCs w:val="20"/>
      <w:lang w:eastAsia="en-US"/>
    </w:rPr>
  </w:style>
  <w:style w:type="paragraph" w:customStyle="1" w:styleId="2B1D3417D7C0485BA425E4DB7C7AD3AA">
    <w:name w:val="2B1D3417D7C0485BA425E4DB7C7AD3AA"/>
    <w:rsid w:val="009B3184"/>
    <w:pPr>
      <w:spacing w:after="0" w:line="240" w:lineRule="auto"/>
      <w:jc w:val="both"/>
    </w:pPr>
    <w:rPr>
      <w:rFonts w:ascii="Arial" w:eastAsia="Times New Roman" w:hAnsi="Arial" w:cs="Times New Roman"/>
      <w:szCs w:val="20"/>
      <w:lang w:eastAsia="en-US"/>
    </w:rPr>
  </w:style>
  <w:style w:type="paragraph" w:customStyle="1" w:styleId="54FECF6DECAB4AE7AD86C471FF1324731">
    <w:name w:val="54FECF6DECAB4AE7AD86C471FF1324731"/>
    <w:rsid w:val="009B3184"/>
    <w:pPr>
      <w:spacing w:after="0" w:line="240" w:lineRule="auto"/>
      <w:jc w:val="both"/>
    </w:pPr>
    <w:rPr>
      <w:rFonts w:ascii="Arial" w:eastAsia="Times New Roman" w:hAnsi="Arial" w:cs="Times New Roman"/>
      <w:szCs w:val="20"/>
      <w:lang w:eastAsia="en-US"/>
    </w:rPr>
  </w:style>
  <w:style w:type="paragraph" w:customStyle="1" w:styleId="69ABA3960F204EAFA4B620C7905EA92E2">
    <w:name w:val="69ABA3960F204EAFA4B620C7905EA92E2"/>
    <w:rsid w:val="009B3184"/>
    <w:pPr>
      <w:spacing w:after="0" w:line="240" w:lineRule="auto"/>
      <w:jc w:val="both"/>
    </w:pPr>
    <w:rPr>
      <w:rFonts w:ascii="Arial" w:eastAsia="Times New Roman" w:hAnsi="Arial" w:cs="Times New Roman"/>
      <w:szCs w:val="20"/>
      <w:lang w:eastAsia="en-US"/>
    </w:rPr>
  </w:style>
  <w:style w:type="paragraph" w:customStyle="1" w:styleId="5AA68D85D66B4FFCA036B0464C7C2DEC2">
    <w:name w:val="5AA68D85D66B4FFCA036B0464C7C2DEC2"/>
    <w:rsid w:val="009B3184"/>
    <w:pPr>
      <w:spacing w:after="0" w:line="240" w:lineRule="auto"/>
      <w:jc w:val="both"/>
    </w:pPr>
    <w:rPr>
      <w:rFonts w:ascii="Arial" w:eastAsia="Times New Roman" w:hAnsi="Arial" w:cs="Times New Roman"/>
      <w:szCs w:val="20"/>
      <w:lang w:eastAsia="en-US"/>
    </w:rPr>
  </w:style>
  <w:style w:type="paragraph" w:customStyle="1" w:styleId="645232985C594C0096D50E200F53861A3">
    <w:name w:val="645232985C594C0096D50E200F53861A3"/>
    <w:rsid w:val="009B3184"/>
    <w:pPr>
      <w:spacing w:after="0" w:line="240" w:lineRule="auto"/>
      <w:jc w:val="both"/>
    </w:pPr>
    <w:rPr>
      <w:rFonts w:ascii="Arial" w:eastAsia="Times New Roman" w:hAnsi="Arial" w:cs="Times New Roman"/>
      <w:szCs w:val="20"/>
      <w:lang w:eastAsia="en-US"/>
    </w:rPr>
  </w:style>
  <w:style w:type="paragraph" w:customStyle="1" w:styleId="883ACCFD132D47BAA990413DE5CEEB784">
    <w:name w:val="883ACCFD132D47BAA990413DE5CEEB784"/>
    <w:rsid w:val="009B3184"/>
    <w:pPr>
      <w:spacing w:after="0" w:line="240" w:lineRule="auto"/>
      <w:jc w:val="both"/>
    </w:pPr>
    <w:rPr>
      <w:rFonts w:ascii="Arial" w:eastAsia="Times New Roman" w:hAnsi="Arial" w:cs="Times New Roman"/>
      <w:szCs w:val="20"/>
      <w:lang w:eastAsia="en-US"/>
    </w:rPr>
  </w:style>
  <w:style w:type="paragraph" w:customStyle="1" w:styleId="941FA18F92774F35B05A578EC77BCF234">
    <w:name w:val="941FA18F92774F35B05A578EC77BCF234"/>
    <w:rsid w:val="009B3184"/>
    <w:pPr>
      <w:spacing w:after="0" w:line="240" w:lineRule="auto"/>
      <w:jc w:val="both"/>
    </w:pPr>
    <w:rPr>
      <w:rFonts w:ascii="Arial" w:eastAsia="Times New Roman" w:hAnsi="Arial" w:cs="Times New Roman"/>
      <w:szCs w:val="20"/>
      <w:lang w:eastAsia="en-US"/>
    </w:rPr>
  </w:style>
  <w:style w:type="paragraph" w:customStyle="1" w:styleId="D75760514DF04311BA72539D2F1FE9AF4">
    <w:name w:val="D75760514DF04311BA72539D2F1FE9AF4"/>
    <w:rsid w:val="009B3184"/>
    <w:pPr>
      <w:spacing w:after="0" w:line="240" w:lineRule="auto"/>
      <w:jc w:val="both"/>
    </w:pPr>
    <w:rPr>
      <w:rFonts w:ascii="Arial" w:eastAsia="Times New Roman" w:hAnsi="Arial" w:cs="Times New Roman"/>
      <w:szCs w:val="20"/>
      <w:lang w:eastAsia="en-US"/>
    </w:rPr>
  </w:style>
  <w:style w:type="paragraph" w:customStyle="1" w:styleId="58D0B0B1D06E4FEAA234E4D8A2C8E7FF4">
    <w:name w:val="58D0B0B1D06E4FEAA234E4D8A2C8E7FF4"/>
    <w:rsid w:val="009B3184"/>
    <w:pPr>
      <w:spacing w:after="0" w:line="240" w:lineRule="auto"/>
      <w:jc w:val="both"/>
    </w:pPr>
    <w:rPr>
      <w:rFonts w:ascii="Arial" w:eastAsia="Times New Roman" w:hAnsi="Arial" w:cs="Times New Roman"/>
      <w:szCs w:val="20"/>
      <w:lang w:eastAsia="en-US"/>
    </w:rPr>
  </w:style>
  <w:style w:type="paragraph" w:customStyle="1" w:styleId="E9A733752104448788ED4AB4ECB33B554">
    <w:name w:val="E9A733752104448788ED4AB4ECB33B554"/>
    <w:rsid w:val="009B3184"/>
    <w:pPr>
      <w:spacing w:after="0" w:line="240" w:lineRule="auto"/>
      <w:jc w:val="both"/>
    </w:pPr>
    <w:rPr>
      <w:rFonts w:ascii="Arial" w:eastAsia="Times New Roman" w:hAnsi="Arial" w:cs="Times New Roman"/>
      <w:szCs w:val="20"/>
      <w:lang w:eastAsia="en-US"/>
    </w:rPr>
  </w:style>
  <w:style w:type="paragraph" w:customStyle="1" w:styleId="0EEA4F6482F74149B883E718BE5E9CB24">
    <w:name w:val="0EEA4F6482F74149B883E718BE5E9CB24"/>
    <w:rsid w:val="009B3184"/>
    <w:pPr>
      <w:spacing w:after="0" w:line="240" w:lineRule="auto"/>
      <w:jc w:val="both"/>
    </w:pPr>
    <w:rPr>
      <w:rFonts w:ascii="Arial" w:eastAsia="Times New Roman" w:hAnsi="Arial" w:cs="Times New Roman"/>
      <w:szCs w:val="20"/>
      <w:lang w:eastAsia="en-US"/>
    </w:rPr>
  </w:style>
  <w:style w:type="paragraph" w:customStyle="1" w:styleId="0D21B63FEB7C4CA8A6D2D1827DE8F3564">
    <w:name w:val="0D21B63FEB7C4CA8A6D2D1827DE8F3564"/>
    <w:rsid w:val="009B3184"/>
    <w:pPr>
      <w:spacing w:after="0" w:line="240" w:lineRule="auto"/>
      <w:jc w:val="both"/>
    </w:pPr>
    <w:rPr>
      <w:rFonts w:ascii="Arial" w:eastAsia="Times New Roman" w:hAnsi="Arial" w:cs="Times New Roman"/>
      <w:szCs w:val="20"/>
      <w:lang w:eastAsia="en-US"/>
    </w:rPr>
  </w:style>
  <w:style w:type="paragraph" w:customStyle="1" w:styleId="C6A7FDAAF6574C85B2F3E80E4F58DF764">
    <w:name w:val="C6A7FDAAF6574C85B2F3E80E4F58DF764"/>
    <w:rsid w:val="009B3184"/>
    <w:pPr>
      <w:spacing w:after="0" w:line="240" w:lineRule="auto"/>
      <w:jc w:val="both"/>
    </w:pPr>
    <w:rPr>
      <w:rFonts w:ascii="Arial" w:eastAsia="Times New Roman" w:hAnsi="Arial" w:cs="Times New Roman"/>
      <w:szCs w:val="20"/>
      <w:lang w:eastAsia="en-US"/>
    </w:rPr>
  </w:style>
  <w:style w:type="paragraph" w:customStyle="1" w:styleId="249010F29D3341A4BA8E373E225A3C284">
    <w:name w:val="249010F29D3341A4BA8E373E225A3C284"/>
    <w:rsid w:val="009B3184"/>
    <w:pPr>
      <w:spacing w:after="0" w:line="240" w:lineRule="auto"/>
      <w:jc w:val="both"/>
    </w:pPr>
    <w:rPr>
      <w:rFonts w:ascii="Arial" w:eastAsia="Times New Roman" w:hAnsi="Arial" w:cs="Times New Roman"/>
      <w:szCs w:val="20"/>
      <w:lang w:eastAsia="en-US"/>
    </w:rPr>
  </w:style>
  <w:style w:type="paragraph" w:customStyle="1" w:styleId="66D052EE8CFA478CACD0F4E7DC4303204">
    <w:name w:val="66D052EE8CFA478CACD0F4E7DC4303204"/>
    <w:rsid w:val="009B3184"/>
    <w:pPr>
      <w:spacing w:after="0" w:line="240" w:lineRule="auto"/>
      <w:jc w:val="both"/>
    </w:pPr>
    <w:rPr>
      <w:rFonts w:ascii="Arial" w:eastAsia="Times New Roman" w:hAnsi="Arial" w:cs="Times New Roman"/>
      <w:szCs w:val="20"/>
      <w:lang w:eastAsia="en-US"/>
    </w:rPr>
  </w:style>
  <w:style w:type="paragraph" w:customStyle="1" w:styleId="914D1671F0D74806914F09F3E4CA03D04">
    <w:name w:val="914D1671F0D74806914F09F3E4CA03D04"/>
    <w:rsid w:val="009B3184"/>
    <w:pPr>
      <w:spacing w:after="0" w:line="240" w:lineRule="auto"/>
      <w:jc w:val="both"/>
    </w:pPr>
    <w:rPr>
      <w:rFonts w:ascii="Arial" w:eastAsia="Times New Roman" w:hAnsi="Arial" w:cs="Times New Roman"/>
      <w:szCs w:val="20"/>
      <w:lang w:eastAsia="en-US"/>
    </w:rPr>
  </w:style>
  <w:style w:type="paragraph" w:customStyle="1" w:styleId="D7183564BE614AD9B4F58AD7446AD4BC4">
    <w:name w:val="D7183564BE614AD9B4F58AD7446AD4BC4"/>
    <w:rsid w:val="009B3184"/>
    <w:pPr>
      <w:spacing w:after="0" w:line="240" w:lineRule="auto"/>
      <w:jc w:val="both"/>
    </w:pPr>
    <w:rPr>
      <w:rFonts w:ascii="Arial" w:eastAsia="Times New Roman" w:hAnsi="Arial" w:cs="Times New Roman"/>
      <w:szCs w:val="20"/>
      <w:lang w:eastAsia="en-US"/>
    </w:rPr>
  </w:style>
  <w:style w:type="paragraph" w:customStyle="1" w:styleId="5804952325134C7BA3D2357FC38D0A764">
    <w:name w:val="5804952325134C7BA3D2357FC38D0A764"/>
    <w:rsid w:val="009B3184"/>
    <w:pPr>
      <w:spacing w:after="0" w:line="240" w:lineRule="auto"/>
      <w:jc w:val="both"/>
    </w:pPr>
    <w:rPr>
      <w:rFonts w:ascii="Arial" w:eastAsia="Times New Roman" w:hAnsi="Arial" w:cs="Times New Roman"/>
      <w:szCs w:val="20"/>
      <w:lang w:eastAsia="en-US"/>
    </w:rPr>
  </w:style>
  <w:style w:type="paragraph" w:customStyle="1" w:styleId="356136E194254FD9B44CB69CC6038B744">
    <w:name w:val="356136E194254FD9B44CB69CC6038B744"/>
    <w:rsid w:val="009B3184"/>
    <w:pPr>
      <w:spacing w:after="0" w:line="240" w:lineRule="auto"/>
      <w:jc w:val="both"/>
    </w:pPr>
    <w:rPr>
      <w:rFonts w:ascii="Arial" w:eastAsia="Times New Roman" w:hAnsi="Arial" w:cs="Times New Roman"/>
      <w:szCs w:val="20"/>
      <w:lang w:eastAsia="en-US"/>
    </w:rPr>
  </w:style>
  <w:style w:type="paragraph" w:customStyle="1" w:styleId="4E066D211A3C46018AD81567869004134">
    <w:name w:val="4E066D211A3C46018AD81567869004134"/>
    <w:rsid w:val="009B3184"/>
    <w:pPr>
      <w:spacing w:after="0" w:line="240" w:lineRule="auto"/>
      <w:jc w:val="both"/>
    </w:pPr>
    <w:rPr>
      <w:rFonts w:ascii="Arial" w:eastAsia="Times New Roman" w:hAnsi="Arial" w:cs="Times New Roman"/>
      <w:szCs w:val="20"/>
      <w:lang w:eastAsia="en-US"/>
    </w:rPr>
  </w:style>
  <w:style w:type="paragraph" w:customStyle="1" w:styleId="DB00DF324FE14E1E8427C7675B9469DD3">
    <w:name w:val="DB00DF324FE14E1E8427C7675B9469DD3"/>
    <w:rsid w:val="009B3184"/>
    <w:pPr>
      <w:spacing w:after="0" w:line="240" w:lineRule="auto"/>
      <w:jc w:val="both"/>
    </w:pPr>
    <w:rPr>
      <w:rFonts w:ascii="Arial" w:eastAsia="Times New Roman" w:hAnsi="Arial" w:cs="Times New Roman"/>
      <w:szCs w:val="20"/>
      <w:lang w:eastAsia="en-US"/>
    </w:rPr>
  </w:style>
  <w:style w:type="paragraph" w:customStyle="1" w:styleId="200E1CCC91B347D7A5EB643F17AFFC46">
    <w:name w:val="200E1CCC91B347D7A5EB643F17AFFC46"/>
    <w:rsid w:val="009B3184"/>
  </w:style>
  <w:style w:type="paragraph" w:customStyle="1" w:styleId="8CD150EF32DA421EB6941CE162C2C6CD">
    <w:name w:val="8CD150EF32DA421EB6941CE162C2C6CD"/>
    <w:rsid w:val="009B3184"/>
  </w:style>
  <w:style w:type="paragraph" w:customStyle="1" w:styleId="3C837C5B90BE4F9AAE8A2F1CB919D808">
    <w:name w:val="3C837C5B90BE4F9AAE8A2F1CB919D808"/>
    <w:rsid w:val="009B3184"/>
  </w:style>
  <w:style w:type="paragraph" w:customStyle="1" w:styleId="D05D7BC56CA5480689A72FBB9521AADA">
    <w:name w:val="D05D7BC56CA5480689A72FBB9521AADA"/>
    <w:rsid w:val="006824BF"/>
  </w:style>
  <w:style w:type="paragraph" w:customStyle="1" w:styleId="0EB8661EF30E4DD08BBF8726551BF9C9">
    <w:name w:val="0EB8661EF30E4DD08BBF8726551BF9C9"/>
    <w:rsid w:val="006824BF"/>
  </w:style>
  <w:style w:type="paragraph" w:customStyle="1" w:styleId="0C5820A9DCF348E09E9A4AB59EF222F74">
    <w:name w:val="0C5820A9DCF348E09E9A4AB59EF222F74"/>
    <w:rsid w:val="006824BF"/>
    <w:pPr>
      <w:spacing w:after="0" w:line="240" w:lineRule="auto"/>
      <w:jc w:val="both"/>
    </w:pPr>
    <w:rPr>
      <w:rFonts w:ascii="Arial" w:eastAsia="Times New Roman" w:hAnsi="Arial" w:cs="Times New Roman"/>
      <w:szCs w:val="20"/>
      <w:lang w:eastAsia="en-US"/>
    </w:rPr>
  </w:style>
  <w:style w:type="paragraph" w:customStyle="1" w:styleId="5D5157314531453C80AC290992153F641">
    <w:name w:val="5D5157314531453C80AC290992153F641"/>
    <w:rsid w:val="006824BF"/>
    <w:pPr>
      <w:spacing w:after="0" w:line="240" w:lineRule="auto"/>
      <w:jc w:val="both"/>
    </w:pPr>
    <w:rPr>
      <w:rFonts w:ascii="Arial" w:eastAsia="Times New Roman" w:hAnsi="Arial" w:cs="Times New Roman"/>
      <w:szCs w:val="20"/>
      <w:lang w:eastAsia="en-US"/>
    </w:rPr>
  </w:style>
  <w:style w:type="paragraph" w:customStyle="1" w:styleId="2B1D3417D7C0485BA425E4DB7C7AD3AA1">
    <w:name w:val="2B1D3417D7C0485BA425E4DB7C7AD3AA1"/>
    <w:rsid w:val="006824BF"/>
    <w:pPr>
      <w:spacing w:after="0" w:line="240" w:lineRule="auto"/>
      <w:jc w:val="both"/>
    </w:pPr>
    <w:rPr>
      <w:rFonts w:ascii="Arial" w:eastAsia="Times New Roman" w:hAnsi="Arial" w:cs="Times New Roman"/>
      <w:szCs w:val="20"/>
      <w:lang w:eastAsia="en-US"/>
    </w:rPr>
  </w:style>
  <w:style w:type="paragraph" w:customStyle="1" w:styleId="0DE8C5A930AC4AEF9EBE2E3F0BA06F8F">
    <w:name w:val="0DE8C5A930AC4AEF9EBE2E3F0BA06F8F"/>
    <w:rsid w:val="006824BF"/>
    <w:pPr>
      <w:spacing w:after="0" w:line="240" w:lineRule="auto"/>
      <w:jc w:val="both"/>
    </w:pPr>
    <w:rPr>
      <w:rFonts w:ascii="Arial" w:eastAsia="Times New Roman" w:hAnsi="Arial" w:cs="Times New Roman"/>
      <w:szCs w:val="20"/>
      <w:lang w:eastAsia="en-US"/>
    </w:rPr>
  </w:style>
  <w:style w:type="paragraph" w:customStyle="1" w:styleId="87D3D9C13ED24804A7871C92B4819328">
    <w:name w:val="87D3D9C13ED24804A7871C92B4819328"/>
    <w:rsid w:val="006824BF"/>
    <w:pPr>
      <w:spacing w:after="0" w:line="240" w:lineRule="auto"/>
      <w:jc w:val="both"/>
    </w:pPr>
    <w:rPr>
      <w:rFonts w:ascii="Arial" w:eastAsia="Times New Roman" w:hAnsi="Arial" w:cs="Times New Roman"/>
      <w:szCs w:val="20"/>
      <w:lang w:eastAsia="en-US"/>
    </w:rPr>
  </w:style>
  <w:style w:type="paragraph" w:customStyle="1" w:styleId="4142DCD87BF3478D873729DF367A7F10">
    <w:name w:val="4142DCD87BF3478D873729DF367A7F10"/>
    <w:rsid w:val="006824BF"/>
    <w:pPr>
      <w:spacing w:after="0" w:line="240" w:lineRule="auto"/>
      <w:jc w:val="both"/>
    </w:pPr>
    <w:rPr>
      <w:rFonts w:ascii="Arial" w:eastAsia="Times New Roman" w:hAnsi="Arial" w:cs="Times New Roman"/>
      <w:szCs w:val="20"/>
      <w:lang w:eastAsia="en-US"/>
    </w:rPr>
  </w:style>
  <w:style w:type="paragraph" w:customStyle="1" w:styleId="22C305F07A9F43869890DBD190EB9D82">
    <w:name w:val="22C305F07A9F43869890DBD190EB9D82"/>
    <w:rsid w:val="006824BF"/>
    <w:pPr>
      <w:spacing w:after="0" w:line="240" w:lineRule="auto"/>
      <w:jc w:val="both"/>
    </w:pPr>
    <w:rPr>
      <w:rFonts w:ascii="Arial" w:eastAsia="Times New Roman" w:hAnsi="Arial" w:cs="Times New Roman"/>
      <w:szCs w:val="20"/>
      <w:lang w:eastAsia="en-US"/>
    </w:rPr>
  </w:style>
  <w:style w:type="paragraph" w:customStyle="1" w:styleId="99B336FEB52749CB86A6B1C3826D89A0">
    <w:name w:val="99B336FEB52749CB86A6B1C3826D89A0"/>
    <w:rsid w:val="006824BF"/>
    <w:pPr>
      <w:spacing w:after="0" w:line="240" w:lineRule="auto"/>
      <w:jc w:val="both"/>
    </w:pPr>
    <w:rPr>
      <w:rFonts w:ascii="Arial" w:eastAsia="Times New Roman" w:hAnsi="Arial" w:cs="Times New Roman"/>
      <w:szCs w:val="20"/>
      <w:lang w:eastAsia="en-US"/>
    </w:rPr>
  </w:style>
  <w:style w:type="paragraph" w:customStyle="1" w:styleId="A6DEFDE66A284BB99F11AC24AFFD26E3">
    <w:name w:val="A6DEFDE66A284BB99F11AC24AFFD26E3"/>
    <w:rsid w:val="006824BF"/>
    <w:pPr>
      <w:spacing w:after="0" w:line="240" w:lineRule="auto"/>
      <w:jc w:val="both"/>
    </w:pPr>
    <w:rPr>
      <w:rFonts w:ascii="Arial" w:eastAsia="Times New Roman" w:hAnsi="Arial" w:cs="Times New Roman"/>
      <w:szCs w:val="20"/>
      <w:lang w:eastAsia="en-US"/>
    </w:rPr>
  </w:style>
  <w:style w:type="paragraph" w:customStyle="1" w:styleId="45A50D5CD43E4525BD33658B1BDDE383">
    <w:name w:val="45A50D5CD43E4525BD33658B1BDDE383"/>
    <w:rsid w:val="006824BF"/>
    <w:pPr>
      <w:spacing w:after="0" w:line="240" w:lineRule="auto"/>
      <w:jc w:val="both"/>
    </w:pPr>
    <w:rPr>
      <w:rFonts w:ascii="Arial" w:eastAsia="Times New Roman" w:hAnsi="Arial" w:cs="Times New Roman"/>
      <w:szCs w:val="20"/>
      <w:lang w:eastAsia="en-US"/>
    </w:rPr>
  </w:style>
  <w:style w:type="paragraph" w:customStyle="1" w:styleId="8933761CDF464F898B6AADB1CCC7F389">
    <w:name w:val="8933761CDF464F898B6AADB1CCC7F389"/>
    <w:rsid w:val="006824BF"/>
    <w:pPr>
      <w:spacing w:after="0" w:line="240" w:lineRule="auto"/>
      <w:jc w:val="both"/>
    </w:pPr>
    <w:rPr>
      <w:rFonts w:ascii="Arial" w:eastAsia="Times New Roman" w:hAnsi="Arial" w:cs="Times New Roman"/>
      <w:szCs w:val="20"/>
      <w:lang w:eastAsia="en-US"/>
    </w:rPr>
  </w:style>
  <w:style w:type="paragraph" w:customStyle="1" w:styleId="A8747C30A784470BBA9053FFF9D12F69">
    <w:name w:val="A8747C30A784470BBA9053FFF9D12F69"/>
    <w:rsid w:val="006824BF"/>
    <w:pPr>
      <w:spacing w:after="0" w:line="240" w:lineRule="auto"/>
      <w:jc w:val="both"/>
    </w:pPr>
    <w:rPr>
      <w:rFonts w:ascii="Arial" w:eastAsia="Times New Roman" w:hAnsi="Arial" w:cs="Times New Roman"/>
      <w:szCs w:val="20"/>
      <w:lang w:eastAsia="en-US"/>
    </w:rPr>
  </w:style>
  <w:style w:type="paragraph" w:customStyle="1" w:styleId="40E0566F0F454EA7B2DADE9C2496205D">
    <w:name w:val="40E0566F0F454EA7B2DADE9C2496205D"/>
    <w:rsid w:val="006824BF"/>
    <w:pPr>
      <w:spacing w:after="0" w:line="240" w:lineRule="auto"/>
      <w:jc w:val="both"/>
    </w:pPr>
    <w:rPr>
      <w:rFonts w:ascii="Arial" w:eastAsia="Times New Roman" w:hAnsi="Arial" w:cs="Times New Roman"/>
      <w:szCs w:val="20"/>
      <w:lang w:eastAsia="en-US"/>
    </w:rPr>
  </w:style>
  <w:style w:type="paragraph" w:customStyle="1" w:styleId="200E1CCC91B347D7A5EB643F17AFFC461">
    <w:name w:val="200E1CCC91B347D7A5EB643F17AFFC461"/>
    <w:rsid w:val="006824BF"/>
    <w:pPr>
      <w:spacing w:after="0" w:line="240" w:lineRule="auto"/>
      <w:jc w:val="both"/>
    </w:pPr>
    <w:rPr>
      <w:rFonts w:ascii="Arial" w:eastAsia="Times New Roman" w:hAnsi="Arial" w:cs="Times New Roman"/>
      <w:szCs w:val="20"/>
      <w:lang w:eastAsia="en-US"/>
    </w:rPr>
  </w:style>
  <w:style w:type="paragraph" w:customStyle="1" w:styleId="4434362D0D8E4055AA829A3D10F02FA0">
    <w:name w:val="4434362D0D8E4055AA829A3D10F02FA0"/>
    <w:rsid w:val="006824BF"/>
    <w:pPr>
      <w:spacing w:after="0" w:line="240" w:lineRule="auto"/>
      <w:jc w:val="both"/>
    </w:pPr>
    <w:rPr>
      <w:rFonts w:ascii="Arial" w:eastAsia="Times New Roman" w:hAnsi="Arial" w:cs="Times New Roman"/>
      <w:szCs w:val="20"/>
      <w:lang w:eastAsia="en-US"/>
    </w:rPr>
  </w:style>
  <w:style w:type="paragraph" w:customStyle="1" w:styleId="8CD150EF32DA421EB6941CE162C2C6CD1">
    <w:name w:val="8CD150EF32DA421EB6941CE162C2C6CD1"/>
    <w:rsid w:val="006824BF"/>
    <w:pPr>
      <w:spacing w:after="0" w:line="240" w:lineRule="auto"/>
      <w:jc w:val="both"/>
    </w:pPr>
    <w:rPr>
      <w:rFonts w:ascii="Arial" w:eastAsia="Times New Roman" w:hAnsi="Arial" w:cs="Times New Roman"/>
      <w:szCs w:val="20"/>
      <w:lang w:eastAsia="en-US"/>
    </w:rPr>
  </w:style>
  <w:style w:type="paragraph" w:customStyle="1" w:styleId="73AE0CC2553843AD8FD7F275B038065A">
    <w:name w:val="73AE0CC2553843AD8FD7F275B038065A"/>
    <w:rsid w:val="006824BF"/>
    <w:pPr>
      <w:spacing w:after="0" w:line="240" w:lineRule="auto"/>
      <w:jc w:val="both"/>
    </w:pPr>
    <w:rPr>
      <w:rFonts w:ascii="Arial" w:eastAsia="Times New Roman" w:hAnsi="Arial" w:cs="Times New Roman"/>
      <w:szCs w:val="20"/>
      <w:lang w:eastAsia="en-US"/>
    </w:rPr>
  </w:style>
  <w:style w:type="paragraph" w:customStyle="1" w:styleId="54FECF6DECAB4AE7AD86C471FF1324732">
    <w:name w:val="54FECF6DECAB4AE7AD86C471FF1324732"/>
    <w:rsid w:val="006824BF"/>
    <w:pPr>
      <w:spacing w:after="0" w:line="240" w:lineRule="auto"/>
      <w:jc w:val="both"/>
    </w:pPr>
    <w:rPr>
      <w:rFonts w:ascii="Arial" w:eastAsia="Times New Roman" w:hAnsi="Arial" w:cs="Times New Roman"/>
      <w:szCs w:val="20"/>
      <w:lang w:eastAsia="en-US"/>
    </w:rPr>
  </w:style>
  <w:style w:type="paragraph" w:customStyle="1" w:styleId="3C837C5B90BE4F9AAE8A2F1CB919D8081">
    <w:name w:val="3C837C5B90BE4F9AAE8A2F1CB919D8081"/>
    <w:rsid w:val="006824BF"/>
    <w:pPr>
      <w:spacing w:after="0" w:line="240" w:lineRule="auto"/>
      <w:jc w:val="both"/>
    </w:pPr>
    <w:rPr>
      <w:rFonts w:ascii="Arial" w:eastAsia="Times New Roman" w:hAnsi="Arial" w:cs="Times New Roman"/>
      <w:szCs w:val="20"/>
      <w:lang w:eastAsia="en-US"/>
    </w:rPr>
  </w:style>
  <w:style w:type="paragraph" w:customStyle="1" w:styleId="D05D7BC56CA5480689A72FBB9521AADA1">
    <w:name w:val="D05D7BC56CA5480689A72FBB9521AADA1"/>
    <w:rsid w:val="006824BF"/>
    <w:pPr>
      <w:spacing w:after="0" w:line="240" w:lineRule="auto"/>
      <w:jc w:val="both"/>
    </w:pPr>
    <w:rPr>
      <w:rFonts w:ascii="Arial" w:eastAsia="Times New Roman" w:hAnsi="Arial" w:cs="Times New Roman"/>
      <w:szCs w:val="20"/>
      <w:lang w:eastAsia="en-US"/>
    </w:rPr>
  </w:style>
  <w:style w:type="paragraph" w:customStyle="1" w:styleId="0EB8661EF30E4DD08BBF8726551BF9C91">
    <w:name w:val="0EB8661EF30E4DD08BBF8726551BF9C91"/>
    <w:rsid w:val="006824BF"/>
    <w:pPr>
      <w:spacing w:after="0" w:line="240" w:lineRule="auto"/>
      <w:jc w:val="both"/>
    </w:pPr>
    <w:rPr>
      <w:rFonts w:ascii="Arial" w:eastAsia="Times New Roman" w:hAnsi="Arial" w:cs="Times New Roman"/>
      <w:szCs w:val="20"/>
      <w:lang w:eastAsia="en-US"/>
    </w:rPr>
  </w:style>
  <w:style w:type="paragraph" w:customStyle="1" w:styleId="69ABA3960F204EAFA4B620C7905EA92E3">
    <w:name w:val="69ABA3960F204EAFA4B620C7905EA92E3"/>
    <w:rsid w:val="006824BF"/>
    <w:pPr>
      <w:spacing w:after="0" w:line="240" w:lineRule="auto"/>
      <w:jc w:val="both"/>
    </w:pPr>
    <w:rPr>
      <w:rFonts w:ascii="Arial" w:eastAsia="Times New Roman" w:hAnsi="Arial" w:cs="Times New Roman"/>
      <w:szCs w:val="20"/>
      <w:lang w:eastAsia="en-US"/>
    </w:rPr>
  </w:style>
  <w:style w:type="paragraph" w:customStyle="1" w:styleId="5AA68D85D66B4FFCA036B0464C7C2DEC3">
    <w:name w:val="5AA68D85D66B4FFCA036B0464C7C2DEC3"/>
    <w:rsid w:val="006824BF"/>
    <w:pPr>
      <w:spacing w:after="0" w:line="240" w:lineRule="auto"/>
      <w:jc w:val="both"/>
    </w:pPr>
    <w:rPr>
      <w:rFonts w:ascii="Arial" w:eastAsia="Times New Roman" w:hAnsi="Arial" w:cs="Times New Roman"/>
      <w:szCs w:val="20"/>
      <w:lang w:eastAsia="en-US"/>
    </w:rPr>
  </w:style>
  <w:style w:type="paragraph" w:customStyle="1" w:styleId="645232985C594C0096D50E200F53861A4">
    <w:name w:val="645232985C594C0096D50E200F53861A4"/>
    <w:rsid w:val="006824BF"/>
    <w:pPr>
      <w:spacing w:after="0" w:line="240" w:lineRule="auto"/>
      <w:jc w:val="both"/>
    </w:pPr>
    <w:rPr>
      <w:rFonts w:ascii="Arial" w:eastAsia="Times New Roman" w:hAnsi="Arial" w:cs="Times New Roman"/>
      <w:szCs w:val="20"/>
      <w:lang w:eastAsia="en-US"/>
    </w:rPr>
  </w:style>
  <w:style w:type="paragraph" w:customStyle="1" w:styleId="883ACCFD132D47BAA990413DE5CEEB785">
    <w:name w:val="883ACCFD132D47BAA990413DE5CEEB785"/>
    <w:rsid w:val="006824BF"/>
    <w:pPr>
      <w:spacing w:after="0" w:line="240" w:lineRule="auto"/>
      <w:jc w:val="both"/>
    </w:pPr>
    <w:rPr>
      <w:rFonts w:ascii="Arial" w:eastAsia="Times New Roman" w:hAnsi="Arial" w:cs="Times New Roman"/>
      <w:szCs w:val="20"/>
      <w:lang w:eastAsia="en-US"/>
    </w:rPr>
  </w:style>
  <w:style w:type="paragraph" w:customStyle="1" w:styleId="941FA18F92774F35B05A578EC77BCF235">
    <w:name w:val="941FA18F92774F35B05A578EC77BCF235"/>
    <w:rsid w:val="006824BF"/>
    <w:pPr>
      <w:spacing w:after="0" w:line="240" w:lineRule="auto"/>
      <w:jc w:val="both"/>
    </w:pPr>
    <w:rPr>
      <w:rFonts w:ascii="Arial" w:eastAsia="Times New Roman" w:hAnsi="Arial" w:cs="Times New Roman"/>
      <w:szCs w:val="20"/>
      <w:lang w:eastAsia="en-US"/>
    </w:rPr>
  </w:style>
  <w:style w:type="paragraph" w:customStyle="1" w:styleId="D75760514DF04311BA72539D2F1FE9AF5">
    <w:name w:val="D75760514DF04311BA72539D2F1FE9AF5"/>
    <w:rsid w:val="006824BF"/>
    <w:pPr>
      <w:spacing w:after="0" w:line="240" w:lineRule="auto"/>
      <w:jc w:val="both"/>
    </w:pPr>
    <w:rPr>
      <w:rFonts w:ascii="Arial" w:eastAsia="Times New Roman" w:hAnsi="Arial" w:cs="Times New Roman"/>
      <w:szCs w:val="20"/>
      <w:lang w:eastAsia="en-US"/>
    </w:rPr>
  </w:style>
  <w:style w:type="paragraph" w:customStyle="1" w:styleId="58D0B0B1D06E4FEAA234E4D8A2C8E7FF5">
    <w:name w:val="58D0B0B1D06E4FEAA234E4D8A2C8E7FF5"/>
    <w:rsid w:val="006824BF"/>
    <w:pPr>
      <w:spacing w:after="0" w:line="240" w:lineRule="auto"/>
      <w:jc w:val="both"/>
    </w:pPr>
    <w:rPr>
      <w:rFonts w:ascii="Arial" w:eastAsia="Times New Roman" w:hAnsi="Arial" w:cs="Times New Roman"/>
      <w:szCs w:val="20"/>
      <w:lang w:eastAsia="en-US"/>
    </w:rPr>
  </w:style>
  <w:style w:type="paragraph" w:customStyle="1" w:styleId="E9A733752104448788ED4AB4ECB33B555">
    <w:name w:val="E9A733752104448788ED4AB4ECB33B555"/>
    <w:rsid w:val="006824BF"/>
    <w:pPr>
      <w:spacing w:after="0" w:line="240" w:lineRule="auto"/>
      <w:jc w:val="both"/>
    </w:pPr>
    <w:rPr>
      <w:rFonts w:ascii="Arial" w:eastAsia="Times New Roman" w:hAnsi="Arial" w:cs="Times New Roman"/>
      <w:szCs w:val="20"/>
      <w:lang w:eastAsia="en-US"/>
    </w:rPr>
  </w:style>
  <w:style w:type="paragraph" w:customStyle="1" w:styleId="0EEA4F6482F74149B883E718BE5E9CB25">
    <w:name w:val="0EEA4F6482F74149B883E718BE5E9CB25"/>
    <w:rsid w:val="006824BF"/>
    <w:pPr>
      <w:spacing w:after="0" w:line="240" w:lineRule="auto"/>
      <w:jc w:val="both"/>
    </w:pPr>
    <w:rPr>
      <w:rFonts w:ascii="Arial" w:eastAsia="Times New Roman" w:hAnsi="Arial" w:cs="Times New Roman"/>
      <w:szCs w:val="20"/>
      <w:lang w:eastAsia="en-US"/>
    </w:rPr>
  </w:style>
  <w:style w:type="paragraph" w:customStyle="1" w:styleId="0D21B63FEB7C4CA8A6D2D1827DE8F3565">
    <w:name w:val="0D21B63FEB7C4CA8A6D2D1827DE8F3565"/>
    <w:rsid w:val="006824BF"/>
    <w:pPr>
      <w:spacing w:after="0" w:line="240" w:lineRule="auto"/>
      <w:jc w:val="both"/>
    </w:pPr>
    <w:rPr>
      <w:rFonts w:ascii="Arial" w:eastAsia="Times New Roman" w:hAnsi="Arial" w:cs="Times New Roman"/>
      <w:szCs w:val="20"/>
      <w:lang w:eastAsia="en-US"/>
    </w:rPr>
  </w:style>
  <w:style w:type="paragraph" w:customStyle="1" w:styleId="C6A7FDAAF6574C85B2F3E80E4F58DF765">
    <w:name w:val="C6A7FDAAF6574C85B2F3E80E4F58DF765"/>
    <w:rsid w:val="006824BF"/>
    <w:pPr>
      <w:spacing w:after="0" w:line="240" w:lineRule="auto"/>
      <w:jc w:val="both"/>
    </w:pPr>
    <w:rPr>
      <w:rFonts w:ascii="Arial" w:eastAsia="Times New Roman" w:hAnsi="Arial" w:cs="Times New Roman"/>
      <w:szCs w:val="20"/>
      <w:lang w:eastAsia="en-US"/>
    </w:rPr>
  </w:style>
  <w:style w:type="paragraph" w:customStyle="1" w:styleId="249010F29D3341A4BA8E373E225A3C285">
    <w:name w:val="249010F29D3341A4BA8E373E225A3C285"/>
    <w:rsid w:val="006824BF"/>
    <w:pPr>
      <w:spacing w:after="0" w:line="240" w:lineRule="auto"/>
      <w:jc w:val="both"/>
    </w:pPr>
    <w:rPr>
      <w:rFonts w:ascii="Arial" w:eastAsia="Times New Roman" w:hAnsi="Arial" w:cs="Times New Roman"/>
      <w:szCs w:val="20"/>
      <w:lang w:eastAsia="en-US"/>
    </w:rPr>
  </w:style>
  <w:style w:type="paragraph" w:customStyle="1" w:styleId="66D052EE8CFA478CACD0F4E7DC4303205">
    <w:name w:val="66D052EE8CFA478CACD0F4E7DC4303205"/>
    <w:rsid w:val="006824BF"/>
    <w:pPr>
      <w:spacing w:after="0" w:line="240" w:lineRule="auto"/>
      <w:jc w:val="both"/>
    </w:pPr>
    <w:rPr>
      <w:rFonts w:ascii="Arial" w:eastAsia="Times New Roman" w:hAnsi="Arial" w:cs="Times New Roman"/>
      <w:szCs w:val="20"/>
      <w:lang w:eastAsia="en-US"/>
    </w:rPr>
  </w:style>
  <w:style w:type="paragraph" w:customStyle="1" w:styleId="914D1671F0D74806914F09F3E4CA03D05">
    <w:name w:val="914D1671F0D74806914F09F3E4CA03D05"/>
    <w:rsid w:val="006824BF"/>
    <w:pPr>
      <w:spacing w:after="0" w:line="240" w:lineRule="auto"/>
      <w:jc w:val="both"/>
    </w:pPr>
    <w:rPr>
      <w:rFonts w:ascii="Arial" w:eastAsia="Times New Roman" w:hAnsi="Arial" w:cs="Times New Roman"/>
      <w:szCs w:val="20"/>
      <w:lang w:eastAsia="en-US"/>
    </w:rPr>
  </w:style>
  <w:style w:type="paragraph" w:customStyle="1" w:styleId="D7183564BE614AD9B4F58AD7446AD4BC5">
    <w:name w:val="D7183564BE614AD9B4F58AD7446AD4BC5"/>
    <w:rsid w:val="006824BF"/>
    <w:pPr>
      <w:spacing w:after="0" w:line="240" w:lineRule="auto"/>
      <w:jc w:val="both"/>
    </w:pPr>
    <w:rPr>
      <w:rFonts w:ascii="Arial" w:eastAsia="Times New Roman" w:hAnsi="Arial" w:cs="Times New Roman"/>
      <w:szCs w:val="20"/>
      <w:lang w:eastAsia="en-US"/>
    </w:rPr>
  </w:style>
  <w:style w:type="paragraph" w:customStyle="1" w:styleId="5804952325134C7BA3D2357FC38D0A765">
    <w:name w:val="5804952325134C7BA3D2357FC38D0A765"/>
    <w:rsid w:val="006824BF"/>
    <w:pPr>
      <w:spacing w:after="0" w:line="240" w:lineRule="auto"/>
      <w:jc w:val="both"/>
    </w:pPr>
    <w:rPr>
      <w:rFonts w:ascii="Arial" w:eastAsia="Times New Roman" w:hAnsi="Arial" w:cs="Times New Roman"/>
      <w:szCs w:val="20"/>
      <w:lang w:eastAsia="en-US"/>
    </w:rPr>
  </w:style>
  <w:style w:type="paragraph" w:customStyle="1" w:styleId="356136E194254FD9B44CB69CC6038B745">
    <w:name w:val="356136E194254FD9B44CB69CC6038B745"/>
    <w:rsid w:val="006824BF"/>
    <w:pPr>
      <w:spacing w:after="0" w:line="240" w:lineRule="auto"/>
      <w:jc w:val="both"/>
    </w:pPr>
    <w:rPr>
      <w:rFonts w:ascii="Arial" w:eastAsia="Times New Roman" w:hAnsi="Arial" w:cs="Times New Roman"/>
      <w:szCs w:val="20"/>
      <w:lang w:eastAsia="en-US"/>
    </w:rPr>
  </w:style>
  <w:style w:type="paragraph" w:customStyle="1" w:styleId="4E066D211A3C46018AD81567869004135">
    <w:name w:val="4E066D211A3C46018AD81567869004135"/>
    <w:rsid w:val="006824BF"/>
    <w:pPr>
      <w:spacing w:after="0" w:line="240" w:lineRule="auto"/>
      <w:jc w:val="both"/>
    </w:pPr>
    <w:rPr>
      <w:rFonts w:ascii="Arial" w:eastAsia="Times New Roman" w:hAnsi="Arial" w:cs="Times New Roman"/>
      <w:szCs w:val="20"/>
      <w:lang w:eastAsia="en-US"/>
    </w:rPr>
  </w:style>
  <w:style w:type="paragraph" w:customStyle="1" w:styleId="DB00DF324FE14E1E8427C7675B9469DD4">
    <w:name w:val="DB00DF324FE14E1E8427C7675B9469DD4"/>
    <w:rsid w:val="006824BF"/>
    <w:pPr>
      <w:spacing w:after="0" w:line="240" w:lineRule="auto"/>
      <w:jc w:val="both"/>
    </w:pPr>
    <w:rPr>
      <w:rFonts w:ascii="Arial" w:eastAsia="Times New Roman" w:hAnsi="Arial" w:cs="Times New Roman"/>
      <w:szCs w:val="20"/>
      <w:lang w:eastAsia="en-US"/>
    </w:rPr>
  </w:style>
  <w:style w:type="paragraph" w:customStyle="1" w:styleId="64C6BB6CED464B8AA3CB944F1420BFC8">
    <w:name w:val="64C6BB6CED464B8AA3CB944F1420BFC8"/>
    <w:rsid w:val="000439B0"/>
  </w:style>
  <w:style w:type="paragraph" w:customStyle="1" w:styleId="2610AD08A4CB44A1B2CE1154E216F5B4">
    <w:name w:val="2610AD08A4CB44A1B2CE1154E216F5B4"/>
    <w:rsid w:val="009425D6"/>
  </w:style>
  <w:style w:type="paragraph" w:customStyle="1" w:styleId="A4DE3EAA879E47C6B5886EF25C69FDB2">
    <w:name w:val="A4DE3EAA879E47C6B5886EF25C69FDB2"/>
    <w:rsid w:val="009425D6"/>
  </w:style>
  <w:style w:type="paragraph" w:customStyle="1" w:styleId="5855836108FA45668018BF2C3F19D703">
    <w:name w:val="5855836108FA45668018BF2C3F19D703"/>
    <w:rsid w:val="009425D6"/>
  </w:style>
  <w:style w:type="paragraph" w:customStyle="1" w:styleId="23FF1A4C8BA741AFB993B0AE3AD85F97">
    <w:name w:val="23FF1A4C8BA741AFB993B0AE3AD85F97"/>
    <w:rsid w:val="009425D6"/>
  </w:style>
  <w:style w:type="paragraph" w:customStyle="1" w:styleId="94AA16B276F34DF1AE8692AFE81296B8">
    <w:name w:val="94AA16B276F34DF1AE8692AFE81296B8"/>
    <w:rsid w:val="009425D6"/>
  </w:style>
  <w:style w:type="paragraph" w:customStyle="1" w:styleId="3C97E09AFD164AB49593705E87949426">
    <w:name w:val="3C97E09AFD164AB49593705E87949426"/>
    <w:rsid w:val="009425D6"/>
  </w:style>
  <w:style w:type="paragraph" w:customStyle="1" w:styleId="5AB906CD3A0E4B2D8A60447D825FB9E6">
    <w:name w:val="5AB906CD3A0E4B2D8A60447D825FB9E6"/>
    <w:rsid w:val="009425D6"/>
  </w:style>
  <w:style w:type="paragraph" w:customStyle="1" w:styleId="5942831DE9FB42B094AAC399208A9040">
    <w:name w:val="5942831DE9FB42B094AAC399208A9040"/>
    <w:rsid w:val="009425D6"/>
  </w:style>
  <w:style w:type="paragraph" w:customStyle="1" w:styleId="7D0A1814232140DEAB8273FB3EFF1989">
    <w:name w:val="7D0A1814232140DEAB8273FB3EFF1989"/>
    <w:rsid w:val="009425D6"/>
  </w:style>
  <w:style w:type="paragraph" w:customStyle="1" w:styleId="D23B915A86DA4971A18B99E934F0B41F">
    <w:name w:val="D23B915A86DA4971A18B99E934F0B41F"/>
    <w:rsid w:val="009425D6"/>
  </w:style>
  <w:style w:type="paragraph" w:customStyle="1" w:styleId="9ADEAD6B2CE54FC8A837F08AC9CAC9A1">
    <w:name w:val="9ADEAD6B2CE54FC8A837F08AC9CAC9A1"/>
    <w:rsid w:val="009425D6"/>
  </w:style>
  <w:style w:type="paragraph" w:customStyle="1" w:styleId="8BF83ABF7FEB4731AE58E056D723B527">
    <w:name w:val="8BF83ABF7FEB4731AE58E056D723B527"/>
    <w:rsid w:val="009425D6"/>
  </w:style>
  <w:style w:type="paragraph" w:customStyle="1" w:styleId="A7961DCEE3354114BF591D7445318AF2">
    <w:name w:val="A7961DCEE3354114BF591D7445318AF2"/>
    <w:rsid w:val="009425D6"/>
  </w:style>
  <w:style w:type="paragraph" w:customStyle="1" w:styleId="A5591A5F59774FBAB94FFAA52B1FC34E">
    <w:name w:val="A5591A5F59774FBAB94FFAA52B1FC34E"/>
    <w:rsid w:val="009425D6"/>
  </w:style>
  <w:style w:type="paragraph" w:customStyle="1" w:styleId="9187D0BDB6CF471CBD759511A4B2A54E">
    <w:name w:val="9187D0BDB6CF471CBD759511A4B2A54E"/>
    <w:rsid w:val="009425D6"/>
  </w:style>
  <w:style w:type="paragraph" w:customStyle="1" w:styleId="F5965756BB084CB98B4B37EA2851AEE2">
    <w:name w:val="F5965756BB084CB98B4B37EA2851AEE2"/>
    <w:rsid w:val="009425D6"/>
  </w:style>
  <w:style w:type="paragraph" w:customStyle="1" w:styleId="F639520BAEB5436695B676596ABADE6A">
    <w:name w:val="F639520BAEB5436695B676596ABADE6A"/>
    <w:rsid w:val="009425D6"/>
  </w:style>
  <w:style w:type="paragraph" w:customStyle="1" w:styleId="FCED8C7BF70A43BDBB4908C2550D61B1">
    <w:name w:val="FCED8C7BF70A43BDBB4908C2550D61B1"/>
    <w:rsid w:val="00596B06"/>
    <w:pPr>
      <w:spacing w:after="0" w:line="240" w:lineRule="auto"/>
      <w:jc w:val="both"/>
    </w:pPr>
    <w:rPr>
      <w:rFonts w:ascii="Arial" w:eastAsia="Times New Roman" w:hAnsi="Arial" w:cs="Times New Roman"/>
      <w:szCs w:val="20"/>
      <w:lang w:eastAsia="en-US"/>
    </w:rPr>
  </w:style>
  <w:style w:type="paragraph" w:customStyle="1" w:styleId="33986008F70E491D871F48780440DDCA">
    <w:name w:val="33986008F70E491D871F48780440DDCA"/>
    <w:rsid w:val="00596B06"/>
    <w:pPr>
      <w:spacing w:after="0" w:line="240" w:lineRule="auto"/>
      <w:jc w:val="both"/>
    </w:pPr>
    <w:rPr>
      <w:rFonts w:ascii="Arial" w:eastAsia="Times New Roman" w:hAnsi="Arial" w:cs="Times New Roman"/>
      <w:szCs w:val="20"/>
      <w:lang w:eastAsia="en-US"/>
    </w:rPr>
  </w:style>
  <w:style w:type="paragraph" w:customStyle="1" w:styleId="2390C5CD359F4FAEB0A76D923F2E4B65">
    <w:name w:val="2390C5CD359F4FAEB0A76D923F2E4B65"/>
    <w:rsid w:val="00596B06"/>
    <w:pPr>
      <w:spacing w:after="0" w:line="240" w:lineRule="auto"/>
      <w:jc w:val="both"/>
    </w:pPr>
    <w:rPr>
      <w:rFonts w:ascii="Arial" w:eastAsia="Times New Roman" w:hAnsi="Arial" w:cs="Times New Roman"/>
      <w:szCs w:val="20"/>
      <w:lang w:eastAsia="en-US"/>
    </w:rPr>
  </w:style>
  <w:style w:type="paragraph" w:customStyle="1" w:styleId="F7B64960564D40C1908F140D315B550D">
    <w:name w:val="F7B64960564D40C1908F140D315B550D"/>
    <w:rsid w:val="00596B06"/>
    <w:pPr>
      <w:spacing w:after="0" w:line="240" w:lineRule="auto"/>
      <w:jc w:val="both"/>
    </w:pPr>
    <w:rPr>
      <w:rFonts w:ascii="Arial" w:eastAsia="Times New Roman" w:hAnsi="Arial" w:cs="Times New Roman"/>
      <w:szCs w:val="20"/>
      <w:lang w:eastAsia="en-US"/>
    </w:rPr>
  </w:style>
  <w:style w:type="paragraph" w:customStyle="1" w:styleId="4E241DA55DF446568E577A7274A47A03">
    <w:name w:val="4E241DA55DF446568E577A7274A47A03"/>
    <w:rsid w:val="00596B06"/>
    <w:pPr>
      <w:spacing w:after="0" w:line="240" w:lineRule="auto"/>
      <w:jc w:val="both"/>
    </w:pPr>
    <w:rPr>
      <w:rFonts w:ascii="Arial" w:eastAsia="Times New Roman" w:hAnsi="Arial" w:cs="Times New Roman"/>
      <w:szCs w:val="20"/>
      <w:lang w:eastAsia="en-US"/>
    </w:rPr>
  </w:style>
  <w:style w:type="paragraph" w:customStyle="1" w:styleId="5B429C395B124A889927818673D538E3">
    <w:name w:val="5B429C395B124A889927818673D538E3"/>
    <w:rsid w:val="00596B06"/>
    <w:pPr>
      <w:spacing w:after="0" w:line="240" w:lineRule="auto"/>
      <w:jc w:val="both"/>
    </w:pPr>
    <w:rPr>
      <w:rFonts w:ascii="Arial" w:eastAsia="Times New Roman" w:hAnsi="Arial" w:cs="Times New Roman"/>
      <w:szCs w:val="20"/>
      <w:lang w:eastAsia="en-US"/>
    </w:rPr>
  </w:style>
  <w:style w:type="paragraph" w:customStyle="1" w:styleId="26E9EAFAF33D4A97ABF3E67896AE05E4">
    <w:name w:val="26E9EAFAF33D4A97ABF3E67896AE05E4"/>
    <w:rsid w:val="00596B06"/>
    <w:pPr>
      <w:spacing w:after="0" w:line="240" w:lineRule="auto"/>
      <w:jc w:val="both"/>
    </w:pPr>
    <w:rPr>
      <w:rFonts w:ascii="Arial" w:eastAsia="Times New Roman" w:hAnsi="Arial" w:cs="Times New Roman"/>
      <w:szCs w:val="20"/>
      <w:lang w:eastAsia="en-US"/>
    </w:rPr>
  </w:style>
  <w:style w:type="paragraph" w:customStyle="1" w:styleId="346B2BB293F346FA81214EE3C9C4B546">
    <w:name w:val="346B2BB293F346FA81214EE3C9C4B546"/>
    <w:rsid w:val="00596B06"/>
    <w:pPr>
      <w:spacing w:after="0" w:line="240" w:lineRule="auto"/>
      <w:jc w:val="both"/>
    </w:pPr>
    <w:rPr>
      <w:rFonts w:ascii="Arial" w:eastAsia="Times New Roman" w:hAnsi="Arial" w:cs="Times New Roman"/>
      <w:szCs w:val="20"/>
      <w:lang w:eastAsia="en-US"/>
    </w:rPr>
  </w:style>
  <w:style w:type="paragraph" w:customStyle="1" w:styleId="8E2163306BB34508869BFD3B63F192EE">
    <w:name w:val="8E2163306BB34508869BFD3B63F192EE"/>
    <w:rsid w:val="00596B06"/>
    <w:pPr>
      <w:spacing w:after="0" w:line="240" w:lineRule="auto"/>
      <w:jc w:val="both"/>
    </w:pPr>
    <w:rPr>
      <w:rFonts w:ascii="Arial" w:eastAsia="Times New Roman" w:hAnsi="Arial" w:cs="Times New Roman"/>
      <w:szCs w:val="20"/>
      <w:lang w:eastAsia="en-US"/>
    </w:rPr>
  </w:style>
  <w:style w:type="paragraph" w:customStyle="1" w:styleId="F4DD54DE35AB405BA990B5A5B63F21F8">
    <w:name w:val="F4DD54DE35AB405BA990B5A5B63F21F8"/>
    <w:rsid w:val="00596B06"/>
    <w:pPr>
      <w:spacing w:after="0" w:line="240" w:lineRule="auto"/>
      <w:jc w:val="both"/>
    </w:pPr>
    <w:rPr>
      <w:rFonts w:ascii="Arial" w:eastAsia="Times New Roman" w:hAnsi="Arial" w:cs="Times New Roman"/>
      <w:szCs w:val="20"/>
      <w:lang w:eastAsia="en-US"/>
    </w:rPr>
  </w:style>
  <w:style w:type="paragraph" w:customStyle="1" w:styleId="2610AD08A4CB44A1B2CE1154E216F5B41">
    <w:name w:val="2610AD08A4CB44A1B2CE1154E216F5B41"/>
    <w:rsid w:val="00596B06"/>
    <w:pPr>
      <w:spacing w:after="0" w:line="240" w:lineRule="auto"/>
      <w:jc w:val="both"/>
    </w:pPr>
    <w:rPr>
      <w:rFonts w:ascii="Arial" w:eastAsia="Times New Roman" w:hAnsi="Arial" w:cs="Times New Roman"/>
      <w:szCs w:val="20"/>
      <w:lang w:eastAsia="en-US"/>
    </w:rPr>
  </w:style>
  <w:style w:type="paragraph" w:customStyle="1" w:styleId="5855836108FA45668018BF2C3F19D7031">
    <w:name w:val="5855836108FA45668018BF2C3F19D7031"/>
    <w:rsid w:val="00596B06"/>
    <w:pPr>
      <w:spacing w:after="0" w:line="240" w:lineRule="auto"/>
      <w:jc w:val="both"/>
    </w:pPr>
    <w:rPr>
      <w:rFonts w:ascii="Arial" w:eastAsia="Times New Roman" w:hAnsi="Arial" w:cs="Times New Roman"/>
      <w:szCs w:val="20"/>
      <w:lang w:eastAsia="en-US"/>
    </w:rPr>
  </w:style>
  <w:style w:type="paragraph" w:customStyle="1" w:styleId="5AB906CD3A0E4B2D8A60447D825FB9E61">
    <w:name w:val="5AB906CD3A0E4B2D8A60447D825FB9E61"/>
    <w:rsid w:val="00596B06"/>
    <w:pPr>
      <w:spacing w:after="0" w:line="240" w:lineRule="auto"/>
      <w:jc w:val="both"/>
    </w:pPr>
    <w:rPr>
      <w:rFonts w:ascii="Arial" w:eastAsia="Times New Roman" w:hAnsi="Arial" w:cs="Times New Roman"/>
      <w:szCs w:val="20"/>
      <w:lang w:eastAsia="en-US"/>
    </w:rPr>
  </w:style>
  <w:style w:type="paragraph" w:customStyle="1" w:styleId="23FF1A4C8BA741AFB993B0AE3AD85F971">
    <w:name w:val="23FF1A4C8BA741AFB993B0AE3AD85F971"/>
    <w:rsid w:val="00596B06"/>
    <w:pPr>
      <w:spacing w:after="0" w:line="240" w:lineRule="auto"/>
      <w:jc w:val="both"/>
    </w:pPr>
    <w:rPr>
      <w:rFonts w:ascii="Arial" w:eastAsia="Times New Roman" w:hAnsi="Arial" w:cs="Times New Roman"/>
      <w:szCs w:val="20"/>
      <w:lang w:eastAsia="en-US"/>
    </w:rPr>
  </w:style>
  <w:style w:type="paragraph" w:customStyle="1" w:styleId="5942831DE9FB42B094AAC399208A90401">
    <w:name w:val="5942831DE9FB42B094AAC399208A90401"/>
    <w:rsid w:val="00596B06"/>
    <w:pPr>
      <w:spacing w:after="0" w:line="240" w:lineRule="auto"/>
      <w:jc w:val="both"/>
    </w:pPr>
    <w:rPr>
      <w:rFonts w:ascii="Arial" w:eastAsia="Times New Roman" w:hAnsi="Arial" w:cs="Times New Roman"/>
      <w:szCs w:val="20"/>
      <w:lang w:eastAsia="en-US"/>
    </w:rPr>
  </w:style>
  <w:style w:type="paragraph" w:customStyle="1" w:styleId="94AA16B276F34DF1AE8692AFE81296B81">
    <w:name w:val="94AA16B276F34DF1AE8692AFE81296B81"/>
    <w:rsid w:val="00596B06"/>
    <w:pPr>
      <w:spacing w:after="0" w:line="240" w:lineRule="auto"/>
      <w:jc w:val="both"/>
    </w:pPr>
    <w:rPr>
      <w:rFonts w:ascii="Arial" w:eastAsia="Times New Roman" w:hAnsi="Arial" w:cs="Times New Roman"/>
      <w:szCs w:val="20"/>
      <w:lang w:eastAsia="en-US"/>
    </w:rPr>
  </w:style>
  <w:style w:type="paragraph" w:customStyle="1" w:styleId="7D0A1814232140DEAB8273FB3EFF19891">
    <w:name w:val="7D0A1814232140DEAB8273FB3EFF19891"/>
    <w:rsid w:val="00596B06"/>
    <w:pPr>
      <w:spacing w:after="0" w:line="240" w:lineRule="auto"/>
      <w:jc w:val="both"/>
    </w:pPr>
    <w:rPr>
      <w:rFonts w:ascii="Arial" w:eastAsia="Times New Roman" w:hAnsi="Arial" w:cs="Times New Roman"/>
      <w:szCs w:val="20"/>
      <w:lang w:eastAsia="en-US"/>
    </w:rPr>
  </w:style>
  <w:style w:type="paragraph" w:customStyle="1" w:styleId="3C97E09AFD164AB49593705E879494261">
    <w:name w:val="3C97E09AFD164AB49593705E879494261"/>
    <w:rsid w:val="00596B06"/>
    <w:pPr>
      <w:spacing w:after="0" w:line="240" w:lineRule="auto"/>
      <w:jc w:val="both"/>
    </w:pPr>
    <w:rPr>
      <w:rFonts w:ascii="Arial" w:eastAsia="Times New Roman" w:hAnsi="Arial" w:cs="Times New Roman"/>
      <w:szCs w:val="20"/>
      <w:lang w:eastAsia="en-US"/>
    </w:rPr>
  </w:style>
  <w:style w:type="paragraph" w:customStyle="1" w:styleId="D23B915A86DA4971A18B99E934F0B41F1">
    <w:name w:val="D23B915A86DA4971A18B99E934F0B41F1"/>
    <w:rsid w:val="00596B06"/>
    <w:pPr>
      <w:spacing w:after="0" w:line="240" w:lineRule="auto"/>
      <w:jc w:val="both"/>
    </w:pPr>
    <w:rPr>
      <w:rFonts w:ascii="Arial" w:eastAsia="Times New Roman" w:hAnsi="Arial" w:cs="Times New Roman"/>
      <w:szCs w:val="20"/>
      <w:lang w:eastAsia="en-US"/>
    </w:rPr>
  </w:style>
  <w:style w:type="paragraph" w:customStyle="1" w:styleId="9ADEAD6B2CE54FC8A837F08AC9CAC9A11">
    <w:name w:val="9ADEAD6B2CE54FC8A837F08AC9CAC9A11"/>
    <w:rsid w:val="00596B06"/>
    <w:pPr>
      <w:spacing w:after="0" w:line="240" w:lineRule="auto"/>
      <w:jc w:val="both"/>
    </w:pPr>
    <w:rPr>
      <w:rFonts w:ascii="Arial" w:eastAsia="Times New Roman" w:hAnsi="Arial" w:cs="Times New Roman"/>
      <w:szCs w:val="20"/>
      <w:lang w:eastAsia="en-US"/>
    </w:rPr>
  </w:style>
  <w:style w:type="paragraph" w:customStyle="1" w:styleId="805D6DB6465F4C8FB47B8049A4083938">
    <w:name w:val="805D6DB6465F4C8FB47B8049A4083938"/>
    <w:rsid w:val="00596B06"/>
    <w:pPr>
      <w:spacing w:after="0" w:line="240" w:lineRule="auto"/>
      <w:jc w:val="both"/>
    </w:pPr>
    <w:rPr>
      <w:rFonts w:ascii="Arial" w:eastAsia="Times New Roman" w:hAnsi="Arial" w:cs="Times New Roman"/>
      <w:szCs w:val="20"/>
      <w:lang w:eastAsia="en-US"/>
    </w:rPr>
  </w:style>
  <w:style w:type="paragraph" w:customStyle="1" w:styleId="8BF83ABF7FEB4731AE58E056D723B5271">
    <w:name w:val="8BF83ABF7FEB4731AE58E056D723B5271"/>
    <w:rsid w:val="00596B06"/>
    <w:pPr>
      <w:spacing w:after="0" w:line="240" w:lineRule="auto"/>
      <w:jc w:val="both"/>
    </w:pPr>
    <w:rPr>
      <w:rFonts w:ascii="Arial" w:eastAsia="Times New Roman" w:hAnsi="Arial" w:cs="Times New Roman"/>
      <w:szCs w:val="20"/>
      <w:lang w:eastAsia="en-US"/>
    </w:rPr>
  </w:style>
  <w:style w:type="paragraph" w:customStyle="1" w:styleId="A5591A5F59774FBAB94FFAA52B1FC34E1">
    <w:name w:val="A5591A5F59774FBAB94FFAA52B1FC34E1"/>
    <w:rsid w:val="00596B06"/>
    <w:pPr>
      <w:spacing w:after="0" w:line="240" w:lineRule="auto"/>
      <w:jc w:val="both"/>
    </w:pPr>
    <w:rPr>
      <w:rFonts w:ascii="Arial" w:eastAsia="Times New Roman" w:hAnsi="Arial" w:cs="Times New Roman"/>
      <w:szCs w:val="20"/>
      <w:lang w:eastAsia="en-US"/>
    </w:rPr>
  </w:style>
  <w:style w:type="paragraph" w:customStyle="1" w:styleId="9187D0BDB6CF471CBD759511A4B2A54E1">
    <w:name w:val="9187D0BDB6CF471CBD759511A4B2A54E1"/>
    <w:rsid w:val="00596B06"/>
    <w:pPr>
      <w:spacing w:after="0" w:line="240" w:lineRule="auto"/>
      <w:jc w:val="both"/>
    </w:pPr>
    <w:rPr>
      <w:rFonts w:ascii="Arial" w:eastAsia="Times New Roman" w:hAnsi="Arial" w:cs="Times New Roman"/>
      <w:szCs w:val="20"/>
      <w:lang w:eastAsia="en-US"/>
    </w:rPr>
  </w:style>
  <w:style w:type="paragraph" w:customStyle="1" w:styleId="F5965756BB084CB98B4B37EA2851AEE21">
    <w:name w:val="F5965756BB084CB98B4B37EA2851AEE21"/>
    <w:rsid w:val="00596B06"/>
    <w:pPr>
      <w:spacing w:after="0" w:line="240" w:lineRule="auto"/>
      <w:jc w:val="both"/>
    </w:pPr>
    <w:rPr>
      <w:rFonts w:ascii="Arial" w:eastAsia="Times New Roman" w:hAnsi="Arial" w:cs="Times New Roman"/>
      <w:szCs w:val="20"/>
      <w:lang w:eastAsia="en-US"/>
    </w:rPr>
  </w:style>
  <w:style w:type="paragraph" w:customStyle="1" w:styleId="69ABA3960F204EAFA4B620C7905EA92E4">
    <w:name w:val="69ABA3960F204EAFA4B620C7905EA92E4"/>
    <w:rsid w:val="00596B06"/>
    <w:pPr>
      <w:spacing w:after="0" w:line="240" w:lineRule="auto"/>
      <w:jc w:val="both"/>
    </w:pPr>
    <w:rPr>
      <w:rFonts w:ascii="Arial" w:eastAsia="Times New Roman" w:hAnsi="Arial" w:cs="Times New Roman"/>
      <w:szCs w:val="20"/>
      <w:lang w:eastAsia="en-US"/>
    </w:rPr>
  </w:style>
  <w:style w:type="paragraph" w:customStyle="1" w:styleId="5AA68D85D66B4FFCA036B0464C7C2DEC4">
    <w:name w:val="5AA68D85D66B4FFCA036B0464C7C2DEC4"/>
    <w:rsid w:val="00596B06"/>
    <w:pPr>
      <w:spacing w:after="0" w:line="240" w:lineRule="auto"/>
      <w:jc w:val="both"/>
    </w:pPr>
    <w:rPr>
      <w:rFonts w:ascii="Arial" w:eastAsia="Times New Roman" w:hAnsi="Arial" w:cs="Times New Roman"/>
      <w:szCs w:val="20"/>
      <w:lang w:eastAsia="en-US"/>
    </w:rPr>
  </w:style>
  <w:style w:type="paragraph" w:customStyle="1" w:styleId="645232985C594C0096D50E200F53861A5">
    <w:name w:val="645232985C594C0096D50E200F53861A5"/>
    <w:rsid w:val="00596B06"/>
    <w:pPr>
      <w:spacing w:after="0" w:line="240" w:lineRule="auto"/>
      <w:jc w:val="both"/>
    </w:pPr>
    <w:rPr>
      <w:rFonts w:ascii="Arial" w:eastAsia="Times New Roman" w:hAnsi="Arial" w:cs="Times New Roman"/>
      <w:szCs w:val="20"/>
      <w:lang w:eastAsia="en-US"/>
    </w:rPr>
  </w:style>
  <w:style w:type="paragraph" w:customStyle="1" w:styleId="883ACCFD132D47BAA990413DE5CEEB786">
    <w:name w:val="883ACCFD132D47BAA990413DE5CEEB786"/>
    <w:rsid w:val="00596B06"/>
    <w:pPr>
      <w:spacing w:after="0" w:line="240" w:lineRule="auto"/>
      <w:jc w:val="both"/>
    </w:pPr>
    <w:rPr>
      <w:rFonts w:ascii="Arial" w:eastAsia="Times New Roman" w:hAnsi="Arial" w:cs="Times New Roman"/>
      <w:szCs w:val="20"/>
      <w:lang w:eastAsia="en-US"/>
    </w:rPr>
  </w:style>
  <w:style w:type="paragraph" w:customStyle="1" w:styleId="941FA18F92774F35B05A578EC77BCF236">
    <w:name w:val="941FA18F92774F35B05A578EC77BCF236"/>
    <w:rsid w:val="00596B06"/>
    <w:pPr>
      <w:spacing w:after="0" w:line="240" w:lineRule="auto"/>
      <w:jc w:val="both"/>
    </w:pPr>
    <w:rPr>
      <w:rFonts w:ascii="Arial" w:eastAsia="Times New Roman" w:hAnsi="Arial" w:cs="Times New Roman"/>
      <w:szCs w:val="20"/>
      <w:lang w:eastAsia="en-US"/>
    </w:rPr>
  </w:style>
  <w:style w:type="paragraph" w:customStyle="1" w:styleId="D75760514DF04311BA72539D2F1FE9AF6">
    <w:name w:val="D75760514DF04311BA72539D2F1FE9AF6"/>
    <w:rsid w:val="00596B06"/>
    <w:pPr>
      <w:spacing w:after="0" w:line="240" w:lineRule="auto"/>
      <w:jc w:val="both"/>
    </w:pPr>
    <w:rPr>
      <w:rFonts w:ascii="Arial" w:eastAsia="Times New Roman" w:hAnsi="Arial" w:cs="Times New Roman"/>
      <w:szCs w:val="20"/>
      <w:lang w:eastAsia="en-US"/>
    </w:rPr>
  </w:style>
  <w:style w:type="paragraph" w:customStyle="1" w:styleId="58D0B0B1D06E4FEAA234E4D8A2C8E7FF6">
    <w:name w:val="58D0B0B1D06E4FEAA234E4D8A2C8E7FF6"/>
    <w:rsid w:val="00596B06"/>
    <w:pPr>
      <w:spacing w:after="0" w:line="240" w:lineRule="auto"/>
      <w:jc w:val="both"/>
    </w:pPr>
    <w:rPr>
      <w:rFonts w:ascii="Arial" w:eastAsia="Times New Roman" w:hAnsi="Arial" w:cs="Times New Roman"/>
      <w:szCs w:val="20"/>
      <w:lang w:eastAsia="en-US"/>
    </w:rPr>
  </w:style>
  <w:style w:type="paragraph" w:customStyle="1" w:styleId="E9A733752104448788ED4AB4ECB33B556">
    <w:name w:val="E9A733752104448788ED4AB4ECB33B556"/>
    <w:rsid w:val="00596B06"/>
    <w:pPr>
      <w:spacing w:after="0" w:line="240" w:lineRule="auto"/>
      <w:jc w:val="both"/>
    </w:pPr>
    <w:rPr>
      <w:rFonts w:ascii="Arial" w:eastAsia="Times New Roman" w:hAnsi="Arial" w:cs="Times New Roman"/>
      <w:szCs w:val="20"/>
      <w:lang w:eastAsia="en-US"/>
    </w:rPr>
  </w:style>
  <w:style w:type="paragraph" w:customStyle="1" w:styleId="0EEA4F6482F74149B883E718BE5E9CB26">
    <w:name w:val="0EEA4F6482F74149B883E718BE5E9CB26"/>
    <w:rsid w:val="00596B06"/>
    <w:pPr>
      <w:spacing w:after="0" w:line="240" w:lineRule="auto"/>
      <w:jc w:val="both"/>
    </w:pPr>
    <w:rPr>
      <w:rFonts w:ascii="Arial" w:eastAsia="Times New Roman" w:hAnsi="Arial" w:cs="Times New Roman"/>
      <w:szCs w:val="20"/>
      <w:lang w:eastAsia="en-US"/>
    </w:rPr>
  </w:style>
  <w:style w:type="paragraph" w:customStyle="1" w:styleId="0D21B63FEB7C4CA8A6D2D1827DE8F3566">
    <w:name w:val="0D21B63FEB7C4CA8A6D2D1827DE8F3566"/>
    <w:rsid w:val="00596B06"/>
    <w:pPr>
      <w:spacing w:after="0" w:line="240" w:lineRule="auto"/>
      <w:jc w:val="both"/>
    </w:pPr>
    <w:rPr>
      <w:rFonts w:ascii="Arial" w:eastAsia="Times New Roman" w:hAnsi="Arial" w:cs="Times New Roman"/>
      <w:szCs w:val="20"/>
      <w:lang w:eastAsia="en-US"/>
    </w:rPr>
  </w:style>
  <w:style w:type="paragraph" w:customStyle="1" w:styleId="C6A7FDAAF6574C85B2F3E80E4F58DF766">
    <w:name w:val="C6A7FDAAF6574C85B2F3E80E4F58DF766"/>
    <w:rsid w:val="00596B06"/>
    <w:pPr>
      <w:spacing w:after="0" w:line="240" w:lineRule="auto"/>
      <w:jc w:val="both"/>
    </w:pPr>
    <w:rPr>
      <w:rFonts w:ascii="Arial" w:eastAsia="Times New Roman" w:hAnsi="Arial" w:cs="Times New Roman"/>
      <w:szCs w:val="20"/>
      <w:lang w:eastAsia="en-US"/>
    </w:rPr>
  </w:style>
  <w:style w:type="paragraph" w:customStyle="1" w:styleId="249010F29D3341A4BA8E373E225A3C286">
    <w:name w:val="249010F29D3341A4BA8E373E225A3C286"/>
    <w:rsid w:val="00596B06"/>
    <w:pPr>
      <w:spacing w:after="0" w:line="240" w:lineRule="auto"/>
      <w:jc w:val="both"/>
    </w:pPr>
    <w:rPr>
      <w:rFonts w:ascii="Arial" w:eastAsia="Times New Roman" w:hAnsi="Arial" w:cs="Times New Roman"/>
      <w:szCs w:val="20"/>
      <w:lang w:eastAsia="en-US"/>
    </w:rPr>
  </w:style>
  <w:style w:type="paragraph" w:customStyle="1" w:styleId="66D052EE8CFA478CACD0F4E7DC4303206">
    <w:name w:val="66D052EE8CFA478CACD0F4E7DC4303206"/>
    <w:rsid w:val="00596B06"/>
    <w:pPr>
      <w:spacing w:after="0" w:line="240" w:lineRule="auto"/>
      <w:jc w:val="both"/>
    </w:pPr>
    <w:rPr>
      <w:rFonts w:ascii="Arial" w:eastAsia="Times New Roman" w:hAnsi="Arial" w:cs="Times New Roman"/>
      <w:szCs w:val="20"/>
      <w:lang w:eastAsia="en-US"/>
    </w:rPr>
  </w:style>
  <w:style w:type="paragraph" w:customStyle="1" w:styleId="914D1671F0D74806914F09F3E4CA03D06">
    <w:name w:val="914D1671F0D74806914F09F3E4CA03D06"/>
    <w:rsid w:val="00596B06"/>
    <w:pPr>
      <w:spacing w:after="0" w:line="240" w:lineRule="auto"/>
      <w:jc w:val="both"/>
    </w:pPr>
    <w:rPr>
      <w:rFonts w:ascii="Arial" w:eastAsia="Times New Roman" w:hAnsi="Arial" w:cs="Times New Roman"/>
      <w:szCs w:val="20"/>
      <w:lang w:eastAsia="en-US"/>
    </w:rPr>
  </w:style>
  <w:style w:type="paragraph" w:customStyle="1" w:styleId="D7183564BE614AD9B4F58AD7446AD4BC6">
    <w:name w:val="D7183564BE614AD9B4F58AD7446AD4BC6"/>
    <w:rsid w:val="00596B06"/>
    <w:pPr>
      <w:spacing w:after="0" w:line="240" w:lineRule="auto"/>
      <w:jc w:val="both"/>
    </w:pPr>
    <w:rPr>
      <w:rFonts w:ascii="Arial" w:eastAsia="Times New Roman" w:hAnsi="Arial" w:cs="Times New Roman"/>
      <w:szCs w:val="20"/>
      <w:lang w:eastAsia="en-US"/>
    </w:rPr>
  </w:style>
  <w:style w:type="paragraph" w:customStyle="1" w:styleId="5804952325134C7BA3D2357FC38D0A766">
    <w:name w:val="5804952325134C7BA3D2357FC38D0A766"/>
    <w:rsid w:val="00596B06"/>
    <w:pPr>
      <w:spacing w:after="0" w:line="240" w:lineRule="auto"/>
      <w:jc w:val="both"/>
    </w:pPr>
    <w:rPr>
      <w:rFonts w:ascii="Arial" w:eastAsia="Times New Roman" w:hAnsi="Arial" w:cs="Times New Roman"/>
      <w:szCs w:val="20"/>
      <w:lang w:eastAsia="en-US"/>
    </w:rPr>
  </w:style>
  <w:style w:type="paragraph" w:customStyle="1" w:styleId="356136E194254FD9B44CB69CC6038B746">
    <w:name w:val="356136E194254FD9B44CB69CC6038B746"/>
    <w:rsid w:val="00596B06"/>
    <w:pPr>
      <w:spacing w:after="0" w:line="240" w:lineRule="auto"/>
      <w:jc w:val="both"/>
    </w:pPr>
    <w:rPr>
      <w:rFonts w:ascii="Arial" w:eastAsia="Times New Roman" w:hAnsi="Arial" w:cs="Times New Roman"/>
      <w:szCs w:val="20"/>
      <w:lang w:eastAsia="en-US"/>
    </w:rPr>
  </w:style>
  <w:style w:type="paragraph" w:customStyle="1" w:styleId="4E066D211A3C46018AD81567869004136">
    <w:name w:val="4E066D211A3C46018AD81567869004136"/>
    <w:rsid w:val="00596B06"/>
    <w:pPr>
      <w:spacing w:after="0" w:line="240" w:lineRule="auto"/>
      <w:jc w:val="both"/>
    </w:pPr>
    <w:rPr>
      <w:rFonts w:ascii="Arial" w:eastAsia="Times New Roman" w:hAnsi="Arial" w:cs="Times New Roman"/>
      <w:szCs w:val="20"/>
      <w:lang w:eastAsia="en-US"/>
    </w:rPr>
  </w:style>
  <w:style w:type="paragraph" w:customStyle="1" w:styleId="DB00DF324FE14E1E8427C7675B9469DD5">
    <w:name w:val="DB00DF324FE14E1E8427C7675B9469DD5"/>
    <w:rsid w:val="00596B06"/>
    <w:pPr>
      <w:spacing w:after="0" w:line="240" w:lineRule="auto"/>
      <w:jc w:val="both"/>
    </w:pPr>
    <w:rPr>
      <w:rFonts w:ascii="Arial" w:eastAsia="Times New Roman" w:hAnsi="Arial" w:cs="Times New Roman"/>
      <w:szCs w:val="20"/>
      <w:lang w:eastAsia="en-US"/>
    </w:rPr>
  </w:style>
  <w:style w:type="paragraph" w:customStyle="1" w:styleId="FCED8C7BF70A43BDBB4908C2550D61B11">
    <w:name w:val="FCED8C7BF70A43BDBB4908C2550D61B11"/>
    <w:rsid w:val="00596B06"/>
    <w:pPr>
      <w:spacing w:after="0" w:line="240" w:lineRule="auto"/>
      <w:jc w:val="both"/>
    </w:pPr>
    <w:rPr>
      <w:rFonts w:ascii="Arial" w:eastAsia="Times New Roman" w:hAnsi="Arial" w:cs="Times New Roman"/>
      <w:szCs w:val="20"/>
      <w:lang w:eastAsia="en-US"/>
    </w:rPr>
  </w:style>
  <w:style w:type="paragraph" w:customStyle="1" w:styleId="33986008F70E491D871F48780440DDCA1">
    <w:name w:val="33986008F70E491D871F48780440DDCA1"/>
    <w:rsid w:val="00596B06"/>
    <w:pPr>
      <w:spacing w:after="0" w:line="240" w:lineRule="auto"/>
      <w:jc w:val="both"/>
    </w:pPr>
    <w:rPr>
      <w:rFonts w:ascii="Arial" w:eastAsia="Times New Roman" w:hAnsi="Arial" w:cs="Times New Roman"/>
      <w:szCs w:val="20"/>
      <w:lang w:eastAsia="en-US"/>
    </w:rPr>
  </w:style>
  <w:style w:type="paragraph" w:customStyle="1" w:styleId="2390C5CD359F4FAEB0A76D923F2E4B651">
    <w:name w:val="2390C5CD359F4FAEB0A76D923F2E4B651"/>
    <w:rsid w:val="00596B06"/>
    <w:pPr>
      <w:spacing w:after="0" w:line="240" w:lineRule="auto"/>
      <w:jc w:val="both"/>
    </w:pPr>
    <w:rPr>
      <w:rFonts w:ascii="Arial" w:eastAsia="Times New Roman" w:hAnsi="Arial" w:cs="Times New Roman"/>
      <w:szCs w:val="20"/>
      <w:lang w:eastAsia="en-US"/>
    </w:rPr>
  </w:style>
  <w:style w:type="paragraph" w:customStyle="1" w:styleId="F7B64960564D40C1908F140D315B550D1">
    <w:name w:val="F7B64960564D40C1908F140D315B550D1"/>
    <w:rsid w:val="00596B06"/>
    <w:pPr>
      <w:spacing w:after="0" w:line="240" w:lineRule="auto"/>
      <w:jc w:val="both"/>
    </w:pPr>
    <w:rPr>
      <w:rFonts w:ascii="Arial" w:eastAsia="Times New Roman" w:hAnsi="Arial" w:cs="Times New Roman"/>
      <w:szCs w:val="20"/>
      <w:lang w:eastAsia="en-US"/>
    </w:rPr>
  </w:style>
  <w:style w:type="paragraph" w:customStyle="1" w:styleId="4E241DA55DF446568E577A7274A47A031">
    <w:name w:val="4E241DA55DF446568E577A7274A47A031"/>
    <w:rsid w:val="00596B06"/>
    <w:pPr>
      <w:spacing w:after="0" w:line="240" w:lineRule="auto"/>
      <w:jc w:val="both"/>
    </w:pPr>
    <w:rPr>
      <w:rFonts w:ascii="Arial" w:eastAsia="Times New Roman" w:hAnsi="Arial" w:cs="Times New Roman"/>
      <w:szCs w:val="20"/>
      <w:lang w:eastAsia="en-US"/>
    </w:rPr>
  </w:style>
  <w:style w:type="paragraph" w:customStyle="1" w:styleId="5B429C395B124A889927818673D538E31">
    <w:name w:val="5B429C395B124A889927818673D538E31"/>
    <w:rsid w:val="00596B06"/>
    <w:pPr>
      <w:spacing w:after="0" w:line="240" w:lineRule="auto"/>
      <w:jc w:val="both"/>
    </w:pPr>
    <w:rPr>
      <w:rFonts w:ascii="Arial" w:eastAsia="Times New Roman" w:hAnsi="Arial" w:cs="Times New Roman"/>
      <w:szCs w:val="20"/>
      <w:lang w:eastAsia="en-US"/>
    </w:rPr>
  </w:style>
  <w:style w:type="paragraph" w:customStyle="1" w:styleId="26E9EAFAF33D4A97ABF3E67896AE05E41">
    <w:name w:val="26E9EAFAF33D4A97ABF3E67896AE05E41"/>
    <w:rsid w:val="00596B06"/>
    <w:pPr>
      <w:spacing w:after="0" w:line="240" w:lineRule="auto"/>
      <w:jc w:val="both"/>
    </w:pPr>
    <w:rPr>
      <w:rFonts w:ascii="Arial" w:eastAsia="Times New Roman" w:hAnsi="Arial" w:cs="Times New Roman"/>
      <w:szCs w:val="20"/>
      <w:lang w:eastAsia="en-US"/>
    </w:rPr>
  </w:style>
  <w:style w:type="paragraph" w:customStyle="1" w:styleId="346B2BB293F346FA81214EE3C9C4B5461">
    <w:name w:val="346B2BB293F346FA81214EE3C9C4B5461"/>
    <w:rsid w:val="00596B06"/>
    <w:pPr>
      <w:spacing w:after="0" w:line="240" w:lineRule="auto"/>
      <w:jc w:val="both"/>
    </w:pPr>
    <w:rPr>
      <w:rFonts w:ascii="Arial" w:eastAsia="Times New Roman" w:hAnsi="Arial" w:cs="Times New Roman"/>
      <w:szCs w:val="20"/>
      <w:lang w:eastAsia="en-US"/>
    </w:rPr>
  </w:style>
  <w:style w:type="paragraph" w:customStyle="1" w:styleId="8E2163306BB34508869BFD3B63F192EE1">
    <w:name w:val="8E2163306BB34508869BFD3B63F192EE1"/>
    <w:rsid w:val="00596B06"/>
    <w:pPr>
      <w:spacing w:after="0" w:line="240" w:lineRule="auto"/>
      <w:jc w:val="both"/>
    </w:pPr>
    <w:rPr>
      <w:rFonts w:ascii="Arial" w:eastAsia="Times New Roman" w:hAnsi="Arial" w:cs="Times New Roman"/>
      <w:szCs w:val="20"/>
      <w:lang w:eastAsia="en-US"/>
    </w:rPr>
  </w:style>
  <w:style w:type="paragraph" w:customStyle="1" w:styleId="F4DD54DE35AB405BA990B5A5B63F21F81">
    <w:name w:val="F4DD54DE35AB405BA990B5A5B63F21F81"/>
    <w:rsid w:val="00596B06"/>
    <w:pPr>
      <w:spacing w:after="0" w:line="240" w:lineRule="auto"/>
      <w:jc w:val="both"/>
    </w:pPr>
    <w:rPr>
      <w:rFonts w:ascii="Arial" w:eastAsia="Times New Roman" w:hAnsi="Arial" w:cs="Times New Roman"/>
      <w:szCs w:val="20"/>
      <w:lang w:eastAsia="en-US"/>
    </w:rPr>
  </w:style>
  <w:style w:type="paragraph" w:customStyle="1" w:styleId="2610AD08A4CB44A1B2CE1154E216F5B42">
    <w:name w:val="2610AD08A4CB44A1B2CE1154E216F5B42"/>
    <w:rsid w:val="00596B06"/>
    <w:pPr>
      <w:spacing w:after="0" w:line="240" w:lineRule="auto"/>
      <w:jc w:val="both"/>
    </w:pPr>
    <w:rPr>
      <w:rFonts w:ascii="Arial" w:eastAsia="Times New Roman" w:hAnsi="Arial" w:cs="Times New Roman"/>
      <w:szCs w:val="20"/>
      <w:lang w:eastAsia="en-US"/>
    </w:rPr>
  </w:style>
  <w:style w:type="paragraph" w:customStyle="1" w:styleId="5855836108FA45668018BF2C3F19D7032">
    <w:name w:val="5855836108FA45668018BF2C3F19D7032"/>
    <w:rsid w:val="00596B06"/>
    <w:pPr>
      <w:spacing w:after="0" w:line="240" w:lineRule="auto"/>
      <w:jc w:val="both"/>
    </w:pPr>
    <w:rPr>
      <w:rFonts w:ascii="Arial" w:eastAsia="Times New Roman" w:hAnsi="Arial" w:cs="Times New Roman"/>
      <w:szCs w:val="20"/>
      <w:lang w:eastAsia="en-US"/>
    </w:rPr>
  </w:style>
  <w:style w:type="paragraph" w:customStyle="1" w:styleId="5AB906CD3A0E4B2D8A60447D825FB9E62">
    <w:name w:val="5AB906CD3A0E4B2D8A60447D825FB9E62"/>
    <w:rsid w:val="00596B06"/>
    <w:pPr>
      <w:spacing w:after="0" w:line="240" w:lineRule="auto"/>
      <w:jc w:val="both"/>
    </w:pPr>
    <w:rPr>
      <w:rFonts w:ascii="Arial" w:eastAsia="Times New Roman" w:hAnsi="Arial" w:cs="Times New Roman"/>
      <w:szCs w:val="20"/>
      <w:lang w:eastAsia="en-US"/>
    </w:rPr>
  </w:style>
  <w:style w:type="paragraph" w:customStyle="1" w:styleId="23FF1A4C8BA741AFB993B0AE3AD85F972">
    <w:name w:val="23FF1A4C8BA741AFB993B0AE3AD85F972"/>
    <w:rsid w:val="00596B06"/>
    <w:pPr>
      <w:spacing w:after="0" w:line="240" w:lineRule="auto"/>
      <w:jc w:val="both"/>
    </w:pPr>
    <w:rPr>
      <w:rFonts w:ascii="Arial" w:eastAsia="Times New Roman" w:hAnsi="Arial" w:cs="Times New Roman"/>
      <w:szCs w:val="20"/>
      <w:lang w:eastAsia="en-US"/>
    </w:rPr>
  </w:style>
  <w:style w:type="paragraph" w:customStyle="1" w:styleId="5942831DE9FB42B094AAC399208A90402">
    <w:name w:val="5942831DE9FB42B094AAC399208A90402"/>
    <w:rsid w:val="00596B06"/>
    <w:pPr>
      <w:spacing w:after="0" w:line="240" w:lineRule="auto"/>
      <w:jc w:val="both"/>
    </w:pPr>
    <w:rPr>
      <w:rFonts w:ascii="Arial" w:eastAsia="Times New Roman" w:hAnsi="Arial" w:cs="Times New Roman"/>
      <w:szCs w:val="20"/>
      <w:lang w:eastAsia="en-US"/>
    </w:rPr>
  </w:style>
  <w:style w:type="paragraph" w:customStyle="1" w:styleId="94AA16B276F34DF1AE8692AFE81296B82">
    <w:name w:val="94AA16B276F34DF1AE8692AFE81296B82"/>
    <w:rsid w:val="00596B06"/>
    <w:pPr>
      <w:spacing w:after="0" w:line="240" w:lineRule="auto"/>
      <w:jc w:val="both"/>
    </w:pPr>
    <w:rPr>
      <w:rFonts w:ascii="Arial" w:eastAsia="Times New Roman" w:hAnsi="Arial" w:cs="Times New Roman"/>
      <w:szCs w:val="20"/>
      <w:lang w:eastAsia="en-US"/>
    </w:rPr>
  </w:style>
  <w:style w:type="paragraph" w:customStyle="1" w:styleId="7D0A1814232140DEAB8273FB3EFF19892">
    <w:name w:val="7D0A1814232140DEAB8273FB3EFF19892"/>
    <w:rsid w:val="00596B06"/>
    <w:pPr>
      <w:spacing w:after="0" w:line="240" w:lineRule="auto"/>
      <w:jc w:val="both"/>
    </w:pPr>
    <w:rPr>
      <w:rFonts w:ascii="Arial" w:eastAsia="Times New Roman" w:hAnsi="Arial" w:cs="Times New Roman"/>
      <w:szCs w:val="20"/>
      <w:lang w:eastAsia="en-US"/>
    </w:rPr>
  </w:style>
  <w:style w:type="paragraph" w:customStyle="1" w:styleId="3C97E09AFD164AB49593705E879494262">
    <w:name w:val="3C97E09AFD164AB49593705E879494262"/>
    <w:rsid w:val="00596B06"/>
    <w:pPr>
      <w:spacing w:after="0" w:line="240" w:lineRule="auto"/>
      <w:jc w:val="both"/>
    </w:pPr>
    <w:rPr>
      <w:rFonts w:ascii="Arial" w:eastAsia="Times New Roman" w:hAnsi="Arial" w:cs="Times New Roman"/>
      <w:szCs w:val="20"/>
      <w:lang w:eastAsia="en-US"/>
    </w:rPr>
  </w:style>
  <w:style w:type="paragraph" w:customStyle="1" w:styleId="D23B915A86DA4971A18B99E934F0B41F2">
    <w:name w:val="D23B915A86DA4971A18B99E934F0B41F2"/>
    <w:rsid w:val="00596B06"/>
    <w:pPr>
      <w:spacing w:after="0" w:line="240" w:lineRule="auto"/>
      <w:jc w:val="both"/>
    </w:pPr>
    <w:rPr>
      <w:rFonts w:ascii="Arial" w:eastAsia="Times New Roman" w:hAnsi="Arial" w:cs="Times New Roman"/>
      <w:szCs w:val="20"/>
      <w:lang w:eastAsia="en-US"/>
    </w:rPr>
  </w:style>
  <w:style w:type="paragraph" w:customStyle="1" w:styleId="9ADEAD6B2CE54FC8A837F08AC9CAC9A12">
    <w:name w:val="9ADEAD6B2CE54FC8A837F08AC9CAC9A12"/>
    <w:rsid w:val="00596B06"/>
    <w:pPr>
      <w:spacing w:after="0" w:line="240" w:lineRule="auto"/>
      <w:jc w:val="both"/>
    </w:pPr>
    <w:rPr>
      <w:rFonts w:ascii="Arial" w:eastAsia="Times New Roman" w:hAnsi="Arial" w:cs="Times New Roman"/>
      <w:szCs w:val="20"/>
      <w:lang w:eastAsia="en-US"/>
    </w:rPr>
  </w:style>
  <w:style w:type="paragraph" w:customStyle="1" w:styleId="805D6DB6465F4C8FB47B8049A40839381">
    <w:name w:val="805D6DB6465F4C8FB47B8049A40839381"/>
    <w:rsid w:val="00596B06"/>
    <w:pPr>
      <w:spacing w:after="0" w:line="240" w:lineRule="auto"/>
      <w:jc w:val="both"/>
    </w:pPr>
    <w:rPr>
      <w:rFonts w:ascii="Arial" w:eastAsia="Times New Roman" w:hAnsi="Arial" w:cs="Times New Roman"/>
      <w:szCs w:val="20"/>
      <w:lang w:eastAsia="en-US"/>
    </w:rPr>
  </w:style>
  <w:style w:type="paragraph" w:customStyle="1" w:styleId="761614241BDD4B8997294448E635BEE7">
    <w:name w:val="761614241BDD4B8997294448E635BEE7"/>
    <w:rsid w:val="00596B06"/>
    <w:pPr>
      <w:spacing w:after="0" w:line="240" w:lineRule="auto"/>
      <w:jc w:val="both"/>
    </w:pPr>
    <w:rPr>
      <w:rFonts w:ascii="Arial" w:eastAsia="Times New Roman" w:hAnsi="Arial" w:cs="Times New Roman"/>
      <w:szCs w:val="20"/>
      <w:lang w:eastAsia="en-US"/>
    </w:rPr>
  </w:style>
  <w:style w:type="paragraph" w:customStyle="1" w:styleId="8BF83ABF7FEB4731AE58E056D723B5272">
    <w:name w:val="8BF83ABF7FEB4731AE58E056D723B5272"/>
    <w:rsid w:val="00596B06"/>
    <w:pPr>
      <w:spacing w:after="0" w:line="240" w:lineRule="auto"/>
      <w:jc w:val="both"/>
    </w:pPr>
    <w:rPr>
      <w:rFonts w:ascii="Arial" w:eastAsia="Times New Roman" w:hAnsi="Arial" w:cs="Times New Roman"/>
      <w:szCs w:val="20"/>
      <w:lang w:eastAsia="en-US"/>
    </w:rPr>
  </w:style>
  <w:style w:type="paragraph" w:customStyle="1" w:styleId="A5591A5F59774FBAB94FFAA52B1FC34E2">
    <w:name w:val="A5591A5F59774FBAB94FFAA52B1FC34E2"/>
    <w:rsid w:val="00596B06"/>
    <w:pPr>
      <w:spacing w:after="0" w:line="240" w:lineRule="auto"/>
      <w:jc w:val="both"/>
    </w:pPr>
    <w:rPr>
      <w:rFonts w:ascii="Arial" w:eastAsia="Times New Roman" w:hAnsi="Arial" w:cs="Times New Roman"/>
      <w:szCs w:val="20"/>
      <w:lang w:eastAsia="en-US"/>
    </w:rPr>
  </w:style>
  <w:style w:type="paragraph" w:customStyle="1" w:styleId="9187D0BDB6CF471CBD759511A4B2A54E2">
    <w:name w:val="9187D0BDB6CF471CBD759511A4B2A54E2"/>
    <w:rsid w:val="00596B06"/>
    <w:pPr>
      <w:spacing w:after="0" w:line="240" w:lineRule="auto"/>
      <w:jc w:val="both"/>
    </w:pPr>
    <w:rPr>
      <w:rFonts w:ascii="Arial" w:eastAsia="Times New Roman" w:hAnsi="Arial" w:cs="Times New Roman"/>
      <w:szCs w:val="20"/>
      <w:lang w:eastAsia="en-US"/>
    </w:rPr>
  </w:style>
  <w:style w:type="paragraph" w:customStyle="1" w:styleId="F5965756BB084CB98B4B37EA2851AEE22">
    <w:name w:val="F5965756BB084CB98B4B37EA2851AEE22"/>
    <w:rsid w:val="00596B06"/>
    <w:pPr>
      <w:spacing w:after="0" w:line="240" w:lineRule="auto"/>
      <w:jc w:val="both"/>
    </w:pPr>
    <w:rPr>
      <w:rFonts w:ascii="Arial" w:eastAsia="Times New Roman" w:hAnsi="Arial" w:cs="Times New Roman"/>
      <w:szCs w:val="20"/>
      <w:lang w:eastAsia="en-US"/>
    </w:rPr>
  </w:style>
  <w:style w:type="paragraph" w:customStyle="1" w:styleId="69ABA3960F204EAFA4B620C7905EA92E5">
    <w:name w:val="69ABA3960F204EAFA4B620C7905EA92E5"/>
    <w:rsid w:val="00596B06"/>
    <w:pPr>
      <w:spacing w:after="0" w:line="240" w:lineRule="auto"/>
      <w:jc w:val="both"/>
    </w:pPr>
    <w:rPr>
      <w:rFonts w:ascii="Arial" w:eastAsia="Times New Roman" w:hAnsi="Arial" w:cs="Times New Roman"/>
      <w:szCs w:val="20"/>
      <w:lang w:eastAsia="en-US"/>
    </w:rPr>
  </w:style>
  <w:style w:type="paragraph" w:customStyle="1" w:styleId="5AA68D85D66B4FFCA036B0464C7C2DEC5">
    <w:name w:val="5AA68D85D66B4FFCA036B0464C7C2DEC5"/>
    <w:rsid w:val="00596B06"/>
    <w:pPr>
      <w:spacing w:after="0" w:line="240" w:lineRule="auto"/>
      <w:jc w:val="both"/>
    </w:pPr>
    <w:rPr>
      <w:rFonts w:ascii="Arial" w:eastAsia="Times New Roman" w:hAnsi="Arial" w:cs="Times New Roman"/>
      <w:szCs w:val="20"/>
      <w:lang w:eastAsia="en-US"/>
    </w:rPr>
  </w:style>
  <w:style w:type="paragraph" w:customStyle="1" w:styleId="645232985C594C0096D50E200F53861A6">
    <w:name w:val="645232985C594C0096D50E200F53861A6"/>
    <w:rsid w:val="00596B06"/>
    <w:pPr>
      <w:spacing w:after="0" w:line="240" w:lineRule="auto"/>
      <w:jc w:val="both"/>
    </w:pPr>
    <w:rPr>
      <w:rFonts w:ascii="Arial" w:eastAsia="Times New Roman" w:hAnsi="Arial" w:cs="Times New Roman"/>
      <w:szCs w:val="20"/>
      <w:lang w:eastAsia="en-US"/>
    </w:rPr>
  </w:style>
  <w:style w:type="paragraph" w:customStyle="1" w:styleId="883ACCFD132D47BAA990413DE5CEEB787">
    <w:name w:val="883ACCFD132D47BAA990413DE5CEEB787"/>
    <w:rsid w:val="00596B06"/>
    <w:pPr>
      <w:spacing w:after="0" w:line="240" w:lineRule="auto"/>
      <w:jc w:val="both"/>
    </w:pPr>
    <w:rPr>
      <w:rFonts w:ascii="Arial" w:eastAsia="Times New Roman" w:hAnsi="Arial" w:cs="Times New Roman"/>
      <w:szCs w:val="20"/>
      <w:lang w:eastAsia="en-US"/>
    </w:rPr>
  </w:style>
  <w:style w:type="paragraph" w:customStyle="1" w:styleId="941FA18F92774F35B05A578EC77BCF237">
    <w:name w:val="941FA18F92774F35B05A578EC77BCF237"/>
    <w:rsid w:val="00596B06"/>
    <w:pPr>
      <w:spacing w:after="0" w:line="240" w:lineRule="auto"/>
      <w:jc w:val="both"/>
    </w:pPr>
    <w:rPr>
      <w:rFonts w:ascii="Arial" w:eastAsia="Times New Roman" w:hAnsi="Arial" w:cs="Times New Roman"/>
      <w:szCs w:val="20"/>
      <w:lang w:eastAsia="en-US"/>
    </w:rPr>
  </w:style>
  <w:style w:type="paragraph" w:customStyle="1" w:styleId="D75760514DF04311BA72539D2F1FE9AF7">
    <w:name w:val="D75760514DF04311BA72539D2F1FE9AF7"/>
    <w:rsid w:val="00596B06"/>
    <w:pPr>
      <w:spacing w:after="0" w:line="240" w:lineRule="auto"/>
      <w:jc w:val="both"/>
    </w:pPr>
    <w:rPr>
      <w:rFonts w:ascii="Arial" w:eastAsia="Times New Roman" w:hAnsi="Arial" w:cs="Times New Roman"/>
      <w:szCs w:val="20"/>
      <w:lang w:eastAsia="en-US"/>
    </w:rPr>
  </w:style>
  <w:style w:type="paragraph" w:customStyle="1" w:styleId="58D0B0B1D06E4FEAA234E4D8A2C8E7FF7">
    <w:name w:val="58D0B0B1D06E4FEAA234E4D8A2C8E7FF7"/>
    <w:rsid w:val="00596B06"/>
    <w:pPr>
      <w:spacing w:after="0" w:line="240" w:lineRule="auto"/>
      <w:jc w:val="both"/>
    </w:pPr>
    <w:rPr>
      <w:rFonts w:ascii="Arial" w:eastAsia="Times New Roman" w:hAnsi="Arial" w:cs="Times New Roman"/>
      <w:szCs w:val="20"/>
      <w:lang w:eastAsia="en-US"/>
    </w:rPr>
  </w:style>
  <w:style w:type="paragraph" w:customStyle="1" w:styleId="E9A733752104448788ED4AB4ECB33B557">
    <w:name w:val="E9A733752104448788ED4AB4ECB33B557"/>
    <w:rsid w:val="00596B06"/>
    <w:pPr>
      <w:spacing w:after="0" w:line="240" w:lineRule="auto"/>
      <w:jc w:val="both"/>
    </w:pPr>
    <w:rPr>
      <w:rFonts w:ascii="Arial" w:eastAsia="Times New Roman" w:hAnsi="Arial" w:cs="Times New Roman"/>
      <w:szCs w:val="20"/>
      <w:lang w:eastAsia="en-US"/>
    </w:rPr>
  </w:style>
  <w:style w:type="paragraph" w:customStyle="1" w:styleId="0EEA4F6482F74149B883E718BE5E9CB27">
    <w:name w:val="0EEA4F6482F74149B883E718BE5E9CB27"/>
    <w:rsid w:val="00596B06"/>
    <w:pPr>
      <w:spacing w:after="0" w:line="240" w:lineRule="auto"/>
      <w:jc w:val="both"/>
    </w:pPr>
    <w:rPr>
      <w:rFonts w:ascii="Arial" w:eastAsia="Times New Roman" w:hAnsi="Arial" w:cs="Times New Roman"/>
      <w:szCs w:val="20"/>
      <w:lang w:eastAsia="en-US"/>
    </w:rPr>
  </w:style>
  <w:style w:type="paragraph" w:customStyle="1" w:styleId="0D21B63FEB7C4CA8A6D2D1827DE8F3567">
    <w:name w:val="0D21B63FEB7C4CA8A6D2D1827DE8F3567"/>
    <w:rsid w:val="00596B06"/>
    <w:pPr>
      <w:spacing w:after="0" w:line="240" w:lineRule="auto"/>
      <w:jc w:val="both"/>
    </w:pPr>
    <w:rPr>
      <w:rFonts w:ascii="Arial" w:eastAsia="Times New Roman" w:hAnsi="Arial" w:cs="Times New Roman"/>
      <w:szCs w:val="20"/>
      <w:lang w:eastAsia="en-US"/>
    </w:rPr>
  </w:style>
  <w:style w:type="paragraph" w:customStyle="1" w:styleId="C6A7FDAAF6574C85B2F3E80E4F58DF767">
    <w:name w:val="C6A7FDAAF6574C85B2F3E80E4F58DF767"/>
    <w:rsid w:val="00596B06"/>
    <w:pPr>
      <w:spacing w:after="0" w:line="240" w:lineRule="auto"/>
      <w:jc w:val="both"/>
    </w:pPr>
    <w:rPr>
      <w:rFonts w:ascii="Arial" w:eastAsia="Times New Roman" w:hAnsi="Arial" w:cs="Times New Roman"/>
      <w:szCs w:val="20"/>
      <w:lang w:eastAsia="en-US"/>
    </w:rPr>
  </w:style>
  <w:style w:type="paragraph" w:customStyle="1" w:styleId="249010F29D3341A4BA8E373E225A3C287">
    <w:name w:val="249010F29D3341A4BA8E373E225A3C287"/>
    <w:rsid w:val="00596B06"/>
    <w:pPr>
      <w:spacing w:after="0" w:line="240" w:lineRule="auto"/>
      <w:jc w:val="both"/>
    </w:pPr>
    <w:rPr>
      <w:rFonts w:ascii="Arial" w:eastAsia="Times New Roman" w:hAnsi="Arial" w:cs="Times New Roman"/>
      <w:szCs w:val="20"/>
      <w:lang w:eastAsia="en-US"/>
    </w:rPr>
  </w:style>
  <w:style w:type="paragraph" w:customStyle="1" w:styleId="66D052EE8CFA478CACD0F4E7DC4303207">
    <w:name w:val="66D052EE8CFA478CACD0F4E7DC4303207"/>
    <w:rsid w:val="00596B06"/>
    <w:pPr>
      <w:spacing w:after="0" w:line="240" w:lineRule="auto"/>
      <w:jc w:val="both"/>
    </w:pPr>
    <w:rPr>
      <w:rFonts w:ascii="Arial" w:eastAsia="Times New Roman" w:hAnsi="Arial" w:cs="Times New Roman"/>
      <w:szCs w:val="20"/>
      <w:lang w:eastAsia="en-US"/>
    </w:rPr>
  </w:style>
  <w:style w:type="paragraph" w:customStyle="1" w:styleId="914D1671F0D74806914F09F3E4CA03D07">
    <w:name w:val="914D1671F0D74806914F09F3E4CA03D07"/>
    <w:rsid w:val="00596B06"/>
    <w:pPr>
      <w:spacing w:after="0" w:line="240" w:lineRule="auto"/>
      <w:jc w:val="both"/>
    </w:pPr>
    <w:rPr>
      <w:rFonts w:ascii="Arial" w:eastAsia="Times New Roman" w:hAnsi="Arial" w:cs="Times New Roman"/>
      <w:szCs w:val="20"/>
      <w:lang w:eastAsia="en-US"/>
    </w:rPr>
  </w:style>
  <w:style w:type="paragraph" w:customStyle="1" w:styleId="D7183564BE614AD9B4F58AD7446AD4BC7">
    <w:name w:val="D7183564BE614AD9B4F58AD7446AD4BC7"/>
    <w:rsid w:val="00596B06"/>
    <w:pPr>
      <w:spacing w:after="0" w:line="240" w:lineRule="auto"/>
      <w:jc w:val="both"/>
    </w:pPr>
    <w:rPr>
      <w:rFonts w:ascii="Arial" w:eastAsia="Times New Roman" w:hAnsi="Arial" w:cs="Times New Roman"/>
      <w:szCs w:val="20"/>
      <w:lang w:eastAsia="en-US"/>
    </w:rPr>
  </w:style>
  <w:style w:type="paragraph" w:customStyle="1" w:styleId="5804952325134C7BA3D2357FC38D0A767">
    <w:name w:val="5804952325134C7BA3D2357FC38D0A767"/>
    <w:rsid w:val="00596B06"/>
    <w:pPr>
      <w:spacing w:after="0" w:line="240" w:lineRule="auto"/>
      <w:jc w:val="both"/>
    </w:pPr>
    <w:rPr>
      <w:rFonts w:ascii="Arial" w:eastAsia="Times New Roman" w:hAnsi="Arial" w:cs="Times New Roman"/>
      <w:szCs w:val="20"/>
      <w:lang w:eastAsia="en-US"/>
    </w:rPr>
  </w:style>
  <w:style w:type="paragraph" w:customStyle="1" w:styleId="356136E194254FD9B44CB69CC6038B747">
    <w:name w:val="356136E194254FD9B44CB69CC6038B747"/>
    <w:rsid w:val="00596B06"/>
    <w:pPr>
      <w:spacing w:after="0" w:line="240" w:lineRule="auto"/>
      <w:jc w:val="both"/>
    </w:pPr>
    <w:rPr>
      <w:rFonts w:ascii="Arial" w:eastAsia="Times New Roman" w:hAnsi="Arial" w:cs="Times New Roman"/>
      <w:szCs w:val="20"/>
      <w:lang w:eastAsia="en-US"/>
    </w:rPr>
  </w:style>
  <w:style w:type="paragraph" w:customStyle="1" w:styleId="4E066D211A3C46018AD81567869004137">
    <w:name w:val="4E066D211A3C46018AD81567869004137"/>
    <w:rsid w:val="00596B06"/>
    <w:pPr>
      <w:spacing w:after="0" w:line="240" w:lineRule="auto"/>
      <w:jc w:val="both"/>
    </w:pPr>
    <w:rPr>
      <w:rFonts w:ascii="Arial" w:eastAsia="Times New Roman" w:hAnsi="Arial" w:cs="Times New Roman"/>
      <w:szCs w:val="20"/>
      <w:lang w:eastAsia="en-US"/>
    </w:rPr>
  </w:style>
  <w:style w:type="paragraph" w:customStyle="1" w:styleId="DB00DF324FE14E1E8427C7675B9469DD6">
    <w:name w:val="DB00DF324FE14E1E8427C7675B9469DD6"/>
    <w:rsid w:val="00596B06"/>
    <w:pPr>
      <w:spacing w:after="0" w:line="240" w:lineRule="auto"/>
      <w:jc w:val="both"/>
    </w:pPr>
    <w:rPr>
      <w:rFonts w:ascii="Arial" w:eastAsia="Times New Roman" w:hAnsi="Arial" w:cs="Times New Roman"/>
      <w:szCs w:val="20"/>
      <w:lang w:eastAsia="en-US"/>
    </w:rPr>
  </w:style>
  <w:style w:type="paragraph" w:customStyle="1" w:styleId="14E203F530244E618AC46D6390A517F6">
    <w:name w:val="14E203F530244E618AC46D6390A517F6"/>
    <w:rsid w:val="00596B06"/>
    <w:pPr>
      <w:spacing w:after="0" w:line="240" w:lineRule="auto"/>
      <w:jc w:val="both"/>
    </w:pPr>
    <w:rPr>
      <w:rFonts w:ascii="Arial" w:eastAsia="Times New Roman" w:hAnsi="Arial" w:cs="Times New Roman"/>
      <w:szCs w:val="20"/>
      <w:lang w:eastAsia="en-US"/>
    </w:rPr>
  </w:style>
  <w:style w:type="paragraph" w:customStyle="1" w:styleId="FCED8C7BF70A43BDBB4908C2550D61B12">
    <w:name w:val="FCED8C7BF70A43BDBB4908C2550D61B12"/>
    <w:rsid w:val="00BC4F04"/>
    <w:pPr>
      <w:spacing w:after="0" w:line="240" w:lineRule="auto"/>
      <w:jc w:val="both"/>
    </w:pPr>
    <w:rPr>
      <w:rFonts w:ascii="Arial" w:eastAsia="Times New Roman" w:hAnsi="Arial" w:cs="Times New Roman"/>
      <w:szCs w:val="20"/>
      <w:lang w:eastAsia="en-US"/>
    </w:rPr>
  </w:style>
  <w:style w:type="paragraph" w:customStyle="1" w:styleId="33986008F70E491D871F48780440DDCA2">
    <w:name w:val="33986008F70E491D871F48780440DDCA2"/>
    <w:rsid w:val="00BC4F04"/>
    <w:pPr>
      <w:spacing w:after="0" w:line="240" w:lineRule="auto"/>
      <w:jc w:val="both"/>
    </w:pPr>
    <w:rPr>
      <w:rFonts w:ascii="Arial" w:eastAsia="Times New Roman" w:hAnsi="Arial" w:cs="Times New Roman"/>
      <w:szCs w:val="20"/>
      <w:lang w:eastAsia="en-US"/>
    </w:rPr>
  </w:style>
  <w:style w:type="paragraph" w:customStyle="1" w:styleId="2390C5CD359F4FAEB0A76D923F2E4B652">
    <w:name w:val="2390C5CD359F4FAEB0A76D923F2E4B652"/>
    <w:rsid w:val="00BC4F04"/>
    <w:pPr>
      <w:spacing w:after="0" w:line="240" w:lineRule="auto"/>
      <w:jc w:val="both"/>
    </w:pPr>
    <w:rPr>
      <w:rFonts w:ascii="Arial" w:eastAsia="Times New Roman" w:hAnsi="Arial" w:cs="Times New Roman"/>
      <w:szCs w:val="20"/>
      <w:lang w:eastAsia="en-US"/>
    </w:rPr>
  </w:style>
  <w:style w:type="paragraph" w:customStyle="1" w:styleId="F7B64960564D40C1908F140D315B550D2">
    <w:name w:val="F7B64960564D40C1908F140D315B550D2"/>
    <w:rsid w:val="00BC4F04"/>
    <w:pPr>
      <w:spacing w:after="0" w:line="240" w:lineRule="auto"/>
      <w:jc w:val="both"/>
    </w:pPr>
    <w:rPr>
      <w:rFonts w:ascii="Arial" w:eastAsia="Times New Roman" w:hAnsi="Arial" w:cs="Times New Roman"/>
      <w:szCs w:val="20"/>
      <w:lang w:eastAsia="en-US"/>
    </w:rPr>
  </w:style>
  <w:style w:type="paragraph" w:customStyle="1" w:styleId="4E241DA55DF446568E577A7274A47A032">
    <w:name w:val="4E241DA55DF446568E577A7274A47A032"/>
    <w:rsid w:val="00BC4F04"/>
    <w:pPr>
      <w:spacing w:after="0" w:line="240" w:lineRule="auto"/>
      <w:jc w:val="both"/>
    </w:pPr>
    <w:rPr>
      <w:rFonts w:ascii="Arial" w:eastAsia="Times New Roman" w:hAnsi="Arial" w:cs="Times New Roman"/>
      <w:szCs w:val="20"/>
      <w:lang w:eastAsia="en-US"/>
    </w:rPr>
  </w:style>
  <w:style w:type="paragraph" w:customStyle="1" w:styleId="5B429C395B124A889927818673D538E32">
    <w:name w:val="5B429C395B124A889927818673D538E32"/>
    <w:rsid w:val="00BC4F04"/>
    <w:pPr>
      <w:spacing w:after="0" w:line="240" w:lineRule="auto"/>
      <w:jc w:val="both"/>
    </w:pPr>
    <w:rPr>
      <w:rFonts w:ascii="Arial" w:eastAsia="Times New Roman" w:hAnsi="Arial" w:cs="Times New Roman"/>
      <w:szCs w:val="20"/>
      <w:lang w:eastAsia="en-US"/>
    </w:rPr>
  </w:style>
  <w:style w:type="paragraph" w:customStyle="1" w:styleId="26E9EAFAF33D4A97ABF3E67896AE05E42">
    <w:name w:val="26E9EAFAF33D4A97ABF3E67896AE05E42"/>
    <w:rsid w:val="00BC4F04"/>
    <w:pPr>
      <w:spacing w:after="0" w:line="240" w:lineRule="auto"/>
      <w:jc w:val="both"/>
    </w:pPr>
    <w:rPr>
      <w:rFonts w:ascii="Arial" w:eastAsia="Times New Roman" w:hAnsi="Arial" w:cs="Times New Roman"/>
      <w:szCs w:val="20"/>
      <w:lang w:eastAsia="en-US"/>
    </w:rPr>
  </w:style>
  <w:style w:type="paragraph" w:customStyle="1" w:styleId="346B2BB293F346FA81214EE3C9C4B5462">
    <w:name w:val="346B2BB293F346FA81214EE3C9C4B5462"/>
    <w:rsid w:val="00BC4F04"/>
    <w:pPr>
      <w:spacing w:after="0" w:line="240" w:lineRule="auto"/>
      <w:jc w:val="both"/>
    </w:pPr>
    <w:rPr>
      <w:rFonts w:ascii="Arial" w:eastAsia="Times New Roman" w:hAnsi="Arial" w:cs="Times New Roman"/>
      <w:szCs w:val="20"/>
      <w:lang w:eastAsia="en-US"/>
    </w:rPr>
  </w:style>
  <w:style w:type="paragraph" w:customStyle="1" w:styleId="8E2163306BB34508869BFD3B63F192EE2">
    <w:name w:val="8E2163306BB34508869BFD3B63F192EE2"/>
    <w:rsid w:val="00BC4F04"/>
    <w:pPr>
      <w:spacing w:after="0" w:line="240" w:lineRule="auto"/>
      <w:jc w:val="both"/>
    </w:pPr>
    <w:rPr>
      <w:rFonts w:ascii="Arial" w:eastAsia="Times New Roman" w:hAnsi="Arial" w:cs="Times New Roman"/>
      <w:szCs w:val="20"/>
      <w:lang w:eastAsia="en-US"/>
    </w:rPr>
  </w:style>
  <w:style w:type="paragraph" w:customStyle="1" w:styleId="F4DD54DE35AB405BA990B5A5B63F21F82">
    <w:name w:val="F4DD54DE35AB405BA990B5A5B63F21F82"/>
    <w:rsid w:val="00BC4F04"/>
    <w:pPr>
      <w:spacing w:after="0" w:line="240" w:lineRule="auto"/>
      <w:jc w:val="both"/>
    </w:pPr>
    <w:rPr>
      <w:rFonts w:ascii="Arial" w:eastAsia="Times New Roman" w:hAnsi="Arial" w:cs="Times New Roman"/>
      <w:szCs w:val="20"/>
      <w:lang w:eastAsia="en-US"/>
    </w:rPr>
  </w:style>
  <w:style w:type="paragraph" w:customStyle="1" w:styleId="2610AD08A4CB44A1B2CE1154E216F5B43">
    <w:name w:val="2610AD08A4CB44A1B2CE1154E216F5B43"/>
    <w:rsid w:val="00BC4F04"/>
    <w:pPr>
      <w:spacing w:after="0" w:line="240" w:lineRule="auto"/>
      <w:jc w:val="both"/>
    </w:pPr>
    <w:rPr>
      <w:rFonts w:ascii="Arial" w:eastAsia="Times New Roman" w:hAnsi="Arial" w:cs="Times New Roman"/>
      <w:szCs w:val="20"/>
      <w:lang w:eastAsia="en-US"/>
    </w:rPr>
  </w:style>
  <w:style w:type="paragraph" w:customStyle="1" w:styleId="5855836108FA45668018BF2C3F19D7033">
    <w:name w:val="5855836108FA45668018BF2C3F19D7033"/>
    <w:rsid w:val="00BC4F04"/>
    <w:pPr>
      <w:spacing w:after="0" w:line="240" w:lineRule="auto"/>
      <w:jc w:val="both"/>
    </w:pPr>
    <w:rPr>
      <w:rFonts w:ascii="Arial" w:eastAsia="Times New Roman" w:hAnsi="Arial" w:cs="Times New Roman"/>
      <w:szCs w:val="20"/>
      <w:lang w:eastAsia="en-US"/>
    </w:rPr>
  </w:style>
  <w:style w:type="paragraph" w:customStyle="1" w:styleId="5AB906CD3A0E4B2D8A60447D825FB9E63">
    <w:name w:val="5AB906CD3A0E4B2D8A60447D825FB9E63"/>
    <w:rsid w:val="00BC4F04"/>
    <w:pPr>
      <w:spacing w:after="0" w:line="240" w:lineRule="auto"/>
      <w:jc w:val="both"/>
    </w:pPr>
    <w:rPr>
      <w:rFonts w:ascii="Arial" w:eastAsia="Times New Roman" w:hAnsi="Arial" w:cs="Times New Roman"/>
      <w:szCs w:val="20"/>
      <w:lang w:eastAsia="en-US"/>
    </w:rPr>
  </w:style>
  <w:style w:type="paragraph" w:customStyle="1" w:styleId="23FF1A4C8BA741AFB993B0AE3AD85F973">
    <w:name w:val="23FF1A4C8BA741AFB993B0AE3AD85F973"/>
    <w:rsid w:val="00BC4F04"/>
    <w:pPr>
      <w:spacing w:after="0" w:line="240" w:lineRule="auto"/>
      <w:jc w:val="both"/>
    </w:pPr>
    <w:rPr>
      <w:rFonts w:ascii="Arial" w:eastAsia="Times New Roman" w:hAnsi="Arial" w:cs="Times New Roman"/>
      <w:szCs w:val="20"/>
      <w:lang w:eastAsia="en-US"/>
    </w:rPr>
  </w:style>
  <w:style w:type="paragraph" w:customStyle="1" w:styleId="5942831DE9FB42B094AAC399208A90403">
    <w:name w:val="5942831DE9FB42B094AAC399208A90403"/>
    <w:rsid w:val="00BC4F04"/>
    <w:pPr>
      <w:spacing w:after="0" w:line="240" w:lineRule="auto"/>
      <w:jc w:val="both"/>
    </w:pPr>
    <w:rPr>
      <w:rFonts w:ascii="Arial" w:eastAsia="Times New Roman" w:hAnsi="Arial" w:cs="Times New Roman"/>
      <w:szCs w:val="20"/>
      <w:lang w:eastAsia="en-US"/>
    </w:rPr>
  </w:style>
  <w:style w:type="paragraph" w:customStyle="1" w:styleId="94AA16B276F34DF1AE8692AFE81296B83">
    <w:name w:val="94AA16B276F34DF1AE8692AFE81296B83"/>
    <w:rsid w:val="00BC4F04"/>
    <w:pPr>
      <w:spacing w:after="0" w:line="240" w:lineRule="auto"/>
      <w:jc w:val="both"/>
    </w:pPr>
    <w:rPr>
      <w:rFonts w:ascii="Arial" w:eastAsia="Times New Roman" w:hAnsi="Arial" w:cs="Times New Roman"/>
      <w:szCs w:val="20"/>
      <w:lang w:eastAsia="en-US"/>
    </w:rPr>
  </w:style>
  <w:style w:type="paragraph" w:customStyle="1" w:styleId="7D0A1814232140DEAB8273FB3EFF19893">
    <w:name w:val="7D0A1814232140DEAB8273FB3EFF19893"/>
    <w:rsid w:val="00BC4F04"/>
    <w:pPr>
      <w:spacing w:after="0" w:line="240" w:lineRule="auto"/>
      <w:jc w:val="both"/>
    </w:pPr>
    <w:rPr>
      <w:rFonts w:ascii="Arial" w:eastAsia="Times New Roman" w:hAnsi="Arial" w:cs="Times New Roman"/>
      <w:szCs w:val="20"/>
      <w:lang w:eastAsia="en-US"/>
    </w:rPr>
  </w:style>
  <w:style w:type="paragraph" w:customStyle="1" w:styleId="3C97E09AFD164AB49593705E879494263">
    <w:name w:val="3C97E09AFD164AB49593705E879494263"/>
    <w:rsid w:val="00BC4F04"/>
    <w:pPr>
      <w:spacing w:after="0" w:line="240" w:lineRule="auto"/>
      <w:jc w:val="both"/>
    </w:pPr>
    <w:rPr>
      <w:rFonts w:ascii="Arial" w:eastAsia="Times New Roman" w:hAnsi="Arial" w:cs="Times New Roman"/>
      <w:szCs w:val="20"/>
      <w:lang w:eastAsia="en-US"/>
    </w:rPr>
  </w:style>
  <w:style w:type="paragraph" w:customStyle="1" w:styleId="D23B915A86DA4971A18B99E934F0B41F3">
    <w:name w:val="D23B915A86DA4971A18B99E934F0B41F3"/>
    <w:rsid w:val="00BC4F04"/>
    <w:pPr>
      <w:spacing w:after="0" w:line="240" w:lineRule="auto"/>
      <w:jc w:val="both"/>
    </w:pPr>
    <w:rPr>
      <w:rFonts w:ascii="Arial" w:eastAsia="Times New Roman" w:hAnsi="Arial" w:cs="Times New Roman"/>
      <w:szCs w:val="20"/>
      <w:lang w:eastAsia="en-US"/>
    </w:rPr>
  </w:style>
  <w:style w:type="paragraph" w:customStyle="1" w:styleId="9ADEAD6B2CE54FC8A837F08AC9CAC9A13">
    <w:name w:val="9ADEAD6B2CE54FC8A837F08AC9CAC9A13"/>
    <w:rsid w:val="00BC4F04"/>
    <w:pPr>
      <w:spacing w:after="0" w:line="240" w:lineRule="auto"/>
      <w:jc w:val="both"/>
    </w:pPr>
    <w:rPr>
      <w:rFonts w:ascii="Arial" w:eastAsia="Times New Roman" w:hAnsi="Arial" w:cs="Times New Roman"/>
      <w:szCs w:val="20"/>
      <w:lang w:eastAsia="en-US"/>
    </w:rPr>
  </w:style>
  <w:style w:type="paragraph" w:customStyle="1" w:styleId="805D6DB6465F4C8FB47B8049A40839382">
    <w:name w:val="805D6DB6465F4C8FB47B8049A40839382"/>
    <w:rsid w:val="00BC4F04"/>
    <w:pPr>
      <w:spacing w:after="0" w:line="240" w:lineRule="auto"/>
      <w:jc w:val="both"/>
    </w:pPr>
    <w:rPr>
      <w:rFonts w:ascii="Arial" w:eastAsia="Times New Roman" w:hAnsi="Arial" w:cs="Times New Roman"/>
      <w:szCs w:val="20"/>
      <w:lang w:eastAsia="en-US"/>
    </w:rPr>
  </w:style>
  <w:style w:type="paragraph" w:customStyle="1" w:styleId="761614241BDD4B8997294448E635BEE71">
    <w:name w:val="761614241BDD4B8997294448E635BEE71"/>
    <w:rsid w:val="00BC4F04"/>
    <w:pPr>
      <w:spacing w:after="0" w:line="240" w:lineRule="auto"/>
      <w:jc w:val="both"/>
    </w:pPr>
    <w:rPr>
      <w:rFonts w:ascii="Arial" w:eastAsia="Times New Roman" w:hAnsi="Arial" w:cs="Times New Roman"/>
      <w:szCs w:val="20"/>
      <w:lang w:eastAsia="en-US"/>
    </w:rPr>
  </w:style>
  <w:style w:type="paragraph" w:customStyle="1" w:styleId="8BF83ABF7FEB4731AE58E056D723B5273">
    <w:name w:val="8BF83ABF7FEB4731AE58E056D723B5273"/>
    <w:rsid w:val="00BC4F04"/>
    <w:pPr>
      <w:spacing w:after="0" w:line="240" w:lineRule="auto"/>
      <w:jc w:val="both"/>
    </w:pPr>
    <w:rPr>
      <w:rFonts w:ascii="Arial" w:eastAsia="Times New Roman" w:hAnsi="Arial" w:cs="Times New Roman"/>
      <w:szCs w:val="20"/>
      <w:lang w:eastAsia="en-US"/>
    </w:rPr>
  </w:style>
  <w:style w:type="paragraph" w:customStyle="1" w:styleId="A5591A5F59774FBAB94FFAA52B1FC34E3">
    <w:name w:val="A5591A5F59774FBAB94FFAA52B1FC34E3"/>
    <w:rsid w:val="00BC4F04"/>
    <w:pPr>
      <w:spacing w:after="0" w:line="240" w:lineRule="auto"/>
      <w:jc w:val="both"/>
    </w:pPr>
    <w:rPr>
      <w:rFonts w:ascii="Arial" w:eastAsia="Times New Roman" w:hAnsi="Arial" w:cs="Times New Roman"/>
      <w:szCs w:val="20"/>
      <w:lang w:eastAsia="en-US"/>
    </w:rPr>
  </w:style>
  <w:style w:type="paragraph" w:customStyle="1" w:styleId="9187D0BDB6CF471CBD759511A4B2A54E3">
    <w:name w:val="9187D0BDB6CF471CBD759511A4B2A54E3"/>
    <w:rsid w:val="00BC4F04"/>
    <w:pPr>
      <w:spacing w:after="0" w:line="240" w:lineRule="auto"/>
      <w:jc w:val="both"/>
    </w:pPr>
    <w:rPr>
      <w:rFonts w:ascii="Arial" w:eastAsia="Times New Roman" w:hAnsi="Arial" w:cs="Times New Roman"/>
      <w:szCs w:val="20"/>
      <w:lang w:eastAsia="en-US"/>
    </w:rPr>
  </w:style>
  <w:style w:type="paragraph" w:customStyle="1" w:styleId="F5965756BB084CB98B4B37EA2851AEE23">
    <w:name w:val="F5965756BB084CB98B4B37EA2851AEE23"/>
    <w:rsid w:val="00BC4F04"/>
    <w:pPr>
      <w:spacing w:after="0" w:line="240" w:lineRule="auto"/>
      <w:jc w:val="both"/>
    </w:pPr>
    <w:rPr>
      <w:rFonts w:ascii="Arial" w:eastAsia="Times New Roman" w:hAnsi="Arial" w:cs="Times New Roman"/>
      <w:szCs w:val="20"/>
      <w:lang w:eastAsia="en-US"/>
    </w:rPr>
  </w:style>
  <w:style w:type="paragraph" w:customStyle="1" w:styleId="69ABA3960F204EAFA4B620C7905EA92E6">
    <w:name w:val="69ABA3960F204EAFA4B620C7905EA92E6"/>
    <w:rsid w:val="00BC4F04"/>
    <w:pPr>
      <w:spacing w:after="0" w:line="240" w:lineRule="auto"/>
      <w:jc w:val="both"/>
    </w:pPr>
    <w:rPr>
      <w:rFonts w:ascii="Arial" w:eastAsia="Times New Roman" w:hAnsi="Arial" w:cs="Times New Roman"/>
      <w:szCs w:val="20"/>
      <w:lang w:eastAsia="en-US"/>
    </w:rPr>
  </w:style>
  <w:style w:type="paragraph" w:customStyle="1" w:styleId="5AA68D85D66B4FFCA036B0464C7C2DEC6">
    <w:name w:val="5AA68D85D66B4FFCA036B0464C7C2DEC6"/>
    <w:rsid w:val="00BC4F04"/>
    <w:pPr>
      <w:spacing w:after="0" w:line="240" w:lineRule="auto"/>
      <w:jc w:val="both"/>
    </w:pPr>
    <w:rPr>
      <w:rFonts w:ascii="Arial" w:eastAsia="Times New Roman" w:hAnsi="Arial" w:cs="Times New Roman"/>
      <w:szCs w:val="20"/>
      <w:lang w:eastAsia="en-US"/>
    </w:rPr>
  </w:style>
  <w:style w:type="paragraph" w:customStyle="1" w:styleId="645232985C594C0096D50E200F53861A7">
    <w:name w:val="645232985C594C0096D50E200F53861A7"/>
    <w:rsid w:val="00BC4F04"/>
    <w:pPr>
      <w:spacing w:after="0" w:line="240" w:lineRule="auto"/>
      <w:jc w:val="both"/>
    </w:pPr>
    <w:rPr>
      <w:rFonts w:ascii="Arial" w:eastAsia="Times New Roman" w:hAnsi="Arial" w:cs="Times New Roman"/>
      <w:szCs w:val="20"/>
      <w:lang w:eastAsia="en-US"/>
    </w:rPr>
  </w:style>
  <w:style w:type="paragraph" w:customStyle="1" w:styleId="883ACCFD132D47BAA990413DE5CEEB788">
    <w:name w:val="883ACCFD132D47BAA990413DE5CEEB788"/>
    <w:rsid w:val="00BC4F04"/>
    <w:pPr>
      <w:spacing w:after="0" w:line="240" w:lineRule="auto"/>
      <w:jc w:val="both"/>
    </w:pPr>
    <w:rPr>
      <w:rFonts w:ascii="Arial" w:eastAsia="Times New Roman" w:hAnsi="Arial" w:cs="Times New Roman"/>
      <w:szCs w:val="20"/>
      <w:lang w:eastAsia="en-US"/>
    </w:rPr>
  </w:style>
  <w:style w:type="paragraph" w:customStyle="1" w:styleId="941FA18F92774F35B05A578EC77BCF238">
    <w:name w:val="941FA18F92774F35B05A578EC77BCF238"/>
    <w:rsid w:val="00BC4F04"/>
    <w:pPr>
      <w:spacing w:after="0" w:line="240" w:lineRule="auto"/>
      <w:jc w:val="both"/>
    </w:pPr>
    <w:rPr>
      <w:rFonts w:ascii="Arial" w:eastAsia="Times New Roman" w:hAnsi="Arial" w:cs="Times New Roman"/>
      <w:szCs w:val="20"/>
      <w:lang w:eastAsia="en-US"/>
    </w:rPr>
  </w:style>
  <w:style w:type="paragraph" w:customStyle="1" w:styleId="D75760514DF04311BA72539D2F1FE9AF8">
    <w:name w:val="D75760514DF04311BA72539D2F1FE9AF8"/>
    <w:rsid w:val="00BC4F04"/>
    <w:pPr>
      <w:spacing w:after="0" w:line="240" w:lineRule="auto"/>
      <w:jc w:val="both"/>
    </w:pPr>
    <w:rPr>
      <w:rFonts w:ascii="Arial" w:eastAsia="Times New Roman" w:hAnsi="Arial" w:cs="Times New Roman"/>
      <w:szCs w:val="20"/>
      <w:lang w:eastAsia="en-US"/>
    </w:rPr>
  </w:style>
  <w:style w:type="paragraph" w:customStyle="1" w:styleId="58D0B0B1D06E4FEAA234E4D8A2C8E7FF8">
    <w:name w:val="58D0B0B1D06E4FEAA234E4D8A2C8E7FF8"/>
    <w:rsid w:val="00BC4F04"/>
    <w:pPr>
      <w:spacing w:after="0" w:line="240" w:lineRule="auto"/>
      <w:jc w:val="both"/>
    </w:pPr>
    <w:rPr>
      <w:rFonts w:ascii="Arial" w:eastAsia="Times New Roman" w:hAnsi="Arial" w:cs="Times New Roman"/>
      <w:szCs w:val="20"/>
      <w:lang w:eastAsia="en-US"/>
    </w:rPr>
  </w:style>
  <w:style w:type="paragraph" w:customStyle="1" w:styleId="E9A733752104448788ED4AB4ECB33B558">
    <w:name w:val="E9A733752104448788ED4AB4ECB33B558"/>
    <w:rsid w:val="00BC4F04"/>
    <w:pPr>
      <w:spacing w:after="0" w:line="240" w:lineRule="auto"/>
      <w:jc w:val="both"/>
    </w:pPr>
    <w:rPr>
      <w:rFonts w:ascii="Arial" w:eastAsia="Times New Roman" w:hAnsi="Arial" w:cs="Times New Roman"/>
      <w:szCs w:val="20"/>
      <w:lang w:eastAsia="en-US"/>
    </w:rPr>
  </w:style>
  <w:style w:type="paragraph" w:customStyle="1" w:styleId="0EEA4F6482F74149B883E718BE5E9CB28">
    <w:name w:val="0EEA4F6482F74149B883E718BE5E9CB28"/>
    <w:rsid w:val="00BC4F04"/>
    <w:pPr>
      <w:spacing w:after="0" w:line="240" w:lineRule="auto"/>
      <w:jc w:val="both"/>
    </w:pPr>
    <w:rPr>
      <w:rFonts w:ascii="Arial" w:eastAsia="Times New Roman" w:hAnsi="Arial" w:cs="Times New Roman"/>
      <w:szCs w:val="20"/>
      <w:lang w:eastAsia="en-US"/>
    </w:rPr>
  </w:style>
  <w:style w:type="paragraph" w:customStyle="1" w:styleId="0D21B63FEB7C4CA8A6D2D1827DE8F3568">
    <w:name w:val="0D21B63FEB7C4CA8A6D2D1827DE8F3568"/>
    <w:rsid w:val="00BC4F04"/>
    <w:pPr>
      <w:spacing w:after="0" w:line="240" w:lineRule="auto"/>
      <w:jc w:val="both"/>
    </w:pPr>
    <w:rPr>
      <w:rFonts w:ascii="Arial" w:eastAsia="Times New Roman" w:hAnsi="Arial" w:cs="Times New Roman"/>
      <w:szCs w:val="20"/>
      <w:lang w:eastAsia="en-US"/>
    </w:rPr>
  </w:style>
  <w:style w:type="paragraph" w:customStyle="1" w:styleId="C6A7FDAAF6574C85B2F3E80E4F58DF768">
    <w:name w:val="C6A7FDAAF6574C85B2F3E80E4F58DF768"/>
    <w:rsid w:val="00BC4F04"/>
    <w:pPr>
      <w:spacing w:after="0" w:line="240" w:lineRule="auto"/>
      <w:jc w:val="both"/>
    </w:pPr>
    <w:rPr>
      <w:rFonts w:ascii="Arial" w:eastAsia="Times New Roman" w:hAnsi="Arial" w:cs="Times New Roman"/>
      <w:szCs w:val="20"/>
      <w:lang w:eastAsia="en-US"/>
    </w:rPr>
  </w:style>
  <w:style w:type="paragraph" w:customStyle="1" w:styleId="249010F29D3341A4BA8E373E225A3C288">
    <w:name w:val="249010F29D3341A4BA8E373E225A3C288"/>
    <w:rsid w:val="00BC4F04"/>
    <w:pPr>
      <w:spacing w:after="0" w:line="240" w:lineRule="auto"/>
      <w:jc w:val="both"/>
    </w:pPr>
    <w:rPr>
      <w:rFonts w:ascii="Arial" w:eastAsia="Times New Roman" w:hAnsi="Arial" w:cs="Times New Roman"/>
      <w:szCs w:val="20"/>
      <w:lang w:eastAsia="en-US"/>
    </w:rPr>
  </w:style>
  <w:style w:type="paragraph" w:customStyle="1" w:styleId="66D052EE8CFA478CACD0F4E7DC4303208">
    <w:name w:val="66D052EE8CFA478CACD0F4E7DC4303208"/>
    <w:rsid w:val="00BC4F04"/>
    <w:pPr>
      <w:spacing w:after="0" w:line="240" w:lineRule="auto"/>
      <w:jc w:val="both"/>
    </w:pPr>
    <w:rPr>
      <w:rFonts w:ascii="Arial" w:eastAsia="Times New Roman" w:hAnsi="Arial" w:cs="Times New Roman"/>
      <w:szCs w:val="20"/>
      <w:lang w:eastAsia="en-US"/>
    </w:rPr>
  </w:style>
  <w:style w:type="paragraph" w:customStyle="1" w:styleId="914D1671F0D74806914F09F3E4CA03D08">
    <w:name w:val="914D1671F0D74806914F09F3E4CA03D08"/>
    <w:rsid w:val="00BC4F04"/>
    <w:pPr>
      <w:spacing w:after="0" w:line="240" w:lineRule="auto"/>
      <w:jc w:val="both"/>
    </w:pPr>
    <w:rPr>
      <w:rFonts w:ascii="Arial" w:eastAsia="Times New Roman" w:hAnsi="Arial" w:cs="Times New Roman"/>
      <w:szCs w:val="20"/>
      <w:lang w:eastAsia="en-US"/>
    </w:rPr>
  </w:style>
  <w:style w:type="paragraph" w:customStyle="1" w:styleId="D7183564BE614AD9B4F58AD7446AD4BC8">
    <w:name w:val="D7183564BE614AD9B4F58AD7446AD4BC8"/>
    <w:rsid w:val="00BC4F04"/>
    <w:pPr>
      <w:spacing w:after="0" w:line="240" w:lineRule="auto"/>
      <w:jc w:val="both"/>
    </w:pPr>
    <w:rPr>
      <w:rFonts w:ascii="Arial" w:eastAsia="Times New Roman" w:hAnsi="Arial" w:cs="Times New Roman"/>
      <w:szCs w:val="20"/>
      <w:lang w:eastAsia="en-US"/>
    </w:rPr>
  </w:style>
  <w:style w:type="paragraph" w:customStyle="1" w:styleId="5804952325134C7BA3D2357FC38D0A768">
    <w:name w:val="5804952325134C7BA3D2357FC38D0A768"/>
    <w:rsid w:val="00BC4F04"/>
    <w:pPr>
      <w:spacing w:after="0" w:line="240" w:lineRule="auto"/>
      <w:jc w:val="both"/>
    </w:pPr>
    <w:rPr>
      <w:rFonts w:ascii="Arial" w:eastAsia="Times New Roman" w:hAnsi="Arial" w:cs="Times New Roman"/>
      <w:szCs w:val="20"/>
      <w:lang w:eastAsia="en-US"/>
    </w:rPr>
  </w:style>
  <w:style w:type="paragraph" w:customStyle="1" w:styleId="356136E194254FD9B44CB69CC6038B748">
    <w:name w:val="356136E194254FD9B44CB69CC6038B748"/>
    <w:rsid w:val="00BC4F04"/>
    <w:pPr>
      <w:spacing w:after="0" w:line="240" w:lineRule="auto"/>
      <w:jc w:val="both"/>
    </w:pPr>
    <w:rPr>
      <w:rFonts w:ascii="Arial" w:eastAsia="Times New Roman" w:hAnsi="Arial" w:cs="Times New Roman"/>
      <w:szCs w:val="20"/>
      <w:lang w:eastAsia="en-US"/>
    </w:rPr>
  </w:style>
  <w:style w:type="paragraph" w:customStyle="1" w:styleId="4E066D211A3C46018AD81567869004138">
    <w:name w:val="4E066D211A3C46018AD81567869004138"/>
    <w:rsid w:val="00BC4F04"/>
    <w:pPr>
      <w:spacing w:after="0" w:line="240" w:lineRule="auto"/>
      <w:jc w:val="both"/>
    </w:pPr>
    <w:rPr>
      <w:rFonts w:ascii="Arial" w:eastAsia="Times New Roman" w:hAnsi="Arial" w:cs="Times New Roman"/>
      <w:szCs w:val="20"/>
      <w:lang w:eastAsia="en-US"/>
    </w:rPr>
  </w:style>
  <w:style w:type="paragraph" w:customStyle="1" w:styleId="229EC47D4E4240B296E0ECA092B1CE6C">
    <w:name w:val="229EC47D4E4240B296E0ECA092B1CE6C"/>
    <w:rsid w:val="00BC4F04"/>
    <w:pPr>
      <w:spacing w:after="0" w:line="240" w:lineRule="auto"/>
      <w:jc w:val="both"/>
    </w:pPr>
    <w:rPr>
      <w:rFonts w:ascii="Arial" w:eastAsia="Times New Roman" w:hAnsi="Arial" w:cs="Times New Roman"/>
      <w:szCs w:val="20"/>
      <w:lang w:eastAsia="en-US"/>
    </w:rPr>
  </w:style>
  <w:style w:type="paragraph" w:customStyle="1" w:styleId="14E203F530244E618AC46D6390A517F61">
    <w:name w:val="14E203F530244E618AC46D6390A517F61"/>
    <w:rsid w:val="00BC4F04"/>
    <w:pPr>
      <w:spacing w:after="0" w:line="240" w:lineRule="auto"/>
      <w:jc w:val="both"/>
    </w:pPr>
    <w:rPr>
      <w:rFonts w:ascii="Arial" w:eastAsia="Times New Roman" w:hAnsi="Arial" w:cs="Times New Roman"/>
      <w:szCs w:val="20"/>
      <w:lang w:eastAsia="en-US"/>
    </w:rPr>
  </w:style>
  <w:style w:type="paragraph" w:customStyle="1" w:styleId="FCED8C7BF70A43BDBB4908C2550D61B13">
    <w:name w:val="FCED8C7BF70A43BDBB4908C2550D61B13"/>
    <w:rsid w:val="00A82818"/>
    <w:pPr>
      <w:spacing w:after="0" w:line="240" w:lineRule="auto"/>
      <w:jc w:val="both"/>
    </w:pPr>
    <w:rPr>
      <w:rFonts w:ascii="Arial" w:eastAsia="Times New Roman" w:hAnsi="Arial" w:cs="Times New Roman"/>
      <w:szCs w:val="20"/>
      <w:lang w:eastAsia="en-US"/>
    </w:rPr>
  </w:style>
  <w:style w:type="paragraph" w:customStyle="1" w:styleId="33986008F70E491D871F48780440DDCA3">
    <w:name w:val="33986008F70E491D871F48780440DDCA3"/>
    <w:rsid w:val="00A82818"/>
    <w:pPr>
      <w:spacing w:after="0" w:line="240" w:lineRule="auto"/>
      <w:jc w:val="both"/>
    </w:pPr>
    <w:rPr>
      <w:rFonts w:ascii="Arial" w:eastAsia="Times New Roman" w:hAnsi="Arial" w:cs="Times New Roman"/>
      <w:szCs w:val="20"/>
      <w:lang w:eastAsia="en-US"/>
    </w:rPr>
  </w:style>
  <w:style w:type="paragraph" w:customStyle="1" w:styleId="2390C5CD359F4FAEB0A76D923F2E4B653">
    <w:name w:val="2390C5CD359F4FAEB0A76D923F2E4B653"/>
    <w:rsid w:val="00A82818"/>
    <w:pPr>
      <w:spacing w:after="0" w:line="240" w:lineRule="auto"/>
      <w:jc w:val="both"/>
    </w:pPr>
    <w:rPr>
      <w:rFonts w:ascii="Arial" w:eastAsia="Times New Roman" w:hAnsi="Arial" w:cs="Times New Roman"/>
      <w:szCs w:val="20"/>
      <w:lang w:eastAsia="en-US"/>
    </w:rPr>
  </w:style>
  <w:style w:type="paragraph" w:customStyle="1" w:styleId="F7B64960564D40C1908F140D315B550D3">
    <w:name w:val="F7B64960564D40C1908F140D315B550D3"/>
    <w:rsid w:val="00A82818"/>
    <w:pPr>
      <w:spacing w:after="0" w:line="240" w:lineRule="auto"/>
      <w:jc w:val="both"/>
    </w:pPr>
    <w:rPr>
      <w:rFonts w:ascii="Arial" w:eastAsia="Times New Roman" w:hAnsi="Arial" w:cs="Times New Roman"/>
      <w:szCs w:val="20"/>
      <w:lang w:eastAsia="en-US"/>
    </w:rPr>
  </w:style>
  <w:style w:type="paragraph" w:customStyle="1" w:styleId="4E241DA55DF446568E577A7274A47A033">
    <w:name w:val="4E241DA55DF446568E577A7274A47A033"/>
    <w:rsid w:val="00A82818"/>
    <w:pPr>
      <w:spacing w:after="0" w:line="240" w:lineRule="auto"/>
      <w:jc w:val="both"/>
    </w:pPr>
    <w:rPr>
      <w:rFonts w:ascii="Arial" w:eastAsia="Times New Roman" w:hAnsi="Arial" w:cs="Times New Roman"/>
      <w:szCs w:val="20"/>
      <w:lang w:eastAsia="en-US"/>
    </w:rPr>
  </w:style>
  <w:style w:type="paragraph" w:customStyle="1" w:styleId="5B429C395B124A889927818673D538E33">
    <w:name w:val="5B429C395B124A889927818673D538E33"/>
    <w:rsid w:val="00A82818"/>
    <w:pPr>
      <w:spacing w:after="0" w:line="240" w:lineRule="auto"/>
      <w:jc w:val="both"/>
    </w:pPr>
    <w:rPr>
      <w:rFonts w:ascii="Arial" w:eastAsia="Times New Roman" w:hAnsi="Arial" w:cs="Times New Roman"/>
      <w:szCs w:val="20"/>
      <w:lang w:eastAsia="en-US"/>
    </w:rPr>
  </w:style>
  <w:style w:type="paragraph" w:customStyle="1" w:styleId="26E9EAFAF33D4A97ABF3E67896AE05E43">
    <w:name w:val="26E9EAFAF33D4A97ABF3E67896AE05E43"/>
    <w:rsid w:val="00A82818"/>
    <w:pPr>
      <w:spacing w:after="0" w:line="240" w:lineRule="auto"/>
      <w:jc w:val="both"/>
    </w:pPr>
    <w:rPr>
      <w:rFonts w:ascii="Arial" w:eastAsia="Times New Roman" w:hAnsi="Arial" w:cs="Times New Roman"/>
      <w:szCs w:val="20"/>
      <w:lang w:eastAsia="en-US"/>
    </w:rPr>
  </w:style>
  <w:style w:type="paragraph" w:customStyle="1" w:styleId="346B2BB293F346FA81214EE3C9C4B5463">
    <w:name w:val="346B2BB293F346FA81214EE3C9C4B5463"/>
    <w:rsid w:val="00A82818"/>
    <w:pPr>
      <w:spacing w:after="0" w:line="240" w:lineRule="auto"/>
      <w:jc w:val="both"/>
    </w:pPr>
    <w:rPr>
      <w:rFonts w:ascii="Arial" w:eastAsia="Times New Roman" w:hAnsi="Arial" w:cs="Times New Roman"/>
      <w:szCs w:val="20"/>
      <w:lang w:eastAsia="en-US"/>
    </w:rPr>
  </w:style>
  <w:style w:type="paragraph" w:customStyle="1" w:styleId="8E2163306BB34508869BFD3B63F192EE3">
    <w:name w:val="8E2163306BB34508869BFD3B63F192EE3"/>
    <w:rsid w:val="00A82818"/>
    <w:pPr>
      <w:spacing w:after="0" w:line="240" w:lineRule="auto"/>
      <w:jc w:val="both"/>
    </w:pPr>
    <w:rPr>
      <w:rFonts w:ascii="Arial" w:eastAsia="Times New Roman" w:hAnsi="Arial" w:cs="Times New Roman"/>
      <w:szCs w:val="20"/>
      <w:lang w:eastAsia="en-US"/>
    </w:rPr>
  </w:style>
  <w:style w:type="paragraph" w:customStyle="1" w:styleId="F4DD54DE35AB405BA990B5A5B63F21F83">
    <w:name w:val="F4DD54DE35AB405BA990B5A5B63F21F83"/>
    <w:rsid w:val="00A82818"/>
    <w:pPr>
      <w:spacing w:after="0" w:line="240" w:lineRule="auto"/>
      <w:jc w:val="both"/>
    </w:pPr>
    <w:rPr>
      <w:rFonts w:ascii="Arial" w:eastAsia="Times New Roman" w:hAnsi="Arial" w:cs="Times New Roman"/>
      <w:szCs w:val="20"/>
      <w:lang w:eastAsia="en-US"/>
    </w:rPr>
  </w:style>
  <w:style w:type="paragraph" w:customStyle="1" w:styleId="2610AD08A4CB44A1B2CE1154E216F5B44">
    <w:name w:val="2610AD08A4CB44A1B2CE1154E216F5B44"/>
    <w:rsid w:val="00A82818"/>
    <w:pPr>
      <w:spacing w:after="0" w:line="240" w:lineRule="auto"/>
      <w:jc w:val="both"/>
    </w:pPr>
    <w:rPr>
      <w:rFonts w:ascii="Arial" w:eastAsia="Times New Roman" w:hAnsi="Arial" w:cs="Times New Roman"/>
      <w:szCs w:val="20"/>
      <w:lang w:eastAsia="en-US"/>
    </w:rPr>
  </w:style>
  <w:style w:type="paragraph" w:customStyle="1" w:styleId="5855836108FA45668018BF2C3F19D7034">
    <w:name w:val="5855836108FA45668018BF2C3F19D7034"/>
    <w:rsid w:val="00A82818"/>
    <w:pPr>
      <w:spacing w:after="0" w:line="240" w:lineRule="auto"/>
      <w:jc w:val="both"/>
    </w:pPr>
    <w:rPr>
      <w:rFonts w:ascii="Arial" w:eastAsia="Times New Roman" w:hAnsi="Arial" w:cs="Times New Roman"/>
      <w:szCs w:val="20"/>
      <w:lang w:eastAsia="en-US"/>
    </w:rPr>
  </w:style>
  <w:style w:type="paragraph" w:customStyle="1" w:styleId="5AB906CD3A0E4B2D8A60447D825FB9E64">
    <w:name w:val="5AB906CD3A0E4B2D8A60447D825FB9E64"/>
    <w:rsid w:val="00A82818"/>
    <w:pPr>
      <w:spacing w:after="0" w:line="240" w:lineRule="auto"/>
      <w:jc w:val="both"/>
    </w:pPr>
    <w:rPr>
      <w:rFonts w:ascii="Arial" w:eastAsia="Times New Roman" w:hAnsi="Arial" w:cs="Times New Roman"/>
      <w:szCs w:val="20"/>
      <w:lang w:eastAsia="en-US"/>
    </w:rPr>
  </w:style>
  <w:style w:type="paragraph" w:customStyle="1" w:styleId="23FF1A4C8BA741AFB993B0AE3AD85F974">
    <w:name w:val="23FF1A4C8BA741AFB993B0AE3AD85F974"/>
    <w:rsid w:val="00A82818"/>
    <w:pPr>
      <w:spacing w:after="0" w:line="240" w:lineRule="auto"/>
      <w:jc w:val="both"/>
    </w:pPr>
    <w:rPr>
      <w:rFonts w:ascii="Arial" w:eastAsia="Times New Roman" w:hAnsi="Arial" w:cs="Times New Roman"/>
      <w:szCs w:val="20"/>
      <w:lang w:eastAsia="en-US"/>
    </w:rPr>
  </w:style>
  <w:style w:type="paragraph" w:customStyle="1" w:styleId="5942831DE9FB42B094AAC399208A90404">
    <w:name w:val="5942831DE9FB42B094AAC399208A90404"/>
    <w:rsid w:val="00A82818"/>
    <w:pPr>
      <w:spacing w:after="0" w:line="240" w:lineRule="auto"/>
      <w:jc w:val="both"/>
    </w:pPr>
    <w:rPr>
      <w:rFonts w:ascii="Arial" w:eastAsia="Times New Roman" w:hAnsi="Arial" w:cs="Times New Roman"/>
      <w:szCs w:val="20"/>
      <w:lang w:eastAsia="en-US"/>
    </w:rPr>
  </w:style>
  <w:style w:type="paragraph" w:customStyle="1" w:styleId="94AA16B276F34DF1AE8692AFE81296B84">
    <w:name w:val="94AA16B276F34DF1AE8692AFE81296B84"/>
    <w:rsid w:val="00A82818"/>
    <w:pPr>
      <w:spacing w:after="0" w:line="240" w:lineRule="auto"/>
      <w:jc w:val="both"/>
    </w:pPr>
    <w:rPr>
      <w:rFonts w:ascii="Arial" w:eastAsia="Times New Roman" w:hAnsi="Arial" w:cs="Times New Roman"/>
      <w:szCs w:val="20"/>
      <w:lang w:eastAsia="en-US"/>
    </w:rPr>
  </w:style>
  <w:style w:type="paragraph" w:customStyle="1" w:styleId="7D0A1814232140DEAB8273FB3EFF19894">
    <w:name w:val="7D0A1814232140DEAB8273FB3EFF19894"/>
    <w:rsid w:val="00A82818"/>
    <w:pPr>
      <w:spacing w:after="0" w:line="240" w:lineRule="auto"/>
      <w:jc w:val="both"/>
    </w:pPr>
    <w:rPr>
      <w:rFonts w:ascii="Arial" w:eastAsia="Times New Roman" w:hAnsi="Arial" w:cs="Times New Roman"/>
      <w:szCs w:val="20"/>
      <w:lang w:eastAsia="en-US"/>
    </w:rPr>
  </w:style>
  <w:style w:type="paragraph" w:customStyle="1" w:styleId="3C97E09AFD164AB49593705E879494264">
    <w:name w:val="3C97E09AFD164AB49593705E879494264"/>
    <w:rsid w:val="00A82818"/>
    <w:pPr>
      <w:spacing w:after="0" w:line="240" w:lineRule="auto"/>
      <w:jc w:val="both"/>
    </w:pPr>
    <w:rPr>
      <w:rFonts w:ascii="Arial" w:eastAsia="Times New Roman" w:hAnsi="Arial" w:cs="Times New Roman"/>
      <w:szCs w:val="20"/>
      <w:lang w:eastAsia="en-US"/>
    </w:rPr>
  </w:style>
  <w:style w:type="paragraph" w:customStyle="1" w:styleId="D23B915A86DA4971A18B99E934F0B41F4">
    <w:name w:val="D23B915A86DA4971A18B99E934F0B41F4"/>
    <w:rsid w:val="00A82818"/>
    <w:pPr>
      <w:spacing w:after="0" w:line="240" w:lineRule="auto"/>
      <w:jc w:val="both"/>
    </w:pPr>
    <w:rPr>
      <w:rFonts w:ascii="Arial" w:eastAsia="Times New Roman" w:hAnsi="Arial" w:cs="Times New Roman"/>
      <w:szCs w:val="20"/>
      <w:lang w:eastAsia="en-US"/>
    </w:rPr>
  </w:style>
  <w:style w:type="paragraph" w:customStyle="1" w:styleId="9ADEAD6B2CE54FC8A837F08AC9CAC9A14">
    <w:name w:val="9ADEAD6B2CE54FC8A837F08AC9CAC9A14"/>
    <w:rsid w:val="00A82818"/>
    <w:pPr>
      <w:spacing w:after="0" w:line="240" w:lineRule="auto"/>
      <w:jc w:val="both"/>
    </w:pPr>
    <w:rPr>
      <w:rFonts w:ascii="Arial" w:eastAsia="Times New Roman" w:hAnsi="Arial" w:cs="Times New Roman"/>
      <w:szCs w:val="20"/>
      <w:lang w:eastAsia="en-US"/>
    </w:rPr>
  </w:style>
  <w:style w:type="paragraph" w:customStyle="1" w:styleId="805D6DB6465F4C8FB47B8049A40839383">
    <w:name w:val="805D6DB6465F4C8FB47B8049A40839383"/>
    <w:rsid w:val="00A82818"/>
    <w:pPr>
      <w:spacing w:after="0" w:line="240" w:lineRule="auto"/>
      <w:jc w:val="both"/>
    </w:pPr>
    <w:rPr>
      <w:rFonts w:ascii="Arial" w:eastAsia="Times New Roman" w:hAnsi="Arial" w:cs="Times New Roman"/>
      <w:szCs w:val="20"/>
      <w:lang w:eastAsia="en-US"/>
    </w:rPr>
  </w:style>
  <w:style w:type="paragraph" w:customStyle="1" w:styleId="761614241BDD4B8997294448E635BEE72">
    <w:name w:val="761614241BDD4B8997294448E635BEE72"/>
    <w:rsid w:val="00A82818"/>
    <w:pPr>
      <w:spacing w:after="0" w:line="240" w:lineRule="auto"/>
      <w:jc w:val="both"/>
    </w:pPr>
    <w:rPr>
      <w:rFonts w:ascii="Arial" w:eastAsia="Times New Roman" w:hAnsi="Arial" w:cs="Times New Roman"/>
      <w:szCs w:val="20"/>
      <w:lang w:eastAsia="en-US"/>
    </w:rPr>
  </w:style>
  <w:style w:type="paragraph" w:customStyle="1" w:styleId="8BF83ABF7FEB4731AE58E056D723B5274">
    <w:name w:val="8BF83ABF7FEB4731AE58E056D723B5274"/>
    <w:rsid w:val="00A82818"/>
    <w:pPr>
      <w:spacing w:after="0" w:line="240" w:lineRule="auto"/>
      <w:jc w:val="both"/>
    </w:pPr>
    <w:rPr>
      <w:rFonts w:ascii="Arial" w:eastAsia="Times New Roman" w:hAnsi="Arial" w:cs="Times New Roman"/>
      <w:szCs w:val="20"/>
      <w:lang w:eastAsia="en-US"/>
    </w:rPr>
  </w:style>
  <w:style w:type="paragraph" w:customStyle="1" w:styleId="A5591A5F59774FBAB94FFAA52B1FC34E4">
    <w:name w:val="A5591A5F59774FBAB94FFAA52B1FC34E4"/>
    <w:rsid w:val="00A82818"/>
    <w:pPr>
      <w:spacing w:after="0" w:line="240" w:lineRule="auto"/>
      <w:jc w:val="both"/>
    </w:pPr>
    <w:rPr>
      <w:rFonts w:ascii="Arial" w:eastAsia="Times New Roman" w:hAnsi="Arial" w:cs="Times New Roman"/>
      <w:szCs w:val="20"/>
      <w:lang w:eastAsia="en-US"/>
    </w:rPr>
  </w:style>
  <w:style w:type="paragraph" w:customStyle="1" w:styleId="9187D0BDB6CF471CBD759511A4B2A54E4">
    <w:name w:val="9187D0BDB6CF471CBD759511A4B2A54E4"/>
    <w:rsid w:val="00A82818"/>
    <w:pPr>
      <w:spacing w:after="0" w:line="240" w:lineRule="auto"/>
      <w:jc w:val="both"/>
    </w:pPr>
    <w:rPr>
      <w:rFonts w:ascii="Arial" w:eastAsia="Times New Roman" w:hAnsi="Arial" w:cs="Times New Roman"/>
      <w:szCs w:val="20"/>
      <w:lang w:eastAsia="en-US"/>
    </w:rPr>
  </w:style>
  <w:style w:type="paragraph" w:customStyle="1" w:styleId="F5965756BB084CB98B4B37EA2851AEE24">
    <w:name w:val="F5965756BB084CB98B4B37EA2851AEE24"/>
    <w:rsid w:val="00A82818"/>
    <w:pPr>
      <w:spacing w:after="0" w:line="240" w:lineRule="auto"/>
      <w:jc w:val="both"/>
    </w:pPr>
    <w:rPr>
      <w:rFonts w:ascii="Arial" w:eastAsia="Times New Roman" w:hAnsi="Arial" w:cs="Times New Roman"/>
      <w:szCs w:val="20"/>
      <w:lang w:eastAsia="en-US"/>
    </w:rPr>
  </w:style>
  <w:style w:type="paragraph" w:customStyle="1" w:styleId="69ABA3960F204EAFA4B620C7905EA92E7">
    <w:name w:val="69ABA3960F204EAFA4B620C7905EA92E7"/>
    <w:rsid w:val="00A82818"/>
    <w:pPr>
      <w:spacing w:after="0" w:line="240" w:lineRule="auto"/>
      <w:jc w:val="both"/>
    </w:pPr>
    <w:rPr>
      <w:rFonts w:ascii="Arial" w:eastAsia="Times New Roman" w:hAnsi="Arial" w:cs="Times New Roman"/>
      <w:szCs w:val="20"/>
      <w:lang w:eastAsia="en-US"/>
    </w:rPr>
  </w:style>
  <w:style w:type="paragraph" w:customStyle="1" w:styleId="5AA68D85D66B4FFCA036B0464C7C2DEC7">
    <w:name w:val="5AA68D85D66B4FFCA036B0464C7C2DEC7"/>
    <w:rsid w:val="00A82818"/>
    <w:pPr>
      <w:spacing w:after="0" w:line="240" w:lineRule="auto"/>
      <w:jc w:val="both"/>
    </w:pPr>
    <w:rPr>
      <w:rFonts w:ascii="Arial" w:eastAsia="Times New Roman" w:hAnsi="Arial" w:cs="Times New Roman"/>
      <w:szCs w:val="20"/>
      <w:lang w:eastAsia="en-US"/>
    </w:rPr>
  </w:style>
  <w:style w:type="paragraph" w:customStyle="1" w:styleId="645232985C594C0096D50E200F53861A8">
    <w:name w:val="645232985C594C0096D50E200F53861A8"/>
    <w:rsid w:val="00A82818"/>
    <w:pPr>
      <w:spacing w:after="0" w:line="240" w:lineRule="auto"/>
      <w:jc w:val="both"/>
    </w:pPr>
    <w:rPr>
      <w:rFonts w:ascii="Arial" w:eastAsia="Times New Roman" w:hAnsi="Arial" w:cs="Times New Roman"/>
      <w:szCs w:val="20"/>
      <w:lang w:eastAsia="en-US"/>
    </w:rPr>
  </w:style>
  <w:style w:type="paragraph" w:customStyle="1" w:styleId="883ACCFD132D47BAA990413DE5CEEB789">
    <w:name w:val="883ACCFD132D47BAA990413DE5CEEB789"/>
    <w:rsid w:val="00A82818"/>
    <w:pPr>
      <w:spacing w:after="0" w:line="240" w:lineRule="auto"/>
      <w:jc w:val="both"/>
    </w:pPr>
    <w:rPr>
      <w:rFonts w:ascii="Arial" w:eastAsia="Times New Roman" w:hAnsi="Arial" w:cs="Times New Roman"/>
      <w:szCs w:val="20"/>
      <w:lang w:eastAsia="en-US"/>
    </w:rPr>
  </w:style>
  <w:style w:type="paragraph" w:customStyle="1" w:styleId="941FA18F92774F35B05A578EC77BCF239">
    <w:name w:val="941FA18F92774F35B05A578EC77BCF239"/>
    <w:rsid w:val="00A82818"/>
    <w:pPr>
      <w:spacing w:after="0" w:line="240" w:lineRule="auto"/>
      <w:jc w:val="both"/>
    </w:pPr>
    <w:rPr>
      <w:rFonts w:ascii="Arial" w:eastAsia="Times New Roman" w:hAnsi="Arial" w:cs="Times New Roman"/>
      <w:szCs w:val="20"/>
      <w:lang w:eastAsia="en-US"/>
    </w:rPr>
  </w:style>
  <w:style w:type="paragraph" w:customStyle="1" w:styleId="D75760514DF04311BA72539D2F1FE9AF9">
    <w:name w:val="D75760514DF04311BA72539D2F1FE9AF9"/>
    <w:rsid w:val="00A82818"/>
    <w:pPr>
      <w:spacing w:after="0" w:line="240" w:lineRule="auto"/>
      <w:jc w:val="both"/>
    </w:pPr>
    <w:rPr>
      <w:rFonts w:ascii="Arial" w:eastAsia="Times New Roman" w:hAnsi="Arial" w:cs="Times New Roman"/>
      <w:szCs w:val="20"/>
      <w:lang w:eastAsia="en-US"/>
    </w:rPr>
  </w:style>
  <w:style w:type="paragraph" w:customStyle="1" w:styleId="58D0B0B1D06E4FEAA234E4D8A2C8E7FF9">
    <w:name w:val="58D0B0B1D06E4FEAA234E4D8A2C8E7FF9"/>
    <w:rsid w:val="00A82818"/>
    <w:pPr>
      <w:spacing w:after="0" w:line="240" w:lineRule="auto"/>
      <w:jc w:val="both"/>
    </w:pPr>
    <w:rPr>
      <w:rFonts w:ascii="Arial" w:eastAsia="Times New Roman" w:hAnsi="Arial" w:cs="Times New Roman"/>
      <w:szCs w:val="20"/>
      <w:lang w:eastAsia="en-US"/>
    </w:rPr>
  </w:style>
  <w:style w:type="paragraph" w:customStyle="1" w:styleId="E9A733752104448788ED4AB4ECB33B559">
    <w:name w:val="E9A733752104448788ED4AB4ECB33B559"/>
    <w:rsid w:val="00A82818"/>
    <w:pPr>
      <w:spacing w:after="0" w:line="240" w:lineRule="auto"/>
      <w:jc w:val="both"/>
    </w:pPr>
    <w:rPr>
      <w:rFonts w:ascii="Arial" w:eastAsia="Times New Roman" w:hAnsi="Arial" w:cs="Times New Roman"/>
      <w:szCs w:val="20"/>
      <w:lang w:eastAsia="en-US"/>
    </w:rPr>
  </w:style>
  <w:style w:type="paragraph" w:customStyle="1" w:styleId="0EEA4F6482F74149B883E718BE5E9CB29">
    <w:name w:val="0EEA4F6482F74149B883E718BE5E9CB29"/>
    <w:rsid w:val="00A82818"/>
    <w:pPr>
      <w:spacing w:after="0" w:line="240" w:lineRule="auto"/>
      <w:jc w:val="both"/>
    </w:pPr>
    <w:rPr>
      <w:rFonts w:ascii="Arial" w:eastAsia="Times New Roman" w:hAnsi="Arial" w:cs="Times New Roman"/>
      <w:szCs w:val="20"/>
      <w:lang w:eastAsia="en-US"/>
    </w:rPr>
  </w:style>
  <w:style w:type="paragraph" w:customStyle="1" w:styleId="0D21B63FEB7C4CA8A6D2D1827DE8F3569">
    <w:name w:val="0D21B63FEB7C4CA8A6D2D1827DE8F3569"/>
    <w:rsid w:val="00A82818"/>
    <w:pPr>
      <w:spacing w:after="0" w:line="240" w:lineRule="auto"/>
      <w:jc w:val="both"/>
    </w:pPr>
    <w:rPr>
      <w:rFonts w:ascii="Arial" w:eastAsia="Times New Roman" w:hAnsi="Arial" w:cs="Times New Roman"/>
      <w:szCs w:val="20"/>
      <w:lang w:eastAsia="en-US"/>
    </w:rPr>
  </w:style>
  <w:style w:type="paragraph" w:customStyle="1" w:styleId="C6A7FDAAF6574C85B2F3E80E4F58DF769">
    <w:name w:val="C6A7FDAAF6574C85B2F3E80E4F58DF769"/>
    <w:rsid w:val="00A82818"/>
    <w:pPr>
      <w:spacing w:after="0" w:line="240" w:lineRule="auto"/>
      <w:jc w:val="both"/>
    </w:pPr>
    <w:rPr>
      <w:rFonts w:ascii="Arial" w:eastAsia="Times New Roman" w:hAnsi="Arial" w:cs="Times New Roman"/>
      <w:szCs w:val="20"/>
      <w:lang w:eastAsia="en-US"/>
    </w:rPr>
  </w:style>
  <w:style w:type="paragraph" w:customStyle="1" w:styleId="249010F29D3341A4BA8E373E225A3C289">
    <w:name w:val="249010F29D3341A4BA8E373E225A3C289"/>
    <w:rsid w:val="00A82818"/>
    <w:pPr>
      <w:spacing w:after="0" w:line="240" w:lineRule="auto"/>
      <w:jc w:val="both"/>
    </w:pPr>
    <w:rPr>
      <w:rFonts w:ascii="Arial" w:eastAsia="Times New Roman" w:hAnsi="Arial" w:cs="Times New Roman"/>
      <w:szCs w:val="20"/>
      <w:lang w:eastAsia="en-US"/>
    </w:rPr>
  </w:style>
  <w:style w:type="paragraph" w:customStyle="1" w:styleId="66D052EE8CFA478CACD0F4E7DC4303209">
    <w:name w:val="66D052EE8CFA478CACD0F4E7DC4303209"/>
    <w:rsid w:val="00A82818"/>
    <w:pPr>
      <w:spacing w:after="0" w:line="240" w:lineRule="auto"/>
      <w:jc w:val="both"/>
    </w:pPr>
    <w:rPr>
      <w:rFonts w:ascii="Arial" w:eastAsia="Times New Roman" w:hAnsi="Arial" w:cs="Times New Roman"/>
      <w:szCs w:val="20"/>
      <w:lang w:eastAsia="en-US"/>
    </w:rPr>
  </w:style>
  <w:style w:type="paragraph" w:customStyle="1" w:styleId="914D1671F0D74806914F09F3E4CA03D09">
    <w:name w:val="914D1671F0D74806914F09F3E4CA03D09"/>
    <w:rsid w:val="00A82818"/>
    <w:pPr>
      <w:spacing w:after="0" w:line="240" w:lineRule="auto"/>
      <w:jc w:val="both"/>
    </w:pPr>
    <w:rPr>
      <w:rFonts w:ascii="Arial" w:eastAsia="Times New Roman" w:hAnsi="Arial" w:cs="Times New Roman"/>
      <w:szCs w:val="20"/>
      <w:lang w:eastAsia="en-US"/>
    </w:rPr>
  </w:style>
  <w:style w:type="paragraph" w:customStyle="1" w:styleId="D7183564BE614AD9B4F58AD7446AD4BC9">
    <w:name w:val="D7183564BE614AD9B4F58AD7446AD4BC9"/>
    <w:rsid w:val="00A82818"/>
    <w:pPr>
      <w:spacing w:after="0" w:line="240" w:lineRule="auto"/>
      <w:jc w:val="both"/>
    </w:pPr>
    <w:rPr>
      <w:rFonts w:ascii="Arial" w:eastAsia="Times New Roman" w:hAnsi="Arial" w:cs="Times New Roman"/>
      <w:szCs w:val="20"/>
      <w:lang w:eastAsia="en-US"/>
    </w:rPr>
  </w:style>
  <w:style w:type="paragraph" w:customStyle="1" w:styleId="5804952325134C7BA3D2357FC38D0A769">
    <w:name w:val="5804952325134C7BA3D2357FC38D0A769"/>
    <w:rsid w:val="00A82818"/>
    <w:pPr>
      <w:spacing w:after="0" w:line="240" w:lineRule="auto"/>
      <w:jc w:val="both"/>
    </w:pPr>
    <w:rPr>
      <w:rFonts w:ascii="Arial" w:eastAsia="Times New Roman" w:hAnsi="Arial" w:cs="Times New Roman"/>
      <w:szCs w:val="20"/>
      <w:lang w:eastAsia="en-US"/>
    </w:rPr>
  </w:style>
  <w:style w:type="paragraph" w:customStyle="1" w:styleId="356136E194254FD9B44CB69CC6038B749">
    <w:name w:val="356136E194254FD9B44CB69CC6038B749"/>
    <w:rsid w:val="00A82818"/>
    <w:pPr>
      <w:spacing w:after="0" w:line="240" w:lineRule="auto"/>
      <w:jc w:val="both"/>
    </w:pPr>
    <w:rPr>
      <w:rFonts w:ascii="Arial" w:eastAsia="Times New Roman" w:hAnsi="Arial" w:cs="Times New Roman"/>
      <w:szCs w:val="20"/>
      <w:lang w:eastAsia="en-US"/>
    </w:rPr>
  </w:style>
  <w:style w:type="paragraph" w:customStyle="1" w:styleId="4E066D211A3C46018AD81567869004139">
    <w:name w:val="4E066D211A3C46018AD81567869004139"/>
    <w:rsid w:val="00A82818"/>
    <w:pPr>
      <w:spacing w:after="0" w:line="240" w:lineRule="auto"/>
      <w:jc w:val="both"/>
    </w:pPr>
    <w:rPr>
      <w:rFonts w:ascii="Arial" w:eastAsia="Times New Roman" w:hAnsi="Arial" w:cs="Times New Roman"/>
      <w:szCs w:val="20"/>
      <w:lang w:eastAsia="en-US"/>
    </w:rPr>
  </w:style>
  <w:style w:type="paragraph" w:customStyle="1" w:styleId="229EC47D4E4240B296E0ECA092B1CE6C1">
    <w:name w:val="229EC47D4E4240B296E0ECA092B1CE6C1"/>
    <w:rsid w:val="00A82818"/>
    <w:pPr>
      <w:spacing w:after="0" w:line="240" w:lineRule="auto"/>
      <w:jc w:val="both"/>
    </w:pPr>
    <w:rPr>
      <w:rFonts w:ascii="Arial" w:eastAsia="Times New Roman" w:hAnsi="Arial" w:cs="Times New Roman"/>
      <w:szCs w:val="20"/>
      <w:lang w:eastAsia="en-US"/>
    </w:rPr>
  </w:style>
  <w:style w:type="paragraph" w:customStyle="1" w:styleId="14E203F530244E618AC46D6390A517F62">
    <w:name w:val="14E203F530244E618AC46D6390A517F62"/>
    <w:rsid w:val="00A82818"/>
    <w:pPr>
      <w:spacing w:after="0" w:line="240" w:lineRule="auto"/>
      <w:jc w:val="both"/>
    </w:pPr>
    <w:rPr>
      <w:rFonts w:ascii="Arial" w:eastAsia="Times New Roman" w:hAnsi="Arial" w:cs="Times New Roman"/>
      <w:szCs w:val="20"/>
      <w:lang w:eastAsia="en-US"/>
    </w:rPr>
  </w:style>
  <w:style w:type="paragraph" w:customStyle="1" w:styleId="FCED8C7BF70A43BDBB4908C2550D61B14">
    <w:name w:val="FCED8C7BF70A43BDBB4908C2550D61B14"/>
    <w:rsid w:val="00A82818"/>
    <w:pPr>
      <w:spacing w:after="0" w:line="240" w:lineRule="auto"/>
      <w:jc w:val="both"/>
    </w:pPr>
    <w:rPr>
      <w:rFonts w:ascii="Arial" w:eastAsia="Times New Roman" w:hAnsi="Arial" w:cs="Times New Roman"/>
      <w:szCs w:val="20"/>
      <w:lang w:eastAsia="en-US"/>
    </w:rPr>
  </w:style>
  <w:style w:type="paragraph" w:customStyle="1" w:styleId="33986008F70E491D871F48780440DDCA4">
    <w:name w:val="33986008F70E491D871F48780440DDCA4"/>
    <w:rsid w:val="00A82818"/>
    <w:pPr>
      <w:spacing w:after="0" w:line="240" w:lineRule="auto"/>
      <w:jc w:val="both"/>
    </w:pPr>
    <w:rPr>
      <w:rFonts w:ascii="Arial" w:eastAsia="Times New Roman" w:hAnsi="Arial" w:cs="Times New Roman"/>
      <w:szCs w:val="20"/>
      <w:lang w:eastAsia="en-US"/>
    </w:rPr>
  </w:style>
  <w:style w:type="paragraph" w:customStyle="1" w:styleId="2390C5CD359F4FAEB0A76D923F2E4B654">
    <w:name w:val="2390C5CD359F4FAEB0A76D923F2E4B654"/>
    <w:rsid w:val="00A82818"/>
    <w:pPr>
      <w:spacing w:after="0" w:line="240" w:lineRule="auto"/>
      <w:jc w:val="both"/>
    </w:pPr>
    <w:rPr>
      <w:rFonts w:ascii="Arial" w:eastAsia="Times New Roman" w:hAnsi="Arial" w:cs="Times New Roman"/>
      <w:szCs w:val="20"/>
      <w:lang w:eastAsia="en-US"/>
    </w:rPr>
  </w:style>
  <w:style w:type="paragraph" w:customStyle="1" w:styleId="F7B64960564D40C1908F140D315B550D4">
    <w:name w:val="F7B64960564D40C1908F140D315B550D4"/>
    <w:rsid w:val="00A82818"/>
    <w:pPr>
      <w:spacing w:after="0" w:line="240" w:lineRule="auto"/>
      <w:jc w:val="both"/>
    </w:pPr>
    <w:rPr>
      <w:rFonts w:ascii="Arial" w:eastAsia="Times New Roman" w:hAnsi="Arial" w:cs="Times New Roman"/>
      <w:szCs w:val="20"/>
      <w:lang w:eastAsia="en-US"/>
    </w:rPr>
  </w:style>
  <w:style w:type="paragraph" w:customStyle="1" w:styleId="4E241DA55DF446568E577A7274A47A034">
    <w:name w:val="4E241DA55DF446568E577A7274A47A034"/>
    <w:rsid w:val="00A82818"/>
    <w:pPr>
      <w:spacing w:after="0" w:line="240" w:lineRule="auto"/>
      <w:jc w:val="both"/>
    </w:pPr>
    <w:rPr>
      <w:rFonts w:ascii="Arial" w:eastAsia="Times New Roman" w:hAnsi="Arial" w:cs="Times New Roman"/>
      <w:szCs w:val="20"/>
      <w:lang w:eastAsia="en-US"/>
    </w:rPr>
  </w:style>
  <w:style w:type="paragraph" w:customStyle="1" w:styleId="5B429C395B124A889927818673D538E34">
    <w:name w:val="5B429C395B124A889927818673D538E34"/>
    <w:rsid w:val="00A82818"/>
    <w:pPr>
      <w:spacing w:after="0" w:line="240" w:lineRule="auto"/>
      <w:jc w:val="both"/>
    </w:pPr>
    <w:rPr>
      <w:rFonts w:ascii="Arial" w:eastAsia="Times New Roman" w:hAnsi="Arial" w:cs="Times New Roman"/>
      <w:szCs w:val="20"/>
      <w:lang w:eastAsia="en-US"/>
    </w:rPr>
  </w:style>
  <w:style w:type="paragraph" w:customStyle="1" w:styleId="26E9EAFAF33D4A97ABF3E67896AE05E44">
    <w:name w:val="26E9EAFAF33D4A97ABF3E67896AE05E44"/>
    <w:rsid w:val="00A82818"/>
    <w:pPr>
      <w:spacing w:after="0" w:line="240" w:lineRule="auto"/>
      <w:jc w:val="both"/>
    </w:pPr>
    <w:rPr>
      <w:rFonts w:ascii="Arial" w:eastAsia="Times New Roman" w:hAnsi="Arial" w:cs="Times New Roman"/>
      <w:szCs w:val="20"/>
      <w:lang w:eastAsia="en-US"/>
    </w:rPr>
  </w:style>
  <w:style w:type="paragraph" w:customStyle="1" w:styleId="346B2BB293F346FA81214EE3C9C4B5464">
    <w:name w:val="346B2BB293F346FA81214EE3C9C4B5464"/>
    <w:rsid w:val="00A82818"/>
    <w:pPr>
      <w:spacing w:after="0" w:line="240" w:lineRule="auto"/>
      <w:jc w:val="both"/>
    </w:pPr>
    <w:rPr>
      <w:rFonts w:ascii="Arial" w:eastAsia="Times New Roman" w:hAnsi="Arial" w:cs="Times New Roman"/>
      <w:szCs w:val="20"/>
      <w:lang w:eastAsia="en-US"/>
    </w:rPr>
  </w:style>
  <w:style w:type="paragraph" w:customStyle="1" w:styleId="8E2163306BB34508869BFD3B63F192EE4">
    <w:name w:val="8E2163306BB34508869BFD3B63F192EE4"/>
    <w:rsid w:val="00A82818"/>
    <w:pPr>
      <w:spacing w:after="0" w:line="240" w:lineRule="auto"/>
      <w:jc w:val="both"/>
    </w:pPr>
    <w:rPr>
      <w:rFonts w:ascii="Arial" w:eastAsia="Times New Roman" w:hAnsi="Arial" w:cs="Times New Roman"/>
      <w:szCs w:val="20"/>
      <w:lang w:eastAsia="en-US"/>
    </w:rPr>
  </w:style>
  <w:style w:type="paragraph" w:customStyle="1" w:styleId="F4DD54DE35AB405BA990B5A5B63F21F84">
    <w:name w:val="F4DD54DE35AB405BA990B5A5B63F21F84"/>
    <w:rsid w:val="00A82818"/>
    <w:pPr>
      <w:spacing w:after="0" w:line="240" w:lineRule="auto"/>
      <w:jc w:val="both"/>
    </w:pPr>
    <w:rPr>
      <w:rFonts w:ascii="Arial" w:eastAsia="Times New Roman" w:hAnsi="Arial" w:cs="Times New Roman"/>
      <w:szCs w:val="20"/>
      <w:lang w:eastAsia="en-US"/>
    </w:rPr>
  </w:style>
  <w:style w:type="paragraph" w:customStyle="1" w:styleId="2610AD08A4CB44A1B2CE1154E216F5B45">
    <w:name w:val="2610AD08A4CB44A1B2CE1154E216F5B45"/>
    <w:rsid w:val="00A82818"/>
    <w:pPr>
      <w:spacing w:after="0" w:line="240" w:lineRule="auto"/>
      <w:jc w:val="both"/>
    </w:pPr>
    <w:rPr>
      <w:rFonts w:ascii="Arial" w:eastAsia="Times New Roman" w:hAnsi="Arial" w:cs="Times New Roman"/>
      <w:szCs w:val="20"/>
      <w:lang w:eastAsia="en-US"/>
    </w:rPr>
  </w:style>
  <w:style w:type="paragraph" w:customStyle="1" w:styleId="5855836108FA45668018BF2C3F19D7035">
    <w:name w:val="5855836108FA45668018BF2C3F19D7035"/>
    <w:rsid w:val="00A82818"/>
    <w:pPr>
      <w:spacing w:after="0" w:line="240" w:lineRule="auto"/>
      <w:jc w:val="both"/>
    </w:pPr>
    <w:rPr>
      <w:rFonts w:ascii="Arial" w:eastAsia="Times New Roman" w:hAnsi="Arial" w:cs="Times New Roman"/>
      <w:szCs w:val="20"/>
      <w:lang w:eastAsia="en-US"/>
    </w:rPr>
  </w:style>
  <w:style w:type="paragraph" w:customStyle="1" w:styleId="5AB906CD3A0E4B2D8A60447D825FB9E65">
    <w:name w:val="5AB906CD3A0E4B2D8A60447D825FB9E65"/>
    <w:rsid w:val="00A82818"/>
    <w:pPr>
      <w:spacing w:after="0" w:line="240" w:lineRule="auto"/>
      <w:jc w:val="both"/>
    </w:pPr>
    <w:rPr>
      <w:rFonts w:ascii="Arial" w:eastAsia="Times New Roman" w:hAnsi="Arial" w:cs="Times New Roman"/>
      <w:szCs w:val="20"/>
      <w:lang w:eastAsia="en-US"/>
    </w:rPr>
  </w:style>
  <w:style w:type="paragraph" w:customStyle="1" w:styleId="23FF1A4C8BA741AFB993B0AE3AD85F975">
    <w:name w:val="23FF1A4C8BA741AFB993B0AE3AD85F975"/>
    <w:rsid w:val="00A82818"/>
    <w:pPr>
      <w:spacing w:after="0" w:line="240" w:lineRule="auto"/>
      <w:jc w:val="both"/>
    </w:pPr>
    <w:rPr>
      <w:rFonts w:ascii="Arial" w:eastAsia="Times New Roman" w:hAnsi="Arial" w:cs="Times New Roman"/>
      <w:szCs w:val="20"/>
      <w:lang w:eastAsia="en-US"/>
    </w:rPr>
  </w:style>
  <w:style w:type="paragraph" w:customStyle="1" w:styleId="5942831DE9FB42B094AAC399208A90405">
    <w:name w:val="5942831DE9FB42B094AAC399208A90405"/>
    <w:rsid w:val="00A82818"/>
    <w:pPr>
      <w:spacing w:after="0" w:line="240" w:lineRule="auto"/>
      <w:jc w:val="both"/>
    </w:pPr>
    <w:rPr>
      <w:rFonts w:ascii="Arial" w:eastAsia="Times New Roman" w:hAnsi="Arial" w:cs="Times New Roman"/>
      <w:szCs w:val="20"/>
      <w:lang w:eastAsia="en-US"/>
    </w:rPr>
  </w:style>
  <w:style w:type="paragraph" w:customStyle="1" w:styleId="94AA16B276F34DF1AE8692AFE81296B85">
    <w:name w:val="94AA16B276F34DF1AE8692AFE81296B85"/>
    <w:rsid w:val="00A82818"/>
    <w:pPr>
      <w:spacing w:after="0" w:line="240" w:lineRule="auto"/>
      <w:jc w:val="both"/>
    </w:pPr>
    <w:rPr>
      <w:rFonts w:ascii="Arial" w:eastAsia="Times New Roman" w:hAnsi="Arial" w:cs="Times New Roman"/>
      <w:szCs w:val="20"/>
      <w:lang w:eastAsia="en-US"/>
    </w:rPr>
  </w:style>
  <w:style w:type="paragraph" w:customStyle="1" w:styleId="7D0A1814232140DEAB8273FB3EFF19895">
    <w:name w:val="7D0A1814232140DEAB8273FB3EFF19895"/>
    <w:rsid w:val="00A82818"/>
    <w:pPr>
      <w:spacing w:after="0" w:line="240" w:lineRule="auto"/>
      <w:jc w:val="both"/>
    </w:pPr>
    <w:rPr>
      <w:rFonts w:ascii="Arial" w:eastAsia="Times New Roman" w:hAnsi="Arial" w:cs="Times New Roman"/>
      <w:szCs w:val="20"/>
      <w:lang w:eastAsia="en-US"/>
    </w:rPr>
  </w:style>
  <w:style w:type="paragraph" w:customStyle="1" w:styleId="3C97E09AFD164AB49593705E879494265">
    <w:name w:val="3C97E09AFD164AB49593705E879494265"/>
    <w:rsid w:val="00A82818"/>
    <w:pPr>
      <w:spacing w:after="0" w:line="240" w:lineRule="auto"/>
      <w:jc w:val="both"/>
    </w:pPr>
    <w:rPr>
      <w:rFonts w:ascii="Arial" w:eastAsia="Times New Roman" w:hAnsi="Arial" w:cs="Times New Roman"/>
      <w:szCs w:val="20"/>
      <w:lang w:eastAsia="en-US"/>
    </w:rPr>
  </w:style>
  <w:style w:type="paragraph" w:customStyle="1" w:styleId="D23B915A86DA4971A18B99E934F0B41F5">
    <w:name w:val="D23B915A86DA4971A18B99E934F0B41F5"/>
    <w:rsid w:val="00A82818"/>
    <w:pPr>
      <w:spacing w:after="0" w:line="240" w:lineRule="auto"/>
      <w:jc w:val="both"/>
    </w:pPr>
    <w:rPr>
      <w:rFonts w:ascii="Arial" w:eastAsia="Times New Roman" w:hAnsi="Arial" w:cs="Times New Roman"/>
      <w:szCs w:val="20"/>
      <w:lang w:eastAsia="en-US"/>
    </w:rPr>
  </w:style>
  <w:style w:type="paragraph" w:customStyle="1" w:styleId="9ADEAD6B2CE54FC8A837F08AC9CAC9A15">
    <w:name w:val="9ADEAD6B2CE54FC8A837F08AC9CAC9A15"/>
    <w:rsid w:val="00A82818"/>
    <w:pPr>
      <w:spacing w:after="0" w:line="240" w:lineRule="auto"/>
      <w:jc w:val="both"/>
    </w:pPr>
    <w:rPr>
      <w:rFonts w:ascii="Arial" w:eastAsia="Times New Roman" w:hAnsi="Arial" w:cs="Times New Roman"/>
      <w:szCs w:val="20"/>
      <w:lang w:eastAsia="en-US"/>
    </w:rPr>
  </w:style>
  <w:style w:type="paragraph" w:customStyle="1" w:styleId="805D6DB6465F4C8FB47B8049A40839384">
    <w:name w:val="805D6DB6465F4C8FB47B8049A40839384"/>
    <w:rsid w:val="00A82818"/>
    <w:pPr>
      <w:spacing w:after="0" w:line="240" w:lineRule="auto"/>
      <w:jc w:val="both"/>
    </w:pPr>
    <w:rPr>
      <w:rFonts w:ascii="Arial" w:eastAsia="Times New Roman" w:hAnsi="Arial" w:cs="Times New Roman"/>
      <w:szCs w:val="20"/>
      <w:lang w:eastAsia="en-US"/>
    </w:rPr>
  </w:style>
  <w:style w:type="paragraph" w:customStyle="1" w:styleId="761614241BDD4B8997294448E635BEE73">
    <w:name w:val="761614241BDD4B8997294448E635BEE73"/>
    <w:rsid w:val="00A82818"/>
    <w:pPr>
      <w:spacing w:after="0" w:line="240" w:lineRule="auto"/>
      <w:jc w:val="both"/>
    </w:pPr>
    <w:rPr>
      <w:rFonts w:ascii="Arial" w:eastAsia="Times New Roman" w:hAnsi="Arial" w:cs="Times New Roman"/>
      <w:szCs w:val="20"/>
      <w:lang w:eastAsia="en-US"/>
    </w:rPr>
  </w:style>
  <w:style w:type="paragraph" w:customStyle="1" w:styleId="8BF83ABF7FEB4731AE58E056D723B5275">
    <w:name w:val="8BF83ABF7FEB4731AE58E056D723B5275"/>
    <w:rsid w:val="00A82818"/>
    <w:pPr>
      <w:spacing w:after="0" w:line="240" w:lineRule="auto"/>
      <w:jc w:val="both"/>
    </w:pPr>
    <w:rPr>
      <w:rFonts w:ascii="Arial" w:eastAsia="Times New Roman" w:hAnsi="Arial" w:cs="Times New Roman"/>
      <w:szCs w:val="20"/>
      <w:lang w:eastAsia="en-US"/>
    </w:rPr>
  </w:style>
  <w:style w:type="paragraph" w:customStyle="1" w:styleId="A5591A5F59774FBAB94FFAA52B1FC34E5">
    <w:name w:val="A5591A5F59774FBAB94FFAA52B1FC34E5"/>
    <w:rsid w:val="00A82818"/>
    <w:pPr>
      <w:spacing w:after="0" w:line="240" w:lineRule="auto"/>
      <w:jc w:val="both"/>
    </w:pPr>
    <w:rPr>
      <w:rFonts w:ascii="Arial" w:eastAsia="Times New Roman" w:hAnsi="Arial" w:cs="Times New Roman"/>
      <w:szCs w:val="20"/>
      <w:lang w:eastAsia="en-US"/>
    </w:rPr>
  </w:style>
  <w:style w:type="paragraph" w:customStyle="1" w:styleId="9187D0BDB6CF471CBD759511A4B2A54E5">
    <w:name w:val="9187D0BDB6CF471CBD759511A4B2A54E5"/>
    <w:rsid w:val="00A82818"/>
    <w:pPr>
      <w:spacing w:after="0" w:line="240" w:lineRule="auto"/>
      <w:jc w:val="both"/>
    </w:pPr>
    <w:rPr>
      <w:rFonts w:ascii="Arial" w:eastAsia="Times New Roman" w:hAnsi="Arial" w:cs="Times New Roman"/>
      <w:szCs w:val="20"/>
      <w:lang w:eastAsia="en-US"/>
    </w:rPr>
  </w:style>
  <w:style w:type="paragraph" w:customStyle="1" w:styleId="F5965756BB084CB98B4B37EA2851AEE25">
    <w:name w:val="F5965756BB084CB98B4B37EA2851AEE25"/>
    <w:rsid w:val="00A82818"/>
    <w:pPr>
      <w:spacing w:after="0" w:line="240" w:lineRule="auto"/>
      <w:jc w:val="both"/>
    </w:pPr>
    <w:rPr>
      <w:rFonts w:ascii="Arial" w:eastAsia="Times New Roman" w:hAnsi="Arial" w:cs="Times New Roman"/>
      <w:szCs w:val="20"/>
      <w:lang w:eastAsia="en-US"/>
    </w:rPr>
  </w:style>
  <w:style w:type="paragraph" w:customStyle="1" w:styleId="69ABA3960F204EAFA4B620C7905EA92E8">
    <w:name w:val="69ABA3960F204EAFA4B620C7905EA92E8"/>
    <w:rsid w:val="00A82818"/>
    <w:pPr>
      <w:spacing w:after="0" w:line="240" w:lineRule="auto"/>
      <w:jc w:val="both"/>
    </w:pPr>
    <w:rPr>
      <w:rFonts w:ascii="Arial" w:eastAsia="Times New Roman" w:hAnsi="Arial" w:cs="Times New Roman"/>
      <w:szCs w:val="20"/>
      <w:lang w:eastAsia="en-US"/>
    </w:rPr>
  </w:style>
  <w:style w:type="paragraph" w:customStyle="1" w:styleId="5AA68D85D66B4FFCA036B0464C7C2DEC8">
    <w:name w:val="5AA68D85D66B4FFCA036B0464C7C2DEC8"/>
    <w:rsid w:val="00A82818"/>
    <w:pPr>
      <w:spacing w:after="0" w:line="240" w:lineRule="auto"/>
      <w:jc w:val="both"/>
    </w:pPr>
    <w:rPr>
      <w:rFonts w:ascii="Arial" w:eastAsia="Times New Roman" w:hAnsi="Arial" w:cs="Times New Roman"/>
      <w:szCs w:val="20"/>
      <w:lang w:eastAsia="en-US"/>
    </w:rPr>
  </w:style>
  <w:style w:type="paragraph" w:customStyle="1" w:styleId="645232985C594C0096D50E200F53861A9">
    <w:name w:val="645232985C594C0096D50E200F53861A9"/>
    <w:rsid w:val="00A82818"/>
    <w:pPr>
      <w:spacing w:after="0" w:line="240" w:lineRule="auto"/>
      <w:jc w:val="both"/>
    </w:pPr>
    <w:rPr>
      <w:rFonts w:ascii="Arial" w:eastAsia="Times New Roman" w:hAnsi="Arial" w:cs="Times New Roman"/>
      <w:szCs w:val="20"/>
      <w:lang w:eastAsia="en-US"/>
    </w:rPr>
  </w:style>
  <w:style w:type="paragraph" w:customStyle="1" w:styleId="883ACCFD132D47BAA990413DE5CEEB7810">
    <w:name w:val="883ACCFD132D47BAA990413DE5CEEB7810"/>
    <w:rsid w:val="00A82818"/>
    <w:pPr>
      <w:spacing w:after="0" w:line="240" w:lineRule="auto"/>
      <w:jc w:val="both"/>
    </w:pPr>
    <w:rPr>
      <w:rFonts w:ascii="Arial" w:eastAsia="Times New Roman" w:hAnsi="Arial" w:cs="Times New Roman"/>
      <w:szCs w:val="20"/>
      <w:lang w:eastAsia="en-US"/>
    </w:rPr>
  </w:style>
  <w:style w:type="paragraph" w:customStyle="1" w:styleId="941FA18F92774F35B05A578EC77BCF2310">
    <w:name w:val="941FA18F92774F35B05A578EC77BCF2310"/>
    <w:rsid w:val="00A82818"/>
    <w:pPr>
      <w:spacing w:after="0" w:line="240" w:lineRule="auto"/>
      <w:jc w:val="both"/>
    </w:pPr>
    <w:rPr>
      <w:rFonts w:ascii="Arial" w:eastAsia="Times New Roman" w:hAnsi="Arial" w:cs="Times New Roman"/>
      <w:szCs w:val="20"/>
      <w:lang w:eastAsia="en-US"/>
    </w:rPr>
  </w:style>
  <w:style w:type="paragraph" w:customStyle="1" w:styleId="D75760514DF04311BA72539D2F1FE9AF10">
    <w:name w:val="D75760514DF04311BA72539D2F1FE9AF10"/>
    <w:rsid w:val="00A82818"/>
    <w:pPr>
      <w:spacing w:after="0" w:line="240" w:lineRule="auto"/>
      <w:jc w:val="both"/>
    </w:pPr>
    <w:rPr>
      <w:rFonts w:ascii="Arial" w:eastAsia="Times New Roman" w:hAnsi="Arial" w:cs="Times New Roman"/>
      <w:szCs w:val="20"/>
      <w:lang w:eastAsia="en-US"/>
    </w:rPr>
  </w:style>
  <w:style w:type="paragraph" w:customStyle="1" w:styleId="58D0B0B1D06E4FEAA234E4D8A2C8E7FF10">
    <w:name w:val="58D0B0B1D06E4FEAA234E4D8A2C8E7FF10"/>
    <w:rsid w:val="00A82818"/>
    <w:pPr>
      <w:spacing w:after="0" w:line="240" w:lineRule="auto"/>
      <w:jc w:val="both"/>
    </w:pPr>
    <w:rPr>
      <w:rFonts w:ascii="Arial" w:eastAsia="Times New Roman" w:hAnsi="Arial" w:cs="Times New Roman"/>
      <w:szCs w:val="20"/>
      <w:lang w:eastAsia="en-US"/>
    </w:rPr>
  </w:style>
  <w:style w:type="paragraph" w:customStyle="1" w:styleId="E9A733752104448788ED4AB4ECB33B5510">
    <w:name w:val="E9A733752104448788ED4AB4ECB33B5510"/>
    <w:rsid w:val="00A82818"/>
    <w:pPr>
      <w:spacing w:after="0" w:line="240" w:lineRule="auto"/>
      <w:jc w:val="both"/>
    </w:pPr>
    <w:rPr>
      <w:rFonts w:ascii="Arial" w:eastAsia="Times New Roman" w:hAnsi="Arial" w:cs="Times New Roman"/>
      <w:szCs w:val="20"/>
      <w:lang w:eastAsia="en-US"/>
    </w:rPr>
  </w:style>
  <w:style w:type="paragraph" w:customStyle="1" w:styleId="0EEA4F6482F74149B883E718BE5E9CB210">
    <w:name w:val="0EEA4F6482F74149B883E718BE5E9CB210"/>
    <w:rsid w:val="00A82818"/>
    <w:pPr>
      <w:spacing w:after="0" w:line="240" w:lineRule="auto"/>
      <w:jc w:val="both"/>
    </w:pPr>
    <w:rPr>
      <w:rFonts w:ascii="Arial" w:eastAsia="Times New Roman" w:hAnsi="Arial" w:cs="Times New Roman"/>
      <w:szCs w:val="20"/>
      <w:lang w:eastAsia="en-US"/>
    </w:rPr>
  </w:style>
  <w:style w:type="paragraph" w:customStyle="1" w:styleId="0D21B63FEB7C4CA8A6D2D1827DE8F35610">
    <w:name w:val="0D21B63FEB7C4CA8A6D2D1827DE8F35610"/>
    <w:rsid w:val="00A82818"/>
    <w:pPr>
      <w:spacing w:after="0" w:line="240" w:lineRule="auto"/>
      <w:jc w:val="both"/>
    </w:pPr>
    <w:rPr>
      <w:rFonts w:ascii="Arial" w:eastAsia="Times New Roman" w:hAnsi="Arial" w:cs="Times New Roman"/>
      <w:szCs w:val="20"/>
      <w:lang w:eastAsia="en-US"/>
    </w:rPr>
  </w:style>
  <w:style w:type="paragraph" w:customStyle="1" w:styleId="C6A7FDAAF6574C85B2F3E80E4F58DF7610">
    <w:name w:val="C6A7FDAAF6574C85B2F3E80E4F58DF7610"/>
    <w:rsid w:val="00A82818"/>
    <w:pPr>
      <w:spacing w:after="0" w:line="240" w:lineRule="auto"/>
      <w:jc w:val="both"/>
    </w:pPr>
    <w:rPr>
      <w:rFonts w:ascii="Arial" w:eastAsia="Times New Roman" w:hAnsi="Arial" w:cs="Times New Roman"/>
      <w:szCs w:val="20"/>
      <w:lang w:eastAsia="en-US"/>
    </w:rPr>
  </w:style>
  <w:style w:type="paragraph" w:customStyle="1" w:styleId="249010F29D3341A4BA8E373E225A3C2810">
    <w:name w:val="249010F29D3341A4BA8E373E225A3C2810"/>
    <w:rsid w:val="00A82818"/>
    <w:pPr>
      <w:spacing w:after="0" w:line="240" w:lineRule="auto"/>
      <w:jc w:val="both"/>
    </w:pPr>
    <w:rPr>
      <w:rFonts w:ascii="Arial" w:eastAsia="Times New Roman" w:hAnsi="Arial" w:cs="Times New Roman"/>
      <w:szCs w:val="20"/>
      <w:lang w:eastAsia="en-US"/>
    </w:rPr>
  </w:style>
  <w:style w:type="paragraph" w:customStyle="1" w:styleId="66D052EE8CFA478CACD0F4E7DC43032010">
    <w:name w:val="66D052EE8CFA478CACD0F4E7DC43032010"/>
    <w:rsid w:val="00A82818"/>
    <w:pPr>
      <w:spacing w:after="0" w:line="240" w:lineRule="auto"/>
      <w:jc w:val="both"/>
    </w:pPr>
    <w:rPr>
      <w:rFonts w:ascii="Arial" w:eastAsia="Times New Roman" w:hAnsi="Arial" w:cs="Times New Roman"/>
      <w:szCs w:val="20"/>
      <w:lang w:eastAsia="en-US"/>
    </w:rPr>
  </w:style>
  <w:style w:type="paragraph" w:customStyle="1" w:styleId="914D1671F0D74806914F09F3E4CA03D010">
    <w:name w:val="914D1671F0D74806914F09F3E4CA03D010"/>
    <w:rsid w:val="00A82818"/>
    <w:pPr>
      <w:spacing w:after="0" w:line="240" w:lineRule="auto"/>
      <w:jc w:val="both"/>
    </w:pPr>
    <w:rPr>
      <w:rFonts w:ascii="Arial" w:eastAsia="Times New Roman" w:hAnsi="Arial" w:cs="Times New Roman"/>
      <w:szCs w:val="20"/>
      <w:lang w:eastAsia="en-US"/>
    </w:rPr>
  </w:style>
  <w:style w:type="paragraph" w:customStyle="1" w:styleId="D7183564BE614AD9B4F58AD7446AD4BC10">
    <w:name w:val="D7183564BE614AD9B4F58AD7446AD4BC10"/>
    <w:rsid w:val="00A82818"/>
    <w:pPr>
      <w:spacing w:after="0" w:line="240" w:lineRule="auto"/>
      <w:jc w:val="both"/>
    </w:pPr>
    <w:rPr>
      <w:rFonts w:ascii="Arial" w:eastAsia="Times New Roman" w:hAnsi="Arial" w:cs="Times New Roman"/>
      <w:szCs w:val="20"/>
      <w:lang w:eastAsia="en-US"/>
    </w:rPr>
  </w:style>
  <w:style w:type="paragraph" w:customStyle="1" w:styleId="5804952325134C7BA3D2357FC38D0A7610">
    <w:name w:val="5804952325134C7BA3D2357FC38D0A7610"/>
    <w:rsid w:val="00A82818"/>
    <w:pPr>
      <w:spacing w:after="0" w:line="240" w:lineRule="auto"/>
      <w:jc w:val="both"/>
    </w:pPr>
    <w:rPr>
      <w:rFonts w:ascii="Arial" w:eastAsia="Times New Roman" w:hAnsi="Arial" w:cs="Times New Roman"/>
      <w:szCs w:val="20"/>
      <w:lang w:eastAsia="en-US"/>
    </w:rPr>
  </w:style>
  <w:style w:type="paragraph" w:customStyle="1" w:styleId="356136E194254FD9B44CB69CC6038B7410">
    <w:name w:val="356136E194254FD9B44CB69CC6038B7410"/>
    <w:rsid w:val="00A82818"/>
    <w:pPr>
      <w:spacing w:after="0" w:line="240" w:lineRule="auto"/>
      <w:jc w:val="both"/>
    </w:pPr>
    <w:rPr>
      <w:rFonts w:ascii="Arial" w:eastAsia="Times New Roman" w:hAnsi="Arial" w:cs="Times New Roman"/>
      <w:szCs w:val="20"/>
      <w:lang w:eastAsia="en-US"/>
    </w:rPr>
  </w:style>
  <w:style w:type="paragraph" w:customStyle="1" w:styleId="4E066D211A3C46018AD815678690041310">
    <w:name w:val="4E066D211A3C46018AD815678690041310"/>
    <w:rsid w:val="00A82818"/>
    <w:pPr>
      <w:spacing w:after="0" w:line="240" w:lineRule="auto"/>
      <w:jc w:val="both"/>
    </w:pPr>
    <w:rPr>
      <w:rFonts w:ascii="Arial" w:eastAsia="Times New Roman" w:hAnsi="Arial" w:cs="Times New Roman"/>
      <w:szCs w:val="20"/>
      <w:lang w:eastAsia="en-US"/>
    </w:rPr>
  </w:style>
  <w:style w:type="paragraph" w:customStyle="1" w:styleId="229EC47D4E4240B296E0ECA092B1CE6C2">
    <w:name w:val="229EC47D4E4240B296E0ECA092B1CE6C2"/>
    <w:rsid w:val="00A82818"/>
    <w:pPr>
      <w:spacing w:after="0" w:line="240" w:lineRule="auto"/>
      <w:jc w:val="both"/>
    </w:pPr>
    <w:rPr>
      <w:rFonts w:ascii="Arial" w:eastAsia="Times New Roman" w:hAnsi="Arial" w:cs="Times New Roman"/>
      <w:szCs w:val="20"/>
      <w:lang w:eastAsia="en-US"/>
    </w:rPr>
  </w:style>
  <w:style w:type="paragraph" w:customStyle="1" w:styleId="14E203F530244E618AC46D6390A517F63">
    <w:name w:val="14E203F530244E618AC46D6390A517F63"/>
    <w:rsid w:val="00A82818"/>
    <w:pPr>
      <w:spacing w:after="0" w:line="240" w:lineRule="auto"/>
      <w:jc w:val="both"/>
    </w:pPr>
    <w:rPr>
      <w:rFonts w:ascii="Arial" w:eastAsia="Times New Roman" w:hAnsi="Arial" w:cs="Times New Roman"/>
      <w:szCs w:val="20"/>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441473-D2F0-4CE2-86CA-C02E5D2984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3</Pages>
  <Words>1195</Words>
  <Characters>6818</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Murray Firewood Collection Licence Application</vt:lpstr>
    </vt:vector>
  </TitlesOfParts>
  <Company>Office of Environment and Heritage</Company>
  <LinksUpToDate>false</LinksUpToDate>
  <CharactersWithSpaces>7998</CharactersWithSpaces>
  <SharedDoc>false</SharedDoc>
  <HLinks>
    <vt:vector size="12" baseType="variant">
      <vt:variant>
        <vt:i4>3997781</vt:i4>
      </vt:variant>
      <vt:variant>
        <vt:i4>3</vt:i4>
      </vt:variant>
      <vt:variant>
        <vt:i4>0</vt:i4>
      </vt:variant>
      <vt:variant>
        <vt:i4>5</vt:i4>
      </vt:variant>
      <vt:variant>
        <vt:lpwstr>mailto:firewood.licensing@environment.nsw.gov.au</vt:lpwstr>
      </vt:variant>
      <vt:variant>
        <vt:lpwstr/>
      </vt:variant>
      <vt:variant>
        <vt:i4>3997781</vt:i4>
      </vt:variant>
      <vt:variant>
        <vt:i4>0</vt:i4>
      </vt:variant>
      <vt:variant>
        <vt:i4>0</vt:i4>
      </vt:variant>
      <vt:variant>
        <vt:i4>5</vt:i4>
      </vt:variant>
      <vt:variant>
        <vt:lpwstr>mailto:firewood.licensing@environment.nsw.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anga National Park Firewood collection licence application</dc:title>
  <dc:subject/>
  <dc:creator>Department of Planning Industry and Environment</dc:creator>
  <cp:keywords/>
  <cp:lastModifiedBy>Jennifer Riddler</cp:lastModifiedBy>
  <cp:revision>24</cp:revision>
  <cp:lastPrinted>2014-04-22T03:49:00Z</cp:lastPrinted>
  <dcterms:created xsi:type="dcterms:W3CDTF">2020-03-20T04:04:00Z</dcterms:created>
  <dcterms:modified xsi:type="dcterms:W3CDTF">2020-04-17T05:06:00Z</dcterms:modified>
</cp:coreProperties>
</file>